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5.xml" ContentType="application/vnd.openxmlformats-officedocument.wordprocessingml.footer+xml"/>
  <Override PartName="/word/header1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A50ADB" w14:textId="77777777" w:rsidR="00D00382" w:rsidRPr="00005CEC" w:rsidRDefault="00D00382" w:rsidP="00937C75">
      <w:pPr>
        <w:spacing w:line="240" w:lineRule="auto"/>
        <w:jc w:val="center"/>
        <w:rPr>
          <w:szCs w:val="24"/>
          <w:rtl/>
        </w:rPr>
      </w:pPr>
      <w:r w:rsidRPr="00005CEC">
        <w:rPr>
          <w:noProof/>
          <w:szCs w:val="24"/>
          <w:rtl/>
        </w:rPr>
        <w:drawing>
          <wp:inline distT="0" distB="0" distL="0" distR="0" wp14:anchorId="40A50D12" wp14:editId="40A50D13">
            <wp:extent cx="1073150" cy="1162050"/>
            <wp:effectExtent l="0" t="0" r="0" b="0"/>
            <wp:docPr id="1" name="Picture 1" descr="C:\Users\Hosssein\Desktop\downlo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osssein\Desktop\download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223" cy="1169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A50ADC" w14:textId="77777777" w:rsidR="00D00382" w:rsidRPr="00504475" w:rsidRDefault="00D00382" w:rsidP="00937C75">
      <w:pPr>
        <w:spacing w:line="240" w:lineRule="auto"/>
        <w:jc w:val="center"/>
        <w:rPr>
          <w:b/>
          <w:bCs/>
          <w:szCs w:val="24"/>
          <w:rtl/>
        </w:rPr>
      </w:pPr>
      <w:r w:rsidRPr="00504475">
        <w:rPr>
          <w:rFonts w:hint="cs"/>
          <w:b/>
          <w:bCs/>
          <w:szCs w:val="24"/>
          <w:rtl/>
        </w:rPr>
        <w:t>دانشکده تربیت بدنی و علوم ورزش</w:t>
      </w:r>
      <w:r w:rsidR="00AE74B0" w:rsidRPr="00504475">
        <w:rPr>
          <w:rFonts w:hint="cs"/>
          <w:b/>
          <w:bCs/>
          <w:szCs w:val="24"/>
          <w:rtl/>
        </w:rPr>
        <w:t>ی</w:t>
      </w:r>
    </w:p>
    <w:p w14:paraId="03C649D6" w14:textId="77777777" w:rsidR="00985265" w:rsidRPr="00504475" w:rsidRDefault="00985265" w:rsidP="00937C75">
      <w:pPr>
        <w:spacing w:line="240" w:lineRule="auto"/>
        <w:jc w:val="center"/>
        <w:rPr>
          <w:b/>
          <w:bCs/>
          <w:szCs w:val="24"/>
          <w:rtl/>
        </w:rPr>
      </w:pPr>
    </w:p>
    <w:p w14:paraId="40A50ADD" w14:textId="377AF99A" w:rsidR="00D00382" w:rsidRPr="00504475" w:rsidRDefault="00914C7F" w:rsidP="00937C75">
      <w:pPr>
        <w:spacing w:line="240" w:lineRule="auto"/>
        <w:jc w:val="center"/>
        <w:rPr>
          <w:b/>
          <w:bCs/>
          <w:szCs w:val="24"/>
          <w:rtl/>
          <w:lang w:bidi="fa-IR"/>
        </w:rPr>
      </w:pPr>
      <w:r w:rsidRPr="00504475">
        <w:rPr>
          <w:rFonts w:hint="cs"/>
          <w:b/>
          <w:bCs/>
          <w:szCs w:val="24"/>
          <w:rtl/>
        </w:rPr>
        <w:t>پایان نامه برای دریافت درجه کارشناسی ارشد</w:t>
      </w:r>
    </w:p>
    <w:p w14:paraId="4FB658EA" w14:textId="419FAFA6" w:rsidR="00504475" w:rsidRPr="00504475" w:rsidRDefault="00D00382" w:rsidP="00504475">
      <w:pPr>
        <w:spacing w:line="240" w:lineRule="auto"/>
        <w:jc w:val="center"/>
        <w:rPr>
          <w:b/>
          <w:bCs/>
          <w:szCs w:val="24"/>
          <w:rtl/>
        </w:rPr>
      </w:pPr>
      <w:r w:rsidRPr="00504475">
        <w:rPr>
          <w:rFonts w:hint="cs"/>
          <w:b/>
          <w:bCs/>
          <w:szCs w:val="24"/>
          <w:rtl/>
        </w:rPr>
        <w:t xml:space="preserve">در </w:t>
      </w:r>
      <w:r w:rsidRPr="00504475">
        <w:rPr>
          <w:b/>
          <w:bCs/>
          <w:szCs w:val="24"/>
          <w:rtl/>
        </w:rPr>
        <w:t>رشته</w:t>
      </w:r>
      <w:r w:rsidRPr="00504475">
        <w:rPr>
          <w:rFonts w:ascii="Sakkal Majalla" w:hAnsi="Sakkal Majalla" w:cs="Sakkal Majalla"/>
          <w:b/>
          <w:bCs/>
          <w:szCs w:val="24"/>
          <w:rtl/>
        </w:rPr>
        <w:t xml:space="preserve"> </w:t>
      </w:r>
      <w:r w:rsidR="00504475" w:rsidRPr="00504475">
        <w:rPr>
          <w:rFonts w:hint="cs"/>
          <w:b/>
          <w:bCs/>
          <w:szCs w:val="24"/>
          <w:rtl/>
        </w:rPr>
        <w:t>رفتار حرکتی / روان‌شناسی ورزشی</w:t>
      </w:r>
    </w:p>
    <w:p w14:paraId="40A50AE0" w14:textId="3D13D836" w:rsidR="00D00382" w:rsidRDefault="00914C7F" w:rsidP="00E7528E">
      <w:pPr>
        <w:spacing w:line="240" w:lineRule="auto"/>
        <w:jc w:val="center"/>
        <w:rPr>
          <w:b/>
          <w:bCs/>
          <w:szCs w:val="24"/>
          <w:rtl/>
        </w:rPr>
      </w:pPr>
      <w:r w:rsidRPr="00504475">
        <w:rPr>
          <w:rFonts w:hint="cs"/>
          <w:b/>
          <w:bCs/>
          <w:szCs w:val="24"/>
          <w:rtl/>
        </w:rPr>
        <w:t xml:space="preserve">گرایش </w:t>
      </w:r>
      <w:r w:rsidR="00504475">
        <w:rPr>
          <w:rFonts w:hint="cs"/>
          <w:b/>
          <w:bCs/>
          <w:szCs w:val="24"/>
          <w:rtl/>
        </w:rPr>
        <w:t xml:space="preserve"> </w:t>
      </w:r>
      <w:r w:rsidR="00E7528E">
        <w:rPr>
          <w:rFonts w:hint="cs"/>
          <w:b/>
          <w:bCs/>
          <w:szCs w:val="24"/>
          <w:rtl/>
        </w:rPr>
        <w:t xml:space="preserve">یادگیری و کنترل حرکتی / رشد حرکتی </w:t>
      </w:r>
    </w:p>
    <w:p w14:paraId="04EAFC55" w14:textId="48486338" w:rsidR="00E7528E" w:rsidRDefault="00E7528E" w:rsidP="00B85882">
      <w:pPr>
        <w:autoSpaceDE w:val="0"/>
        <w:autoSpaceDN w:val="0"/>
        <w:adjustRightInd w:val="0"/>
        <w:ind w:firstLine="49"/>
        <w:jc w:val="center"/>
        <w:rPr>
          <w:rFonts w:cs="Times New Roman"/>
          <w:b/>
          <w:bCs/>
          <w:szCs w:val="24"/>
          <w:rtl/>
          <w:lang w:bidi="fa-IR"/>
        </w:rPr>
      </w:pPr>
      <w:r>
        <w:rPr>
          <w:rFonts w:cs="Times New Roman" w:hint="cs"/>
          <w:b/>
          <w:bCs/>
          <w:szCs w:val="24"/>
          <w:rtl/>
          <w:lang w:bidi="fa-IR"/>
        </w:rPr>
        <w:t xml:space="preserve">(دانشجویانی که رشته رفتار حرکتی هستند باید گرایش خود را انتخاب </w:t>
      </w:r>
      <w:r w:rsidR="00B85882">
        <w:rPr>
          <w:rFonts w:cs="Times New Roman" w:hint="cs"/>
          <w:b/>
          <w:bCs/>
          <w:szCs w:val="24"/>
          <w:rtl/>
          <w:lang w:bidi="fa-IR"/>
        </w:rPr>
        <w:t>کرده</w:t>
      </w:r>
      <w:r>
        <w:rPr>
          <w:rFonts w:cs="Times New Roman" w:hint="cs"/>
          <w:b/>
          <w:bCs/>
          <w:szCs w:val="24"/>
          <w:rtl/>
          <w:lang w:bidi="fa-IR"/>
        </w:rPr>
        <w:t xml:space="preserve"> و بقیه موارد را حذف کنند، </w:t>
      </w:r>
    </w:p>
    <w:p w14:paraId="45DF09D7" w14:textId="77777777" w:rsidR="00E7528E" w:rsidRPr="00B517BC" w:rsidRDefault="00E7528E" w:rsidP="00E7528E">
      <w:pPr>
        <w:autoSpaceDE w:val="0"/>
        <w:autoSpaceDN w:val="0"/>
        <w:adjustRightInd w:val="0"/>
        <w:ind w:firstLine="49"/>
        <w:jc w:val="center"/>
        <w:rPr>
          <w:rFonts w:cs="Times New Roman" w:hint="cs"/>
          <w:b/>
          <w:bCs/>
          <w:szCs w:val="24"/>
          <w:rtl/>
          <w:lang w:bidi="fa-IR"/>
        </w:rPr>
      </w:pPr>
      <w:r>
        <w:rPr>
          <w:rFonts w:cs="Times New Roman" w:hint="cs"/>
          <w:b/>
          <w:bCs/>
          <w:szCs w:val="24"/>
          <w:rtl/>
          <w:lang w:bidi="fa-IR"/>
        </w:rPr>
        <w:t>دانشجویان رشته روان شناسی ورزشی گرایش خاصی ندارند و بقیه موارد را حذف کنند)</w:t>
      </w:r>
    </w:p>
    <w:p w14:paraId="180C81E4" w14:textId="77777777" w:rsidR="00E7528E" w:rsidRPr="00504475" w:rsidRDefault="00E7528E" w:rsidP="00504475">
      <w:pPr>
        <w:spacing w:line="240" w:lineRule="auto"/>
        <w:jc w:val="center"/>
        <w:rPr>
          <w:b/>
          <w:bCs/>
          <w:szCs w:val="24"/>
          <w:rtl/>
        </w:rPr>
      </w:pPr>
    </w:p>
    <w:p w14:paraId="40A50AE1" w14:textId="77777777" w:rsidR="00D00382" w:rsidRPr="00005CEC" w:rsidRDefault="00D00382" w:rsidP="00937C75">
      <w:pPr>
        <w:spacing w:line="240" w:lineRule="auto"/>
        <w:jc w:val="center"/>
        <w:rPr>
          <w:b/>
          <w:bCs/>
          <w:sz w:val="28"/>
          <w:rtl/>
        </w:rPr>
      </w:pPr>
    </w:p>
    <w:p w14:paraId="749FCEBC" w14:textId="77777777" w:rsidR="00985265" w:rsidRDefault="00985265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</w:p>
    <w:p w14:paraId="40A50AE2" w14:textId="07B44CFA" w:rsidR="00D00382" w:rsidRPr="00005CEC" w:rsidRDefault="00504475" w:rsidP="00504475">
      <w:pPr>
        <w:spacing w:line="240" w:lineRule="auto"/>
        <w:jc w:val="center"/>
        <w:rPr>
          <w:rFonts w:cs="B Titr"/>
          <w:sz w:val="28"/>
          <w:rtl/>
        </w:rPr>
      </w:pPr>
      <w:r>
        <w:rPr>
          <w:rFonts w:cs="B Titr" w:hint="cs"/>
          <w:b/>
          <w:bCs/>
          <w:sz w:val="28"/>
          <w:rtl/>
        </w:rPr>
        <w:t>عنوان</w:t>
      </w:r>
    </w:p>
    <w:p w14:paraId="40A50AE3" w14:textId="4BA2459F" w:rsidR="00D00382" w:rsidRPr="00005CEC" w:rsidRDefault="00D00382" w:rsidP="00937C75">
      <w:pPr>
        <w:spacing w:line="240" w:lineRule="auto"/>
        <w:jc w:val="center"/>
        <w:rPr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>................</w:t>
      </w:r>
      <w:r w:rsidR="00504475">
        <w:rPr>
          <w:rFonts w:hint="cs"/>
          <w:sz w:val="32"/>
          <w:szCs w:val="32"/>
          <w:rtl/>
        </w:rPr>
        <w:t>.......................................................................</w:t>
      </w:r>
      <w:r>
        <w:rPr>
          <w:rFonts w:hint="cs"/>
          <w:sz w:val="32"/>
          <w:szCs w:val="32"/>
          <w:rtl/>
        </w:rPr>
        <w:t>.....................</w:t>
      </w:r>
    </w:p>
    <w:p w14:paraId="40A50AE4" w14:textId="77777777" w:rsidR="00D00382" w:rsidRDefault="00D00382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</w:p>
    <w:p w14:paraId="40A50AE9" w14:textId="77777777" w:rsidR="00D00382" w:rsidRPr="00005CEC" w:rsidRDefault="00D00382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</w:p>
    <w:p w14:paraId="40A50AEA" w14:textId="77777777" w:rsidR="00937C75" w:rsidRDefault="00937C75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</w:p>
    <w:p w14:paraId="40A50AEB" w14:textId="77777777" w:rsidR="00D00382" w:rsidRPr="00005CEC" w:rsidRDefault="00D00382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  <w:r w:rsidRPr="00005CEC">
        <w:rPr>
          <w:rFonts w:cs="B Titr" w:hint="cs"/>
          <w:b/>
          <w:bCs/>
          <w:sz w:val="28"/>
          <w:rtl/>
        </w:rPr>
        <w:t>استاد راهنما</w:t>
      </w:r>
    </w:p>
    <w:p w14:paraId="40A50AEC" w14:textId="77777777" w:rsidR="00D00382" w:rsidRPr="00005CEC" w:rsidRDefault="00D00382" w:rsidP="00937C75">
      <w:pPr>
        <w:spacing w:line="240" w:lineRule="auto"/>
        <w:jc w:val="center"/>
        <w:rPr>
          <w:b/>
          <w:bCs/>
          <w:sz w:val="28"/>
        </w:rPr>
      </w:pPr>
      <w:r w:rsidRPr="00005CEC">
        <w:rPr>
          <w:rFonts w:hint="cs"/>
          <w:b/>
          <w:bCs/>
          <w:sz w:val="28"/>
          <w:rtl/>
        </w:rPr>
        <w:t xml:space="preserve">دکتر </w:t>
      </w:r>
      <w:r>
        <w:rPr>
          <w:rFonts w:hint="cs"/>
          <w:b/>
          <w:bCs/>
          <w:sz w:val="28"/>
          <w:rtl/>
        </w:rPr>
        <w:t>...............</w:t>
      </w:r>
    </w:p>
    <w:p w14:paraId="40A50AED" w14:textId="77777777" w:rsidR="00D00382" w:rsidRPr="00005CEC" w:rsidRDefault="00D00382" w:rsidP="00937C75">
      <w:pPr>
        <w:spacing w:line="240" w:lineRule="auto"/>
        <w:jc w:val="center"/>
        <w:rPr>
          <w:b/>
          <w:bCs/>
          <w:sz w:val="28"/>
          <w:rtl/>
        </w:rPr>
      </w:pPr>
    </w:p>
    <w:p w14:paraId="40A50AEE" w14:textId="77777777" w:rsidR="00D00382" w:rsidRPr="00005CEC" w:rsidRDefault="00D00382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  <w:r w:rsidRPr="00005CEC">
        <w:rPr>
          <w:rFonts w:cs="B Titr" w:hint="cs"/>
          <w:b/>
          <w:bCs/>
          <w:sz w:val="28"/>
          <w:rtl/>
        </w:rPr>
        <w:t>استاد مشاور</w:t>
      </w:r>
    </w:p>
    <w:p w14:paraId="40A50AEF" w14:textId="77777777" w:rsidR="00D00382" w:rsidRPr="00005CEC" w:rsidRDefault="00D00382" w:rsidP="00937C75">
      <w:pPr>
        <w:spacing w:line="240" w:lineRule="auto"/>
        <w:jc w:val="center"/>
        <w:rPr>
          <w:b/>
          <w:bCs/>
          <w:sz w:val="28"/>
        </w:rPr>
      </w:pPr>
      <w:r w:rsidRPr="00005CEC">
        <w:rPr>
          <w:rFonts w:hint="cs"/>
          <w:b/>
          <w:bCs/>
          <w:sz w:val="28"/>
          <w:rtl/>
        </w:rPr>
        <w:t xml:space="preserve">دکتر </w:t>
      </w:r>
      <w:r>
        <w:rPr>
          <w:rFonts w:hint="cs"/>
          <w:b/>
          <w:bCs/>
          <w:sz w:val="28"/>
          <w:rtl/>
        </w:rPr>
        <w:t>...........................</w:t>
      </w:r>
    </w:p>
    <w:p w14:paraId="40A50AF0" w14:textId="77777777" w:rsidR="00D00382" w:rsidRPr="00005CEC" w:rsidRDefault="00D00382" w:rsidP="00937C75">
      <w:pPr>
        <w:spacing w:line="240" w:lineRule="auto"/>
        <w:jc w:val="center"/>
        <w:rPr>
          <w:sz w:val="28"/>
          <w:rtl/>
        </w:rPr>
      </w:pPr>
    </w:p>
    <w:p w14:paraId="40A50AF1" w14:textId="77777777" w:rsidR="00D00382" w:rsidRPr="00005CEC" w:rsidRDefault="00D00382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  <w:r w:rsidRPr="00005CEC">
        <w:rPr>
          <w:rFonts w:cs="B Titr" w:hint="cs"/>
          <w:b/>
          <w:bCs/>
          <w:sz w:val="28"/>
          <w:rtl/>
        </w:rPr>
        <w:t>پژوهشگر</w:t>
      </w:r>
    </w:p>
    <w:p w14:paraId="40A50AF2" w14:textId="77777777" w:rsidR="00D00382" w:rsidRPr="00005CEC" w:rsidRDefault="00D00382" w:rsidP="00937C75">
      <w:pPr>
        <w:spacing w:line="240" w:lineRule="auto"/>
        <w:jc w:val="center"/>
        <w:rPr>
          <w:sz w:val="28"/>
          <w:rtl/>
        </w:rPr>
      </w:pPr>
      <w:r>
        <w:rPr>
          <w:rFonts w:hint="cs"/>
          <w:b/>
          <w:bCs/>
          <w:sz w:val="28"/>
          <w:rtl/>
        </w:rPr>
        <w:t>................................</w:t>
      </w:r>
    </w:p>
    <w:p w14:paraId="40A50AF3" w14:textId="77777777" w:rsidR="00D00382" w:rsidRPr="00005CEC" w:rsidRDefault="00D00382" w:rsidP="00937C75">
      <w:pPr>
        <w:spacing w:line="240" w:lineRule="auto"/>
        <w:jc w:val="center"/>
        <w:rPr>
          <w:sz w:val="28"/>
          <w:rtl/>
        </w:rPr>
      </w:pPr>
    </w:p>
    <w:p w14:paraId="40A50AF4" w14:textId="7B3A81BB" w:rsidR="00D00382" w:rsidRPr="00005CEC" w:rsidRDefault="00D00382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  <w:r w:rsidRPr="00005CEC">
        <w:rPr>
          <w:rFonts w:cs="B Titr" w:hint="cs"/>
          <w:b/>
          <w:bCs/>
          <w:sz w:val="28"/>
          <w:rtl/>
        </w:rPr>
        <w:t>سال</w:t>
      </w:r>
      <w:r w:rsidR="00122EE8">
        <w:rPr>
          <w:rFonts w:cs="B Titr" w:hint="cs"/>
          <w:b/>
          <w:bCs/>
          <w:sz w:val="28"/>
          <w:rtl/>
        </w:rPr>
        <w:t xml:space="preserve"> و ماه</w:t>
      </w:r>
    </w:p>
    <w:p w14:paraId="40A50AF5" w14:textId="25836DAB" w:rsidR="00D00382" w:rsidRPr="00005CEC" w:rsidRDefault="00122EE8" w:rsidP="00937C75">
      <w:pPr>
        <w:spacing w:line="240" w:lineRule="auto"/>
        <w:jc w:val="center"/>
        <w:rPr>
          <w:sz w:val="28"/>
          <w:rtl/>
        </w:rPr>
      </w:pPr>
      <w:r>
        <w:rPr>
          <w:rFonts w:hint="cs"/>
          <w:b/>
          <w:bCs/>
          <w:sz w:val="28"/>
          <w:rtl/>
        </w:rPr>
        <w:t>(برای مثال تیر 1400)</w:t>
      </w:r>
    </w:p>
    <w:p w14:paraId="40A50AF6" w14:textId="308166F6" w:rsidR="00D00382" w:rsidRDefault="00D00382" w:rsidP="009E5604">
      <w:pPr>
        <w:pStyle w:val="a8"/>
        <w:jc w:val="center"/>
        <w:rPr>
          <w:rFonts w:cs="2  Lotus"/>
          <w:rtl/>
          <w:lang w:bidi="fa-IR"/>
        </w:rPr>
      </w:pPr>
    </w:p>
    <w:p w14:paraId="40A50AF8" w14:textId="77777777" w:rsidR="000148E5" w:rsidRDefault="000148E5" w:rsidP="009E5604">
      <w:pPr>
        <w:pStyle w:val="a8"/>
        <w:jc w:val="center"/>
        <w:rPr>
          <w:rFonts w:cs="2  Lotus"/>
          <w:rtl/>
          <w:lang w:bidi="fa-IR"/>
        </w:rPr>
      </w:pPr>
    </w:p>
    <w:p w14:paraId="5AA974A0" w14:textId="77777777" w:rsidR="00927F99" w:rsidRDefault="00927F99" w:rsidP="009E5604">
      <w:pPr>
        <w:pStyle w:val="a8"/>
        <w:jc w:val="center"/>
        <w:rPr>
          <w:rFonts w:cs="2  Lotus"/>
          <w:rtl/>
          <w:lang w:bidi="fa-IR"/>
        </w:rPr>
      </w:pPr>
    </w:p>
    <w:p w14:paraId="40A50AF9" w14:textId="77777777" w:rsidR="00A93657" w:rsidRDefault="00A93657" w:rsidP="009E5604">
      <w:pPr>
        <w:pStyle w:val="a8"/>
        <w:jc w:val="center"/>
        <w:rPr>
          <w:rFonts w:cs="2  Lotus"/>
          <w:rtl/>
          <w:lang w:bidi="fa-IR"/>
        </w:rPr>
      </w:pPr>
    </w:p>
    <w:p w14:paraId="40A50AFA" w14:textId="77777777" w:rsidR="00A93657" w:rsidRDefault="00A93657" w:rsidP="009E5604">
      <w:pPr>
        <w:pStyle w:val="a8"/>
        <w:jc w:val="center"/>
        <w:rPr>
          <w:rFonts w:cs="2  Lotus"/>
          <w:rtl/>
          <w:lang w:bidi="fa-IR"/>
        </w:rPr>
      </w:pPr>
    </w:p>
    <w:p w14:paraId="40A50AFB" w14:textId="77777777" w:rsidR="00937C75" w:rsidRPr="00005CEC" w:rsidRDefault="000148E5" w:rsidP="00937C75">
      <w:pPr>
        <w:spacing w:line="240" w:lineRule="auto"/>
        <w:jc w:val="center"/>
        <w:rPr>
          <w:szCs w:val="24"/>
          <w:rtl/>
        </w:rPr>
      </w:pPr>
      <w:r w:rsidRPr="000148E5">
        <w:rPr>
          <w:rFonts w:cs="2  Lotus"/>
          <w:noProof/>
          <w:rtl/>
        </w:rPr>
        <w:drawing>
          <wp:inline distT="0" distB="0" distL="0" distR="0" wp14:anchorId="40A50D14" wp14:editId="353B572D">
            <wp:extent cx="4333875" cy="4982294"/>
            <wp:effectExtent l="0" t="0" r="0" b="8890"/>
            <wp:docPr id="8" name="Picture 8" descr="D:\Doc\Besmellah v ppt\YasDL.Com   (24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Doc\Besmellah v ppt\YasDL.Com   (241)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219" cy="4983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3571D" w:rsidRPr="00E40E54">
        <w:rPr>
          <w:rFonts w:cs="2  Lotus"/>
          <w:rtl/>
        </w:rPr>
        <w:br w:type="page"/>
      </w:r>
      <w:r w:rsidR="00937C75" w:rsidRPr="00005CEC">
        <w:rPr>
          <w:noProof/>
          <w:szCs w:val="24"/>
          <w:rtl/>
        </w:rPr>
        <w:lastRenderedPageBreak/>
        <w:drawing>
          <wp:inline distT="0" distB="0" distL="0" distR="0" wp14:anchorId="40A50D16" wp14:editId="40A50D17">
            <wp:extent cx="1073150" cy="1162050"/>
            <wp:effectExtent l="0" t="0" r="0" b="0"/>
            <wp:docPr id="9" name="Picture 9" descr="C:\Users\Hosssein\Desktop\downlo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osssein\Desktop\download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223" cy="1169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47133" w14:textId="77777777" w:rsidR="00122EE8" w:rsidRPr="00504475" w:rsidRDefault="00122EE8" w:rsidP="00122EE8">
      <w:pPr>
        <w:spacing w:line="240" w:lineRule="auto"/>
        <w:jc w:val="center"/>
        <w:rPr>
          <w:b/>
          <w:bCs/>
          <w:szCs w:val="24"/>
          <w:rtl/>
        </w:rPr>
      </w:pPr>
      <w:r w:rsidRPr="00504475">
        <w:rPr>
          <w:rFonts w:hint="cs"/>
          <w:b/>
          <w:bCs/>
          <w:szCs w:val="24"/>
          <w:rtl/>
        </w:rPr>
        <w:t>دانشکده تربیت بدنی و علوم ورزشی</w:t>
      </w:r>
    </w:p>
    <w:p w14:paraId="10175785" w14:textId="77777777" w:rsidR="00122EE8" w:rsidRPr="00504475" w:rsidRDefault="00122EE8" w:rsidP="00122EE8">
      <w:pPr>
        <w:spacing w:line="240" w:lineRule="auto"/>
        <w:jc w:val="center"/>
        <w:rPr>
          <w:b/>
          <w:bCs/>
          <w:szCs w:val="24"/>
          <w:rtl/>
        </w:rPr>
      </w:pPr>
    </w:p>
    <w:p w14:paraId="6A854050" w14:textId="77777777" w:rsidR="00122EE8" w:rsidRPr="00504475" w:rsidRDefault="00122EE8" w:rsidP="00122EE8">
      <w:pPr>
        <w:spacing w:line="240" w:lineRule="auto"/>
        <w:jc w:val="center"/>
        <w:rPr>
          <w:b/>
          <w:bCs/>
          <w:szCs w:val="24"/>
          <w:rtl/>
          <w:lang w:bidi="fa-IR"/>
        </w:rPr>
      </w:pPr>
      <w:r w:rsidRPr="00504475">
        <w:rPr>
          <w:rFonts w:hint="cs"/>
          <w:b/>
          <w:bCs/>
          <w:szCs w:val="24"/>
          <w:rtl/>
        </w:rPr>
        <w:t>پایان نامه برای دریافت درجه کارشناسی ارشد</w:t>
      </w:r>
    </w:p>
    <w:p w14:paraId="15012358" w14:textId="77777777" w:rsidR="00122EE8" w:rsidRPr="00504475" w:rsidRDefault="00122EE8" w:rsidP="00122EE8">
      <w:pPr>
        <w:spacing w:line="240" w:lineRule="auto"/>
        <w:jc w:val="center"/>
        <w:rPr>
          <w:b/>
          <w:bCs/>
          <w:szCs w:val="24"/>
          <w:rtl/>
        </w:rPr>
      </w:pPr>
      <w:r w:rsidRPr="00504475">
        <w:rPr>
          <w:rFonts w:hint="cs"/>
          <w:b/>
          <w:bCs/>
          <w:szCs w:val="24"/>
          <w:rtl/>
        </w:rPr>
        <w:t xml:space="preserve">در </w:t>
      </w:r>
      <w:r w:rsidRPr="00504475">
        <w:rPr>
          <w:b/>
          <w:bCs/>
          <w:szCs w:val="24"/>
          <w:rtl/>
        </w:rPr>
        <w:t>رشته</w:t>
      </w:r>
      <w:r w:rsidRPr="00504475">
        <w:rPr>
          <w:rFonts w:ascii="Sakkal Majalla" w:hAnsi="Sakkal Majalla" w:cs="Sakkal Majalla"/>
          <w:b/>
          <w:bCs/>
          <w:szCs w:val="24"/>
          <w:rtl/>
        </w:rPr>
        <w:t xml:space="preserve"> </w:t>
      </w:r>
      <w:r w:rsidRPr="00504475">
        <w:rPr>
          <w:rFonts w:hint="cs"/>
          <w:b/>
          <w:bCs/>
          <w:szCs w:val="24"/>
          <w:rtl/>
        </w:rPr>
        <w:t>رفتار حرکتی / روان‌شناسی ورزشی</w:t>
      </w:r>
    </w:p>
    <w:p w14:paraId="176578D6" w14:textId="77777777" w:rsidR="00B85882" w:rsidRDefault="00B85882" w:rsidP="00B85882">
      <w:pPr>
        <w:spacing w:line="240" w:lineRule="auto"/>
        <w:jc w:val="center"/>
        <w:rPr>
          <w:b/>
          <w:bCs/>
          <w:szCs w:val="24"/>
          <w:rtl/>
        </w:rPr>
      </w:pPr>
      <w:r w:rsidRPr="00504475">
        <w:rPr>
          <w:rFonts w:hint="cs"/>
          <w:b/>
          <w:bCs/>
          <w:szCs w:val="24"/>
          <w:rtl/>
        </w:rPr>
        <w:t xml:space="preserve">گرایش </w:t>
      </w:r>
      <w:r>
        <w:rPr>
          <w:rFonts w:hint="cs"/>
          <w:b/>
          <w:bCs/>
          <w:szCs w:val="24"/>
          <w:rtl/>
        </w:rPr>
        <w:t xml:space="preserve"> یادگیری و کنترل حرکتی / رشد حرکتی </w:t>
      </w:r>
    </w:p>
    <w:p w14:paraId="2AD964A3" w14:textId="77777777" w:rsidR="00B85882" w:rsidRDefault="00B85882" w:rsidP="00B85882">
      <w:pPr>
        <w:autoSpaceDE w:val="0"/>
        <w:autoSpaceDN w:val="0"/>
        <w:adjustRightInd w:val="0"/>
        <w:ind w:firstLine="49"/>
        <w:jc w:val="center"/>
        <w:rPr>
          <w:rFonts w:cs="Times New Roman"/>
          <w:b/>
          <w:bCs/>
          <w:szCs w:val="24"/>
          <w:rtl/>
          <w:lang w:bidi="fa-IR"/>
        </w:rPr>
      </w:pPr>
      <w:r>
        <w:rPr>
          <w:rFonts w:cs="Times New Roman" w:hint="cs"/>
          <w:b/>
          <w:bCs/>
          <w:szCs w:val="24"/>
          <w:rtl/>
          <w:lang w:bidi="fa-IR"/>
        </w:rPr>
        <w:t xml:space="preserve">(دانشجویانی که رشته رفتار حرکتی هستند باید گرایش خود را انتخاب کرده و بقیه موارد را حذف کنند، </w:t>
      </w:r>
    </w:p>
    <w:p w14:paraId="70F69236" w14:textId="77777777" w:rsidR="00B85882" w:rsidRPr="00B517BC" w:rsidRDefault="00B85882" w:rsidP="00B85882">
      <w:pPr>
        <w:autoSpaceDE w:val="0"/>
        <w:autoSpaceDN w:val="0"/>
        <w:adjustRightInd w:val="0"/>
        <w:ind w:firstLine="49"/>
        <w:jc w:val="center"/>
        <w:rPr>
          <w:rFonts w:cs="Times New Roman" w:hint="cs"/>
          <w:b/>
          <w:bCs/>
          <w:szCs w:val="24"/>
          <w:rtl/>
          <w:lang w:bidi="fa-IR"/>
        </w:rPr>
      </w:pPr>
      <w:r>
        <w:rPr>
          <w:rFonts w:cs="Times New Roman" w:hint="cs"/>
          <w:b/>
          <w:bCs/>
          <w:szCs w:val="24"/>
          <w:rtl/>
          <w:lang w:bidi="fa-IR"/>
        </w:rPr>
        <w:t>دانشجویان رشته روان شناسی ورزشی گرایش خاصی ندارند و بقیه موارد را حذف کنند)</w:t>
      </w:r>
    </w:p>
    <w:p w14:paraId="40A50B01" w14:textId="77777777" w:rsidR="00937C75" w:rsidRPr="00005CEC" w:rsidRDefault="00937C75" w:rsidP="00937C75">
      <w:pPr>
        <w:spacing w:line="240" w:lineRule="auto"/>
        <w:jc w:val="center"/>
        <w:rPr>
          <w:b/>
          <w:bCs/>
          <w:sz w:val="28"/>
          <w:rtl/>
        </w:rPr>
      </w:pPr>
      <w:bookmarkStart w:id="0" w:name="_GoBack"/>
      <w:bookmarkEnd w:id="0"/>
    </w:p>
    <w:p w14:paraId="639445B5" w14:textId="77777777" w:rsidR="00985265" w:rsidRDefault="00985265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</w:p>
    <w:p w14:paraId="40A50B02" w14:textId="047D6A04" w:rsidR="00937C75" w:rsidRPr="00005CEC" w:rsidRDefault="00937C75" w:rsidP="00122EE8">
      <w:pPr>
        <w:spacing w:line="240" w:lineRule="auto"/>
        <w:jc w:val="center"/>
        <w:rPr>
          <w:rFonts w:cs="B Titr"/>
          <w:sz w:val="28"/>
          <w:rtl/>
        </w:rPr>
      </w:pPr>
      <w:r w:rsidRPr="00005CEC">
        <w:rPr>
          <w:rFonts w:cs="B Titr" w:hint="cs"/>
          <w:b/>
          <w:bCs/>
          <w:sz w:val="28"/>
          <w:rtl/>
        </w:rPr>
        <w:t xml:space="preserve">عنوان </w:t>
      </w:r>
    </w:p>
    <w:p w14:paraId="40A50B03" w14:textId="77777777" w:rsidR="00937C75" w:rsidRPr="00005CEC" w:rsidRDefault="00937C75" w:rsidP="00937C75">
      <w:pPr>
        <w:spacing w:line="240" w:lineRule="auto"/>
        <w:jc w:val="center"/>
        <w:rPr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>.....................................</w:t>
      </w:r>
    </w:p>
    <w:p w14:paraId="40A50B04" w14:textId="77777777" w:rsidR="00937C75" w:rsidRDefault="00937C75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</w:p>
    <w:p w14:paraId="40A50B08" w14:textId="77777777" w:rsidR="00937C75" w:rsidRPr="00005CEC" w:rsidRDefault="00937C75" w:rsidP="00937C75">
      <w:pPr>
        <w:spacing w:line="240" w:lineRule="auto"/>
        <w:jc w:val="center"/>
        <w:rPr>
          <w:rFonts w:cs="B Titr"/>
          <w:b/>
          <w:bCs/>
          <w:sz w:val="2"/>
          <w:szCs w:val="2"/>
        </w:rPr>
      </w:pPr>
    </w:p>
    <w:p w14:paraId="40A50B0A" w14:textId="77777777" w:rsidR="00937C75" w:rsidRDefault="00937C75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</w:p>
    <w:p w14:paraId="40A50B0B" w14:textId="77777777" w:rsidR="00937C75" w:rsidRPr="00005CEC" w:rsidRDefault="00937C75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  <w:r w:rsidRPr="00005CEC">
        <w:rPr>
          <w:rFonts w:cs="B Titr" w:hint="cs"/>
          <w:b/>
          <w:bCs/>
          <w:sz w:val="28"/>
          <w:rtl/>
        </w:rPr>
        <w:t>استاد راهنما</w:t>
      </w:r>
    </w:p>
    <w:p w14:paraId="40A50B0C" w14:textId="77777777" w:rsidR="00937C75" w:rsidRPr="00005CEC" w:rsidRDefault="00937C75" w:rsidP="00937C75">
      <w:pPr>
        <w:spacing w:line="240" w:lineRule="auto"/>
        <w:jc w:val="center"/>
        <w:rPr>
          <w:b/>
          <w:bCs/>
          <w:sz w:val="28"/>
        </w:rPr>
      </w:pPr>
      <w:r w:rsidRPr="00005CEC">
        <w:rPr>
          <w:rFonts w:hint="cs"/>
          <w:b/>
          <w:bCs/>
          <w:sz w:val="28"/>
          <w:rtl/>
        </w:rPr>
        <w:t xml:space="preserve">دکتر </w:t>
      </w:r>
      <w:r>
        <w:rPr>
          <w:rFonts w:hint="cs"/>
          <w:b/>
          <w:bCs/>
          <w:sz w:val="28"/>
          <w:rtl/>
        </w:rPr>
        <w:t>...............</w:t>
      </w:r>
    </w:p>
    <w:p w14:paraId="40A50B0D" w14:textId="77777777" w:rsidR="00937C75" w:rsidRPr="00005CEC" w:rsidRDefault="00937C75" w:rsidP="00937C75">
      <w:pPr>
        <w:spacing w:line="240" w:lineRule="auto"/>
        <w:jc w:val="center"/>
        <w:rPr>
          <w:b/>
          <w:bCs/>
          <w:sz w:val="28"/>
          <w:rtl/>
        </w:rPr>
      </w:pPr>
    </w:p>
    <w:p w14:paraId="40A50B0E" w14:textId="77777777" w:rsidR="00937C75" w:rsidRPr="00005CEC" w:rsidRDefault="00937C75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  <w:r w:rsidRPr="00005CEC">
        <w:rPr>
          <w:rFonts w:cs="B Titr" w:hint="cs"/>
          <w:b/>
          <w:bCs/>
          <w:sz w:val="28"/>
          <w:rtl/>
        </w:rPr>
        <w:t>استاد مشاور</w:t>
      </w:r>
    </w:p>
    <w:p w14:paraId="40A50B0F" w14:textId="77777777" w:rsidR="00937C75" w:rsidRPr="00005CEC" w:rsidRDefault="00937C75" w:rsidP="00937C75">
      <w:pPr>
        <w:spacing w:line="240" w:lineRule="auto"/>
        <w:jc w:val="center"/>
        <w:rPr>
          <w:b/>
          <w:bCs/>
          <w:sz w:val="28"/>
        </w:rPr>
      </w:pPr>
      <w:r w:rsidRPr="00005CEC">
        <w:rPr>
          <w:rFonts w:hint="cs"/>
          <w:b/>
          <w:bCs/>
          <w:sz w:val="28"/>
          <w:rtl/>
        </w:rPr>
        <w:t xml:space="preserve">دکتر </w:t>
      </w:r>
      <w:r>
        <w:rPr>
          <w:rFonts w:hint="cs"/>
          <w:b/>
          <w:bCs/>
          <w:sz w:val="28"/>
          <w:rtl/>
        </w:rPr>
        <w:t>...........................</w:t>
      </w:r>
    </w:p>
    <w:p w14:paraId="40A50B10" w14:textId="77777777" w:rsidR="00937C75" w:rsidRPr="00005CEC" w:rsidRDefault="00937C75" w:rsidP="00937C75">
      <w:pPr>
        <w:spacing w:line="240" w:lineRule="auto"/>
        <w:jc w:val="center"/>
        <w:rPr>
          <w:sz w:val="28"/>
          <w:rtl/>
        </w:rPr>
      </w:pPr>
    </w:p>
    <w:p w14:paraId="40A50B11" w14:textId="77777777" w:rsidR="00937C75" w:rsidRPr="00005CEC" w:rsidRDefault="00937C75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  <w:r w:rsidRPr="00005CEC">
        <w:rPr>
          <w:rFonts w:cs="B Titr" w:hint="cs"/>
          <w:b/>
          <w:bCs/>
          <w:sz w:val="28"/>
          <w:rtl/>
        </w:rPr>
        <w:t>پژوهشگر</w:t>
      </w:r>
    </w:p>
    <w:p w14:paraId="40A50B12" w14:textId="77777777" w:rsidR="00937C75" w:rsidRPr="00005CEC" w:rsidRDefault="00937C75" w:rsidP="00937C75">
      <w:pPr>
        <w:spacing w:line="240" w:lineRule="auto"/>
        <w:jc w:val="center"/>
        <w:rPr>
          <w:sz w:val="28"/>
          <w:rtl/>
        </w:rPr>
      </w:pPr>
      <w:r>
        <w:rPr>
          <w:rFonts w:hint="cs"/>
          <w:b/>
          <w:bCs/>
          <w:sz w:val="28"/>
          <w:rtl/>
        </w:rPr>
        <w:t>................................</w:t>
      </w:r>
    </w:p>
    <w:p w14:paraId="40A50B13" w14:textId="77777777" w:rsidR="00937C75" w:rsidRPr="00005CEC" w:rsidRDefault="00937C75" w:rsidP="00937C75">
      <w:pPr>
        <w:spacing w:line="240" w:lineRule="auto"/>
        <w:jc w:val="center"/>
        <w:rPr>
          <w:sz w:val="28"/>
          <w:rtl/>
        </w:rPr>
      </w:pPr>
    </w:p>
    <w:p w14:paraId="40A50B14" w14:textId="26BE3C7B" w:rsidR="00937C75" w:rsidRPr="00005CEC" w:rsidRDefault="00937C75" w:rsidP="00937C75">
      <w:pPr>
        <w:spacing w:line="240" w:lineRule="auto"/>
        <w:jc w:val="center"/>
        <w:rPr>
          <w:rFonts w:cs="B Titr"/>
          <w:b/>
          <w:bCs/>
          <w:sz w:val="28"/>
          <w:rtl/>
        </w:rPr>
      </w:pPr>
      <w:r w:rsidRPr="00005CEC">
        <w:rPr>
          <w:rFonts w:cs="B Titr" w:hint="cs"/>
          <w:b/>
          <w:bCs/>
          <w:sz w:val="28"/>
          <w:rtl/>
        </w:rPr>
        <w:t>سال</w:t>
      </w:r>
      <w:r w:rsidR="00122EE8">
        <w:rPr>
          <w:rFonts w:cs="B Titr" w:hint="cs"/>
          <w:b/>
          <w:bCs/>
          <w:sz w:val="28"/>
          <w:rtl/>
        </w:rPr>
        <w:t xml:space="preserve"> و ماه</w:t>
      </w:r>
    </w:p>
    <w:p w14:paraId="40A50B15" w14:textId="3EB0B59B" w:rsidR="00937C75" w:rsidRPr="00005CEC" w:rsidRDefault="00122EE8" w:rsidP="00937C75">
      <w:pPr>
        <w:spacing w:line="240" w:lineRule="auto"/>
        <w:jc w:val="center"/>
        <w:rPr>
          <w:sz w:val="28"/>
          <w:rtl/>
        </w:rPr>
      </w:pPr>
      <w:r>
        <w:rPr>
          <w:rFonts w:hint="cs"/>
          <w:b/>
          <w:bCs/>
          <w:sz w:val="28"/>
          <w:rtl/>
        </w:rPr>
        <w:t xml:space="preserve">(برای مثال: تیر 1400) </w:t>
      </w:r>
    </w:p>
    <w:p w14:paraId="40A50B16" w14:textId="77777777" w:rsidR="00D00382" w:rsidRDefault="00D00382" w:rsidP="00937C75">
      <w:pPr>
        <w:jc w:val="center"/>
        <w:rPr>
          <w:rFonts w:cs="2  Lotus"/>
          <w:rtl/>
        </w:rPr>
      </w:pPr>
    </w:p>
    <w:p w14:paraId="40A50B19" w14:textId="257A5191" w:rsidR="00D84485" w:rsidRDefault="00D84485" w:rsidP="0055283D">
      <w:pPr>
        <w:spacing w:line="240" w:lineRule="auto"/>
        <w:jc w:val="center"/>
        <w:rPr>
          <w:rFonts w:ascii="Calibri" w:eastAsia="Calibri" w:hAnsi="Calibri"/>
          <w:b/>
          <w:bCs/>
          <w:sz w:val="20"/>
          <w:szCs w:val="20"/>
          <w:rtl/>
          <w:lang w:bidi="fa-IR"/>
        </w:rPr>
      </w:pPr>
    </w:p>
    <w:p w14:paraId="40A50B4C" w14:textId="1DA09C0E" w:rsidR="000148E5" w:rsidRPr="00E24AF1" w:rsidRDefault="000148E5" w:rsidP="00B3194F">
      <w:pPr>
        <w:pStyle w:val="matn"/>
        <w:jc w:val="left"/>
        <w:rPr>
          <w:rtl/>
        </w:rPr>
      </w:pPr>
      <w:r w:rsidRPr="00E24AF1">
        <w:rPr>
          <w:noProof/>
          <w:rtl/>
          <w:lang w:val="en-US" w:eastAsia="en-US" w:bidi="ar-SA"/>
        </w:rPr>
        <w:lastRenderedPageBreak/>
        <w:drawing>
          <wp:anchor distT="0" distB="0" distL="114300" distR="114300" simplePos="0" relativeHeight="251659264" behindDoc="0" locked="0" layoutInCell="1" allowOverlap="1" wp14:anchorId="40A50D1A" wp14:editId="40A50D1B">
            <wp:simplePos x="0" y="0"/>
            <wp:positionH relativeFrom="margin">
              <wp:posOffset>4324350</wp:posOffset>
            </wp:positionH>
            <wp:positionV relativeFrom="paragraph">
              <wp:posOffset>9525</wp:posOffset>
            </wp:positionV>
            <wp:extent cx="892409" cy="1032978"/>
            <wp:effectExtent l="0" t="0" r="3175" b="0"/>
            <wp:wrapNone/>
            <wp:docPr id="23" name="Picture 23" descr="a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rm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lum bright="16000" contrast="-16000"/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409" cy="1032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24AF1">
        <w:rPr>
          <w:noProof/>
          <w:rtl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A50D1C" wp14:editId="40A50D1D">
                <wp:simplePos x="0" y="0"/>
                <wp:positionH relativeFrom="column">
                  <wp:posOffset>1323975</wp:posOffset>
                </wp:positionH>
                <wp:positionV relativeFrom="paragraph">
                  <wp:posOffset>104775</wp:posOffset>
                </wp:positionV>
                <wp:extent cx="2358189" cy="877570"/>
                <wp:effectExtent l="0" t="0" r="23495" b="177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8189" cy="877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>
                              <a:alpha val="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A50D37" w14:textId="77777777" w:rsidR="00CF0569" w:rsidRPr="002317EF" w:rsidRDefault="00CF0569" w:rsidP="000148E5">
                            <w:pPr>
                              <w:jc w:val="center"/>
                              <w:rPr>
                                <w:rFonts w:cs="B Titr"/>
                                <w:b/>
                                <w:bCs/>
                                <w:sz w:val="28"/>
                                <w:rtl/>
                                <w:lang w:bidi="fa-IR"/>
                              </w:rPr>
                            </w:pPr>
                            <w:r w:rsidRPr="002317EF">
                              <w:rPr>
                                <w:rFonts w:cs="B Titr" w:hint="cs"/>
                                <w:b/>
                                <w:bCs/>
                                <w:sz w:val="28"/>
                                <w:rtl/>
                                <w:lang w:bidi="fa-IR"/>
                              </w:rPr>
                              <w:t>بسمه تعالی</w:t>
                            </w:r>
                          </w:p>
                          <w:p w14:paraId="40A50D38" w14:textId="77777777" w:rsidR="00CF0569" w:rsidRPr="002317EF" w:rsidRDefault="00CF0569" w:rsidP="000148E5">
                            <w:pPr>
                              <w:jc w:val="center"/>
                              <w:rPr>
                                <w:rFonts w:cs="B Titr"/>
                                <w:b/>
                                <w:bCs/>
                                <w:sz w:val="28"/>
                                <w:rtl/>
                                <w:lang w:bidi="fa-IR"/>
                              </w:rPr>
                            </w:pPr>
                            <w:r w:rsidRPr="002317EF">
                              <w:rPr>
                                <w:rFonts w:cs="B Titr" w:hint="cs"/>
                                <w:b/>
                                <w:bCs/>
                                <w:sz w:val="28"/>
                                <w:rtl/>
                                <w:lang w:bidi="fa-IR"/>
                              </w:rPr>
                              <w:t>تعهدنامه دانشجو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0A50D1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4.25pt;margin-top:8.25pt;width:185.7pt;height:69.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">
                <v:stroke opacity="0"/>
                <v:textbox>
                  <w:txbxContent>
                    <w:p w14:paraId="40A50D37" w14:textId="77777777" w:rsidR="00CF0569" w:rsidRPr="002317EF" w:rsidRDefault="00CF0569" w:rsidP="000148E5">
                      <w:pPr>
                        <w:jc w:val="center"/>
                        <w:rPr>
                          <w:rFonts w:cs="B Titr"/>
                          <w:b/>
                          <w:bCs/>
                          <w:sz w:val="28"/>
                          <w:rtl/>
                          <w:lang w:bidi="fa-IR"/>
                        </w:rPr>
                      </w:pPr>
                      <w:r w:rsidRPr="002317EF">
                        <w:rPr>
                          <w:rFonts w:cs="B Titr" w:hint="cs"/>
                          <w:b/>
                          <w:bCs/>
                          <w:sz w:val="28"/>
                          <w:rtl/>
                          <w:lang w:bidi="fa-IR"/>
                        </w:rPr>
                        <w:t>بسمه تعالی</w:t>
                      </w:r>
                    </w:p>
                    <w:p w14:paraId="40A50D38" w14:textId="77777777" w:rsidR="00CF0569" w:rsidRPr="002317EF" w:rsidRDefault="00CF0569" w:rsidP="000148E5">
                      <w:pPr>
                        <w:jc w:val="center"/>
                        <w:rPr>
                          <w:rFonts w:cs="B Titr"/>
                          <w:b/>
                          <w:bCs/>
                          <w:sz w:val="28"/>
                          <w:rtl/>
                          <w:lang w:bidi="fa-IR"/>
                        </w:rPr>
                      </w:pPr>
                      <w:r w:rsidRPr="002317EF">
                        <w:rPr>
                          <w:rFonts w:cs="B Titr" w:hint="cs"/>
                          <w:b/>
                          <w:bCs/>
                          <w:sz w:val="28"/>
                          <w:rtl/>
                          <w:lang w:bidi="fa-IR"/>
                        </w:rPr>
                        <w:t>تعهدنامه دانشجو</w:t>
                      </w:r>
                    </w:p>
                  </w:txbxContent>
                </v:textbox>
              </v:shape>
            </w:pict>
          </mc:Fallback>
        </mc:AlternateContent>
      </w:r>
      <w:r w:rsidRPr="00E24AF1">
        <w:rPr>
          <w:noProof/>
          <w:rtl/>
          <w:lang w:val="en-US" w:eastAsia="en-US" w:bidi="ar-SA"/>
        </w:rPr>
        <mc:AlternateContent>
          <mc:Choice Requires="wps">
            <w:drawing>
              <wp:inline distT="0" distB="0" distL="0" distR="0" wp14:anchorId="40A50D1E" wp14:editId="40A50D1F">
                <wp:extent cx="5791200" cy="1132840"/>
                <wp:effectExtent l="0" t="0" r="19050" b="10160"/>
                <wp:docPr id="22" name="Rounded 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91200" cy="1132840"/>
                        </a:xfrm>
                        <a:prstGeom prst="round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24C71A" id="Rounded Rectangle 22" o:spid="_x0000_s1026" style="width:456pt;height:89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" filled="f" strokecolor="black [3213]" strokeweight="1.5pt">
                <v:stroke joinstyle="miter"/>
                <w10:anchorlock/>
              </v:roundrect>
            </w:pict>
          </mc:Fallback>
        </mc:AlternateContent>
      </w:r>
    </w:p>
    <w:p w14:paraId="40A50B4D" w14:textId="77777777" w:rsidR="000148E5" w:rsidRPr="00E24AF1" w:rsidRDefault="000148E5" w:rsidP="000148E5">
      <w:pPr>
        <w:rPr>
          <w:rtl/>
        </w:rPr>
      </w:pPr>
    </w:p>
    <w:p w14:paraId="40A50B4E" w14:textId="77777777" w:rsidR="000148E5" w:rsidRPr="00E24AF1" w:rsidRDefault="000148E5" w:rsidP="000148E5">
      <w:pPr>
        <w:ind w:left="-421" w:right="170"/>
        <w:rPr>
          <w:sz w:val="36"/>
          <w:rtl/>
          <w:lang w:bidi="fa-IR"/>
        </w:rPr>
      </w:pPr>
    </w:p>
    <w:p w14:paraId="40A50B4F" w14:textId="2E18D073" w:rsidR="000148E5" w:rsidRPr="00E24AF1" w:rsidRDefault="000148E5" w:rsidP="008361C6">
      <w:pPr>
        <w:spacing w:line="240" w:lineRule="auto"/>
        <w:ind w:left="95" w:right="170"/>
        <w:rPr>
          <w:noProof/>
          <w:sz w:val="36"/>
          <w:rtl/>
          <w:lang w:bidi="fa-IR"/>
        </w:rPr>
      </w:pPr>
      <w:r w:rsidRPr="00E24AF1">
        <w:rPr>
          <w:rFonts w:hint="cs"/>
          <w:sz w:val="36"/>
          <w:rtl/>
          <w:lang w:bidi="fa-IR"/>
        </w:rPr>
        <w:t xml:space="preserve">اینجانب </w:t>
      </w:r>
      <w:r>
        <w:rPr>
          <w:rFonts w:hint="cs"/>
          <w:b/>
          <w:bCs/>
          <w:i/>
          <w:iCs/>
          <w:sz w:val="36"/>
          <w:rtl/>
          <w:lang w:bidi="fa-IR"/>
        </w:rPr>
        <w:t xml:space="preserve">................................. </w:t>
      </w:r>
      <w:r w:rsidRPr="00E24AF1">
        <w:rPr>
          <w:rFonts w:hint="cs"/>
          <w:noProof/>
          <w:sz w:val="36"/>
          <w:rtl/>
          <w:lang w:bidi="fa-IR"/>
        </w:rPr>
        <w:t xml:space="preserve">دانشجوی مقطع </w:t>
      </w:r>
      <w:r w:rsidR="00DE0196">
        <w:rPr>
          <w:rFonts w:hint="cs"/>
          <w:noProof/>
          <w:sz w:val="36"/>
          <w:rtl/>
          <w:lang w:bidi="fa-IR"/>
        </w:rPr>
        <w:t>کارشناسی ارشد</w:t>
      </w:r>
      <w:r w:rsidR="00C22534">
        <w:rPr>
          <w:rFonts w:hint="cs"/>
          <w:noProof/>
          <w:sz w:val="36"/>
          <w:rtl/>
          <w:lang w:bidi="fa-IR"/>
        </w:rPr>
        <w:t xml:space="preserve"> در </w:t>
      </w:r>
      <w:r w:rsidRPr="00E24AF1">
        <w:rPr>
          <w:noProof/>
          <w:sz w:val="36"/>
          <w:rtl/>
          <w:lang w:bidi="fa-IR"/>
        </w:rPr>
        <w:t>رشته</w:t>
      </w:r>
      <w:r w:rsidRPr="00E24AF1">
        <w:rPr>
          <w:b/>
          <w:bCs/>
          <w:i/>
          <w:iCs/>
          <w:sz w:val="36"/>
          <w:rtl/>
          <w:lang w:bidi="fa-IR"/>
        </w:rPr>
        <w:t xml:space="preserve"> </w:t>
      </w:r>
      <w:r w:rsidR="008361C6">
        <w:rPr>
          <w:rFonts w:hint="cs"/>
          <w:b/>
          <w:bCs/>
          <w:i/>
          <w:iCs/>
          <w:sz w:val="36"/>
          <w:rtl/>
          <w:lang w:bidi="fa-IR"/>
        </w:rPr>
        <w:t>............................</w:t>
      </w:r>
      <w:r w:rsidRPr="00E24AF1">
        <w:rPr>
          <w:rFonts w:hint="cs"/>
          <w:b/>
          <w:bCs/>
          <w:i/>
          <w:iCs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>گرایش</w:t>
      </w:r>
      <w:r w:rsidR="00DE0196">
        <w:rPr>
          <w:rFonts w:hint="cs"/>
          <w:b/>
          <w:bCs/>
          <w:i/>
          <w:iCs/>
          <w:sz w:val="36"/>
          <w:rtl/>
          <w:lang w:bidi="fa-IR"/>
        </w:rPr>
        <w:t xml:space="preserve"> </w:t>
      </w:r>
      <w:r w:rsidR="008361C6">
        <w:rPr>
          <w:rFonts w:hint="cs"/>
          <w:b/>
          <w:bCs/>
          <w:i/>
          <w:iCs/>
          <w:sz w:val="36"/>
          <w:rtl/>
          <w:lang w:bidi="fa-IR"/>
        </w:rPr>
        <w:t xml:space="preserve">................................ </w:t>
      </w:r>
      <w:r w:rsidRPr="00E24AF1">
        <w:rPr>
          <w:rFonts w:hint="cs"/>
          <w:noProof/>
          <w:sz w:val="36"/>
          <w:rtl/>
          <w:lang w:bidi="fa-IR"/>
        </w:rPr>
        <w:t xml:space="preserve">دانشکده </w:t>
      </w:r>
      <w:r w:rsidRPr="00E24AF1">
        <w:rPr>
          <w:rFonts w:hint="cs"/>
          <w:b/>
          <w:bCs/>
          <w:i/>
          <w:iCs/>
          <w:sz w:val="36"/>
          <w:rtl/>
          <w:lang w:bidi="fa-IR"/>
        </w:rPr>
        <w:t>تربیت بدنی و علوم ورزش</w:t>
      </w:r>
      <w:r w:rsidR="00C7161A">
        <w:rPr>
          <w:rFonts w:hint="cs"/>
          <w:b/>
          <w:bCs/>
          <w:i/>
          <w:iCs/>
          <w:sz w:val="36"/>
          <w:rtl/>
          <w:lang w:bidi="fa-IR"/>
        </w:rPr>
        <w:t>ی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 xml:space="preserve">دانشگاه </w:t>
      </w:r>
      <w:r w:rsidRPr="000148E5">
        <w:rPr>
          <w:rFonts w:hint="cs"/>
          <w:b/>
          <w:bCs/>
          <w:i/>
          <w:iCs/>
          <w:sz w:val="36"/>
          <w:rtl/>
          <w:lang w:bidi="fa-IR"/>
        </w:rPr>
        <w:t>تبریز</w:t>
      </w:r>
      <w:r w:rsidRPr="00E24AF1">
        <w:rPr>
          <w:rFonts w:hint="cs"/>
          <w:noProof/>
          <w:sz w:val="36"/>
          <w:rtl/>
          <w:lang w:bidi="fa-IR"/>
        </w:rPr>
        <w:t xml:space="preserve"> </w:t>
      </w:r>
      <w:r w:rsidRPr="00E24AF1">
        <w:rPr>
          <w:noProof/>
          <w:sz w:val="36"/>
          <w:rtl/>
          <w:lang w:bidi="fa-IR"/>
        </w:rPr>
        <w:t>تأ</w:t>
      </w:r>
      <w:r w:rsidRPr="00E24AF1">
        <w:rPr>
          <w:rFonts w:hint="cs"/>
          <w:noProof/>
          <w:sz w:val="36"/>
          <w:rtl/>
          <w:lang w:bidi="fa-IR"/>
        </w:rPr>
        <w:t>یی</w:t>
      </w:r>
      <w:r w:rsidRPr="00E24AF1">
        <w:rPr>
          <w:rFonts w:hint="eastAsia"/>
          <w:noProof/>
          <w:sz w:val="36"/>
          <w:rtl/>
          <w:lang w:bidi="fa-IR"/>
        </w:rPr>
        <w:t>د</w:t>
      </w:r>
      <w:r w:rsidRPr="00E24AF1">
        <w:rPr>
          <w:rFonts w:hint="cs"/>
          <w:noProof/>
          <w:sz w:val="36"/>
          <w:rtl/>
          <w:lang w:bidi="fa-IR"/>
        </w:rPr>
        <w:t xml:space="preserve"> می‌نمایم:</w:t>
      </w:r>
    </w:p>
    <w:p w14:paraId="40A50B50" w14:textId="77777777" w:rsidR="000148E5" w:rsidRPr="00E24AF1" w:rsidRDefault="000148E5" w:rsidP="0055283D">
      <w:pPr>
        <w:pStyle w:val="ListParagraph"/>
        <w:numPr>
          <w:ilvl w:val="0"/>
          <w:numId w:val="37"/>
        </w:numPr>
        <w:spacing w:before="240" w:after="160" w:line="240" w:lineRule="auto"/>
        <w:ind w:left="95" w:right="270"/>
        <w:rPr>
          <w:noProof/>
          <w:sz w:val="36"/>
          <w:lang w:bidi="fa-IR"/>
        </w:rPr>
      </w:pPr>
      <w:r w:rsidRPr="00E24AF1">
        <w:rPr>
          <w:rFonts w:hint="cs"/>
          <w:noProof/>
          <w:sz w:val="36"/>
          <w:rtl/>
          <w:lang w:bidi="fa-IR"/>
        </w:rPr>
        <w:t xml:space="preserve"> مطالب </w:t>
      </w:r>
      <w:r w:rsidRPr="00E24AF1">
        <w:rPr>
          <w:noProof/>
          <w:sz w:val="36"/>
          <w:rtl/>
          <w:lang w:bidi="fa-IR"/>
        </w:rPr>
        <w:t>ارائه‌شده</w:t>
      </w:r>
      <w:r w:rsidRPr="00E24AF1">
        <w:rPr>
          <w:rFonts w:hint="cs"/>
          <w:noProof/>
          <w:sz w:val="36"/>
          <w:rtl/>
          <w:lang w:bidi="fa-IR"/>
        </w:rPr>
        <w:t xml:space="preserve"> در این پایان‌نامه</w:t>
      </w:r>
      <w:r>
        <w:rPr>
          <w:rFonts w:hint="cs"/>
          <w:noProof/>
          <w:sz w:val="36"/>
          <w:rtl/>
          <w:lang w:bidi="fa-IR"/>
        </w:rPr>
        <w:t>/رساله</w:t>
      </w:r>
      <w:r w:rsidRPr="00E24AF1">
        <w:rPr>
          <w:rFonts w:hint="cs"/>
          <w:noProof/>
          <w:sz w:val="36"/>
          <w:rtl/>
          <w:lang w:bidi="fa-IR"/>
        </w:rPr>
        <w:t xml:space="preserve"> با عنوان:</w:t>
      </w:r>
    </w:p>
    <w:p w14:paraId="40A50B51" w14:textId="77777777" w:rsidR="000148E5" w:rsidRPr="00E24AF1" w:rsidRDefault="000148E5" w:rsidP="0055283D">
      <w:pPr>
        <w:pStyle w:val="ListParagraph"/>
        <w:spacing w:before="240" w:line="240" w:lineRule="auto"/>
        <w:ind w:left="95" w:right="270"/>
        <w:rPr>
          <w:b/>
          <w:bCs/>
          <w:noProof/>
          <w:sz w:val="36"/>
          <w:lang w:bidi="fa-IR"/>
        </w:rPr>
      </w:pPr>
      <w:r>
        <w:rPr>
          <w:rFonts w:hint="cs"/>
          <w:b/>
          <w:bCs/>
          <w:noProof/>
          <w:sz w:val="36"/>
          <w:rtl/>
          <w:lang w:bidi="fa-IR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0A50B52" w14:textId="77777777" w:rsidR="000148E5" w:rsidRPr="00E24AF1" w:rsidRDefault="000148E5" w:rsidP="0055283D">
      <w:pPr>
        <w:pStyle w:val="ListParagraph"/>
        <w:spacing w:before="240" w:line="240" w:lineRule="auto"/>
        <w:ind w:left="95" w:right="270"/>
        <w:rPr>
          <w:noProof/>
          <w:sz w:val="36"/>
          <w:rtl/>
          <w:lang w:bidi="fa-IR"/>
        </w:rPr>
      </w:pPr>
      <w:r w:rsidRPr="00E24AF1">
        <w:rPr>
          <w:rFonts w:hint="cs"/>
          <w:noProof/>
          <w:sz w:val="36"/>
          <w:rtl/>
          <w:lang w:bidi="fa-IR"/>
        </w:rPr>
        <w:t xml:space="preserve">که در ادامه به اختصار پایان‌نامه نامیده </w:t>
      </w:r>
      <w:r w:rsidRPr="00E24AF1">
        <w:rPr>
          <w:noProof/>
          <w:sz w:val="36"/>
          <w:rtl/>
          <w:lang w:bidi="fa-IR"/>
        </w:rPr>
        <w:t>م</w:t>
      </w:r>
      <w:r w:rsidRPr="00E24AF1">
        <w:rPr>
          <w:rFonts w:hint="cs"/>
          <w:noProof/>
          <w:sz w:val="36"/>
          <w:rtl/>
          <w:lang w:bidi="fa-IR"/>
        </w:rPr>
        <w:t>ی‌</w:t>
      </w:r>
      <w:r w:rsidRPr="00E24AF1">
        <w:rPr>
          <w:rFonts w:hint="eastAsia"/>
          <w:noProof/>
          <w:sz w:val="36"/>
          <w:rtl/>
          <w:lang w:bidi="fa-IR"/>
        </w:rPr>
        <w:t>شود</w:t>
      </w:r>
      <w:r w:rsidRPr="00E24AF1">
        <w:rPr>
          <w:rFonts w:hint="cs"/>
          <w:noProof/>
          <w:sz w:val="36"/>
          <w:rtl/>
          <w:lang w:bidi="fa-IR"/>
        </w:rPr>
        <w:t xml:space="preserve"> حاصل تحقیقات اینجانب تحت راهنمایی </w:t>
      </w:r>
      <w:r>
        <w:rPr>
          <w:rFonts w:hint="cs"/>
          <w:b/>
          <w:bCs/>
          <w:i/>
          <w:iCs/>
          <w:noProof/>
          <w:sz w:val="40"/>
          <w:szCs w:val="32"/>
          <w:rtl/>
          <w:lang w:bidi="fa-IR"/>
        </w:rPr>
        <w:t>آقا/خانم</w:t>
      </w:r>
      <w:r w:rsidRPr="00E24AF1">
        <w:rPr>
          <w:rFonts w:hint="cs"/>
          <w:b/>
          <w:bCs/>
          <w:i/>
          <w:iCs/>
          <w:noProof/>
          <w:sz w:val="40"/>
          <w:szCs w:val="32"/>
          <w:rtl/>
          <w:lang w:bidi="fa-IR"/>
        </w:rPr>
        <w:t xml:space="preserve"> دکتر </w:t>
      </w:r>
      <w:r>
        <w:rPr>
          <w:rFonts w:hint="cs"/>
          <w:b/>
          <w:bCs/>
          <w:i/>
          <w:iCs/>
          <w:noProof/>
          <w:sz w:val="40"/>
          <w:szCs w:val="32"/>
          <w:rtl/>
          <w:lang w:bidi="fa-IR"/>
        </w:rPr>
        <w:t>...........................</w:t>
      </w:r>
      <w:r w:rsidRPr="00E24AF1">
        <w:rPr>
          <w:rFonts w:hint="cs"/>
          <w:noProof/>
          <w:sz w:val="40"/>
          <w:szCs w:val="32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>در دانشگاه تبریز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 xml:space="preserve">است و در صورت استفاده از نتایج </w:t>
      </w:r>
      <w:r w:rsidRPr="00E24AF1">
        <w:rPr>
          <w:noProof/>
          <w:sz w:val="36"/>
          <w:rtl/>
          <w:lang w:bidi="fa-IR"/>
        </w:rPr>
        <w:t>پژوهش‌ها</w:t>
      </w:r>
      <w:r w:rsidRPr="00E24AF1">
        <w:rPr>
          <w:rFonts w:hint="cs"/>
          <w:noProof/>
          <w:sz w:val="36"/>
          <w:rtl/>
          <w:lang w:bidi="fa-IR"/>
        </w:rPr>
        <w:t xml:space="preserve"> و یا آثار دیگران بلافاصله به مرجع مورد استفاده استناد شده است و در قسمت منابع و مآخذ مشخصات مرجع </w:t>
      </w:r>
      <w:r w:rsidRPr="00E24AF1">
        <w:rPr>
          <w:noProof/>
          <w:sz w:val="36"/>
          <w:rtl/>
          <w:lang w:bidi="fa-IR"/>
        </w:rPr>
        <w:t>به‌طور</w:t>
      </w:r>
      <w:r w:rsidRPr="00E24AF1">
        <w:rPr>
          <w:rFonts w:hint="cs"/>
          <w:noProof/>
          <w:sz w:val="36"/>
          <w:rtl/>
          <w:lang w:bidi="fa-IR"/>
        </w:rPr>
        <w:t xml:space="preserve"> کامل ذکر گردیده است.</w:t>
      </w:r>
    </w:p>
    <w:p w14:paraId="40A50B53" w14:textId="77777777" w:rsidR="000148E5" w:rsidRPr="00E24AF1" w:rsidRDefault="000148E5" w:rsidP="0055283D">
      <w:pPr>
        <w:pStyle w:val="ListParagraph"/>
        <w:numPr>
          <w:ilvl w:val="0"/>
          <w:numId w:val="37"/>
        </w:numPr>
        <w:spacing w:before="240" w:after="160" w:line="240" w:lineRule="auto"/>
        <w:ind w:right="270"/>
        <w:rPr>
          <w:noProof/>
          <w:sz w:val="36"/>
          <w:lang w:bidi="fa-IR"/>
        </w:rPr>
      </w:pPr>
      <w:r w:rsidRPr="00E24AF1">
        <w:rPr>
          <w:rFonts w:hint="cs"/>
          <w:noProof/>
          <w:sz w:val="36"/>
          <w:rtl/>
          <w:lang w:bidi="fa-IR"/>
        </w:rPr>
        <w:t xml:space="preserve">مسئولیت صحت مطالب مندرج در این پایان‌نامه </w:t>
      </w:r>
      <w:r w:rsidRPr="00E24AF1">
        <w:rPr>
          <w:noProof/>
          <w:sz w:val="36"/>
          <w:rtl/>
          <w:lang w:bidi="fa-IR"/>
        </w:rPr>
        <w:t>به‌طور</w:t>
      </w:r>
      <w:r w:rsidRPr="00E24AF1">
        <w:rPr>
          <w:rFonts w:hint="cs"/>
          <w:noProof/>
          <w:sz w:val="36"/>
          <w:rtl/>
          <w:lang w:bidi="fa-IR"/>
        </w:rPr>
        <w:t xml:space="preserve"> کامل با اینجانب است.</w:t>
      </w:r>
    </w:p>
    <w:p w14:paraId="40A50B54" w14:textId="77777777" w:rsidR="000148E5" w:rsidRPr="00E24AF1" w:rsidRDefault="000148E5" w:rsidP="0055283D">
      <w:pPr>
        <w:pStyle w:val="ListParagraph"/>
        <w:numPr>
          <w:ilvl w:val="0"/>
          <w:numId w:val="37"/>
        </w:numPr>
        <w:spacing w:before="240" w:after="160" w:line="240" w:lineRule="auto"/>
        <w:ind w:right="270"/>
        <w:rPr>
          <w:noProof/>
          <w:sz w:val="36"/>
          <w:lang w:bidi="fa-IR"/>
        </w:rPr>
      </w:pPr>
      <w:r w:rsidRPr="00E24AF1">
        <w:rPr>
          <w:rFonts w:hint="cs"/>
          <w:noProof/>
          <w:sz w:val="36"/>
          <w:rtl/>
          <w:lang w:bidi="fa-IR"/>
        </w:rPr>
        <w:t xml:space="preserve">تحقیقات مندرج در این پایان‌نامه که بدون استناد باشند توسط اینجانب یا فرد دیگری تاکنون برای دریافت هیچ نوع مدرک یا امتیازی در </w:t>
      </w:r>
      <w:r w:rsidRPr="00E24AF1">
        <w:rPr>
          <w:noProof/>
          <w:sz w:val="36"/>
          <w:rtl/>
          <w:lang w:bidi="fa-IR"/>
        </w:rPr>
        <w:t>ه</w:t>
      </w:r>
      <w:r w:rsidRPr="00E24AF1">
        <w:rPr>
          <w:rFonts w:hint="cs"/>
          <w:noProof/>
          <w:sz w:val="36"/>
          <w:rtl/>
          <w:lang w:bidi="fa-IR"/>
        </w:rPr>
        <w:t>ی</w:t>
      </w:r>
      <w:r w:rsidRPr="00E24AF1">
        <w:rPr>
          <w:rFonts w:hint="eastAsia"/>
          <w:noProof/>
          <w:sz w:val="36"/>
          <w:rtl/>
          <w:lang w:bidi="fa-IR"/>
        </w:rPr>
        <w:t>چ‌جا</w:t>
      </w:r>
      <w:r w:rsidRPr="00E24AF1">
        <w:rPr>
          <w:rFonts w:hint="cs"/>
          <w:noProof/>
          <w:sz w:val="36"/>
          <w:rtl/>
          <w:lang w:bidi="fa-IR"/>
        </w:rPr>
        <w:t xml:space="preserve"> ارائه نگردیده است.</w:t>
      </w:r>
    </w:p>
    <w:p w14:paraId="40A50B55" w14:textId="77777777" w:rsidR="000148E5" w:rsidRPr="00E24AF1" w:rsidRDefault="000148E5" w:rsidP="0055283D">
      <w:pPr>
        <w:pStyle w:val="ListParagraph"/>
        <w:numPr>
          <w:ilvl w:val="0"/>
          <w:numId w:val="37"/>
        </w:numPr>
        <w:spacing w:before="240" w:after="160" w:line="240" w:lineRule="auto"/>
        <w:ind w:right="270"/>
        <w:rPr>
          <w:noProof/>
          <w:sz w:val="36"/>
          <w:lang w:bidi="fa-IR"/>
        </w:rPr>
      </w:pPr>
      <w:r w:rsidRPr="00E24AF1">
        <w:rPr>
          <w:rFonts w:hint="cs"/>
          <w:noProof/>
          <w:sz w:val="36"/>
          <w:rtl/>
          <w:lang w:bidi="fa-IR"/>
        </w:rPr>
        <w:t xml:space="preserve">کلیه حقوق مادی و معنوی این پایان‌نامه و هر گونه محصول مستخرج از آن اعم از مقالات، </w:t>
      </w:r>
      <w:r w:rsidRPr="00E24AF1">
        <w:rPr>
          <w:noProof/>
          <w:sz w:val="36"/>
          <w:rtl/>
          <w:lang w:bidi="fa-IR"/>
        </w:rPr>
        <w:t>برنامه‌ها</w:t>
      </w:r>
      <w:r w:rsidRPr="00E24AF1">
        <w:rPr>
          <w:rFonts w:hint="cs"/>
          <w:noProof/>
          <w:sz w:val="36"/>
          <w:rtl/>
          <w:lang w:bidi="fa-IR"/>
        </w:rPr>
        <w:t xml:space="preserve">ی </w:t>
      </w:r>
      <w:r w:rsidRPr="00E24AF1">
        <w:rPr>
          <w:noProof/>
          <w:sz w:val="36"/>
          <w:rtl/>
          <w:lang w:bidi="fa-IR"/>
        </w:rPr>
        <w:t>را</w:t>
      </w:r>
      <w:r w:rsidRPr="00E24AF1">
        <w:rPr>
          <w:rFonts w:hint="cs"/>
          <w:noProof/>
          <w:sz w:val="36"/>
          <w:rtl/>
          <w:lang w:bidi="fa-IR"/>
        </w:rPr>
        <w:t>ی</w:t>
      </w:r>
      <w:r w:rsidRPr="00E24AF1">
        <w:rPr>
          <w:rFonts w:hint="eastAsia"/>
          <w:noProof/>
          <w:sz w:val="36"/>
          <w:rtl/>
          <w:lang w:bidi="fa-IR"/>
        </w:rPr>
        <w:t>انه‌ا</w:t>
      </w:r>
      <w:r w:rsidRPr="00E24AF1">
        <w:rPr>
          <w:rFonts w:hint="cs"/>
          <w:noProof/>
          <w:sz w:val="36"/>
          <w:rtl/>
          <w:lang w:bidi="fa-IR"/>
        </w:rPr>
        <w:t xml:space="preserve">ی و تجهیزات </w:t>
      </w:r>
      <w:r w:rsidRPr="00E24AF1">
        <w:rPr>
          <w:noProof/>
          <w:sz w:val="36"/>
          <w:rtl/>
          <w:lang w:bidi="fa-IR"/>
        </w:rPr>
        <w:t>ساخته‌شده</w:t>
      </w:r>
      <w:r w:rsidRPr="00E24AF1">
        <w:rPr>
          <w:rFonts w:hint="cs"/>
          <w:noProof/>
          <w:sz w:val="36"/>
          <w:rtl/>
          <w:lang w:bidi="fa-IR"/>
        </w:rPr>
        <w:t xml:space="preserve"> به دانشگاه تبریز تعلق دارد و </w:t>
      </w:r>
      <w:r w:rsidRPr="00E24AF1">
        <w:rPr>
          <w:rFonts w:hint="cs"/>
          <w:noProof/>
          <w:sz w:val="36"/>
          <w:rtl/>
        </w:rPr>
        <w:t xml:space="preserve">هرگونه استفاده از اطلاعات و یا نتایج، واگذاری اطلاعات به افراد دیگر، چاپ، تکثیر، نسخه‌برداری، ترجمه و اقتباس از این </w:t>
      </w:r>
      <w:r w:rsidRPr="00E24AF1">
        <w:rPr>
          <w:rFonts w:hint="cs"/>
          <w:noProof/>
          <w:sz w:val="36"/>
          <w:rtl/>
          <w:lang w:bidi="fa-IR"/>
        </w:rPr>
        <w:t xml:space="preserve">پایان‌نامه </w:t>
      </w:r>
      <w:r w:rsidRPr="00E24AF1">
        <w:rPr>
          <w:rFonts w:hint="cs"/>
          <w:noProof/>
          <w:sz w:val="36"/>
          <w:rtl/>
        </w:rPr>
        <w:t xml:space="preserve">بدون </w:t>
      </w:r>
      <w:r w:rsidRPr="00E24AF1">
        <w:rPr>
          <w:rFonts w:hint="cs"/>
          <w:noProof/>
          <w:sz w:val="36"/>
          <w:rtl/>
          <w:lang w:bidi="fa-IR"/>
        </w:rPr>
        <w:t>اخذ اجازه کتبی از دانشگاه تبریز ممنوع است.</w:t>
      </w:r>
    </w:p>
    <w:p w14:paraId="40A50B56" w14:textId="77777777" w:rsidR="000148E5" w:rsidRPr="00E24AF1" w:rsidRDefault="000148E5" w:rsidP="0055283D">
      <w:pPr>
        <w:pStyle w:val="ListParagraph"/>
        <w:numPr>
          <w:ilvl w:val="0"/>
          <w:numId w:val="37"/>
        </w:numPr>
        <w:spacing w:before="240" w:after="160" w:line="240" w:lineRule="auto"/>
        <w:ind w:right="270"/>
        <w:rPr>
          <w:noProof/>
          <w:sz w:val="36"/>
          <w:lang w:bidi="fa-IR"/>
        </w:rPr>
      </w:pPr>
      <w:r w:rsidRPr="00E24AF1">
        <w:rPr>
          <w:rFonts w:hint="cs"/>
          <w:noProof/>
          <w:sz w:val="36"/>
          <w:rtl/>
          <w:lang w:bidi="fa-IR"/>
        </w:rPr>
        <w:t>کلیه مقالات مستخرج از این پایان‌نامه تحت نام دانشگاه تبریز (</w:t>
      </w:r>
      <w:r w:rsidRPr="00E24AF1">
        <w:rPr>
          <w:rFonts w:asciiTheme="majorBidi" w:hAnsiTheme="majorBidi" w:cstheme="majorBidi"/>
          <w:noProof/>
          <w:szCs w:val="20"/>
          <w:lang w:bidi="fa-IR"/>
        </w:rPr>
        <w:t>University of Tabriz</w:t>
      </w:r>
      <w:r w:rsidRPr="00E24AF1">
        <w:rPr>
          <w:rFonts w:hint="cs"/>
          <w:noProof/>
          <w:sz w:val="36"/>
          <w:rtl/>
          <w:lang w:bidi="fa-IR"/>
        </w:rPr>
        <w:t xml:space="preserve">) </w:t>
      </w:r>
      <w:r w:rsidRPr="00E24AF1">
        <w:rPr>
          <w:noProof/>
          <w:sz w:val="36"/>
          <w:rtl/>
          <w:lang w:bidi="fa-IR"/>
        </w:rPr>
        <w:t>به‌عنوان</w:t>
      </w:r>
      <w:r w:rsidRPr="00E24AF1">
        <w:rPr>
          <w:rFonts w:hint="cs"/>
          <w:noProof/>
          <w:sz w:val="36"/>
          <w:rtl/>
          <w:lang w:bidi="fa-IR"/>
        </w:rPr>
        <w:t xml:space="preserve"> وابستگی نویسنده اول و با اجازه استاد راهنمای اول به چاپ رسیده یا خواهد رسید.</w:t>
      </w:r>
    </w:p>
    <w:p w14:paraId="40A50B57" w14:textId="77777777" w:rsidR="000148E5" w:rsidRPr="00E24AF1" w:rsidRDefault="000148E5" w:rsidP="0055283D">
      <w:pPr>
        <w:spacing w:before="240" w:line="240" w:lineRule="auto"/>
        <w:ind w:right="270"/>
        <w:rPr>
          <w:noProof/>
          <w:sz w:val="36"/>
          <w:lang w:bidi="fa-IR"/>
        </w:rPr>
      </w:pPr>
      <w:r w:rsidRPr="00E24AF1">
        <w:rPr>
          <w:rFonts w:hint="cs"/>
          <w:noProof/>
          <w:sz w:val="36"/>
          <w:rtl/>
          <w:lang w:bidi="fa-IR"/>
        </w:rPr>
        <w:t>در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>صورت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>اثبات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>تخلف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>در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>هر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>زمان،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>دانشگاه تبریز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>حق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>پیگیری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>قانونی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>خواهد</w:t>
      </w:r>
      <w:r w:rsidRPr="00E24AF1">
        <w:rPr>
          <w:noProof/>
          <w:sz w:val="36"/>
          <w:rtl/>
          <w:lang w:bidi="fa-IR"/>
        </w:rPr>
        <w:t xml:space="preserve"> </w:t>
      </w:r>
      <w:r w:rsidRPr="00E24AF1">
        <w:rPr>
          <w:rFonts w:hint="cs"/>
          <w:noProof/>
          <w:sz w:val="36"/>
          <w:rtl/>
          <w:lang w:bidi="fa-IR"/>
        </w:rPr>
        <w:t>داشت</w:t>
      </w:r>
      <w:r w:rsidRPr="00E24AF1">
        <w:rPr>
          <w:noProof/>
          <w:sz w:val="36"/>
          <w:rtl/>
          <w:lang w:bidi="fa-IR"/>
        </w:rPr>
        <w:t>.</w:t>
      </w:r>
    </w:p>
    <w:p w14:paraId="40A50B59" w14:textId="77777777" w:rsidR="000148E5" w:rsidRPr="00E24AF1" w:rsidRDefault="000148E5" w:rsidP="0055283D">
      <w:pPr>
        <w:spacing w:before="120" w:line="240" w:lineRule="auto"/>
        <w:jc w:val="center"/>
        <w:rPr>
          <w:sz w:val="28"/>
          <w:rtl/>
        </w:rPr>
      </w:pPr>
      <w:r w:rsidRPr="00E24AF1">
        <w:rPr>
          <w:sz w:val="28"/>
        </w:rPr>
        <w:t xml:space="preserve"> </w:t>
      </w:r>
      <w:r w:rsidRPr="00E24AF1">
        <w:rPr>
          <w:rFonts w:hint="cs"/>
          <w:sz w:val="28"/>
          <w:rtl/>
        </w:rPr>
        <w:t>نام و نام خانوادگی دانشجو</w:t>
      </w:r>
    </w:p>
    <w:p w14:paraId="40A50B5A" w14:textId="77777777" w:rsidR="00B3194F" w:rsidRDefault="000148E5" w:rsidP="0055283D">
      <w:pPr>
        <w:spacing w:before="120" w:line="240" w:lineRule="auto"/>
        <w:jc w:val="center"/>
        <w:rPr>
          <w:sz w:val="28"/>
          <w:rtl/>
        </w:rPr>
      </w:pPr>
      <w:r w:rsidRPr="00E24AF1">
        <w:rPr>
          <w:sz w:val="28"/>
        </w:rPr>
        <w:t xml:space="preserve"> </w:t>
      </w:r>
      <w:r w:rsidRPr="00E24AF1">
        <w:rPr>
          <w:rFonts w:hint="cs"/>
          <w:sz w:val="28"/>
          <w:rtl/>
        </w:rPr>
        <w:t>امضا و تاریخ</w:t>
      </w:r>
      <w:r w:rsidR="00B3194F">
        <w:rPr>
          <w:sz w:val="28"/>
          <w:rtl/>
        </w:rPr>
        <w:br w:type="page"/>
      </w:r>
    </w:p>
    <w:p w14:paraId="40A50B5C" w14:textId="77777777" w:rsidR="00652A23" w:rsidRDefault="003852E1" w:rsidP="000148E5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lastRenderedPageBreak/>
        <w:t>تقدیر و تشکر</w:t>
      </w:r>
    </w:p>
    <w:p w14:paraId="40A50B5D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5E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5F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60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61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62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63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64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65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66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67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68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69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6A" w14:textId="77777777" w:rsidR="003852E1" w:rsidRDefault="00C22534" w:rsidP="003852E1">
      <w:pPr>
        <w:pStyle w:val="matn"/>
        <w:jc w:val="left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6B" w14:textId="77777777" w:rsidR="00A93657" w:rsidRDefault="00C22534" w:rsidP="000148E5">
      <w:pPr>
        <w:pStyle w:val="matn"/>
        <w:jc w:val="left"/>
        <w:rPr>
          <w:rFonts w:ascii="IranNastaliq" w:hAnsi="IranNastaliq" w:cs="IranNastaliq"/>
          <w:color w:val="FF0000"/>
          <w:sz w:val="44"/>
          <w:szCs w:val="44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.</w:t>
      </w:r>
    </w:p>
    <w:p w14:paraId="40A50B6C" w14:textId="77777777" w:rsidR="000148E5" w:rsidRDefault="000148E5" w:rsidP="000148E5">
      <w:pPr>
        <w:rPr>
          <w:rtl/>
        </w:rPr>
      </w:pPr>
      <w:r>
        <w:rPr>
          <w:rtl/>
        </w:rPr>
        <w:br w:type="page"/>
      </w:r>
    </w:p>
    <w:p w14:paraId="40A50B6D" w14:textId="77777777" w:rsidR="00862598" w:rsidRDefault="00862598" w:rsidP="000148E5">
      <w:pPr>
        <w:pStyle w:val="matn"/>
        <w:jc w:val="left"/>
        <w:rPr>
          <w:rFonts w:ascii="IranNastaliq" w:hAnsi="IranNastaliq" w:cs="IranNastaliq"/>
          <w:sz w:val="36"/>
          <w:szCs w:val="36"/>
          <w:rtl/>
          <w:lang w:val="en-US"/>
        </w:rPr>
      </w:pPr>
    </w:p>
    <w:p w14:paraId="40A50B6E" w14:textId="77777777" w:rsidR="00862598" w:rsidRDefault="00862598" w:rsidP="000148E5">
      <w:pPr>
        <w:pStyle w:val="matn"/>
        <w:jc w:val="left"/>
        <w:rPr>
          <w:rFonts w:ascii="IranNastaliq" w:hAnsi="IranNastaliq" w:cs="IranNastaliq"/>
          <w:sz w:val="36"/>
          <w:szCs w:val="36"/>
          <w:rtl/>
          <w:lang w:val="en-US"/>
        </w:rPr>
      </w:pPr>
    </w:p>
    <w:p w14:paraId="40A50B6F" w14:textId="77777777" w:rsidR="00862598" w:rsidRDefault="00862598" w:rsidP="000148E5">
      <w:pPr>
        <w:pStyle w:val="matn"/>
        <w:jc w:val="left"/>
        <w:rPr>
          <w:rFonts w:ascii="IranNastaliq" w:hAnsi="IranNastaliq" w:cs="IranNastaliq"/>
          <w:sz w:val="36"/>
          <w:szCs w:val="36"/>
          <w:rtl/>
          <w:lang w:val="en-US"/>
        </w:rPr>
      </w:pPr>
    </w:p>
    <w:p w14:paraId="40A50B70" w14:textId="77777777" w:rsidR="00862598" w:rsidRDefault="00862598" w:rsidP="000148E5">
      <w:pPr>
        <w:pStyle w:val="matn"/>
        <w:jc w:val="left"/>
        <w:rPr>
          <w:rFonts w:ascii="IranNastaliq" w:hAnsi="IranNastaliq" w:cs="IranNastaliq"/>
          <w:sz w:val="36"/>
          <w:szCs w:val="36"/>
          <w:rtl/>
          <w:lang w:val="en-US"/>
        </w:rPr>
      </w:pPr>
    </w:p>
    <w:p w14:paraId="40A50B71" w14:textId="234CD85A" w:rsidR="000148E5" w:rsidRPr="00862598" w:rsidRDefault="000148E5" w:rsidP="00595F27">
      <w:pPr>
        <w:pStyle w:val="matn"/>
        <w:jc w:val="center"/>
        <w:rPr>
          <w:rFonts w:ascii="IranNastaliq" w:hAnsi="IranNastaliq" w:cs="IranNastaliq"/>
          <w:sz w:val="96"/>
          <w:szCs w:val="96"/>
          <w:rtl/>
          <w:lang w:val="en-US"/>
        </w:rPr>
      </w:pPr>
      <w:r w:rsidRPr="00862598">
        <w:rPr>
          <w:rFonts w:ascii="IranNastaliq" w:hAnsi="IranNastaliq" w:cs="IranNastaliq"/>
          <w:sz w:val="96"/>
          <w:szCs w:val="96"/>
          <w:rtl/>
          <w:lang w:val="en-US"/>
        </w:rPr>
        <w:t>تقدیم به</w:t>
      </w:r>
      <w:r w:rsidR="004D2A18">
        <w:rPr>
          <w:rFonts w:ascii="IranNastaliq" w:hAnsi="IranNastaliq" w:cs="IranNastaliq"/>
          <w:sz w:val="96"/>
          <w:szCs w:val="96"/>
          <w:rtl/>
          <w:lang w:val="en-US"/>
        </w:rPr>
        <w:t xml:space="preserve"> </w:t>
      </w:r>
      <w:r w:rsidR="00595F27">
        <w:rPr>
          <w:rFonts w:ascii="IranNastaliq" w:hAnsi="IranNastaliq" w:cs="IranNastaliq" w:hint="cs"/>
          <w:sz w:val="96"/>
          <w:szCs w:val="96"/>
          <w:rtl/>
          <w:lang w:val="en-US"/>
        </w:rPr>
        <w:t>.......</w:t>
      </w:r>
    </w:p>
    <w:p w14:paraId="40A50B72" w14:textId="77777777" w:rsidR="0053571D" w:rsidRDefault="0053571D" w:rsidP="009E5604">
      <w:pPr>
        <w:pStyle w:val="a8"/>
        <w:jc w:val="center"/>
        <w:rPr>
          <w:rFonts w:cs="2  Lotus"/>
          <w:rtl/>
          <w:lang w:bidi="fa-IR"/>
        </w:rPr>
      </w:pPr>
    </w:p>
    <w:p w14:paraId="40A50B73" w14:textId="77777777" w:rsidR="003852E1" w:rsidRPr="00E40E54" w:rsidRDefault="003852E1" w:rsidP="009E5604">
      <w:pPr>
        <w:pStyle w:val="a8"/>
        <w:jc w:val="center"/>
        <w:rPr>
          <w:rFonts w:cs="2  Lotus"/>
          <w:rtl/>
          <w:lang w:bidi="fa-IR"/>
        </w:rPr>
      </w:pPr>
    </w:p>
    <w:p w14:paraId="40A50B74" w14:textId="77777777" w:rsidR="0053571D" w:rsidRPr="00E40E54" w:rsidRDefault="0053571D" w:rsidP="0053571D">
      <w:pPr>
        <w:pStyle w:val="a8"/>
        <w:jc w:val="center"/>
        <w:rPr>
          <w:rFonts w:cs="2  Lotus"/>
          <w:b/>
          <w:bCs/>
          <w:rtl/>
          <w:lang w:bidi="fa-IR"/>
        </w:rPr>
      </w:pPr>
    </w:p>
    <w:p w14:paraId="40A50B75" w14:textId="77777777" w:rsidR="000148E5" w:rsidRDefault="000148E5" w:rsidP="00AE0925">
      <w:pPr>
        <w:pStyle w:val="Title2"/>
        <w:ind w:firstLine="0"/>
        <w:rPr>
          <w:rFonts w:cs="2  Lotus"/>
          <w:rtl/>
        </w:rPr>
      </w:pPr>
      <w:r>
        <w:rPr>
          <w:rFonts w:cs="2  Lotus"/>
          <w:rtl/>
        </w:rPr>
        <w:br w:type="page"/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5"/>
      </w:tblGrid>
      <w:tr w:rsidR="008D48ED" w14:paraId="0E55B866" w14:textId="77777777" w:rsidTr="00CF0569">
        <w:trPr>
          <w:jc w:val="center"/>
        </w:trPr>
        <w:tc>
          <w:tcPr>
            <w:tcW w:w="8465" w:type="dxa"/>
            <w:shd w:val="clear" w:color="auto" w:fill="auto"/>
          </w:tcPr>
          <w:p w14:paraId="4404FC74" w14:textId="77777777" w:rsidR="008D48ED" w:rsidRPr="00C30B27" w:rsidRDefault="008D48ED" w:rsidP="00CF0569">
            <w:pPr>
              <w:pStyle w:val="Title2"/>
              <w:spacing w:before="0" w:after="0" w:line="240" w:lineRule="auto"/>
              <w:ind w:firstLine="0"/>
              <w:rPr>
                <w:rFonts w:cs="2  Lotus"/>
                <w:rtl/>
              </w:rPr>
            </w:pPr>
            <w:bookmarkStart w:id="1" w:name="OLE_LINK2"/>
            <w:bookmarkStart w:id="2" w:name="OLE_LINK1"/>
            <w:r w:rsidRPr="00C30B27">
              <w:rPr>
                <w:sz w:val="26"/>
                <w:szCs w:val="26"/>
                <w:rtl/>
              </w:rPr>
              <w:lastRenderedPageBreak/>
              <w:t>نام خانوادگ</w:t>
            </w:r>
            <w:r w:rsidRPr="00C30B27">
              <w:rPr>
                <w:rFonts w:hint="cs"/>
                <w:sz w:val="26"/>
                <w:szCs w:val="26"/>
                <w:rtl/>
              </w:rPr>
              <w:t>ی:</w:t>
            </w:r>
            <w:r>
              <w:rPr>
                <w:sz w:val="26"/>
                <w:szCs w:val="26"/>
                <w:rtl/>
              </w:rPr>
              <w:t xml:space="preserve"> </w:t>
            </w:r>
            <w:r>
              <w:rPr>
                <w:sz w:val="26"/>
                <w:szCs w:val="26"/>
                <w:rtl/>
              </w:rPr>
              <w:tab/>
            </w:r>
            <w:r>
              <w:rPr>
                <w:sz w:val="26"/>
                <w:szCs w:val="26"/>
                <w:rtl/>
              </w:rPr>
              <w:tab/>
            </w:r>
            <w:r>
              <w:rPr>
                <w:sz w:val="26"/>
                <w:szCs w:val="26"/>
                <w:rtl/>
              </w:rPr>
              <w:tab/>
            </w:r>
            <w:r>
              <w:rPr>
                <w:sz w:val="26"/>
                <w:szCs w:val="26"/>
                <w:rtl/>
              </w:rPr>
              <w:tab/>
            </w:r>
            <w:r w:rsidRPr="00C30B27">
              <w:rPr>
                <w:rFonts w:hint="cs"/>
                <w:sz w:val="26"/>
                <w:szCs w:val="26"/>
                <w:rtl/>
              </w:rPr>
              <w:t>نام:</w:t>
            </w:r>
          </w:p>
        </w:tc>
      </w:tr>
      <w:tr w:rsidR="008D48ED" w14:paraId="6DE1D6B0" w14:textId="77777777" w:rsidTr="00CF0569">
        <w:trPr>
          <w:jc w:val="center"/>
        </w:trPr>
        <w:tc>
          <w:tcPr>
            <w:tcW w:w="8465" w:type="dxa"/>
            <w:shd w:val="clear" w:color="auto" w:fill="auto"/>
          </w:tcPr>
          <w:p w14:paraId="098FD4C2" w14:textId="048EC662" w:rsidR="008D48ED" w:rsidRPr="00C30B27" w:rsidRDefault="008D48ED" w:rsidP="008D48ED">
            <w:pPr>
              <w:pStyle w:val="Title2"/>
              <w:spacing w:before="0" w:after="0" w:line="240" w:lineRule="auto"/>
              <w:ind w:firstLine="0"/>
              <w:rPr>
                <w:rFonts w:cs="2  Lotus"/>
                <w:rtl/>
              </w:rPr>
            </w:pPr>
            <w:r w:rsidRPr="00C30B27">
              <w:rPr>
                <w:rFonts w:hint="cs"/>
                <w:sz w:val="26"/>
                <w:szCs w:val="26"/>
                <w:shd w:val="clear" w:color="auto" w:fill="FFFFFF"/>
                <w:rtl/>
              </w:rPr>
              <w:t>عنوا</w:t>
            </w:r>
            <w:r w:rsidRPr="00C30B27">
              <w:rPr>
                <w:rFonts w:hint="cs"/>
                <w:sz w:val="26"/>
                <w:szCs w:val="26"/>
                <w:rtl/>
              </w:rPr>
              <w:t xml:space="preserve">ن </w:t>
            </w:r>
            <w:r>
              <w:rPr>
                <w:rFonts w:hint="cs"/>
                <w:sz w:val="26"/>
                <w:szCs w:val="26"/>
                <w:rtl/>
              </w:rPr>
              <w:t>پایان‌نامه</w:t>
            </w:r>
            <w:r w:rsidRPr="00C30B27">
              <w:rPr>
                <w:rFonts w:hint="cs"/>
                <w:sz w:val="26"/>
                <w:szCs w:val="26"/>
                <w:rtl/>
              </w:rPr>
              <w:t>:</w:t>
            </w:r>
          </w:p>
        </w:tc>
      </w:tr>
      <w:tr w:rsidR="008D48ED" w14:paraId="7A0392DD" w14:textId="77777777" w:rsidTr="00CF0569">
        <w:trPr>
          <w:jc w:val="center"/>
        </w:trPr>
        <w:tc>
          <w:tcPr>
            <w:tcW w:w="8465" w:type="dxa"/>
            <w:shd w:val="clear" w:color="auto" w:fill="auto"/>
          </w:tcPr>
          <w:p w14:paraId="0BF61155" w14:textId="77777777" w:rsidR="008D48ED" w:rsidRPr="00C30B27" w:rsidRDefault="008D48ED" w:rsidP="00CF0569">
            <w:pPr>
              <w:pStyle w:val="Title2"/>
              <w:spacing w:before="0" w:after="0" w:line="240" w:lineRule="auto"/>
              <w:ind w:firstLine="0"/>
              <w:rPr>
                <w:rFonts w:cs="2  Lotus"/>
                <w:rtl/>
              </w:rPr>
            </w:pPr>
            <w:r w:rsidRPr="00C30B27">
              <w:rPr>
                <w:rFonts w:hint="cs"/>
                <w:sz w:val="26"/>
                <w:szCs w:val="26"/>
                <w:rtl/>
              </w:rPr>
              <w:t>استاد راهنما:</w:t>
            </w:r>
            <w:r>
              <w:rPr>
                <w:b w:val="0"/>
                <w:bCs w:val="0"/>
                <w:sz w:val="26"/>
                <w:szCs w:val="26"/>
                <w:rtl/>
              </w:rPr>
              <w:t xml:space="preserve"> </w:t>
            </w:r>
            <w:r>
              <w:rPr>
                <w:b w:val="0"/>
                <w:bCs w:val="0"/>
                <w:sz w:val="26"/>
                <w:szCs w:val="26"/>
                <w:rtl/>
              </w:rPr>
              <w:tab/>
            </w:r>
            <w:r>
              <w:rPr>
                <w:b w:val="0"/>
                <w:bCs w:val="0"/>
                <w:sz w:val="26"/>
                <w:szCs w:val="26"/>
                <w:rtl/>
              </w:rPr>
              <w:tab/>
            </w:r>
            <w:r>
              <w:rPr>
                <w:b w:val="0"/>
                <w:bCs w:val="0"/>
                <w:sz w:val="26"/>
                <w:szCs w:val="26"/>
                <w:rtl/>
              </w:rPr>
              <w:tab/>
            </w:r>
            <w:r>
              <w:rPr>
                <w:b w:val="0"/>
                <w:bCs w:val="0"/>
                <w:sz w:val="26"/>
                <w:szCs w:val="26"/>
                <w:rtl/>
              </w:rPr>
              <w:tab/>
            </w:r>
            <w:r w:rsidRPr="00C30B27">
              <w:rPr>
                <w:rFonts w:hint="cs"/>
                <w:sz w:val="26"/>
                <w:szCs w:val="26"/>
                <w:rtl/>
              </w:rPr>
              <w:t>استاد مشاور:</w:t>
            </w:r>
          </w:p>
        </w:tc>
      </w:tr>
      <w:tr w:rsidR="008D48ED" w14:paraId="337949CF" w14:textId="77777777" w:rsidTr="00CF0569">
        <w:trPr>
          <w:jc w:val="center"/>
        </w:trPr>
        <w:tc>
          <w:tcPr>
            <w:tcW w:w="8465" w:type="dxa"/>
            <w:shd w:val="clear" w:color="auto" w:fill="auto"/>
          </w:tcPr>
          <w:p w14:paraId="76260FD5" w14:textId="77777777" w:rsidR="008D48ED" w:rsidRDefault="008D48ED" w:rsidP="00CF0569">
            <w:pPr>
              <w:pStyle w:val="matn"/>
              <w:ind w:firstLine="0"/>
              <w:rPr>
                <w:b/>
                <w:bCs/>
                <w:sz w:val="26"/>
                <w:szCs w:val="26"/>
                <w:lang w:val="en-US"/>
              </w:rPr>
            </w:pPr>
            <w:r w:rsidRPr="00C30B27">
              <w:rPr>
                <w:rFonts w:hint="cs"/>
                <w:sz w:val="26"/>
                <w:szCs w:val="26"/>
                <w:rtl/>
              </w:rPr>
              <w:t>مقطع تحصیلی:</w:t>
            </w:r>
            <w:r>
              <w:rPr>
                <w:b/>
                <w:bCs/>
                <w:sz w:val="26"/>
                <w:szCs w:val="26"/>
                <w:rtl/>
              </w:rPr>
              <w:t xml:space="preserve"> </w:t>
            </w:r>
            <w:r>
              <w:rPr>
                <w:b/>
                <w:bCs/>
                <w:sz w:val="26"/>
                <w:szCs w:val="26"/>
                <w:rtl/>
              </w:rPr>
              <w:tab/>
            </w:r>
            <w:r>
              <w:rPr>
                <w:b/>
                <w:bCs/>
                <w:sz w:val="26"/>
                <w:szCs w:val="26"/>
                <w:rtl/>
              </w:rPr>
              <w:tab/>
            </w:r>
            <w:r>
              <w:rPr>
                <w:b/>
                <w:bCs/>
                <w:sz w:val="26"/>
                <w:szCs w:val="26"/>
                <w:rtl/>
              </w:rPr>
              <w:tab/>
            </w:r>
            <w:r w:rsidRPr="00C30B27">
              <w:rPr>
                <w:rFonts w:hint="cs"/>
                <w:sz w:val="26"/>
                <w:szCs w:val="26"/>
                <w:rtl/>
              </w:rPr>
              <w:t>رشته:</w:t>
            </w:r>
            <w:r>
              <w:rPr>
                <w:b/>
                <w:bCs/>
                <w:sz w:val="26"/>
                <w:szCs w:val="26"/>
                <w:rtl/>
              </w:rPr>
              <w:t xml:space="preserve"> </w:t>
            </w:r>
            <w:r>
              <w:rPr>
                <w:b/>
                <w:bCs/>
                <w:sz w:val="26"/>
                <w:szCs w:val="26"/>
                <w:rtl/>
              </w:rPr>
              <w:tab/>
            </w:r>
            <w:r>
              <w:rPr>
                <w:b/>
                <w:bCs/>
                <w:sz w:val="26"/>
                <w:szCs w:val="26"/>
                <w:rtl/>
              </w:rPr>
              <w:tab/>
            </w:r>
            <w:r>
              <w:rPr>
                <w:b/>
                <w:bCs/>
                <w:sz w:val="26"/>
                <w:szCs w:val="26"/>
                <w:rtl/>
              </w:rPr>
              <w:tab/>
            </w:r>
            <w:r>
              <w:rPr>
                <w:b/>
                <w:bCs/>
                <w:sz w:val="26"/>
                <w:szCs w:val="26"/>
                <w:rtl/>
              </w:rPr>
              <w:tab/>
            </w:r>
            <w:r w:rsidRPr="00C30B27">
              <w:rPr>
                <w:rFonts w:hint="cs"/>
                <w:sz w:val="26"/>
                <w:szCs w:val="26"/>
                <w:rtl/>
              </w:rPr>
              <w:t>گرایش:</w:t>
            </w:r>
          </w:p>
          <w:p w14:paraId="2D3A5FC8" w14:textId="77777777" w:rsidR="008D48ED" w:rsidRPr="00C55625" w:rsidRDefault="008D48ED" w:rsidP="00CF0569">
            <w:pPr>
              <w:pStyle w:val="matn"/>
              <w:ind w:firstLine="0"/>
              <w:rPr>
                <w:rFonts w:ascii="Calibri" w:hAnsi="Calibri"/>
                <w:b/>
                <w:bCs/>
                <w:sz w:val="26"/>
                <w:szCs w:val="26"/>
                <w:rtl/>
                <w:lang w:val="en-US"/>
              </w:rPr>
            </w:pPr>
            <w:r w:rsidRPr="00C30B27">
              <w:rPr>
                <w:rFonts w:hint="cs"/>
                <w:sz w:val="26"/>
                <w:szCs w:val="26"/>
                <w:rtl/>
              </w:rPr>
              <w:t>دانشگاه:</w:t>
            </w:r>
            <w:r>
              <w:rPr>
                <w:b/>
                <w:bCs/>
                <w:sz w:val="26"/>
                <w:szCs w:val="26"/>
                <w:rtl/>
              </w:rPr>
              <w:t xml:space="preserve"> </w:t>
            </w:r>
            <w:r>
              <w:rPr>
                <w:b/>
                <w:bCs/>
                <w:sz w:val="26"/>
                <w:szCs w:val="26"/>
                <w:rtl/>
              </w:rPr>
              <w:tab/>
            </w:r>
            <w:r>
              <w:rPr>
                <w:b/>
                <w:bCs/>
                <w:sz w:val="26"/>
                <w:szCs w:val="26"/>
                <w:rtl/>
              </w:rPr>
              <w:tab/>
            </w:r>
            <w:r>
              <w:rPr>
                <w:b/>
                <w:bCs/>
                <w:sz w:val="26"/>
                <w:szCs w:val="26"/>
                <w:rtl/>
              </w:rPr>
              <w:tab/>
            </w:r>
            <w:r>
              <w:rPr>
                <w:b/>
                <w:bCs/>
                <w:sz w:val="26"/>
                <w:szCs w:val="26"/>
                <w:rtl/>
              </w:rPr>
              <w:tab/>
            </w:r>
            <w:r w:rsidRPr="00C30B27">
              <w:rPr>
                <w:rFonts w:hint="cs"/>
                <w:sz w:val="26"/>
                <w:szCs w:val="26"/>
                <w:rtl/>
              </w:rPr>
              <w:t>دانشکده:</w:t>
            </w:r>
            <w:r>
              <w:rPr>
                <w:b/>
                <w:bCs/>
                <w:color w:val="FF0000"/>
                <w:sz w:val="26"/>
                <w:szCs w:val="26"/>
                <w:rtl/>
              </w:rPr>
              <w:t xml:space="preserve"> </w:t>
            </w:r>
            <w:r>
              <w:rPr>
                <w:b/>
                <w:bCs/>
                <w:color w:val="FF0000"/>
                <w:sz w:val="26"/>
                <w:szCs w:val="26"/>
                <w:rtl/>
              </w:rPr>
              <w:tab/>
            </w:r>
            <w:r>
              <w:rPr>
                <w:b/>
                <w:bCs/>
                <w:color w:val="FF0000"/>
                <w:sz w:val="26"/>
                <w:szCs w:val="26"/>
                <w:rtl/>
              </w:rPr>
              <w:tab/>
            </w:r>
            <w:r>
              <w:rPr>
                <w:b/>
                <w:bCs/>
                <w:color w:val="FF0000"/>
                <w:sz w:val="26"/>
                <w:szCs w:val="26"/>
                <w:rtl/>
              </w:rPr>
              <w:tab/>
            </w:r>
            <w:r w:rsidRPr="00C30B27">
              <w:rPr>
                <w:rFonts w:hint="cs"/>
                <w:sz w:val="26"/>
                <w:szCs w:val="26"/>
                <w:rtl/>
              </w:rPr>
              <w:t>تعداد صفحه:</w:t>
            </w:r>
          </w:p>
        </w:tc>
      </w:tr>
      <w:tr w:rsidR="008D48ED" w14:paraId="660FE9A5" w14:textId="77777777" w:rsidTr="00CF0569">
        <w:trPr>
          <w:jc w:val="center"/>
        </w:trPr>
        <w:tc>
          <w:tcPr>
            <w:tcW w:w="8465" w:type="dxa"/>
            <w:shd w:val="clear" w:color="auto" w:fill="auto"/>
          </w:tcPr>
          <w:p w14:paraId="4F114EFC" w14:textId="4A40989A" w:rsidR="008D48ED" w:rsidRPr="00C30B27" w:rsidRDefault="008D48ED" w:rsidP="00246331">
            <w:pPr>
              <w:pStyle w:val="Title2"/>
              <w:spacing w:before="0" w:after="0" w:line="240" w:lineRule="auto"/>
              <w:ind w:firstLine="0"/>
              <w:rPr>
                <w:rFonts w:cs="2  Lotus"/>
                <w:rtl/>
              </w:rPr>
            </w:pPr>
            <w:r>
              <w:rPr>
                <w:sz w:val="26"/>
                <w:szCs w:val="26"/>
                <w:rtl/>
              </w:rPr>
              <w:t>واژه‌ها</w:t>
            </w:r>
            <w:r>
              <w:rPr>
                <w:rFonts w:hint="cs"/>
                <w:sz w:val="26"/>
                <w:szCs w:val="26"/>
                <w:rtl/>
              </w:rPr>
              <w:t>ی</w:t>
            </w:r>
            <w:r w:rsidRPr="00C30B27">
              <w:rPr>
                <w:rFonts w:hint="cs"/>
                <w:sz w:val="26"/>
                <w:szCs w:val="26"/>
                <w:rtl/>
              </w:rPr>
              <w:t xml:space="preserve"> کلیدی:</w:t>
            </w:r>
            <w:r>
              <w:rPr>
                <w:rFonts w:hint="cs"/>
                <w:sz w:val="26"/>
                <w:szCs w:val="26"/>
                <w:rtl/>
              </w:rPr>
              <w:t xml:space="preserve"> 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>(شامل متغ</w:t>
            </w:r>
            <w:r>
              <w:rPr>
                <w:b w:val="0"/>
                <w:bCs w:val="0"/>
                <w:sz w:val="24"/>
                <w:szCs w:val="24"/>
                <w:rtl/>
              </w:rPr>
              <w:t>ی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>رها</w:t>
            </w:r>
            <w:r>
              <w:rPr>
                <w:b w:val="0"/>
                <w:bCs w:val="0"/>
                <w:sz w:val="24"/>
                <w:szCs w:val="24"/>
                <w:rtl/>
              </w:rPr>
              <w:t>ی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 xml:space="preserve"> اصل</w:t>
            </w:r>
            <w:r>
              <w:rPr>
                <w:b w:val="0"/>
                <w:bCs w:val="0"/>
                <w:sz w:val="24"/>
                <w:szCs w:val="24"/>
                <w:rtl/>
              </w:rPr>
              <w:t>ی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246331">
              <w:rPr>
                <w:rFonts w:hint="cs"/>
                <w:b w:val="0"/>
                <w:bCs w:val="0"/>
                <w:sz w:val="24"/>
                <w:szCs w:val="24"/>
                <w:rtl/>
              </w:rPr>
              <w:t>تحقیق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 xml:space="preserve"> در حدود سه ال</w:t>
            </w:r>
            <w:r>
              <w:rPr>
                <w:b w:val="0"/>
                <w:bCs w:val="0"/>
                <w:sz w:val="24"/>
                <w:szCs w:val="24"/>
                <w:rtl/>
              </w:rPr>
              <w:t>ی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 xml:space="preserve"> پنج کلمه</w:t>
            </w:r>
            <w:r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).  </w:t>
            </w:r>
          </w:p>
        </w:tc>
      </w:tr>
      <w:tr w:rsidR="008D48ED" w14:paraId="1DC48276" w14:textId="77777777" w:rsidTr="00CF0569">
        <w:trPr>
          <w:jc w:val="center"/>
        </w:trPr>
        <w:tc>
          <w:tcPr>
            <w:tcW w:w="8465" w:type="dxa"/>
            <w:shd w:val="clear" w:color="auto" w:fill="auto"/>
          </w:tcPr>
          <w:p w14:paraId="0B833F74" w14:textId="77777777" w:rsidR="008D48ED" w:rsidRDefault="008D48ED" w:rsidP="00CF0569">
            <w:pPr>
              <w:pStyle w:val="Title2"/>
              <w:spacing w:before="0" w:after="0" w:line="240" w:lineRule="auto"/>
              <w:ind w:firstLine="0"/>
              <w:rPr>
                <w:sz w:val="24"/>
                <w:szCs w:val="28"/>
                <w:rtl/>
              </w:rPr>
            </w:pPr>
            <w:r w:rsidRPr="00C30B27">
              <w:rPr>
                <w:rFonts w:hint="cs"/>
                <w:sz w:val="24"/>
                <w:szCs w:val="28"/>
                <w:rtl/>
              </w:rPr>
              <w:t>چکیده</w:t>
            </w:r>
            <w:r>
              <w:rPr>
                <w:rFonts w:hint="cs"/>
                <w:sz w:val="24"/>
                <w:szCs w:val="28"/>
                <w:rtl/>
              </w:rPr>
              <w:t xml:space="preserve"> </w:t>
            </w:r>
            <w:r w:rsidRPr="00875EA3">
              <w:rPr>
                <w:rFonts w:hint="cs"/>
                <w:b w:val="0"/>
                <w:bCs w:val="0"/>
                <w:sz w:val="24"/>
                <w:szCs w:val="28"/>
                <w:rtl/>
              </w:rPr>
              <w:t xml:space="preserve">(موارد زیر </w:t>
            </w:r>
            <w:r>
              <w:rPr>
                <w:rFonts w:hint="cs"/>
                <w:b w:val="0"/>
                <w:bCs w:val="0"/>
                <w:sz w:val="24"/>
                <w:szCs w:val="28"/>
                <w:rtl/>
              </w:rPr>
              <w:t>را شامل می شود</w:t>
            </w:r>
            <w:r w:rsidRPr="00875EA3">
              <w:rPr>
                <w:rFonts w:hint="cs"/>
                <w:b w:val="0"/>
                <w:bCs w:val="0"/>
                <w:sz w:val="24"/>
                <w:szCs w:val="28"/>
                <w:rtl/>
              </w:rPr>
              <w:t>)</w:t>
            </w:r>
          </w:p>
          <w:p w14:paraId="4525F6D1" w14:textId="787C988A" w:rsidR="008D48ED" w:rsidRPr="009B0D2A" w:rsidRDefault="008D48ED" w:rsidP="00246331">
            <w:pPr>
              <w:pStyle w:val="Title2"/>
              <w:numPr>
                <w:ilvl w:val="0"/>
                <w:numId w:val="41"/>
              </w:numPr>
              <w:spacing w:line="240" w:lineRule="auto"/>
              <w:rPr>
                <w:b w:val="0"/>
                <w:bCs w:val="0"/>
                <w:sz w:val="24"/>
                <w:szCs w:val="24"/>
                <w:rtl/>
              </w:rPr>
            </w:pPr>
            <w:r w:rsidRPr="009B0D2A">
              <w:rPr>
                <w:b w:val="0"/>
                <w:bCs w:val="0"/>
                <w:sz w:val="24"/>
                <w:szCs w:val="24"/>
                <w:rtl/>
              </w:rPr>
              <w:t>مقدمه کوتاه (</w:t>
            </w:r>
            <w:r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اجباری نیست، ولی در صورت وجود حداکثر دو جمله در موضوع </w:t>
            </w:r>
            <w:r w:rsidR="00246331">
              <w:rPr>
                <w:rFonts w:hint="cs"/>
                <w:b w:val="0"/>
                <w:bCs w:val="0"/>
                <w:sz w:val="24"/>
                <w:szCs w:val="24"/>
                <w:rtl/>
              </w:rPr>
              <w:t>تحقیق تحقیق</w:t>
            </w:r>
          </w:p>
          <w:p w14:paraId="5C7A9A2C" w14:textId="67C91051" w:rsidR="008D48ED" w:rsidRPr="009B0D2A" w:rsidRDefault="008D48ED" w:rsidP="00246331">
            <w:pPr>
              <w:pStyle w:val="Title2"/>
              <w:numPr>
                <w:ilvl w:val="0"/>
                <w:numId w:val="41"/>
              </w:numPr>
              <w:spacing w:line="240" w:lineRule="auto"/>
              <w:rPr>
                <w:b w:val="0"/>
                <w:bCs w:val="0"/>
                <w:sz w:val="24"/>
                <w:szCs w:val="24"/>
                <w:rtl/>
              </w:rPr>
            </w:pPr>
            <w:r w:rsidRPr="009B0D2A">
              <w:rPr>
                <w:b w:val="0"/>
                <w:bCs w:val="0"/>
                <w:sz w:val="24"/>
                <w:szCs w:val="24"/>
                <w:rtl/>
              </w:rPr>
              <w:t xml:space="preserve">هدف از </w:t>
            </w:r>
            <w:r w:rsidR="00246331">
              <w:rPr>
                <w:rFonts w:hint="cs"/>
                <w:b w:val="0"/>
                <w:bCs w:val="0"/>
                <w:sz w:val="24"/>
                <w:szCs w:val="24"/>
                <w:rtl/>
              </w:rPr>
              <w:t>تحقیق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 xml:space="preserve"> </w:t>
            </w:r>
          </w:p>
          <w:p w14:paraId="6679798D" w14:textId="77777777" w:rsidR="008D48ED" w:rsidRPr="009B0D2A" w:rsidRDefault="008D48ED" w:rsidP="00CF0569">
            <w:pPr>
              <w:pStyle w:val="Title2"/>
              <w:numPr>
                <w:ilvl w:val="0"/>
                <w:numId w:val="41"/>
              </w:numPr>
              <w:spacing w:line="240" w:lineRule="auto"/>
              <w:rPr>
                <w:b w:val="0"/>
                <w:bCs w:val="0"/>
                <w:sz w:val="24"/>
                <w:szCs w:val="24"/>
                <w:rtl/>
              </w:rPr>
            </w:pPr>
            <w:r w:rsidRPr="009B0D2A">
              <w:rPr>
                <w:b w:val="0"/>
                <w:bCs w:val="0"/>
                <w:sz w:val="24"/>
                <w:szCs w:val="24"/>
                <w:rtl/>
              </w:rPr>
              <w:t>روش تحق</w:t>
            </w:r>
            <w:r>
              <w:rPr>
                <w:b w:val="0"/>
                <w:bCs w:val="0"/>
                <w:sz w:val="24"/>
                <w:szCs w:val="24"/>
                <w:rtl/>
              </w:rPr>
              <w:t>ی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 xml:space="preserve">ق </w:t>
            </w:r>
          </w:p>
          <w:p w14:paraId="5D3901D1" w14:textId="77777777" w:rsidR="008D48ED" w:rsidRPr="009B0D2A" w:rsidRDefault="008D48ED" w:rsidP="00CF0569">
            <w:pPr>
              <w:pStyle w:val="Title2"/>
              <w:numPr>
                <w:ilvl w:val="0"/>
                <w:numId w:val="41"/>
              </w:numPr>
              <w:spacing w:line="240" w:lineRule="auto"/>
              <w:rPr>
                <w:b w:val="0"/>
                <w:bCs w:val="0"/>
                <w:sz w:val="24"/>
                <w:szCs w:val="24"/>
                <w:rtl/>
              </w:rPr>
            </w:pPr>
            <w:r w:rsidRPr="009B0D2A">
              <w:rPr>
                <w:b w:val="0"/>
                <w:bCs w:val="0"/>
                <w:sz w:val="24"/>
                <w:szCs w:val="24"/>
                <w:rtl/>
              </w:rPr>
              <w:t>جامعه آمار</w:t>
            </w:r>
            <w:r>
              <w:rPr>
                <w:b w:val="0"/>
                <w:bCs w:val="0"/>
                <w:sz w:val="24"/>
                <w:szCs w:val="24"/>
                <w:rtl/>
              </w:rPr>
              <w:t>ی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 xml:space="preserve"> و روش نمونه گ</w:t>
            </w:r>
            <w:r>
              <w:rPr>
                <w:b w:val="0"/>
                <w:bCs w:val="0"/>
                <w:sz w:val="24"/>
                <w:szCs w:val="24"/>
                <w:rtl/>
              </w:rPr>
              <w:t>ی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>ر</w:t>
            </w:r>
            <w:r>
              <w:rPr>
                <w:b w:val="0"/>
                <w:bCs w:val="0"/>
                <w:sz w:val="24"/>
                <w:szCs w:val="24"/>
                <w:rtl/>
              </w:rPr>
              <w:t>ی</w:t>
            </w:r>
          </w:p>
          <w:p w14:paraId="6F07A8D5" w14:textId="77777777" w:rsidR="008D48ED" w:rsidRPr="009B0D2A" w:rsidRDefault="008D48ED" w:rsidP="00CF0569">
            <w:pPr>
              <w:pStyle w:val="Title2"/>
              <w:numPr>
                <w:ilvl w:val="0"/>
                <w:numId w:val="41"/>
              </w:numPr>
              <w:spacing w:line="240" w:lineRule="auto"/>
              <w:rPr>
                <w:b w:val="0"/>
                <w:bCs w:val="0"/>
                <w:sz w:val="24"/>
                <w:szCs w:val="24"/>
                <w:rtl/>
              </w:rPr>
            </w:pPr>
            <w:r w:rsidRPr="009B0D2A">
              <w:rPr>
                <w:b w:val="0"/>
                <w:bCs w:val="0"/>
                <w:sz w:val="24"/>
                <w:szCs w:val="24"/>
                <w:rtl/>
              </w:rPr>
              <w:t>ابزار گرد آور</w:t>
            </w:r>
            <w:r>
              <w:rPr>
                <w:b w:val="0"/>
                <w:bCs w:val="0"/>
                <w:sz w:val="24"/>
                <w:szCs w:val="24"/>
                <w:rtl/>
              </w:rPr>
              <w:t>ی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 xml:space="preserve"> داده</w:t>
            </w:r>
            <w:r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 xml:space="preserve">ها </w:t>
            </w:r>
          </w:p>
          <w:p w14:paraId="13E4E187" w14:textId="77777777" w:rsidR="008D48ED" w:rsidRDefault="008D48ED" w:rsidP="00CF0569">
            <w:pPr>
              <w:pStyle w:val="Title2"/>
              <w:numPr>
                <w:ilvl w:val="0"/>
                <w:numId w:val="41"/>
              </w:numPr>
              <w:spacing w:line="240" w:lineRule="auto"/>
              <w:rPr>
                <w:b w:val="0"/>
                <w:bCs w:val="0"/>
                <w:sz w:val="24"/>
                <w:szCs w:val="24"/>
              </w:rPr>
            </w:pPr>
            <w:r w:rsidRPr="009B0D2A">
              <w:rPr>
                <w:b w:val="0"/>
                <w:bCs w:val="0"/>
                <w:sz w:val="24"/>
                <w:szCs w:val="24"/>
                <w:rtl/>
              </w:rPr>
              <w:t>روش تجز</w:t>
            </w:r>
            <w:r>
              <w:rPr>
                <w:b w:val="0"/>
                <w:bCs w:val="0"/>
                <w:sz w:val="24"/>
                <w:szCs w:val="24"/>
                <w:rtl/>
              </w:rPr>
              <w:t>ی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>ه و تحل</w:t>
            </w:r>
            <w:r>
              <w:rPr>
                <w:b w:val="0"/>
                <w:bCs w:val="0"/>
                <w:sz w:val="24"/>
                <w:szCs w:val="24"/>
                <w:rtl/>
              </w:rPr>
              <w:t>ی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 xml:space="preserve">ل </w:t>
            </w:r>
            <w:r>
              <w:rPr>
                <w:b w:val="0"/>
                <w:bCs w:val="0"/>
                <w:sz w:val="24"/>
                <w:szCs w:val="24"/>
                <w:rtl/>
              </w:rPr>
              <w:t>داده‌ها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 xml:space="preserve"> (</w:t>
            </w:r>
            <w:r>
              <w:rPr>
                <w:rFonts w:hint="cs"/>
                <w:b w:val="0"/>
                <w:bCs w:val="0"/>
                <w:sz w:val="24"/>
                <w:szCs w:val="24"/>
                <w:rtl/>
              </w:rPr>
              <w:t>روش های آماری توصیفی و استنباطی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>)</w:t>
            </w:r>
          </w:p>
          <w:p w14:paraId="4EACAC1E" w14:textId="1F7648CF" w:rsidR="008D48ED" w:rsidRPr="009B0D2A" w:rsidRDefault="008D48ED" w:rsidP="00246331">
            <w:pPr>
              <w:pStyle w:val="Title2"/>
              <w:numPr>
                <w:ilvl w:val="0"/>
                <w:numId w:val="41"/>
              </w:numPr>
              <w:spacing w:line="240" w:lineRule="auto"/>
              <w:rPr>
                <w:b w:val="0"/>
                <w:bCs w:val="0"/>
                <w:sz w:val="24"/>
                <w:szCs w:val="24"/>
                <w:rtl/>
              </w:rPr>
            </w:pPr>
            <w:r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نتایج </w:t>
            </w:r>
            <w:r w:rsidR="00246331">
              <w:rPr>
                <w:rFonts w:hint="cs"/>
                <w:b w:val="0"/>
                <w:bCs w:val="0"/>
                <w:sz w:val="24"/>
                <w:szCs w:val="24"/>
                <w:rtl/>
              </w:rPr>
              <w:t>تحقیق</w:t>
            </w:r>
            <w:r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</w:p>
          <w:p w14:paraId="5153DDF4" w14:textId="6D1EE506" w:rsidR="008D48ED" w:rsidRPr="0068761A" w:rsidRDefault="008D48ED" w:rsidP="007959EA">
            <w:pPr>
              <w:pStyle w:val="Title2"/>
              <w:numPr>
                <w:ilvl w:val="0"/>
                <w:numId w:val="41"/>
              </w:numPr>
              <w:spacing w:line="240" w:lineRule="auto"/>
              <w:rPr>
                <w:b w:val="0"/>
                <w:bCs w:val="0"/>
                <w:sz w:val="24"/>
                <w:szCs w:val="24"/>
                <w:rtl/>
              </w:rPr>
            </w:pPr>
            <w:r>
              <w:rPr>
                <w:rFonts w:hint="cs"/>
                <w:b w:val="0"/>
                <w:bCs w:val="0"/>
                <w:sz w:val="24"/>
                <w:szCs w:val="24"/>
                <w:rtl/>
              </w:rPr>
              <w:t>بحث و نتیجه‌گیری</w:t>
            </w:r>
            <w:r>
              <w:rPr>
                <w:b w:val="0"/>
                <w:bCs w:val="0"/>
                <w:sz w:val="24"/>
                <w:szCs w:val="24"/>
                <w:rtl/>
              </w:rPr>
              <w:t xml:space="preserve"> (</w:t>
            </w:r>
            <w:r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نحوه استفاده از نظریه‌ها و مبانی نظری </w:t>
            </w:r>
            <w:r w:rsidR="007959EA">
              <w:rPr>
                <w:rFonts w:hint="cs"/>
                <w:b w:val="0"/>
                <w:bCs w:val="0"/>
                <w:sz w:val="24"/>
                <w:szCs w:val="24"/>
                <w:rtl/>
              </w:rPr>
              <w:t>تحقیق</w:t>
            </w:r>
            <w:r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برای</w:t>
            </w:r>
            <w:r w:rsidR="00455450">
              <w:rPr>
                <w:rFonts w:hint="cs"/>
                <w:b w:val="0"/>
                <w:bCs w:val="0"/>
                <w:sz w:val="24"/>
                <w:szCs w:val="24"/>
                <w:rtl/>
              </w:rPr>
              <w:t xml:space="preserve"> رد یا تأیید فرضیه‌‌ها</w:t>
            </w:r>
            <w:r w:rsidRPr="009B0D2A">
              <w:rPr>
                <w:b w:val="0"/>
                <w:bCs w:val="0"/>
                <w:sz w:val="24"/>
                <w:szCs w:val="24"/>
                <w:rtl/>
              </w:rPr>
              <w:t>)</w:t>
            </w:r>
          </w:p>
          <w:p w14:paraId="1976B86D" w14:textId="77777777" w:rsidR="008D48ED" w:rsidRDefault="008D48ED" w:rsidP="00CF0569">
            <w:pPr>
              <w:pStyle w:val="Title2"/>
              <w:spacing w:before="0" w:after="0" w:line="240" w:lineRule="auto"/>
              <w:ind w:firstLine="0"/>
              <w:rPr>
                <w:b w:val="0"/>
                <w:bCs w:val="0"/>
                <w:sz w:val="26"/>
                <w:szCs w:val="26"/>
                <w:rtl/>
              </w:rPr>
            </w:pPr>
          </w:p>
          <w:p w14:paraId="7A8DFED1" w14:textId="77777777" w:rsidR="008D48ED" w:rsidRPr="006954CE" w:rsidRDefault="008D48ED" w:rsidP="00CF0569">
            <w:pPr>
              <w:pStyle w:val="Title2"/>
              <w:spacing w:before="0" w:after="0" w:line="240" w:lineRule="auto"/>
              <w:ind w:firstLine="0"/>
              <w:rPr>
                <w:b w:val="0"/>
                <w:bCs w:val="0"/>
                <w:sz w:val="26"/>
                <w:szCs w:val="26"/>
                <w:rtl/>
              </w:rPr>
            </w:pPr>
          </w:p>
          <w:p w14:paraId="3475943C" w14:textId="77777777" w:rsidR="008D48ED" w:rsidRPr="00C30B27" w:rsidRDefault="008D48ED" w:rsidP="00CF0569">
            <w:pPr>
              <w:pStyle w:val="Title2"/>
              <w:spacing w:before="0" w:after="0" w:line="240" w:lineRule="auto"/>
              <w:ind w:firstLine="0"/>
              <w:rPr>
                <w:b w:val="0"/>
                <w:bCs w:val="0"/>
                <w:sz w:val="22"/>
                <w:szCs w:val="24"/>
                <w:rtl/>
              </w:rPr>
            </w:pPr>
          </w:p>
        </w:tc>
      </w:tr>
    </w:tbl>
    <w:p w14:paraId="40A50B92" w14:textId="77777777" w:rsidR="00B3194F" w:rsidRDefault="00B3194F" w:rsidP="00182230">
      <w:pPr>
        <w:pStyle w:val="ac"/>
        <w:rPr>
          <w:sz w:val="26"/>
          <w:szCs w:val="26"/>
          <w:rtl/>
        </w:rPr>
      </w:pPr>
      <w:r>
        <w:rPr>
          <w:sz w:val="26"/>
          <w:szCs w:val="26"/>
          <w:rtl/>
        </w:rPr>
        <w:br w:type="page"/>
      </w:r>
    </w:p>
    <w:p w14:paraId="40A50B93" w14:textId="77777777" w:rsidR="00182230" w:rsidRPr="00B3194F" w:rsidRDefault="00C22534" w:rsidP="00B3194F">
      <w:pPr>
        <w:pStyle w:val="ac"/>
        <w:spacing w:after="0" w:line="240" w:lineRule="auto"/>
        <w:rPr>
          <w:sz w:val="32"/>
        </w:rPr>
      </w:pPr>
      <w:r w:rsidRPr="00B3194F">
        <w:rPr>
          <w:rFonts w:hint="cs"/>
          <w:sz w:val="32"/>
          <w:rtl/>
        </w:rPr>
        <w:lastRenderedPageBreak/>
        <w:t>فهرست مطالب</w:t>
      </w:r>
    </w:p>
    <w:bookmarkEnd w:id="1"/>
    <w:bookmarkEnd w:id="2"/>
    <w:p w14:paraId="40A50B94" w14:textId="77777777" w:rsidR="00182230" w:rsidRPr="00B3194F" w:rsidRDefault="00C22534" w:rsidP="00B3194F">
      <w:pPr>
        <w:pStyle w:val="TOCHeading"/>
        <w:pBdr>
          <w:bottom w:val="thinThickSmallGap" w:sz="24" w:space="1" w:color="auto"/>
        </w:pBdr>
        <w:bidi/>
        <w:spacing w:before="120" w:line="240" w:lineRule="auto"/>
        <w:rPr>
          <w:rFonts w:ascii="Times New Roman" w:hAnsi="Times New Roman" w:cs="B Nazanin"/>
          <w:color w:val="auto"/>
          <w:sz w:val="32"/>
          <w:szCs w:val="32"/>
          <w:rtl/>
          <w:lang w:eastAsia="en-US"/>
        </w:rPr>
      </w:pPr>
      <w:r w:rsidRPr="00B3194F">
        <w:rPr>
          <w:rFonts w:ascii="Times New Roman" w:hAnsi="Times New Roman" w:cs="B Nazanin" w:hint="cs"/>
          <w:color w:val="auto"/>
          <w:sz w:val="32"/>
          <w:szCs w:val="32"/>
          <w:rtl/>
          <w:lang w:eastAsia="en-US"/>
        </w:rPr>
        <w:t>عنوان</w:t>
      </w:r>
      <w:r w:rsidR="00B3194F" w:rsidRPr="00B3194F">
        <w:rPr>
          <w:rFonts w:ascii="Times New Roman" w:hAnsi="Times New Roman" w:cs="B Nazanin" w:hint="cs"/>
          <w:color w:val="auto"/>
          <w:sz w:val="32"/>
          <w:szCs w:val="32"/>
          <w:rtl/>
          <w:lang w:eastAsia="en-US"/>
        </w:rPr>
        <w:t xml:space="preserve"> </w:t>
      </w:r>
      <w:r w:rsidR="00B3194F" w:rsidRPr="00B3194F">
        <w:rPr>
          <w:rFonts w:ascii="Times New Roman" w:hAnsi="Times New Roman" w:cs="B Nazanin" w:hint="cs"/>
          <w:color w:val="FFFFFF" w:themeColor="background1"/>
          <w:sz w:val="32"/>
          <w:szCs w:val="32"/>
          <w:rtl/>
          <w:lang w:eastAsia="en-US"/>
        </w:rPr>
        <w:t xml:space="preserve">.................................................................................................................. </w:t>
      </w:r>
      <w:r w:rsidRPr="00B3194F">
        <w:rPr>
          <w:rFonts w:ascii="Times New Roman" w:hAnsi="Times New Roman" w:cs="B Nazanin" w:hint="cs"/>
          <w:color w:val="auto"/>
          <w:sz w:val="32"/>
          <w:szCs w:val="32"/>
          <w:rtl/>
          <w:lang w:eastAsia="en-US"/>
        </w:rPr>
        <w:t>صفحه</w:t>
      </w:r>
    </w:p>
    <w:p w14:paraId="6A54A0A5" w14:textId="77777777" w:rsidR="00EB6969" w:rsidRDefault="00EB6969">
      <w:pPr>
        <w:pStyle w:val="TOC1"/>
        <w:rPr>
          <w:rFonts w:cs="B Nazanin"/>
          <w:b/>
          <w:sz w:val="26"/>
          <w:szCs w:val="26"/>
          <w:rtl/>
        </w:rPr>
      </w:pPr>
    </w:p>
    <w:p w14:paraId="1D0CF46B" w14:textId="0A0A9C32" w:rsidR="00EB6969" w:rsidRPr="00EB6969" w:rsidRDefault="00EB6969" w:rsidP="00EB6969">
      <w:pPr>
        <w:pStyle w:val="TOC1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bCs w:val="0"/>
          <w:sz w:val="22"/>
          <w:szCs w:val="22"/>
          <w:rtl/>
          <w:lang w:bidi="ar-SA"/>
        </w:rPr>
      </w:pPr>
      <w:r w:rsidRPr="00EB6969">
        <w:rPr>
          <w:rFonts w:cs="B Nazanin"/>
          <w:b/>
          <w:sz w:val="26"/>
          <w:szCs w:val="26"/>
          <w:rtl/>
        </w:rPr>
        <w:fldChar w:fldCharType="begin"/>
      </w:r>
      <w:r w:rsidRPr="00EB6969">
        <w:rPr>
          <w:rFonts w:cs="B Nazanin"/>
          <w:b/>
          <w:sz w:val="26"/>
          <w:szCs w:val="26"/>
          <w:rtl/>
        </w:rPr>
        <w:instrText xml:space="preserve"> </w:instrText>
      </w:r>
      <w:r w:rsidRPr="00EB6969">
        <w:rPr>
          <w:rFonts w:cs="B Nazanin"/>
          <w:b/>
          <w:sz w:val="26"/>
          <w:szCs w:val="26"/>
        </w:rPr>
        <w:instrText>TOC</w:instrText>
      </w:r>
      <w:r w:rsidRPr="00EB6969">
        <w:rPr>
          <w:rFonts w:cs="B Nazanin"/>
          <w:b/>
          <w:sz w:val="26"/>
          <w:szCs w:val="26"/>
          <w:rtl/>
        </w:rPr>
        <w:instrText xml:space="preserve"> \</w:instrText>
      </w:r>
      <w:r w:rsidRPr="00EB6969">
        <w:rPr>
          <w:rFonts w:cs="B Nazanin"/>
          <w:b/>
          <w:sz w:val="26"/>
          <w:szCs w:val="26"/>
        </w:rPr>
        <w:instrText>o "1-1" \h \z \t "Heading 2,2</w:instrText>
      </w:r>
      <w:r w:rsidRPr="00EB6969">
        <w:rPr>
          <w:rFonts w:cs="B Nazanin"/>
          <w:b/>
          <w:sz w:val="26"/>
          <w:szCs w:val="26"/>
          <w:rtl/>
        </w:rPr>
        <w:instrText xml:space="preserve">,عناوین فرعی داخلی,3" </w:instrText>
      </w:r>
      <w:r w:rsidRPr="00EB6969">
        <w:rPr>
          <w:rFonts w:cs="B Nazanin"/>
          <w:b/>
          <w:sz w:val="26"/>
          <w:szCs w:val="26"/>
          <w:rtl/>
        </w:rPr>
        <w:fldChar w:fldCharType="separate"/>
      </w:r>
      <w:hyperlink w:anchor="_Toc61863110" w:history="1">
        <w:r w:rsidRPr="00EB6969">
          <w:rPr>
            <w:rStyle w:val="Hyperlink"/>
            <w:rFonts w:cs="B Nazanin" w:hint="eastAsia"/>
            <w:rtl/>
          </w:rPr>
          <w:t>فصل</w:t>
        </w:r>
        <w:r w:rsidRPr="00EB6969">
          <w:rPr>
            <w:rStyle w:val="Hyperlink"/>
            <w:rFonts w:cs="B Nazanin"/>
            <w:rtl/>
          </w:rPr>
          <w:t xml:space="preserve"> </w:t>
        </w:r>
        <w:r w:rsidRPr="00EB6969">
          <w:rPr>
            <w:rStyle w:val="Hyperlink"/>
            <w:rFonts w:cs="B Nazanin" w:hint="eastAsia"/>
            <w:rtl/>
          </w:rPr>
          <w:t>اول</w:t>
        </w:r>
        <w:r w:rsidRPr="00EB6969">
          <w:rPr>
            <w:rStyle w:val="Hyperlink"/>
            <w:rFonts w:cs="B Nazanin"/>
            <w:rtl/>
          </w:rPr>
          <w:t xml:space="preserve"> </w:t>
        </w:r>
        <w:r w:rsidRPr="00EB6969">
          <w:rPr>
            <w:rStyle w:val="Hyperlink"/>
            <w:rFonts w:cs="B Nazanin" w:hint="eastAsia"/>
            <w:rtl/>
          </w:rPr>
          <w:t>کل</w:t>
        </w:r>
        <w:r w:rsidRPr="00EB6969">
          <w:rPr>
            <w:rStyle w:val="Hyperlink"/>
            <w:rFonts w:cs="B Nazanin" w:hint="cs"/>
            <w:rtl/>
          </w:rPr>
          <w:t>ی</w:t>
        </w:r>
        <w:r w:rsidRPr="00EB6969">
          <w:rPr>
            <w:rStyle w:val="Hyperlink"/>
            <w:rFonts w:cs="B Nazanin" w:hint="eastAsia"/>
            <w:rtl/>
          </w:rPr>
          <w:t>ات</w:t>
        </w:r>
        <w:r w:rsidRPr="00EB6969">
          <w:rPr>
            <w:rStyle w:val="Hyperlink"/>
            <w:rFonts w:cs="B Nazanin"/>
            <w:rtl/>
          </w:rPr>
          <w:t xml:space="preserve"> </w:t>
        </w:r>
        <w:r w:rsidRPr="00EB6969">
          <w:rPr>
            <w:rStyle w:val="Hyperlink"/>
            <w:rFonts w:cs="B Nazanin" w:hint="eastAsia"/>
            <w:rtl/>
          </w:rPr>
          <w:t>تحق</w:t>
        </w:r>
        <w:r w:rsidRPr="00EB6969">
          <w:rPr>
            <w:rStyle w:val="Hyperlink"/>
            <w:rFonts w:cs="B Nazanin" w:hint="cs"/>
            <w:rtl/>
          </w:rPr>
          <w:t>ی</w:t>
        </w:r>
        <w:r w:rsidRPr="00EB6969">
          <w:rPr>
            <w:rStyle w:val="Hyperlink"/>
            <w:rFonts w:cs="B Nazanin" w:hint="eastAsia"/>
            <w:rtl/>
          </w:rPr>
          <w:t>ق</w:t>
        </w:r>
        <w:r w:rsidRPr="00EB6969">
          <w:rPr>
            <w:rFonts w:cs="B Nazanin"/>
            <w:webHidden/>
            <w:rtl/>
          </w:rPr>
          <w:tab/>
        </w:r>
        <w:r w:rsidRPr="00EB6969">
          <w:rPr>
            <w:rFonts w:cs="B Nazanin"/>
            <w:webHidden/>
            <w:rtl/>
          </w:rPr>
          <w:fldChar w:fldCharType="begin"/>
        </w:r>
        <w:r w:rsidRPr="00EB6969">
          <w:rPr>
            <w:rFonts w:cs="B Nazanin"/>
            <w:webHidden/>
            <w:rtl/>
          </w:rPr>
          <w:instrText xml:space="preserve"> </w:instrText>
        </w:r>
        <w:r w:rsidRPr="00EB6969">
          <w:rPr>
            <w:rFonts w:cs="B Nazanin"/>
            <w:webHidden/>
          </w:rPr>
          <w:instrText>PAGEREF</w:instrText>
        </w:r>
        <w:r w:rsidRPr="00EB6969">
          <w:rPr>
            <w:rFonts w:cs="B Nazanin"/>
            <w:webHidden/>
            <w:rtl/>
          </w:rPr>
          <w:instrText xml:space="preserve"> _</w:instrText>
        </w:r>
        <w:r w:rsidRPr="00EB6969">
          <w:rPr>
            <w:rFonts w:cs="B Nazanin"/>
            <w:webHidden/>
          </w:rPr>
          <w:instrText>Toc61863110 \h</w:instrText>
        </w:r>
        <w:r w:rsidRPr="00EB6969">
          <w:rPr>
            <w:rFonts w:cs="B Nazanin"/>
            <w:webHidden/>
            <w:rtl/>
          </w:rPr>
          <w:instrText xml:space="preserve"> </w:instrText>
        </w:r>
        <w:r w:rsidRPr="00EB6969">
          <w:rPr>
            <w:rFonts w:cs="B Nazanin"/>
            <w:webHidden/>
            <w:rtl/>
          </w:rPr>
        </w:r>
        <w:r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1</w:t>
        </w:r>
        <w:r w:rsidRPr="00EB6969">
          <w:rPr>
            <w:rFonts w:cs="B Nazanin"/>
            <w:webHidden/>
            <w:rtl/>
          </w:rPr>
          <w:fldChar w:fldCharType="end"/>
        </w:r>
      </w:hyperlink>
    </w:p>
    <w:p w14:paraId="150968F7" w14:textId="77777777" w:rsidR="00EB6969" w:rsidRPr="00EB6969" w:rsidRDefault="00CF0569" w:rsidP="00EB6969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11" w:history="1">
        <w:r w:rsidR="00EB6969" w:rsidRPr="00EB6969">
          <w:rPr>
            <w:rStyle w:val="Hyperlink"/>
            <w:rFonts w:cs="B Nazanin"/>
            <w:rtl/>
          </w:rPr>
          <w:t xml:space="preserve">1-1 </w:t>
        </w:r>
        <w:r w:rsidR="00EB6969" w:rsidRPr="00EB6969">
          <w:rPr>
            <w:rStyle w:val="Hyperlink"/>
            <w:rFonts w:cs="B Nazanin" w:hint="eastAsia"/>
            <w:rtl/>
          </w:rPr>
          <w:t>مقدمه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11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2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250C9922" w14:textId="4CF64C2D" w:rsidR="00EB6969" w:rsidRPr="00EB6969" w:rsidRDefault="00CF0569" w:rsidP="00C6259C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12" w:history="1">
        <w:r w:rsidR="00C6259C">
          <w:rPr>
            <w:rStyle w:val="Hyperlink"/>
            <w:rFonts w:cs="B Nazanin" w:hint="cs"/>
            <w:rtl/>
          </w:rPr>
          <w:t>2</w:t>
        </w:r>
        <w:r w:rsidR="00EB6969" w:rsidRPr="00EB6969">
          <w:rPr>
            <w:rStyle w:val="Hyperlink"/>
            <w:rFonts w:cs="B Nazanin"/>
            <w:rtl/>
          </w:rPr>
          <w:t>-</w:t>
        </w:r>
        <w:r w:rsidR="00C6259C">
          <w:rPr>
            <w:rStyle w:val="Hyperlink"/>
            <w:rFonts w:cs="B Nazanin" w:hint="cs"/>
            <w:rtl/>
          </w:rPr>
          <w:t>1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ب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ان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5C4DE4">
          <w:rPr>
            <w:rStyle w:val="Hyperlink"/>
            <w:rFonts w:cs="B Nazanin" w:hint="eastAsia"/>
            <w:rtl/>
          </w:rPr>
          <w:t>مس</w:t>
        </w:r>
        <w:r w:rsidR="005C4DE4">
          <w:rPr>
            <w:rStyle w:val="Hyperlink"/>
            <w:rFonts w:cs="B Nazanin" w:hint="cs"/>
            <w:rtl/>
          </w:rPr>
          <w:t>أ</w:t>
        </w:r>
        <w:r w:rsidR="00EB6969" w:rsidRPr="00EB6969">
          <w:rPr>
            <w:rStyle w:val="Hyperlink"/>
            <w:rFonts w:cs="B Nazanin" w:hint="eastAsia"/>
            <w:rtl/>
          </w:rPr>
          <w:t>له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12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2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6F5B792D" w14:textId="68BE78FB" w:rsidR="00EB6969" w:rsidRPr="00EB6969" w:rsidRDefault="00CF0569" w:rsidP="00C6259C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13" w:history="1">
        <w:r w:rsidR="00C6259C">
          <w:rPr>
            <w:rStyle w:val="Hyperlink"/>
            <w:rFonts w:cs="B Nazanin" w:hint="cs"/>
            <w:rtl/>
          </w:rPr>
          <w:t>3</w:t>
        </w:r>
        <w:r w:rsidR="00EB6969" w:rsidRPr="00EB6969">
          <w:rPr>
            <w:rStyle w:val="Hyperlink"/>
            <w:rFonts w:cs="B Nazanin"/>
            <w:rtl/>
          </w:rPr>
          <w:t>-</w:t>
        </w:r>
        <w:r w:rsidR="00C6259C">
          <w:rPr>
            <w:rStyle w:val="Hyperlink"/>
            <w:rFonts w:cs="B Nazanin" w:hint="cs"/>
            <w:rtl/>
          </w:rPr>
          <w:t>1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اهم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ت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و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ضرورت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تحق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ق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13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4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2344ACA9" w14:textId="68B7679F" w:rsidR="00EB6969" w:rsidRPr="00EB6969" w:rsidRDefault="00CF0569" w:rsidP="00C6259C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14" w:history="1">
        <w:r w:rsidR="00C6259C">
          <w:rPr>
            <w:rStyle w:val="Hyperlink"/>
            <w:rFonts w:cs="B Nazanin" w:hint="cs"/>
            <w:rtl/>
          </w:rPr>
          <w:t>4</w:t>
        </w:r>
        <w:r w:rsidR="00EB6969" w:rsidRPr="00EB6969">
          <w:rPr>
            <w:rStyle w:val="Hyperlink"/>
            <w:rFonts w:cs="B Nazanin"/>
            <w:rtl/>
          </w:rPr>
          <w:t>-</w:t>
        </w:r>
        <w:r w:rsidR="00C6259C">
          <w:rPr>
            <w:rStyle w:val="Hyperlink"/>
            <w:rFonts w:cs="B Nazanin" w:hint="cs"/>
            <w:rtl/>
          </w:rPr>
          <w:t>1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اهداف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تحق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ق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14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4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1CA085DF" w14:textId="77777777" w:rsidR="00EB6969" w:rsidRPr="00EB6969" w:rsidRDefault="00CF0569" w:rsidP="00EB6969">
      <w:pPr>
        <w:pStyle w:val="TOC3"/>
        <w:tabs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15" w:history="1">
        <w:r w:rsidR="00EB6969" w:rsidRPr="00EB6969">
          <w:rPr>
            <w:rStyle w:val="Hyperlink"/>
            <w:rFonts w:cs="B Nazanin"/>
            <w:rtl/>
          </w:rPr>
          <w:t xml:space="preserve">1-4-1 </w:t>
        </w:r>
        <w:r w:rsidR="00EB6969" w:rsidRPr="00EB6969">
          <w:rPr>
            <w:rStyle w:val="Hyperlink"/>
            <w:rFonts w:cs="B Nazanin" w:hint="eastAsia"/>
            <w:rtl/>
          </w:rPr>
          <w:t>هدف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کل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15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4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553C7182" w14:textId="0376FBD1" w:rsidR="00EB6969" w:rsidRPr="00EB6969" w:rsidRDefault="00CF0569" w:rsidP="00C6259C">
      <w:pPr>
        <w:pStyle w:val="TOC3"/>
        <w:tabs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16" w:history="1">
        <w:r w:rsidR="00C6259C">
          <w:rPr>
            <w:rStyle w:val="Hyperlink"/>
            <w:rFonts w:cs="B Nazanin" w:hint="cs"/>
            <w:rtl/>
          </w:rPr>
          <w:t>2</w:t>
        </w:r>
        <w:r w:rsidR="00EB6969" w:rsidRPr="00EB6969">
          <w:rPr>
            <w:rStyle w:val="Hyperlink"/>
            <w:rFonts w:cs="B Nazanin"/>
            <w:rtl/>
          </w:rPr>
          <w:t>-4-</w:t>
        </w:r>
        <w:r w:rsidR="00C6259C">
          <w:rPr>
            <w:rStyle w:val="Hyperlink"/>
            <w:rFonts w:cs="B Nazanin" w:hint="cs"/>
            <w:rtl/>
          </w:rPr>
          <w:t>1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اهداف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اختصاص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16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4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0ADB7C98" w14:textId="79F4DED7" w:rsidR="00EB6969" w:rsidRPr="00EB6969" w:rsidRDefault="00CF0569" w:rsidP="00595F27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17" w:history="1">
        <w:r w:rsidR="00C6259C">
          <w:rPr>
            <w:rStyle w:val="Hyperlink"/>
            <w:rFonts w:cs="B Nazanin" w:hint="cs"/>
            <w:rtl/>
          </w:rPr>
          <w:t>5</w:t>
        </w:r>
        <w:r w:rsidR="00EB6969" w:rsidRPr="00EB6969">
          <w:rPr>
            <w:rStyle w:val="Hyperlink"/>
            <w:rFonts w:cs="B Nazanin"/>
            <w:rtl/>
          </w:rPr>
          <w:t>-</w:t>
        </w:r>
        <w:r w:rsidR="00C6259C">
          <w:rPr>
            <w:rStyle w:val="Hyperlink"/>
            <w:rFonts w:cs="B Nazanin" w:hint="cs"/>
            <w:rtl/>
          </w:rPr>
          <w:t>1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595F27">
          <w:rPr>
            <w:rStyle w:val="Hyperlink"/>
            <w:rFonts w:cs="B Nazanin" w:hint="cs"/>
            <w:rtl/>
          </w:rPr>
          <w:t>فرضیه‌های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تحق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ق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17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5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209D55B7" w14:textId="0CF565C4" w:rsidR="00EB6969" w:rsidRPr="00EB6969" w:rsidRDefault="00CF0569" w:rsidP="00C6259C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20" w:history="1">
        <w:r w:rsidR="00C6259C">
          <w:rPr>
            <w:rStyle w:val="Hyperlink"/>
            <w:rFonts w:cs="B Nazanin" w:hint="cs"/>
            <w:rtl/>
          </w:rPr>
          <w:t>6</w:t>
        </w:r>
        <w:r w:rsidR="00EB6969" w:rsidRPr="00EB6969">
          <w:rPr>
            <w:rStyle w:val="Hyperlink"/>
            <w:rFonts w:cs="B Nazanin"/>
            <w:rtl/>
          </w:rPr>
          <w:t>-</w:t>
        </w:r>
        <w:r w:rsidR="00C6259C">
          <w:rPr>
            <w:rStyle w:val="Hyperlink"/>
            <w:rFonts w:cs="B Nazanin" w:hint="cs"/>
            <w:rtl/>
          </w:rPr>
          <w:t>1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متغ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رها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تحق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ق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20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5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4EEE0633" w14:textId="3D93D084" w:rsidR="00EB6969" w:rsidRPr="00EB6969" w:rsidRDefault="00CF0569" w:rsidP="005C4DE4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21" w:history="1">
        <w:r w:rsidR="00C6259C">
          <w:rPr>
            <w:rStyle w:val="Hyperlink"/>
            <w:rFonts w:cs="B Nazanin" w:hint="cs"/>
            <w:rtl/>
          </w:rPr>
          <w:t>7</w:t>
        </w:r>
        <w:r w:rsidR="00EB6969" w:rsidRPr="00EB6969">
          <w:rPr>
            <w:rStyle w:val="Hyperlink"/>
            <w:rFonts w:cs="B Nazanin"/>
            <w:rtl/>
          </w:rPr>
          <w:t>-</w:t>
        </w:r>
        <w:r w:rsidR="00C6259C">
          <w:rPr>
            <w:rStyle w:val="Hyperlink"/>
            <w:rFonts w:cs="B Nazanin" w:hint="cs"/>
            <w:rtl/>
          </w:rPr>
          <w:t>1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5C4DE4">
          <w:rPr>
            <w:rStyle w:val="Hyperlink"/>
            <w:rFonts w:cs="B Nazanin" w:hint="cs"/>
            <w:rtl/>
          </w:rPr>
          <w:t>تعریف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واژه‌ها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21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5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1C70BFA0" w14:textId="00FF83DB" w:rsidR="00EB6969" w:rsidRPr="00EB6969" w:rsidRDefault="00CF0569" w:rsidP="00C66F68">
      <w:pPr>
        <w:pStyle w:val="TOC3"/>
        <w:tabs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22" w:history="1">
        <w:r w:rsidR="00EB6969" w:rsidRPr="00EB6969">
          <w:rPr>
            <w:rStyle w:val="Hyperlink"/>
            <w:rFonts w:cs="B Nazanin"/>
            <w:rtl/>
          </w:rPr>
          <w:t xml:space="preserve">1-7-1 </w:t>
        </w:r>
        <w:r w:rsidR="00C66F68">
          <w:rPr>
            <w:rStyle w:val="Hyperlink"/>
            <w:rFonts w:cs="B Nazanin" w:hint="cs"/>
            <w:rtl/>
          </w:rPr>
          <w:t>تعریف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مفهوم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22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5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2C742296" w14:textId="7A7B4EC1" w:rsidR="00EB6969" w:rsidRPr="00EB6969" w:rsidRDefault="00C6259C" w:rsidP="00C66F68">
      <w:pPr>
        <w:pStyle w:val="TOC3"/>
        <w:tabs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r>
        <w:rPr>
          <w:rFonts w:hint="cs"/>
          <w:rtl/>
        </w:rPr>
        <w:t>2</w:t>
      </w:r>
      <w:r w:rsidRPr="00C6259C">
        <w:rPr>
          <w:rtl/>
        </w:rPr>
        <w:t>-7-1</w:t>
      </w:r>
      <w:hyperlink w:anchor="_Toc61863123" w:history="1"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C66F68">
          <w:rPr>
            <w:rStyle w:val="Hyperlink"/>
            <w:rFonts w:cs="B Nazanin" w:hint="cs"/>
            <w:rtl/>
          </w:rPr>
          <w:t>تعریف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عمل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ات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23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5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7E5F9693" w14:textId="77777777" w:rsidR="00EB6969" w:rsidRPr="00EB6969" w:rsidRDefault="00CF0569" w:rsidP="00EB6969">
      <w:pPr>
        <w:pStyle w:val="TOC1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bCs w:val="0"/>
          <w:sz w:val="22"/>
          <w:szCs w:val="22"/>
          <w:rtl/>
          <w:lang w:bidi="ar-SA"/>
        </w:rPr>
      </w:pPr>
      <w:hyperlink w:anchor="_Toc61863124" w:history="1">
        <w:r w:rsidR="00EB6969" w:rsidRPr="00EB6969">
          <w:rPr>
            <w:rStyle w:val="Hyperlink"/>
            <w:rFonts w:cs="B Nazanin" w:hint="eastAsia"/>
            <w:rtl/>
          </w:rPr>
          <w:t>فصل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دوم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مبان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نظر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و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پ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ش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نه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تحق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ق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24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6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34208D8C" w14:textId="63C6A40D" w:rsidR="00EB6969" w:rsidRPr="00EB6969" w:rsidRDefault="00CF0569" w:rsidP="00C6259C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25" w:history="1">
        <w:r w:rsidR="00C6259C">
          <w:rPr>
            <w:rStyle w:val="Hyperlink"/>
            <w:rFonts w:cs="B Nazanin" w:hint="cs"/>
            <w:rtl/>
          </w:rPr>
          <w:t>1</w:t>
        </w:r>
        <w:r w:rsidR="00EB6969" w:rsidRPr="00EB6969">
          <w:rPr>
            <w:rStyle w:val="Hyperlink"/>
            <w:rFonts w:cs="B Nazanin"/>
            <w:rtl/>
          </w:rPr>
          <w:t>-</w:t>
        </w:r>
        <w:r w:rsidR="00C6259C">
          <w:rPr>
            <w:rStyle w:val="Hyperlink"/>
            <w:rFonts w:cs="B Nazanin" w:hint="cs"/>
            <w:rtl/>
          </w:rPr>
          <w:t>2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مقدمه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25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7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5FE30F58" w14:textId="77777777" w:rsidR="00EB6969" w:rsidRPr="00EB6969" w:rsidRDefault="00CF0569" w:rsidP="00EB6969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26" w:history="1">
        <w:r w:rsidR="00EB6969" w:rsidRPr="00EB6969">
          <w:rPr>
            <w:rStyle w:val="Hyperlink"/>
            <w:rFonts w:cs="B Nazanin"/>
            <w:rtl/>
          </w:rPr>
          <w:t xml:space="preserve">2-2 </w:t>
        </w:r>
        <w:r w:rsidR="00EB6969" w:rsidRPr="00EB6969">
          <w:rPr>
            <w:rStyle w:val="Hyperlink"/>
            <w:rFonts w:cs="B Nazanin" w:hint="eastAsia"/>
            <w:rtl/>
          </w:rPr>
          <w:t>مبان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نظر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26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7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24D09ADB" w14:textId="693B8848" w:rsidR="00EB6969" w:rsidRPr="00EB6969" w:rsidRDefault="00CF0569" w:rsidP="00C6259C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27" w:history="1">
        <w:r w:rsidR="00C6259C">
          <w:rPr>
            <w:rStyle w:val="Hyperlink"/>
            <w:rFonts w:cs="B Nazanin" w:hint="cs"/>
            <w:rtl/>
          </w:rPr>
          <w:t>3</w:t>
        </w:r>
        <w:r w:rsidR="00EB6969" w:rsidRPr="00EB6969">
          <w:rPr>
            <w:rStyle w:val="Hyperlink"/>
            <w:rFonts w:cs="B Nazanin"/>
            <w:rtl/>
          </w:rPr>
          <w:t>-</w:t>
        </w:r>
        <w:r w:rsidR="00C6259C">
          <w:rPr>
            <w:rStyle w:val="Hyperlink"/>
            <w:rFonts w:cs="B Nazanin" w:hint="cs"/>
            <w:rtl/>
          </w:rPr>
          <w:t>2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پ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ش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نه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تحق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ق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27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7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71D18F02" w14:textId="1E48EB94" w:rsidR="00EB6969" w:rsidRPr="00EB6969" w:rsidRDefault="00CF0569" w:rsidP="00C6259C">
      <w:pPr>
        <w:pStyle w:val="TOC3"/>
        <w:tabs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28" w:history="1">
        <w:r w:rsidR="00C6259C">
          <w:rPr>
            <w:rStyle w:val="Hyperlink"/>
            <w:rFonts w:cs="B Nazanin" w:hint="cs"/>
            <w:rtl/>
          </w:rPr>
          <w:t>1</w:t>
        </w:r>
        <w:r w:rsidR="00EB6969" w:rsidRPr="00EB6969">
          <w:rPr>
            <w:rStyle w:val="Hyperlink"/>
            <w:rFonts w:cs="B Nazanin"/>
            <w:rtl/>
          </w:rPr>
          <w:t>-3-</w:t>
        </w:r>
        <w:r w:rsidR="00C6259C">
          <w:rPr>
            <w:rStyle w:val="Hyperlink"/>
            <w:rFonts w:cs="B Nazanin" w:hint="cs"/>
            <w:rtl/>
          </w:rPr>
          <w:t>2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تحق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قات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داخل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28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7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0F683C8F" w14:textId="77777777" w:rsidR="00EB6969" w:rsidRPr="00EB6969" w:rsidRDefault="00CF0569" w:rsidP="00EB6969">
      <w:pPr>
        <w:pStyle w:val="TOC3"/>
        <w:tabs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29" w:history="1">
        <w:r w:rsidR="00EB6969" w:rsidRPr="00EB6969">
          <w:rPr>
            <w:rStyle w:val="Hyperlink"/>
            <w:rFonts w:cs="B Nazanin"/>
            <w:rtl/>
          </w:rPr>
          <w:t xml:space="preserve">2-3-2 </w:t>
        </w:r>
        <w:r w:rsidR="00EB6969" w:rsidRPr="00EB6969">
          <w:rPr>
            <w:rStyle w:val="Hyperlink"/>
            <w:rFonts w:cs="B Nazanin" w:hint="eastAsia"/>
            <w:rtl/>
          </w:rPr>
          <w:t>تحق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قات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خارج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29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7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2CE8051B" w14:textId="494819B4" w:rsidR="00EB6969" w:rsidRPr="00EB6969" w:rsidRDefault="00CF0569" w:rsidP="00C6259C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30" w:history="1">
        <w:r w:rsidR="00C6259C">
          <w:rPr>
            <w:rStyle w:val="Hyperlink"/>
            <w:rFonts w:cs="B Nazanin" w:hint="cs"/>
            <w:rtl/>
          </w:rPr>
          <w:t>4</w:t>
        </w:r>
        <w:r w:rsidR="00EB6969" w:rsidRPr="00EB6969">
          <w:rPr>
            <w:rStyle w:val="Hyperlink"/>
            <w:rFonts w:cs="B Nazanin"/>
            <w:rtl/>
          </w:rPr>
          <w:t>-</w:t>
        </w:r>
        <w:r w:rsidR="00C6259C">
          <w:rPr>
            <w:rStyle w:val="Hyperlink"/>
            <w:rFonts w:cs="B Nazanin" w:hint="cs"/>
            <w:rtl/>
          </w:rPr>
          <w:t>2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مدل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مفهوم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تحق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ق</w:t>
        </w:r>
        <w:r w:rsidR="00EB6969" w:rsidRPr="00EB6969">
          <w:rPr>
            <w:rStyle w:val="Hyperlink"/>
            <w:rFonts w:cs="B Nazanin"/>
            <w:rtl/>
          </w:rPr>
          <w:t xml:space="preserve"> (</w:t>
        </w:r>
        <w:r w:rsidR="00EB6969" w:rsidRPr="00EB6969">
          <w:rPr>
            <w:rStyle w:val="Hyperlink"/>
            <w:rFonts w:cs="B Nazanin" w:hint="eastAsia"/>
            <w:rtl/>
          </w:rPr>
          <w:t>در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صورت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وجود</w:t>
        </w:r>
        <w:r w:rsidR="00EB6969" w:rsidRPr="00EB6969">
          <w:rPr>
            <w:rStyle w:val="Hyperlink"/>
            <w:rFonts w:cs="B Nazanin"/>
            <w:rtl/>
          </w:rPr>
          <w:t>)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30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8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5C189767" w14:textId="4067B7D7" w:rsidR="00EB6969" w:rsidRPr="00EB6969" w:rsidRDefault="00CF0569" w:rsidP="00C6259C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31" w:history="1">
        <w:r w:rsidR="00C6259C">
          <w:rPr>
            <w:rStyle w:val="Hyperlink"/>
            <w:rFonts w:cs="B Nazanin" w:hint="cs"/>
            <w:rtl/>
          </w:rPr>
          <w:t>5</w:t>
        </w:r>
        <w:r w:rsidR="00EB6969" w:rsidRPr="00EB6969">
          <w:rPr>
            <w:rStyle w:val="Hyperlink"/>
            <w:rFonts w:cs="B Nazanin"/>
            <w:rtl/>
          </w:rPr>
          <w:t>-</w:t>
        </w:r>
        <w:r w:rsidR="00C6259C">
          <w:rPr>
            <w:rStyle w:val="Hyperlink"/>
            <w:rFonts w:cs="B Nazanin" w:hint="cs"/>
            <w:rtl/>
          </w:rPr>
          <w:t>2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جمع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بند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31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8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367525E8" w14:textId="77777777" w:rsidR="00EB6969" w:rsidRPr="00EB6969" w:rsidRDefault="00CF0569" w:rsidP="00EB6969">
      <w:pPr>
        <w:pStyle w:val="TOC1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bCs w:val="0"/>
          <w:sz w:val="22"/>
          <w:szCs w:val="22"/>
          <w:rtl/>
          <w:lang w:bidi="ar-SA"/>
        </w:rPr>
      </w:pPr>
      <w:hyperlink w:anchor="_Toc61863132" w:history="1">
        <w:r w:rsidR="00EB6969" w:rsidRPr="00EB6969">
          <w:rPr>
            <w:rStyle w:val="Hyperlink"/>
            <w:rFonts w:cs="B Nazanin" w:hint="eastAsia"/>
            <w:rtl/>
          </w:rPr>
          <w:t>فصل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سوم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روش</w:t>
        </w:r>
        <w:r w:rsidR="00EB6969" w:rsidRPr="00EB6969">
          <w:rPr>
            <w:rStyle w:val="Hyperlink"/>
            <w:rFonts w:cs="B Nazanin" w:hint="eastAsia"/>
          </w:rPr>
          <w:t>‌</w:t>
        </w:r>
        <w:r w:rsidR="00EB6969" w:rsidRPr="00EB6969">
          <w:rPr>
            <w:rStyle w:val="Hyperlink"/>
            <w:rFonts w:cs="B Nazanin" w:hint="eastAsia"/>
            <w:rtl/>
          </w:rPr>
          <w:t>شناس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تحق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ق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32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9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473C06CE" w14:textId="2A274986" w:rsidR="00EB6969" w:rsidRPr="00EB6969" w:rsidRDefault="00CF0569" w:rsidP="00C6259C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33" w:history="1">
        <w:r w:rsidR="00C6259C">
          <w:rPr>
            <w:rStyle w:val="Hyperlink"/>
            <w:rFonts w:cs="B Nazanin" w:hint="cs"/>
            <w:rtl/>
          </w:rPr>
          <w:t>1</w:t>
        </w:r>
        <w:r w:rsidR="00EB6969" w:rsidRPr="00EB6969">
          <w:rPr>
            <w:rStyle w:val="Hyperlink"/>
            <w:rFonts w:cs="B Nazanin"/>
            <w:rtl/>
          </w:rPr>
          <w:t>-</w:t>
        </w:r>
        <w:r w:rsidR="00C6259C">
          <w:rPr>
            <w:rStyle w:val="Hyperlink"/>
            <w:rFonts w:cs="B Nazanin" w:hint="cs"/>
            <w:rtl/>
          </w:rPr>
          <w:t>3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مقدمه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33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10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64DDD849" w14:textId="0B8BA932" w:rsidR="00EB6969" w:rsidRPr="00EB6969" w:rsidRDefault="00CF0569" w:rsidP="00C6259C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34" w:history="1">
        <w:r w:rsidR="00C6259C">
          <w:rPr>
            <w:rStyle w:val="Hyperlink"/>
            <w:rFonts w:cs="B Nazanin" w:hint="cs"/>
            <w:rtl/>
          </w:rPr>
          <w:t>2</w:t>
        </w:r>
        <w:r w:rsidR="00EB6969" w:rsidRPr="00EB6969">
          <w:rPr>
            <w:rStyle w:val="Hyperlink"/>
            <w:rFonts w:cs="B Nazanin"/>
            <w:rtl/>
          </w:rPr>
          <w:t>-</w:t>
        </w:r>
        <w:r w:rsidR="00C6259C">
          <w:rPr>
            <w:rStyle w:val="Hyperlink"/>
            <w:rFonts w:cs="B Nazanin" w:hint="cs"/>
            <w:rtl/>
          </w:rPr>
          <w:t>3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روش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تحق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ق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34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10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2DBF655A" w14:textId="77777777" w:rsidR="00EB6969" w:rsidRPr="00EB6969" w:rsidRDefault="00CF0569" w:rsidP="00EB6969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35" w:history="1">
        <w:r w:rsidR="00EB6969" w:rsidRPr="00EB6969">
          <w:rPr>
            <w:rStyle w:val="Hyperlink"/>
            <w:rFonts w:cs="B Nazanin"/>
            <w:rtl/>
          </w:rPr>
          <w:t xml:space="preserve">3-3  </w:t>
        </w:r>
        <w:r w:rsidR="00EB6969" w:rsidRPr="00EB6969">
          <w:rPr>
            <w:rStyle w:val="Hyperlink"/>
            <w:rFonts w:cs="B Nazanin" w:hint="eastAsia"/>
            <w:rtl/>
          </w:rPr>
          <w:t>جامعه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و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نمونه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آمار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35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10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229FF8B3" w14:textId="568CF61D" w:rsidR="00EB6969" w:rsidRPr="00EB6969" w:rsidRDefault="00CF0569" w:rsidP="00C6259C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36" w:history="1">
        <w:r w:rsidR="00C6259C">
          <w:rPr>
            <w:rStyle w:val="Hyperlink"/>
            <w:rFonts w:cs="B Nazanin" w:hint="cs"/>
            <w:rtl/>
          </w:rPr>
          <w:t>4</w:t>
        </w:r>
        <w:r w:rsidR="00EB6969" w:rsidRPr="00EB6969">
          <w:rPr>
            <w:rStyle w:val="Hyperlink"/>
            <w:rFonts w:cs="B Nazanin"/>
            <w:rtl/>
          </w:rPr>
          <w:t>-</w:t>
        </w:r>
        <w:r w:rsidR="00C6259C">
          <w:rPr>
            <w:rStyle w:val="Hyperlink"/>
            <w:rFonts w:cs="B Nazanin" w:hint="cs"/>
            <w:rtl/>
          </w:rPr>
          <w:t>3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روش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جمع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آور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اطلاعات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36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10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4BABDC8A" w14:textId="03BCA7A2" w:rsidR="002D4DF2" w:rsidRDefault="004B1139" w:rsidP="00C6259C">
      <w:pPr>
        <w:pStyle w:val="TOC2"/>
        <w:tabs>
          <w:tab w:val="clear" w:pos="9026"/>
          <w:tab w:val="right" w:pos="9496"/>
        </w:tabs>
        <w:rPr>
          <w:rFonts w:cs="B Nazanin"/>
          <w:webHidden/>
          <w:rtl/>
        </w:rPr>
      </w:pPr>
      <w:r>
        <w:fldChar w:fldCharType="begin"/>
      </w:r>
      <w:r>
        <w:instrText xml:space="preserve"> HYPERLINK \l "_Toc61863137" </w:instrText>
      </w:r>
      <w:r>
        <w:fldChar w:fldCharType="separate"/>
      </w:r>
      <w:r w:rsidR="00C6259C">
        <w:rPr>
          <w:rStyle w:val="Hyperlink"/>
          <w:rFonts w:cs="B Nazanin" w:hint="cs"/>
          <w:rtl/>
        </w:rPr>
        <w:t>5</w:t>
      </w:r>
      <w:r w:rsidR="00EB6969" w:rsidRPr="00EB6969">
        <w:rPr>
          <w:rStyle w:val="Hyperlink"/>
          <w:rFonts w:cs="B Nazanin"/>
          <w:rtl/>
        </w:rPr>
        <w:t>-</w:t>
      </w:r>
      <w:r w:rsidR="00C6259C">
        <w:rPr>
          <w:rStyle w:val="Hyperlink"/>
          <w:rFonts w:cs="B Nazanin" w:hint="cs"/>
          <w:rtl/>
        </w:rPr>
        <w:t>3</w:t>
      </w:r>
      <w:r w:rsidR="00EB6969" w:rsidRPr="00EB6969">
        <w:rPr>
          <w:rStyle w:val="Hyperlink"/>
          <w:rFonts w:cs="B Nazanin"/>
          <w:rtl/>
        </w:rPr>
        <w:t xml:space="preserve">  </w:t>
      </w:r>
      <w:r w:rsidR="00EB6969" w:rsidRPr="00EB6969">
        <w:rPr>
          <w:rStyle w:val="Hyperlink"/>
          <w:rFonts w:cs="B Nazanin" w:hint="eastAsia"/>
          <w:rtl/>
        </w:rPr>
        <w:t>ابزارها</w:t>
      </w:r>
      <w:r w:rsidR="00EB6969" w:rsidRPr="00EB6969">
        <w:rPr>
          <w:rStyle w:val="Hyperlink"/>
          <w:rFonts w:cs="B Nazanin" w:hint="cs"/>
          <w:rtl/>
        </w:rPr>
        <w:t>ی</w:t>
      </w:r>
      <w:r w:rsidR="00EB6969" w:rsidRPr="00EB6969">
        <w:rPr>
          <w:rStyle w:val="Hyperlink"/>
          <w:rFonts w:cs="B Nazanin"/>
          <w:rtl/>
        </w:rPr>
        <w:t xml:space="preserve"> </w:t>
      </w:r>
      <w:r w:rsidR="00EB6969" w:rsidRPr="00EB6969">
        <w:rPr>
          <w:rStyle w:val="Hyperlink"/>
          <w:rFonts w:cs="B Nazanin" w:hint="eastAsia"/>
          <w:rtl/>
        </w:rPr>
        <w:t>اندازه</w:t>
      </w:r>
      <w:r w:rsidR="00EB6969" w:rsidRPr="00EB6969">
        <w:rPr>
          <w:rStyle w:val="Hyperlink"/>
          <w:rFonts w:cs="B Nazanin"/>
          <w:rtl/>
        </w:rPr>
        <w:t xml:space="preserve"> </w:t>
      </w:r>
      <w:r w:rsidR="00EB6969" w:rsidRPr="00EB6969">
        <w:rPr>
          <w:rStyle w:val="Hyperlink"/>
          <w:rFonts w:cs="B Nazanin" w:hint="eastAsia"/>
          <w:rtl/>
        </w:rPr>
        <w:t>گ</w:t>
      </w:r>
      <w:r w:rsidR="00EB6969" w:rsidRPr="00EB6969">
        <w:rPr>
          <w:rStyle w:val="Hyperlink"/>
          <w:rFonts w:cs="B Nazanin" w:hint="cs"/>
          <w:rtl/>
        </w:rPr>
        <w:t>ی</w:t>
      </w:r>
      <w:r w:rsidR="00EB6969" w:rsidRPr="00EB6969">
        <w:rPr>
          <w:rStyle w:val="Hyperlink"/>
          <w:rFonts w:cs="B Nazanin" w:hint="eastAsia"/>
          <w:rtl/>
        </w:rPr>
        <w:t>ر</w:t>
      </w:r>
      <w:r w:rsidR="00EB6969" w:rsidRPr="00EB6969">
        <w:rPr>
          <w:rStyle w:val="Hyperlink"/>
          <w:rFonts w:cs="B Nazanin" w:hint="cs"/>
          <w:rtl/>
        </w:rPr>
        <w:t>ی</w:t>
      </w:r>
      <w:r w:rsidR="00EB6969" w:rsidRPr="00EB6969">
        <w:rPr>
          <w:rStyle w:val="Hyperlink"/>
          <w:rFonts w:cs="B Nazanin"/>
          <w:rtl/>
        </w:rPr>
        <w:t xml:space="preserve"> </w:t>
      </w:r>
      <w:r w:rsidR="00EB6969" w:rsidRPr="00EB6969">
        <w:rPr>
          <w:rStyle w:val="Hyperlink"/>
          <w:rFonts w:cs="B Nazanin" w:hint="eastAsia"/>
          <w:rtl/>
        </w:rPr>
        <w:t>متغ</w:t>
      </w:r>
      <w:r w:rsidR="00EB6969" w:rsidRPr="00EB6969">
        <w:rPr>
          <w:rStyle w:val="Hyperlink"/>
          <w:rFonts w:cs="B Nazanin" w:hint="cs"/>
          <w:rtl/>
        </w:rPr>
        <w:t>ی</w:t>
      </w:r>
      <w:r w:rsidR="00EB6969" w:rsidRPr="00EB6969">
        <w:rPr>
          <w:rStyle w:val="Hyperlink"/>
          <w:rFonts w:cs="B Nazanin" w:hint="eastAsia"/>
          <w:rtl/>
        </w:rPr>
        <w:t>رها</w:t>
      </w:r>
      <w:r w:rsidR="00EB6969" w:rsidRPr="00EB6969">
        <w:rPr>
          <w:rStyle w:val="Hyperlink"/>
          <w:rFonts w:cs="B Nazanin" w:hint="cs"/>
          <w:rtl/>
        </w:rPr>
        <w:t>ی</w:t>
      </w:r>
      <w:r w:rsidR="00EB6969" w:rsidRPr="00EB6969">
        <w:rPr>
          <w:rStyle w:val="Hyperlink"/>
          <w:rFonts w:cs="B Nazanin"/>
          <w:rtl/>
        </w:rPr>
        <w:t xml:space="preserve"> </w:t>
      </w:r>
      <w:r w:rsidR="00DE242D">
        <w:rPr>
          <w:rStyle w:val="Hyperlink"/>
          <w:rFonts w:cs="B Nazanin" w:hint="cs"/>
          <w:rtl/>
        </w:rPr>
        <w:t xml:space="preserve">تحقیق </w:t>
      </w:r>
      <w:r w:rsidR="002D4DF2">
        <w:rPr>
          <w:rFonts w:cs="B Nazanin" w:hint="cs"/>
          <w:webHidden/>
          <w:rtl/>
        </w:rPr>
        <w:t xml:space="preserve">                                                                             10</w:t>
      </w:r>
    </w:p>
    <w:p w14:paraId="6E14BE0C" w14:textId="4E324DD8" w:rsidR="00EB6969" w:rsidRPr="00EB6969" w:rsidRDefault="00C6259C" w:rsidP="00C6259C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r>
        <w:rPr>
          <w:rFonts w:cs="B Nazanin" w:hint="cs"/>
          <w:webHidden/>
          <w:rtl/>
        </w:rPr>
        <w:lastRenderedPageBreak/>
        <w:t>6</w:t>
      </w:r>
      <w:r w:rsidR="002D4DF2">
        <w:rPr>
          <w:rFonts w:cs="B Nazanin" w:hint="cs"/>
          <w:webHidden/>
          <w:rtl/>
        </w:rPr>
        <w:t>-</w:t>
      </w:r>
      <w:r>
        <w:rPr>
          <w:rFonts w:cs="B Nazanin" w:hint="cs"/>
          <w:webHidden/>
          <w:rtl/>
        </w:rPr>
        <w:t>3</w:t>
      </w:r>
      <w:r w:rsidR="002D4DF2">
        <w:rPr>
          <w:rFonts w:cs="B Nazanin" w:hint="cs"/>
          <w:webHidden/>
          <w:rtl/>
        </w:rPr>
        <w:t xml:space="preserve"> </w:t>
      </w:r>
      <w:r w:rsidR="002D4DF2" w:rsidRPr="002D4DF2">
        <w:rPr>
          <w:rFonts w:cs="B Nazanin" w:hint="eastAsia"/>
          <w:rtl/>
        </w:rPr>
        <w:t>محدود</w:t>
      </w:r>
      <w:r w:rsidR="002D4DF2" w:rsidRPr="002D4DF2">
        <w:rPr>
          <w:rFonts w:cs="B Nazanin" w:hint="cs"/>
          <w:rtl/>
        </w:rPr>
        <w:t>ی</w:t>
      </w:r>
      <w:r w:rsidR="002D4DF2" w:rsidRPr="002D4DF2">
        <w:rPr>
          <w:rFonts w:cs="B Nazanin" w:hint="eastAsia"/>
          <w:rtl/>
        </w:rPr>
        <w:t>ت‌ها</w:t>
      </w:r>
      <w:r w:rsidR="002D4DF2">
        <w:rPr>
          <w:rFonts w:cs="B Nazanin" w:hint="cs"/>
          <w:rtl/>
        </w:rPr>
        <w:t xml:space="preserve"> و قلمرو</w:t>
      </w:r>
      <w:r w:rsidR="002D4DF2" w:rsidRPr="002D4DF2">
        <w:rPr>
          <w:rFonts w:cs="B Nazanin"/>
          <w:rtl/>
        </w:rPr>
        <w:t xml:space="preserve"> </w:t>
      </w:r>
      <w:r w:rsidR="002D4DF2" w:rsidRPr="002D4DF2">
        <w:rPr>
          <w:rFonts w:cs="B Nazanin" w:hint="eastAsia"/>
          <w:rtl/>
        </w:rPr>
        <w:t>تحق</w:t>
      </w:r>
      <w:r w:rsidR="002D4DF2" w:rsidRPr="002D4DF2">
        <w:rPr>
          <w:rFonts w:cs="B Nazanin" w:hint="cs"/>
          <w:rtl/>
        </w:rPr>
        <w:t>ی</w:t>
      </w:r>
      <w:r w:rsidR="002D4DF2" w:rsidRPr="002D4DF2">
        <w:rPr>
          <w:rFonts w:cs="B Nazanin" w:hint="eastAsia"/>
          <w:rtl/>
        </w:rPr>
        <w:t>ق</w:t>
      </w:r>
      <w:r w:rsidR="00EB6969" w:rsidRPr="00EB6969">
        <w:rPr>
          <w:rFonts w:cs="B Nazanin"/>
          <w:webHidden/>
          <w:rtl/>
        </w:rPr>
        <w:tab/>
      </w:r>
      <w:r w:rsidR="00EB6969" w:rsidRPr="00EB6969">
        <w:rPr>
          <w:rFonts w:cs="B Nazanin"/>
          <w:webHidden/>
          <w:rtl/>
        </w:rPr>
        <w:fldChar w:fldCharType="begin"/>
      </w:r>
      <w:r w:rsidR="00EB6969" w:rsidRPr="00EB6969">
        <w:rPr>
          <w:rFonts w:cs="B Nazanin"/>
          <w:webHidden/>
          <w:rtl/>
        </w:rPr>
        <w:instrText xml:space="preserve"> </w:instrText>
      </w:r>
      <w:r w:rsidR="00EB6969" w:rsidRPr="00EB6969">
        <w:rPr>
          <w:rFonts w:cs="B Nazanin"/>
          <w:webHidden/>
        </w:rPr>
        <w:instrText>PAGEREF</w:instrText>
      </w:r>
      <w:r w:rsidR="00EB6969" w:rsidRPr="00EB6969">
        <w:rPr>
          <w:rFonts w:cs="B Nazanin"/>
          <w:webHidden/>
          <w:rtl/>
        </w:rPr>
        <w:instrText xml:space="preserve"> _</w:instrText>
      </w:r>
      <w:r w:rsidR="00EB6969" w:rsidRPr="00EB6969">
        <w:rPr>
          <w:rFonts w:cs="B Nazanin"/>
          <w:webHidden/>
        </w:rPr>
        <w:instrText>Toc61863137 \h</w:instrText>
      </w:r>
      <w:r w:rsidR="00EB6969" w:rsidRPr="00EB6969">
        <w:rPr>
          <w:rFonts w:cs="B Nazanin"/>
          <w:webHidden/>
          <w:rtl/>
        </w:rPr>
        <w:instrText xml:space="preserve"> </w:instrText>
      </w:r>
      <w:r w:rsidR="00EB6969" w:rsidRPr="00EB6969">
        <w:rPr>
          <w:rFonts w:cs="B Nazanin"/>
          <w:webHidden/>
          <w:rtl/>
        </w:rPr>
      </w:r>
      <w:r w:rsidR="00EB6969" w:rsidRPr="00EB6969">
        <w:rPr>
          <w:rFonts w:cs="B Nazanin"/>
          <w:webHidden/>
          <w:rtl/>
        </w:rPr>
        <w:fldChar w:fldCharType="separate"/>
      </w:r>
      <w:r w:rsidR="001A470E">
        <w:rPr>
          <w:rFonts w:cs="B Nazanin"/>
          <w:webHidden/>
          <w:rtl/>
          <w:lang w:bidi="ar-SA"/>
        </w:rPr>
        <w:t>10</w:t>
      </w:r>
      <w:r w:rsidR="00EB6969" w:rsidRPr="00EB6969">
        <w:rPr>
          <w:rFonts w:cs="B Nazanin"/>
          <w:webHidden/>
          <w:rtl/>
        </w:rPr>
        <w:fldChar w:fldCharType="end"/>
      </w:r>
      <w:r w:rsidR="004B1139">
        <w:rPr>
          <w:rFonts w:cs="B Nazanin"/>
        </w:rPr>
        <w:fldChar w:fldCharType="end"/>
      </w:r>
    </w:p>
    <w:p w14:paraId="2CCBB617" w14:textId="4BAD7E06" w:rsidR="00EB6969" w:rsidRPr="00EB6969" w:rsidRDefault="00CF0569" w:rsidP="00DE242D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38" w:history="1">
        <w:r w:rsidR="00C6259C">
          <w:rPr>
            <w:rStyle w:val="Hyperlink"/>
            <w:rFonts w:cs="B Nazanin" w:hint="cs"/>
            <w:rtl/>
          </w:rPr>
          <w:t>7</w:t>
        </w:r>
        <w:r w:rsidR="00EB6969" w:rsidRPr="00EB6969">
          <w:rPr>
            <w:rStyle w:val="Hyperlink"/>
            <w:rFonts w:cs="B Nazanin"/>
            <w:rtl/>
          </w:rPr>
          <w:t>-</w:t>
        </w:r>
        <w:r w:rsidR="00C6259C">
          <w:rPr>
            <w:rStyle w:val="Hyperlink"/>
            <w:rFonts w:cs="B Nazanin" w:hint="cs"/>
            <w:rtl/>
          </w:rPr>
          <w:t>3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روش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اجرا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DE242D">
          <w:rPr>
            <w:rStyle w:val="Hyperlink"/>
            <w:rFonts w:cs="B Nazanin" w:hint="cs"/>
            <w:rtl/>
          </w:rPr>
          <w:t>تحقیق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38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11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1E156135" w14:textId="5016C528" w:rsidR="00EB6969" w:rsidRPr="00EB6969" w:rsidRDefault="00CF0569" w:rsidP="00C6259C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39" w:history="1">
        <w:r w:rsidR="00C6259C">
          <w:rPr>
            <w:rStyle w:val="Hyperlink"/>
            <w:rFonts w:cs="B Nazanin" w:hint="cs"/>
            <w:rtl/>
          </w:rPr>
          <w:t>8</w:t>
        </w:r>
        <w:r w:rsidR="00EB6969" w:rsidRPr="00EB6969">
          <w:rPr>
            <w:rStyle w:val="Hyperlink"/>
            <w:rFonts w:cs="B Nazanin"/>
            <w:rtl/>
          </w:rPr>
          <w:t>-</w:t>
        </w:r>
        <w:r w:rsidR="00C6259C">
          <w:rPr>
            <w:rStyle w:val="Hyperlink"/>
            <w:rFonts w:cs="B Nazanin" w:hint="cs"/>
            <w:rtl/>
          </w:rPr>
          <w:t>3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روش</w:t>
        </w:r>
        <w:r w:rsidR="00EB6969" w:rsidRPr="00EB6969">
          <w:rPr>
            <w:rStyle w:val="Hyperlink"/>
            <w:rFonts w:cs="B Nazanin" w:hint="eastAsia"/>
          </w:rPr>
          <w:t>‌</w:t>
        </w:r>
        <w:r w:rsidR="00EB6969" w:rsidRPr="00EB6969">
          <w:rPr>
            <w:rStyle w:val="Hyperlink"/>
            <w:rFonts w:cs="B Nazanin" w:hint="eastAsia"/>
            <w:rtl/>
          </w:rPr>
          <w:t>ها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آمار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39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11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353EE15B" w14:textId="77777777" w:rsidR="00EB6969" w:rsidRPr="00EB6969" w:rsidRDefault="00CF0569" w:rsidP="00EB6969">
      <w:pPr>
        <w:pStyle w:val="TOC1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bCs w:val="0"/>
          <w:sz w:val="22"/>
          <w:szCs w:val="22"/>
          <w:rtl/>
          <w:lang w:bidi="ar-SA"/>
        </w:rPr>
      </w:pPr>
      <w:hyperlink w:anchor="_Toc61863140" w:history="1">
        <w:r w:rsidR="00EB6969" w:rsidRPr="00EB6969">
          <w:rPr>
            <w:rStyle w:val="Hyperlink"/>
            <w:rFonts w:cs="B Nazanin" w:hint="eastAsia"/>
            <w:rtl/>
          </w:rPr>
          <w:t>فصل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چهارم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افته‌ها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تحق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ق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40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12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48583540" w14:textId="46CDBF10" w:rsidR="00EB6969" w:rsidRPr="00EB6969" w:rsidRDefault="00CF0569" w:rsidP="00C6259C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41" w:history="1">
        <w:r w:rsidR="00C6259C">
          <w:rPr>
            <w:rStyle w:val="Hyperlink"/>
            <w:rFonts w:cs="B Nazanin" w:hint="cs"/>
            <w:rtl/>
          </w:rPr>
          <w:t>1</w:t>
        </w:r>
        <w:r w:rsidR="00EB6969" w:rsidRPr="00EB6969">
          <w:rPr>
            <w:rStyle w:val="Hyperlink"/>
            <w:rFonts w:cs="B Nazanin"/>
            <w:rtl/>
          </w:rPr>
          <w:t>-</w:t>
        </w:r>
        <w:r w:rsidR="00C6259C">
          <w:rPr>
            <w:rStyle w:val="Hyperlink"/>
            <w:rFonts w:cs="B Nazanin" w:hint="cs"/>
            <w:rtl/>
          </w:rPr>
          <w:t>4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مقدمه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41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13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7AFFC63E" w14:textId="16863F0A" w:rsidR="00EB6969" w:rsidRPr="00EB6969" w:rsidRDefault="00CF0569" w:rsidP="00C6259C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42" w:history="1">
        <w:r w:rsidR="00C6259C">
          <w:rPr>
            <w:rStyle w:val="Hyperlink"/>
            <w:rFonts w:cs="B Nazanin" w:hint="cs"/>
            <w:rtl/>
          </w:rPr>
          <w:t>2</w:t>
        </w:r>
        <w:r w:rsidR="00EB6969" w:rsidRPr="00EB6969">
          <w:rPr>
            <w:rStyle w:val="Hyperlink"/>
            <w:rFonts w:cs="B Nazanin"/>
            <w:rtl/>
          </w:rPr>
          <w:t>-</w:t>
        </w:r>
        <w:r w:rsidR="00C6259C">
          <w:rPr>
            <w:rStyle w:val="Hyperlink"/>
            <w:rFonts w:cs="B Nazanin" w:hint="cs"/>
            <w:rtl/>
          </w:rPr>
          <w:t>4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آمار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توص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ف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4B1139">
          <w:rPr>
            <w:rStyle w:val="Hyperlink"/>
            <w:rFonts w:cs="B Nazanin" w:hint="cs"/>
            <w:rtl/>
          </w:rPr>
          <w:t>آزمودنی ها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42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13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41652B3D" w14:textId="37E9FD1E" w:rsidR="00EB6969" w:rsidRPr="00EB6969" w:rsidRDefault="00CF0569" w:rsidP="00C6259C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43" w:history="1">
        <w:r w:rsidR="00C6259C">
          <w:rPr>
            <w:rStyle w:val="Hyperlink"/>
            <w:rFonts w:cs="B Nazanin" w:hint="cs"/>
            <w:rtl/>
          </w:rPr>
          <w:t>3</w:t>
        </w:r>
        <w:r w:rsidR="00EB6969" w:rsidRPr="00EB6969">
          <w:rPr>
            <w:rStyle w:val="Hyperlink"/>
            <w:rFonts w:cs="B Nazanin"/>
            <w:rtl/>
          </w:rPr>
          <w:t>-</w:t>
        </w:r>
        <w:r w:rsidR="00C6259C">
          <w:rPr>
            <w:rStyle w:val="Hyperlink"/>
            <w:rFonts w:cs="B Nazanin" w:hint="cs"/>
            <w:rtl/>
          </w:rPr>
          <w:t>4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آمار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توص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ف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متغ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رها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تحق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ق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43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13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6138A098" w14:textId="77777777" w:rsidR="00EB6969" w:rsidRPr="00EB6969" w:rsidRDefault="00CF0569" w:rsidP="00EB6969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44" w:history="1">
        <w:r w:rsidR="00EB6969" w:rsidRPr="00EB6969">
          <w:rPr>
            <w:rStyle w:val="Hyperlink"/>
            <w:rFonts w:cs="B Nazanin"/>
            <w:rtl/>
          </w:rPr>
          <w:t xml:space="preserve">4-4 </w:t>
        </w:r>
        <w:r w:rsidR="00EB6969" w:rsidRPr="00EB6969">
          <w:rPr>
            <w:rStyle w:val="Hyperlink"/>
            <w:rFonts w:cs="B Nazanin" w:hint="eastAsia"/>
            <w:rtl/>
          </w:rPr>
          <w:t>آزمون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نرمال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بودن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متغ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رها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تحق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ق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44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13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5475D477" w14:textId="31665BBA" w:rsidR="00EB6969" w:rsidRPr="00EB6969" w:rsidRDefault="00CF0569" w:rsidP="00C6259C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45" w:history="1">
        <w:r w:rsidR="00C6259C">
          <w:rPr>
            <w:rStyle w:val="Hyperlink"/>
            <w:rFonts w:cs="B Nazanin" w:hint="cs"/>
            <w:rtl/>
          </w:rPr>
          <w:t>5</w:t>
        </w:r>
        <w:r w:rsidR="00EB6969" w:rsidRPr="00EB6969">
          <w:rPr>
            <w:rStyle w:val="Hyperlink"/>
            <w:rFonts w:cs="B Nazanin"/>
            <w:rtl/>
          </w:rPr>
          <w:t>-</w:t>
        </w:r>
        <w:r w:rsidR="00C6259C">
          <w:rPr>
            <w:rStyle w:val="Hyperlink"/>
            <w:rFonts w:cs="B Nazanin" w:hint="cs"/>
            <w:rtl/>
          </w:rPr>
          <w:t>4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آزمون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فرض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ه‌ها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تحق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ق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45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13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4764ACA0" w14:textId="77777777" w:rsidR="00EB6969" w:rsidRPr="00EB6969" w:rsidRDefault="00CF0569" w:rsidP="00EB6969">
      <w:pPr>
        <w:pStyle w:val="TOC1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bCs w:val="0"/>
          <w:sz w:val="22"/>
          <w:szCs w:val="22"/>
          <w:rtl/>
          <w:lang w:bidi="ar-SA"/>
        </w:rPr>
      </w:pPr>
      <w:hyperlink w:anchor="_Toc61863146" w:history="1">
        <w:r w:rsidR="00EB6969" w:rsidRPr="00EB6969">
          <w:rPr>
            <w:rStyle w:val="Hyperlink"/>
            <w:rFonts w:cs="B Nazanin" w:hint="eastAsia"/>
            <w:rtl/>
          </w:rPr>
          <w:t>فصل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پنجم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بحث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و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نت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جه‌گ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ر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46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14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7C3F5654" w14:textId="06024799" w:rsidR="00EB6969" w:rsidRPr="00EB6969" w:rsidRDefault="00CF0569" w:rsidP="00C6259C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47" w:history="1">
        <w:r w:rsidR="00C6259C">
          <w:rPr>
            <w:rStyle w:val="Hyperlink"/>
            <w:rFonts w:cs="B Nazanin" w:hint="cs"/>
            <w:rtl/>
          </w:rPr>
          <w:t>1</w:t>
        </w:r>
        <w:r w:rsidR="00EB6969" w:rsidRPr="00EB6969">
          <w:rPr>
            <w:rStyle w:val="Hyperlink"/>
            <w:rFonts w:cs="B Nazanin"/>
            <w:rtl/>
          </w:rPr>
          <w:t>-</w:t>
        </w:r>
        <w:r w:rsidR="00C6259C">
          <w:rPr>
            <w:rStyle w:val="Hyperlink"/>
            <w:rFonts w:cs="B Nazanin" w:hint="cs"/>
            <w:rtl/>
          </w:rPr>
          <w:t>5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مقدمه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47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15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24DFDD69" w14:textId="0D298D62" w:rsidR="00EB6969" w:rsidRPr="00EB6969" w:rsidRDefault="00CF0569" w:rsidP="00C6259C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48" w:history="1">
        <w:r w:rsidR="00C6259C">
          <w:rPr>
            <w:rStyle w:val="Hyperlink"/>
            <w:rFonts w:cs="B Nazanin" w:hint="cs"/>
            <w:rtl/>
          </w:rPr>
          <w:t>2</w:t>
        </w:r>
        <w:r w:rsidR="00EB6969" w:rsidRPr="00EB6969">
          <w:rPr>
            <w:rStyle w:val="Hyperlink"/>
            <w:rFonts w:cs="B Nazanin"/>
            <w:rtl/>
          </w:rPr>
          <w:t>-</w:t>
        </w:r>
        <w:r w:rsidR="00C6259C">
          <w:rPr>
            <w:rStyle w:val="Hyperlink"/>
            <w:rFonts w:cs="B Nazanin" w:hint="cs"/>
            <w:rtl/>
          </w:rPr>
          <w:t>5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خلاصه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تحق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ق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48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15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3B3DD997" w14:textId="4DD66664" w:rsidR="00EB6969" w:rsidRPr="00EB6969" w:rsidRDefault="00CF0569" w:rsidP="00C6259C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49" w:history="1">
        <w:r w:rsidR="00C6259C">
          <w:rPr>
            <w:rStyle w:val="Hyperlink"/>
            <w:rFonts w:cs="B Nazanin" w:hint="cs"/>
            <w:rtl/>
          </w:rPr>
          <w:t>3</w:t>
        </w:r>
        <w:r w:rsidR="00EB6969" w:rsidRPr="00EB6969">
          <w:rPr>
            <w:rStyle w:val="Hyperlink"/>
            <w:rFonts w:cs="B Nazanin"/>
            <w:rtl/>
          </w:rPr>
          <w:t>-</w:t>
        </w:r>
        <w:r w:rsidR="00C6259C">
          <w:rPr>
            <w:rStyle w:val="Hyperlink"/>
            <w:rFonts w:cs="B Nazanin" w:hint="cs"/>
            <w:rtl/>
          </w:rPr>
          <w:t>5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خلاصه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افته‌ها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تحق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ق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49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15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4ED14488" w14:textId="3764B6B6" w:rsidR="00EB6969" w:rsidRPr="00EB6969" w:rsidRDefault="00CF0569" w:rsidP="00C6259C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50" w:history="1">
        <w:r w:rsidR="00C6259C">
          <w:rPr>
            <w:rStyle w:val="Hyperlink"/>
            <w:rFonts w:cs="B Nazanin" w:hint="cs"/>
            <w:rtl/>
          </w:rPr>
          <w:t>4</w:t>
        </w:r>
        <w:r w:rsidR="00EB6969" w:rsidRPr="00EB6969">
          <w:rPr>
            <w:rStyle w:val="Hyperlink"/>
            <w:rFonts w:cs="B Nazanin"/>
            <w:rtl/>
          </w:rPr>
          <w:t>-</w:t>
        </w:r>
        <w:r w:rsidR="00C6259C">
          <w:rPr>
            <w:rStyle w:val="Hyperlink"/>
            <w:rFonts w:cs="B Nazanin" w:hint="cs"/>
            <w:rtl/>
          </w:rPr>
          <w:t>5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بحث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و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نت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جه‌گ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ر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50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15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00D4E7ED" w14:textId="60B4CE6F" w:rsidR="00EB6969" w:rsidRPr="00EB6969" w:rsidRDefault="00CF0569" w:rsidP="00C955D6">
      <w:pPr>
        <w:pStyle w:val="TOC2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52" w:history="1">
        <w:r w:rsidR="00EB6969" w:rsidRPr="00EB6969">
          <w:rPr>
            <w:rStyle w:val="Hyperlink"/>
            <w:rFonts w:cs="B Nazanin"/>
            <w:rtl/>
          </w:rPr>
          <w:t>5-</w:t>
        </w:r>
        <w:r w:rsidR="00C955D6">
          <w:rPr>
            <w:rStyle w:val="Hyperlink"/>
            <w:rFonts w:cs="B Nazanin" w:hint="cs"/>
            <w:rtl/>
          </w:rPr>
          <w:t>5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پ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شنهادات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تحق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ق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52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16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02D22BDE" w14:textId="1F102B7E" w:rsidR="00EB6969" w:rsidRPr="00EB6969" w:rsidRDefault="00CF0569" w:rsidP="00C6259C">
      <w:pPr>
        <w:pStyle w:val="TOC3"/>
        <w:tabs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53" w:history="1">
        <w:r w:rsidR="00C6259C">
          <w:rPr>
            <w:rStyle w:val="Hyperlink"/>
            <w:rFonts w:cs="B Nazanin" w:hint="cs"/>
            <w:rtl/>
          </w:rPr>
          <w:t>1</w:t>
        </w:r>
        <w:r w:rsidR="00EB6969" w:rsidRPr="00EB6969">
          <w:rPr>
            <w:rStyle w:val="Hyperlink"/>
            <w:rFonts w:cs="B Nazanin"/>
            <w:rtl/>
          </w:rPr>
          <w:t>-</w:t>
        </w:r>
        <w:r w:rsidR="00C955D6">
          <w:rPr>
            <w:rStyle w:val="Hyperlink"/>
            <w:rFonts w:cs="B Nazanin" w:hint="cs"/>
            <w:rtl/>
          </w:rPr>
          <w:t>5</w:t>
        </w:r>
        <w:r w:rsidR="00EB6969" w:rsidRPr="00EB6969">
          <w:rPr>
            <w:rStyle w:val="Hyperlink"/>
            <w:rFonts w:cs="B Nazanin"/>
            <w:rtl/>
          </w:rPr>
          <w:t>-</w:t>
        </w:r>
        <w:r w:rsidR="00C6259C">
          <w:rPr>
            <w:rStyle w:val="Hyperlink"/>
            <w:rFonts w:cs="B Nazanin" w:hint="cs"/>
            <w:rtl/>
          </w:rPr>
          <w:t>5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پ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شنهادات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کاربرد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53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16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53E9A30A" w14:textId="7563ECBA" w:rsidR="00EB6969" w:rsidRPr="00EB6969" w:rsidRDefault="00CF0569" w:rsidP="00C6259C">
      <w:pPr>
        <w:pStyle w:val="TOC3"/>
        <w:tabs>
          <w:tab w:val="right" w:pos="9496"/>
        </w:tabs>
        <w:rPr>
          <w:rFonts w:asciiTheme="minorHAnsi" w:eastAsiaTheme="minorEastAsia" w:hAnsiTheme="minorHAnsi" w:cs="B Nazanin"/>
          <w:sz w:val="22"/>
          <w:szCs w:val="22"/>
          <w:rtl/>
          <w:lang w:bidi="ar-SA"/>
        </w:rPr>
      </w:pPr>
      <w:hyperlink w:anchor="_Toc61863154" w:history="1">
        <w:r w:rsidR="00C6259C">
          <w:rPr>
            <w:rStyle w:val="Hyperlink"/>
            <w:rFonts w:cs="B Nazanin" w:hint="cs"/>
            <w:rtl/>
          </w:rPr>
          <w:t>2</w:t>
        </w:r>
        <w:r w:rsidR="00EB6969" w:rsidRPr="00EB6969">
          <w:rPr>
            <w:rStyle w:val="Hyperlink"/>
            <w:rFonts w:cs="B Nazanin"/>
            <w:rtl/>
          </w:rPr>
          <w:t>-</w:t>
        </w:r>
        <w:r w:rsidR="00C955D6">
          <w:rPr>
            <w:rStyle w:val="Hyperlink"/>
            <w:rFonts w:cs="B Nazanin" w:hint="cs"/>
            <w:rtl/>
          </w:rPr>
          <w:t>5</w:t>
        </w:r>
        <w:r w:rsidR="00EB6969" w:rsidRPr="00EB6969">
          <w:rPr>
            <w:rStyle w:val="Hyperlink"/>
            <w:rFonts w:cs="B Nazanin"/>
            <w:rtl/>
          </w:rPr>
          <w:t>-</w:t>
        </w:r>
        <w:r w:rsidR="00C6259C">
          <w:rPr>
            <w:rStyle w:val="Hyperlink"/>
            <w:rFonts w:cs="B Nazanin" w:hint="cs"/>
            <w:rtl/>
          </w:rPr>
          <w:t>5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پ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شنهادات</w:t>
        </w:r>
        <w:r w:rsidR="00EB6969" w:rsidRPr="00EB6969">
          <w:rPr>
            <w:rStyle w:val="Hyperlink"/>
            <w:rFonts w:cs="B Nazanin"/>
            <w:rtl/>
          </w:rPr>
          <w:t xml:space="preserve"> </w:t>
        </w:r>
        <w:r w:rsidR="00EB6969" w:rsidRPr="00EB6969">
          <w:rPr>
            <w:rStyle w:val="Hyperlink"/>
            <w:rFonts w:cs="B Nazanin" w:hint="eastAsia"/>
            <w:rtl/>
          </w:rPr>
          <w:t>پژوهش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54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16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45208F3C" w14:textId="77777777" w:rsidR="00EB6969" w:rsidRPr="00EB6969" w:rsidRDefault="00CF0569" w:rsidP="00EB6969">
      <w:pPr>
        <w:pStyle w:val="TOC1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bCs w:val="0"/>
          <w:sz w:val="22"/>
          <w:szCs w:val="22"/>
          <w:rtl/>
          <w:lang w:bidi="ar-SA"/>
        </w:rPr>
      </w:pPr>
      <w:hyperlink w:anchor="_Toc61863155" w:history="1">
        <w:r w:rsidR="00EB6969" w:rsidRPr="00EB6969">
          <w:rPr>
            <w:rStyle w:val="Hyperlink"/>
            <w:rFonts w:cs="B Nazanin" w:hint="eastAsia"/>
            <w:rtl/>
          </w:rPr>
          <w:t>منابع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55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17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0D23BECD" w14:textId="77777777" w:rsidR="00EB6969" w:rsidRPr="00EB6969" w:rsidRDefault="00CF0569" w:rsidP="00EB6969">
      <w:pPr>
        <w:pStyle w:val="TOC1"/>
        <w:tabs>
          <w:tab w:val="clear" w:pos="9026"/>
          <w:tab w:val="right" w:pos="9496"/>
        </w:tabs>
        <w:rPr>
          <w:rFonts w:asciiTheme="minorHAnsi" w:eastAsiaTheme="minorEastAsia" w:hAnsiTheme="minorHAnsi" w:cs="B Nazanin"/>
          <w:bCs w:val="0"/>
          <w:sz w:val="22"/>
          <w:szCs w:val="22"/>
          <w:rtl/>
          <w:lang w:bidi="ar-SA"/>
        </w:rPr>
      </w:pPr>
      <w:hyperlink w:anchor="_Toc61863156" w:history="1">
        <w:r w:rsidR="00EB6969" w:rsidRPr="00EB6969">
          <w:rPr>
            <w:rStyle w:val="Hyperlink"/>
            <w:rFonts w:cs="B Nazanin" w:hint="eastAsia"/>
            <w:rtl/>
          </w:rPr>
          <w:t>پ</w:t>
        </w:r>
        <w:r w:rsidR="00EB6969" w:rsidRPr="00EB6969">
          <w:rPr>
            <w:rStyle w:val="Hyperlink"/>
            <w:rFonts w:cs="B Nazanin" w:hint="cs"/>
            <w:rtl/>
          </w:rPr>
          <w:t>ی</w:t>
        </w:r>
        <w:r w:rsidR="00EB6969" w:rsidRPr="00EB6969">
          <w:rPr>
            <w:rStyle w:val="Hyperlink"/>
            <w:rFonts w:cs="B Nazanin" w:hint="eastAsia"/>
            <w:rtl/>
          </w:rPr>
          <w:t>وست</w:t>
        </w:r>
        <w:r w:rsidR="00EB6969" w:rsidRPr="00EB6969">
          <w:rPr>
            <w:rStyle w:val="Hyperlink"/>
            <w:rFonts w:cs="B Nazanin" w:hint="eastAsia"/>
          </w:rPr>
          <w:t>‌</w:t>
        </w:r>
        <w:r w:rsidR="00EB6969" w:rsidRPr="00EB6969">
          <w:rPr>
            <w:rStyle w:val="Hyperlink"/>
            <w:rFonts w:cs="B Nazanin" w:hint="eastAsia"/>
            <w:rtl/>
          </w:rPr>
          <w:t>ها</w:t>
        </w:r>
        <w:r w:rsidR="00EB6969" w:rsidRPr="00EB6969">
          <w:rPr>
            <w:rFonts w:cs="B Nazanin"/>
            <w:webHidden/>
            <w:rtl/>
          </w:rPr>
          <w:tab/>
        </w:r>
        <w:r w:rsidR="00EB6969" w:rsidRPr="00EB6969">
          <w:rPr>
            <w:rFonts w:cs="B Nazanin"/>
            <w:webHidden/>
            <w:rtl/>
          </w:rPr>
          <w:fldChar w:fldCharType="begin"/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</w:rPr>
          <w:instrText>PAGEREF</w:instrText>
        </w:r>
        <w:r w:rsidR="00EB6969" w:rsidRPr="00EB6969">
          <w:rPr>
            <w:rFonts w:cs="B Nazanin"/>
            <w:webHidden/>
            <w:rtl/>
          </w:rPr>
          <w:instrText xml:space="preserve"> _</w:instrText>
        </w:r>
        <w:r w:rsidR="00EB6969" w:rsidRPr="00EB6969">
          <w:rPr>
            <w:rFonts w:cs="B Nazanin"/>
            <w:webHidden/>
          </w:rPr>
          <w:instrText>Toc61863156 \h</w:instrText>
        </w:r>
        <w:r w:rsidR="00EB6969" w:rsidRPr="00EB6969">
          <w:rPr>
            <w:rFonts w:cs="B Nazanin"/>
            <w:webHidden/>
            <w:rtl/>
          </w:rPr>
          <w:instrText xml:space="preserve"> </w:instrText>
        </w:r>
        <w:r w:rsidR="00EB6969" w:rsidRPr="00EB6969">
          <w:rPr>
            <w:rFonts w:cs="B Nazanin"/>
            <w:webHidden/>
            <w:rtl/>
          </w:rPr>
        </w:r>
        <w:r w:rsidR="00EB6969" w:rsidRPr="00EB6969">
          <w:rPr>
            <w:rFonts w:cs="B Nazanin"/>
            <w:webHidden/>
            <w:rtl/>
          </w:rPr>
          <w:fldChar w:fldCharType="separate"/>
        </w:r>
        <w:r w:rsidR="001A470E">
          <w:rPr>
            <w:rFonts w:cs="B Nazanin"/>
            <w:webHidden/>
            <w:rtl/>
            <w:lang w:bidi="ar-SA"/>
          </w:rPr>
          <w:t>19</w:t>
        </w:r>
        <w:r w:rsidR="00EB6969" w:rsidRPr="00EB6969">
          <w:rPr>
            <w:rFonts w:cs="B Nazanin"/>
            <w:webHidden/>
            <w:rtl/>
          </w:rPr>
          <w:fldChar w:fldCharType="end"/>
        </w:r>
      </w:hyperlink>
    </w:p>
    <w:p w14:paraId="40A50B95" w14:textId="77777777" w:rsidR="00C22534" w:rsidRDefault="00EB6969" w:rsidP="00EB6969">
      <w:pPr>
        <w:pStyle w:val="TOC1"/>
        <w:tabs>
          <w:tab w:val="clear" w:pos="9026"/>
          <w:tab w:val="right" w:pos="8928"/>
          <w:tab w:val="right" w:pos="9638"/>
        </w:tabs>
        <w:ind w:right="426"/>
        <w:rPr>
          <w:rFonts w:cs="B Nazanin"/>
          <w:b/>
          <w:sz w:val="26"/>
          <w:szCs w:val="26"/>
          <w:rtl/>
        </w:rPr>
      </w:pPr>
      <w:r w:rsidRPr="00EB6969">
        <w:rPr>
          <w:rFonts w:cs="B Nazanin"/>
          <w:b/>
          <w:sz w:val="26"/>
          <w:szCs w:val="26"/>
          <w:rtl/>
        </w:rPr>
        <w:fldChar w:fldCharType="end"/>
      </w:r>
    </w:p>
    <w:p w14:paraId="40A50BC6" w14:textId="77777777" w:rsidR="00937C75" w:rsidRDefault="00937C75" w:rsidP="00713BCD">
      <w:pPr>
        <w:jc w:val="center"/>
        <w:rPr>
          <w:b/>
          <w:bCs/>
          <w:noProof/>
          <w:sz w:val="26"/>
          <w:szCs w:val="26"/>
          <w:rtl/>
        </w:rPr>
      </w:pPr>
      <w:bookmarkStart w:id="3" w:name="OLE_LINK3"/>
      <w:bookmarkStart w:id="4" w:name="OLE_LINK4"/>
      <w:r>
        <w:rPr>
          <w:b/>
          <w:bCs/>
          <w:noProof/>
          <w:sz w:val="26"/>
          <w:szCs w:val="26"/>
          <w:rtl/>
        </w:rPr>
        <w:br w:type="page"/>
      </w:r>
    </w:p>
    <w:bookmarkEnd w:id="3"/>
    <w:bookmarkEnd w:id="4"/>
    <w:p w14:paraId="40A50BC7" w14:textId="77777777" w:rsidR="00B3194F" w:rsidRPr="00B3194F" w:rsidRDefault="00B3194F" w:rsidP="00B3194F">
      <w:pPr>
        <w:pStyle w:val="ac"/>
        <w:spacing w:after="0" w:line="240" w:lineRule="auto"/>
        <w:rPr>
          <w:sz w:val="32"/>
        </w:rPr>
      </w:pPr>
      <w:r w:rsidRPr="00B3194F">
        <w:rPr>
          <w:rFonts w:hint="cs"/>
          <w:sz w:val="32"/>
          <w:rtl/>
        </w:rPr>
        <w:lastRenderedPageBreak/>
        <w:t xml:space="preserve">فهرست </w:t>
      </w:r>
      <w:r>
        <w:rPr>
          <w:rFonts w:hint="cs"/>
          <w:sz w:val="32"/>
          <w:rtl/>
        </w:rPr>
        <w:t>جداول</w:t>
      </w:r>
    </w:p>
    <w:p w14:paraId="40A50BC8" w14:textId="77777777" w:rsidR="00B3194F" w:rsidRPr="00B3194F" w:rsidRDefault="00B3194F" w:rsidP="00B3194F">
      <w:pPr>
        <w:pStyle w:val="TOCHeading"/>
        <w:pBdr>
          <w:bottom w:val="thinThickSmallGap" w:sz="24" w:space="1" w:color="auto"/>
        </w:pBdr>
        <w:bidi/>
        <w:spacing w:before="120" w:line="240" w:lineRule="auto"/>
        <w:rPr>
          <w:rFonts w:ascii="Times New Roman" w:hAnsi="Times New Roman" w:cs="B Nazanin"/>
          <w:color w:val="auto"/>
          <w:sz w:val="32"/>
          <w:szCs w:val="32"/>
          <w:rtl/>
          <w:lang w:eastAsia="en-US"/>
        </w:rPr>
      </w:pPr>
      <w:r w:rsidRPr="00B3194F">
        <w:rPr>
          <w:rFonts w:ascii="Times New Roman" w:hAnsi="Times New Roman" w:cs="B Nazanin" w:hint="cs"/>
          <w:color w:val="auto"/>
          <w:sz w:val="32"/>
          <w:szCs w:val="32"/>
          <w:rtl/>
          <w:lang w:eastAsia="en-US"/>
        </w:rPr>
        <w:t xml:space="preserve">عنوان </w:t>
      </w:r>
      <w:r w:rsidRPr="00B3194F">
        <w:rPr>
          <w:rFonts w:ascii="Times New Roman" w:hAnsi="Times New Roman" w:cs="B Nazanin" w:hint="cs"/>
          <w:color w:val="FFFFFF" w:themeColor="background1"/>
          <w:sz w:val="32"/>
          <w:szCs w:val="32"/>
          <w:rtl/>
          <w:lang w:eastAsia="en-US"/>
        </w:rPr>
        <w:t xml:space="preserve">.................................................................................................................. </w:t>
      </w:r>
      <w:r w:rsidRPr="00B3194F">
        <w:rPr>
          <w:rFonts w:ascii="Times New Roman" w:hAnsi="Times New Roman" w:cs="B Nazanin" w:hint="cs"/>
          <w:color w:val="auto"/>
          <w:sz w:val="32"/>
          <w:szCs w:val="32"/>
          <w:rtl/>
          <w:lang w:eastAsia="en-US"/>
        </w:rPr>
        <w:t>صفحه</w:t>
      </w:r>
    </w:p>
    <w:p w14:paraId="40A50BC9" w14:textId="77777777" w:rsidR="00B3194F" w:rsidRDefault="00B3194F" w:rsidP="003A65EE">
      <w:pPr>
        <w:pStyle w:val="a8"/>
        <w:ind w:firstLine="0"/>
        <w:jc w:val="center"/>
        <w:rPr>
          <w:b/>
          <w:bCs/>
          <w:sz w:val="26"/>
          <w:szCs w:val="26"/>
          <w:rtl/>
        </w:rPr>
      </w:pPr>
    </w:p>
    <w:p w14:paraId="40A50BCA" w14:textId="77777777" w:rsidR="00DD4900" w:rsidRDefault="00DD4900" w:rsidP="003A65EE">
      <w:pPr>
        <w:pStyle w:val="a8"/>
        <w:jc w:val="center"/>
        <w:rPr>
          <w:sz w:val="26"/>
          <w:szCs w:val="26"/>
          <w:rtl/>
          <w:lang w:bidi="fa-IR"/>
        </w:rPr>
      </w:pPr>
    </w:p>
    <w:p w14:paraId="40A50BCB" w14:textId="77777777" w:rsidR="00DD4900" w:rsidRDefault="00DD4900" w:rsidP="00DD4900">
      <w:pPr>
        <w:pStyle w:val="ac"/>
        <w:rPr>
          <w:sz w:val="26"/>
          <w:szCs w:val="26"/>
          <w:rtl/>
        </w:rPr>
      </w:pPr>
    </w:p>
    <w:p w14:paraId="40A50BCC" w14:textId="77777777" w:rsidR="00DD4900" w:rsidRDefault="00DD4900" w:rsidP="00DD4900">
      <w:pPr>
        <w:pStyle w:val="ac"/>
        <w:rPr>
          <w:sz w:val="26"/>
          <w:szCs w:val="26"/>
          <w:rtl/>
        </w:rPr>
      </w:pPr>
    </w:p>
    <w:p w14:paraId="40A50BCD" w14:textId="77777777" w:rsidR="00DD4900" w:rsidRDefault="00DD4900" w:rsidP="00DD4900">
      <w:pPr>
        <w:pStyle w:val="ac"/>
        <w:rPr>
          <w:sz w:val="26"/>
          <w:szCs w:val="26"/>
          <w:rtl/>
        </w:rPr>
      </w:pPr>
    </w:p>
    <w:p w14:paraId="40A50BCE" w14:textId="77777777" w:rsidR="00DD4900" w:rsidRDefault="00DD4900" w:rsidP="00DD4900">
      <w:pPr>
        <w:pStyle w:val="ac"/>
        <w:rPr>
          <w:sz w:val="26"/>
          <w:szCs w:val="26"/>
          <w:rtl/>
        </w:rPr>
      </w:pPr>
    </w:p>
    <w:p w14:paraId="40A50BCF" w14:textId="77777777" w:rsidR="00DD4900" w:rsidRDefault="00DD4900" w:rsidP="00DD4900">
      <w:pPr>
        <w:pStyle w:val="ac"/>
        <w:rPr>
          <w:sz w:val="26"/>
          <w:szCs w:val="26"/>
          <w:rtl/>
        </w:rPr>
      </w:pPr>
    </w:p>
    <w:p w14:paraId="40A50BD0" w14:textId="77777777" w:rsidR="00DD4900" w:rsidRDefault="00DD4900" w:rsidP="00DD4900">
      <w:pPr>
        <w:pStyle w:val="ac"/>
        <w:rPr>
          <w:sz w:val="26"/>
          <w:szCs w:val="26"/>
          <w:rtl/>
        </w:rPr>
      </w:pPr>
    </w:p>
    <w:p w14:paraId="40A50BD1" w14:textId="77777777" w:rsidR="00DD4900" w:rsidRDefault="00DD4900" w:rsidP="00DD4900">
      <w:pPr>
        <w:pStyle w:val="ac"/>
        <w:rPr>
          <w:sz w:val="26"/>
          <w:szCs w:val="26"/>
          <w:rtl/>
        </w:rPr>
      </w:pPr>
    </w:p>
    <w:p w14:paraId="40A50BD2" w14:textId="77777777" w:rsidR="00DD4900" w:rsidRDefault="00DD4900" w:rsidP="00DD4900">
      <w:pPr>
        <w:pStyle w:val="ac"/>
        <w:rPr>
          <w:sz w:val="26"/>
          <w:szCs w:val="26"/>
          <w:rtl/>
        </w:rPr>
      </w:pPr>
    </w:p>
    <w:p w14:paraId="40A50BD3" w14:textId="77777777" w:rsidR="00B3194F" w:rsidRDefault="00B3194F" w:rsidP="00DD4900">
      <w:pPr>
        <w:pStyle w:val="ac"/>
        <w:rPr>
          <w:sz w:val="26"/>
          <w:szCs w:val="26"/>
          <w:rtl/>
        </w:rPr>
      </w:pPr>
      <w:r>
        <w:rPr>
          <w:sz w:val="26"/>
          <w:szCs w:val="26"/>
          <w:rtl/>
        </w:rPr>
        <w:br w:type="page"/>
      </w:r>
    </w:p>
    <w:p w14:paraId="40A50BD4" w14:textId="77777777" w:rsidR="00B3194F" w:rsidRPr="00B3194F" w:rsidRDefault="00B3194F" w:rsidP="00B3194F">
      <w:pPr>
        <w:pStyle w:val="ac"/>
        <w:spacing w:after="0" w:line="240" w:lineRule="auto"/>
        <w:rPr>
          <w:sz w:val="32"/>
        </w:rPr>
      </w:pPr>
      <w:r w:rsidRPr="00B3194F">
        <w:rPr>
          <w:rFonts w:hint="cs"/>
          <w:sz w:val="32"/>
          <w:rtl/>
        </w:rPr>
        <w:lastRenderedPageBreak/>
        <w:t xml:space="preserve">فهرست </w:t>
      </w:r>
      <w:r>
        <w:rPr>
          <w:rFonts w:hint="cs"/>
          <w:sz w:val="32"/>
          <w:rtl/>
        </w:rPr>
        <w:t>نمودارها</w:t>
      </w:r>
    </w:p>
    <w:p w14:paraId="40A50BD5" w14:textId="77777777" w:rsidR="00B3194F" w:rsidRPr="00B3194F" w:rsidRDefault="00B3194F" w:rsidP="00B3194F">
      <w:pPr>
        <w:pStyle w:val="TOCHeading"/>
        <w:pBdr>
          <w:bottom w:val="thinThickSmallGap" w:sz="24" w:space="1" w:color="auto"/>
        </w:pBdr>
        <w:bidi/>
        <w:spacing w:before="120" w:line="240" w:lineRule="auto"/>
        <w:rPr>
          <w:rFonts w:ascii="Times New Roman" w:hAnsi="Times New Roman" w:cs="B Nazanin"/>
          <w:color w:val="auto"/>
          <w:sz w:val="32"/>
          <w:szCs w:val="32"/>
          <w:rtl/>
          <w:lang w:eastAsia="en-US"/>
        </w:rPr>
      </w:pPr>
      <w:r w:rsidRPr="00B3194F">
        <w:rPr>
          <w:rFonts w:ascii="Times New Roman" w:hAnsi="Times New Roman" w:cs="B Nazanin" w:hint="cs"/>
          <w:color w:val="auto"/>
          <w:sz w:val="32"/>
          <w:szCs w:val="32"/>
          <w:rtl/>
          <w:lang w:eastAsia="en-US"/>
        </w:rPr>
        <w:t xml:space="preserve">عنوان </w:t>
      </w:r>
      <w:r w:rsidRPr="00B3194F">
        <w:rPr>
          <w:rFonts w:ascii="Times New Roman" w:hAnsi="Times New Roman" w:cs="B Nazanin" w:hint="cs"/>
          <w:color w:val="FFFFFF" w:themeColor="background1"/>
          <w:sz w:val="32"/>
          <w:szCs w:val="32"/>
          <w:rtl/>
          <w:lang w:eastAsia="en-US"/>
        </w:rPr>
        <w:t xml:space="preserve">.................................................................................................................. </w:t>
      </w:r>
      <w:r w:rsidRPr="00B3194F">
        <w:rPr>
          <w:rFonts w:ascii="Times New Roman" w:hAnsi="Times New Roman" w:cs="B Nazanin" w:hint="cs"/>
          <w:color w:val="auto"/>
          <w:sz w:val="32"/>
          <w:szCs w:val="32"/>
          <w:rtl/>
          <w:lang w:eastAsia="en-US"/>
        </w:rPr>
        <w:t>صفحه</w:t>
      </w:r>
    </w:p>
    <w:p w14:paraId="40A50BD6" w14:textId="77777777" w:rsidR="00B3194F" w:rsidRDefault="00B3194F" w:rsidP="00DD4900">
      <w:pPr>
        <w:pStyle w:val="ac"/>
        <w:rPr>
          <w:sz w:val="26"/>
          <w:szCs w:val="26"/>
          <w:rtl/>
        </w:rPr>
      </w:pPr>
    </w:p>
    <w:p w14:paraId="40A50BD7" w14:textId="77777777" w:rsidR="00B3194F" w:rsidRDefault="00B3194F" w:rsidP="00B3194F">
      <w:pPr>
        <w:pStyle w:val="a8"/>
        <w:rPr>
          <w:rtl/>
          <w:lang w:bidi="fa-IR"/>
        </w:rPr>
      </w:pPr>
    </w:p>
    <w:p w14:paraId="40A50BD8" w14:textId="77777777" w:rsidR="00B3194F" w:rsidRDefault="00B3194F" w:rsidP="00B3194F">
      <w:pPr>
        <w:pStyle w:val="a8"/>
        <w:rPr>
          <w:rtl/>
          <w:lang w:bidi="fa-IR"/>
        </w:rPr>
      </w:pPr>
    </w:p>
    <w:p w14:paraId="40A50BD9" w14:textId="77777777" w:rsidR="00B3194F" w:rsidRDefault="00B3194F" w:rsidP="00B3194F">
      <w:pPr>
        <w:pStyle w:val="a8"/>
        <w:rPr>
          <w:rtl/>
          <w:lang w:bidi="fa-IR"/>
        </w:rPr>
      </w:pPr>
    </w:p>
    <w:p w14:paraId="40A50BDA" w14:textId="77777777" w:rsidR="00B3194F" w:rsidRDefault="00B3194F" w:rsidP="00B3194F">
      <w:pPr>
        <w:pStyle w:val="a8"/>
        <w:rPr>
          <w:rtl/>
          <w:lang w:bidi="fa-IR"/>
        </w:rPr>
      </w:pPr>
      <w:r>
        <w:rPr>
          <w:rtl/>
          <w:lang w:bidi="fa-IR"/>
        </w:rPr>
        <w:br w:type="page"/>
      </w:r>
    </w:p>
    <w:p w14:paraId="40A50BDB" w14:textId="77777777" w:rsidR="00B3194F" w:rsidRPr="00B3194F" w:rsidRDefault="00B3194F" w:rsidP="00B3194F">
      <w:pPr>
        <w:pStyle w:val="ac"/>
        <w:spacing w:after="0" w:line="240" w:lineRule="auto"/>
        <w:rPr>
          <w:sz w:val="32"/>
        </w:rPr>
      </w:pPr>
      <w:r w:rsidRPr="00B3194F">
        <w:rPr>
          <w:rFonts w:hint="cs"/>
          <w:sz w:val="32"/>
          <w:rtl/>
        </w:rPr>
        <w:lastRenderedPageBreak/>
        <w:t xml:space="preserve">فهرست </w:t>
      </w:r>
      <w:r>
        <w:rPr>
          <w:rFonts w:hint="cs"/>
          <w:sz w:val="32"/>
          <w:rtl/>
        </w:rPr>
        <w:t>اشکال</w:t>
      </w:r>
    </w:p>
    <w:p w14:paraId="40A50BDC" w14:textId="77777777" w:rsidR="00B3194F" w:rsidRPr="00B3194F" w:rsidRDefault="00B3194F" w:rsidP="00B3194F">
      <w:pPr>
        <w:pStyle w:val="TOCHeading"/>
        <w:pBdr>
          <w:bottom w:val="thinThickSmallGap" w:sz="24" w:space="1" w:color="auto"/>
        </w:pBdr>
        <w:bidi/>
        <w:spacing w:before="120" w:line="240" w:lineRule="auto"/>
        <w:rPr>
          <w:rFonts w:ascii="Times New Roman" w:hAnsi="Times New Roman" w:cs="B Nazanin"/>
          <w:color w:val="auto"/>
          <w:sz w:val="32"/>
          <w:szCs w:val="32"/>
          <w:rtl/>
          <w:lang w:eastAsia="en-US"/>
        </w:rPr>
      </w:pPr>
      <w:r w:rsidRPr="00B3194F">
        <w:rPr>
          <w:rFonts w:ascii="Times New Roman" w:hAnsi="Times New Roman" w:cs="B Nazanin" w:hint="cs"/>
          <w:color w:val="auto"/>
          <w:sz w:val="32"/>
          <w:szCs w:val="32"/>
          <w:rtl/>
          <w:lang w:eastAsia="en-US"/>
        </w:rPr>
        <w:t xml:space="preserve">عنوان </w:t>
      </w:r>
      <w:r w:rsidRPr="00B3194F">
        <w:rPr>
          <w:rFonts w:ascii="Times New Roman" w:hAnsi="Times New Roman" w:cs="B Nazanin" w:hint="cs"/>
          <w:color w:val="FFFFFF" w:themeColor="background1"/>
          <w:sz w:val="32"/>
          <w:szCs w:val="32"/>
          <w:rtl/>
          <w:lang w:eastAsia="en-US"/>
        </w:rPr>
        <w:t xml:space="preserve">.................................................................................................................. </w:t>
      </w:r>
      <w:r w:rsidRPr="00B3194F">
        <w:rPr>
          <w:rFonts w:ascii="Times New Roman" w:hAnsi="Times New Roman" w:cs="B Nazanin" w:hint="cs"/>
          <w:color w:val="auto"/>
          <w:sz w:val="32"/>
          <w:szCs w:val="32"/>
          <w:rtl/>
          <w:lang w:eastAsia="en-US"/>
        </w:rPr>
        <w:t>صفحه</w:t>
      </w:r>
    </w:p>
    <w:p w14:paraId="40A50BDD" w14:textId="77777777" w:rsidR="00B3194F" w:rsidRPr="00B3194F" w:rsidRDefault="00B3194F" w:rsidP="00B3194F">
      <w:pPr>
        <w:pStyle w:val="a8"/>
        <w:rPr>
          <w:rtl/>
          <w:lang w:bidi="fa-IR"/>
        </w:rPr>
      </w:pPr>
    </w:p>
    <w:p w14:paraId="40A50BDE" w14:textId="77777777" w:rsidR="00DD4900" w:rsidRDefault="00DD4900" w:rsidP="003A65EE">
      <w:pPr>
        <w:pStyle w:val="a8"/>
        <w:jc w:val="center"/>
        <w:rPr>
          <w:rFonts w:cs="2  Lotus"/>
          <w:rtl/>
        </w:rPr>
      </w:pPr>
    </w:p>
    <w:p w14:paraId="40A50BDF" w14:textId="77777777" w:rsidR="00B3194F" w:rsidRDefault="00B3194F" w:rsidP="003A65EE">
      <w:pPr>
        <w:pStyle w:val="a8"/>
        <w:jc w:val="center"/>
        <w:rPr>
          <w:rFonts w:cs="2  Lotus"/>
          <w:rtl/>
        </w:rPr>
      </w:pPr>
    </w:p>
    <w:p w14:paraId="40A50BE0" w14:textId="77777777" w:rsidR="00B3194F" w:rsidRDefault="00B3194F" w:rsidP="003A65EE">
      <w:pPr>
        <w:pStyle w:val="a8"/>
        <w:jc w:val="center"/>
        <w:rPr>
          <w:rFonts w:cs="2  Lotus"/>
          <w:rtl/>
        </w:rPr>
      </w:pPr>
    </w:p>
    <w:p w14:paraId="40A50BE1" w14:textId="77777777" w:rsidR="00B3194F" w:rsidRDefault="00B3194F" w:rsidP="003A65EE">
      <w:pPr>
        <w:pStyle w:val="a8"/>
        <w:jc w:val="center"/>
        <w:rPr>
          <w:rFonts w:cs="2  Lotus"/>
          <w:rtl/>
        </w:rPr>
      </w:pPr>
    </w:p>
    <w:p w14:paraId="40A50BE2" w14:textId="77777777" w:rsidR="00B3194F" w:rsidRDefault="00B3194F" w:rsidP="003A65EE">
      <w:pPr>
        <w:pStyle w:val="a8"/>
        <w:jc w:val="center"/>
        <w:rPr>
          <w:rFonts w:cs="2  Lotus"/>
          <w:rtl/>
        </w:rPr>
      </w:pPr>
    </w:p>
    <w:p w14:paraId="40A50BE3" w14:textId="77777777" w:rsidR="00B3194F" w:rsidRDefault="00B3194F" w:rsidP="003A65EE">
      <w:pPr>
        <w:pStyle w:val="a8"/>
        <w:jc w:val="center"/>
        <w:rPr>
          <w:rFonts w:cs="2  Lotus"/>
          <w:rtl/>
        </w:rPr>
      </w:pPr>
    </w:p>
    <w:p w14:paraId="40A50BE4" w14:textId="77777777" w:rsidR="00B3194F" w:rsidRDefault="00B3194F" w:rsidP="00B3194F">
      <w:pPr>
        <w:pStyle w:val="a8"/>
        <w:jc w:val="left"/>
        <w:rPr>
          <w:rFonts w:cs="2  Lotus"/>
          <w:rtl/>
        </w:rPr>
      </w:pPr>
    </w:p>
    <w:p w14:paraId="40A50BE5" w14:textId="77777777" w:rsidR="00B3194F" w:rsidRDefault="00B3194F" w:rsidP="00B3194F">
      <w:pPr>
        <w:pStyle w:val="a8"/>
        <w:jc w:val="left"/>
        <w:rPr>
          <w:rFonts w:cs="2  Lotus"/>
          <w:rtl/>
        </w:rPr>
      </w:pPr>
    </w:p>
    <w:p w14:paraId="40A50BE6" w14:textId="77777777" w:rsidR="00B3194F" w:rsidRDefault="00B3194F" w:rsidP="00B3194F">
      <w:pPr>
        <w:pStyle w:val="a8"/>
        <w:jc w:val="left"/>
        <w:rPr>
          <w:rFonts w:cs="2  Lotus"/>
          <w:rtl/>
        </w:rPr>
        <w:sectPr w:rsidR="00B3194F" w:rsidSect="005C4DE4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footnotePr>
            <w:numRestart w:val="eachPage"/>
          </w:footnotePr>
          <w:pgSz w:w="11906" w:h="16838" w:code="9"/>
          <w:pgMar w:top="1418" w:right="1134" w:bottom="1134" w:left="1418" w:header="1021" w:footer="1021" w:gutter="0"/>
          <w:pgNumType w:fmt="arabicAlpha" w:start="1"/>
          <w:cols w:space="708"/>
          <w:titlePg/>
          <w:bidi/>
          <w:rtlGutter/>
          <w:docGrid w:linePitch="360"/>
        </w:sectPr>
      </w:pPr>
    </w:p>
    <w:p w14:paraId="40A50BE7" w14:textId="77777777" w:rsidR="004D550C" w:rsidRPr="00E40E54" w:rsidRDefault="004D550C" w:rsidP="00180A9F">
      <w:pPr>
        <w:pStyle w:val="a8"/>
        <w:jc w:val="both"/>
        <w:rPr>
          <w:rFonts w:cs="2  Lotus"/>
          <w:rtl/>
          <w:lang w:bidi="fa-IR"/>
        </w:rPr>
      </w:pPr>
    </w:p>
    <w:p w14:paraId="40A50BE8" w14:textId="77777777" w:rsidR="004D550C" w:rsidRDefault="004D550C" w:rsidP="006D1640">
      <w:pPr>
        <w:pStyle w:val="a8"/>
        <w:ind w:firstLine="0"/>
        <w:jc w:val="both"/>
        <w:rPr>
          <w:rFonts w:cs="2  Lotus"/>
          <w:lang w:bidi="fa-IR"/>
        </w:rPr>
      </w:pPr>
    </w:p>
    <w:p w14:paraId="40A50BE9" w14:textId="77777777" w:rsidR="007B5449" w:rsidRDefault="007B5449" w:rsidP="006D1640">
      <w:pPr>
        <w:pStyle w:val="a8"/>
        <w:ind w:firstLine="0"/>
        <w:jc w:val="both"/>
        <w:rPr>
          <w:rFonts w:cs="2  Lotus"/>
          <w:rtl/>
          <w:lang w:bidi="fa-IR"/>
        </w:rPr>
      </w:pPr>
    </w:p>
    <w:p w14:paraId="40A50BEA" w14:textId="77777777" w:rsidR="0030059E" w:rsidRDefault="0030059E" w:rsidP="006D1640">
      <w:pPr>
        <w:pStyle w:val="a8"/>
        <w:ind w:firstLine="0"/>
        <w:jc w:val="both"/>
        <w:rPr>
          <w:rFonts w:cs="2  Lotus"/>
          <w:lang w:bidi="fa-IR"/>
        </w:rPr>
      </w:pPr>
    </w:p>
    <w:p w14:paraId="40A50BEB" w14:textId="77777777" w:rsidR="00713BCD" w:rsidRDefault="00713BCD" w:rsidP="006D1640">
      <w:pPr>
        <w:pStyle w:val="a8"/>
        <w:ind w:firstLine="0"/>
        <w:jc w:val="both"/>
        <w:rPr>
          <w:rFonts w:cs="2  Lotus"/>
          <w:lang w:bidi="fa-IR"/>
        </w:rPr>
      </w:pPr>
    </w:p>
    <w:p w14:paraId="40A50BEC" w14:textId="77777777" w:rsidR="007B5449" w:rsidRPr="00E40E54" w:rsidRDefault="007B5449" w:rsidP="006D1640">
      <w:pPr>
        <w:pStyle w:val="a8"/>
        <w:ind w:firstLine="0"/>
        <w:jc w:val="both"/>
        <w:rPr>
          <w:rFonts w:cs="2  Lotus"/>
          <w:rtl/>
          <w:lang w:bidi="fa-IR"/>
        </w:rPr>
      </w:pPr>
    </w:p>
    <w:p w14:paraId="40A50BED" w14:textId="77777777" w:rsidR="00B3194F" w:rsidRDefault="00B3194F" w:rsidP="0004117F">
      <w:pPr>
        <w:pStyle w:val="Heading1"/>
        <w:rPr>
          <w:rtl/>
        </w:rPr>
      </w:pPr>
      <w:bookmarkStart w:id="5" w:name="_Toc61862524"/>
      <w:bookmarkStart w:id="6" w:name="_Toc61862679"/>
      <w:bookmarkStart w:id="7" w:name="_Toc61863110"/>
      <w:r>
        <w:rPr>
          <w:rFonts w:hint="cs"/>
          <w:rtl/>
        </w:rPr>
        <w:t>فصل اول</w:t>
      </w:r>
      <w:r>
        <w:rPr>
          <w:rtl/>
        </w:rPr>
        <w:br/>
      </w:r>
      <w:r w:rsidR="00234C40" w:rsidRPr="00F928F7">
        <w:rPr>
          <w:rFonts w:hint="cs"/>
          <w:rtl/>
        </w:rPr>
        <w:t xml:space="preserve">کلیات </w:t>
      </w:r>
      <w:r>
        <w:rPr>
          <w:rFonts w:hint="cs"/>
          <w:rtl/>
        </w:rPr>
        <w:t>تحقیق</w:t>
      </w:r>
      <w:bookmarkEnd w:id="5"/>
      <w:bookmarkEnd w:id="6"/>
      <w:bookmarkEnd w:id="7"/>
    </w:p>
    <w:p w14:paraId="40A50BEE" w14:textId="77777777" w:rsidR="00B3194F" w:rsidRDefault="00B3194F" w:rsidP="00B3194F">
      <w:pPr>
        <w:pStyle w:val="a8"/>
        <w:rPr>
          <w:rtl/>
          <w:lang w:bidi="fa-IR"/>
        </w:rPr>
      </w:pPr>
      <w:r>
        <w:rPr>
          <w:rtl/>
          <w:lang w:bidi="fa-IR"/>
        </w:rPr>
        <w:br w:type="page"/>
      </w:r>
    </w:p>
    <w:p w14:paraId="40A50BF3" w14:textId="77777777" w:rsidR="00713BCD" w:rsidRDefault="00B3194F" w:rsidP="00937C75">
      <w:pPr>
        <w:pStyle w:val="Heading2"/>
        <w:rPr>
          <w:rtl/>
        </w:rPr>
      </w:pPr>
      <w:bookmarkStart w:id="8" w:name="_Toc61862525"/>
      <w:bookmarkStart w:id="9" w:name="_Toc61862680"/>
      <w:bookmarkStart w:id="10" w:name="_Toc61863111"/>
      <w:r>
        <w:rPr>
          <w:rFonts w:hint="cs"/>
          <w:rtl/>
        </w:rPr>
        <w:lastRenderedPageBreak/>
        <w:t>1-1 مقدمه</w:t>
      </w:r>
      <w:bookmarkEnd w:id="8"/>
      <w:bookmarkEnd w:id="9"/>
      <w:bookmarkEnd w:id="10"/>
    </w:p>
    <w:p w14:paraId="40A50BF4" w14:textId="6E0B7B23" w:rsidR="0076384D" w:rsidRPr="0076384D" w:rsidRDefault="0076384D" w:rsidP="00E23C82">
      <w:pPr>
        <w:rPr>
          <w:rtl/>
        </w:rPr>
      </w:pPr>
      <w:r w:rsidRPr="0076384D">
        <w:rPr>
          <w:rtl/>
        </w:rPr>
        <w:t xml:space="preserve">بطور </w:t>
      </w:r>
      <w:r w:rsidR="004D2A18">
        <w:rPr>
          <w:rtl/>
        </w:rPr>
        <w:t>ک</w:t>
      </w:r>
      <w:r w:rsidRPr="0076384D">
        <w:rPr>
          <w:rtl/>
        </w:rPr>
        <w:t>ل</w:t>
      </w:r>
      <w:r w:rsidR="004D2A18">
        <w:rPr>
          <w:rtl/>
        </w:rPr>
        <w:t>ی</w:t>
      </w:r>
      <w:r w:rsidRPr="0076384D">
        <w:rPr>
          <w:rtl/>
        </w:rPr>
        <w:t xml:space="preserve"> ساختار مقدمه از توال</w:t>
      </w:r>
      <w:r w:rsidR="004D2A18">
        <w:rPr>
          <w:rtl/>
        </w:rPr>
        <w:t>ی</w:t>
      </w:r>
      <w:r w:rsidRPr="0076384D">
        <w:rPr>
          <w:rtl/>
        </w:rPr>
        <w:t xml:space="preserve"> ز</w:t>
      </w:r>
      <w:r w:rsidR="004D2A18">
        <w:rPr>
          <w:rtl/>
        </w:rPr>
        <w:t>ی</w:t>
      </w:r>
      <w:r w:rsidRPr="0076384D">
        <w:rPr>
          <w:rtl/>
        </w:rPr>
        <w:t>ر پ</w:t>
      </w:r>
      <w:r w:rsidR="004D2A18">
        <w:rPr>
          <w:rtl/>
        </w:rPr>
        <w:t>ی</w:t>
      </w:r>
      <w:r w:rsidRPr="0076384D">
        <w:rPr>
          <w:rtl/>
        </w:rPr>
        <w:t>رو</w:t>
      </w:r>
      <w:r w:rsidR="004D2A18">
        <w:rPr>
          <w:rtl/>
        </w:rPr>
        <w:t>ی</w:t>
      </w:r>
      <w:r w:rsidRPr="0076384D">
        <w:rPr>
          <w:rtl/>
        </w:rPr>
        <w:t xml:space="preserve"> م</w:t>
      </w:r>
      <w:r w:rsidR="004D2A18">
        <w:rPr>
          <w:rtl/>
        </w:rPr>
        <w:t>ی</w:t>
      </w:r>
      <w:r w:rsidRPr="0076384D">
        <w:rPr>
          <w:rtl/>
        </w:rPr>
        <w:t>‌</w:t>
      </w:r>
      <w:r w:rsidR="004D2A18">
        <w:rPr>
          <w:rtl/>
        </w:rPr>
        <w:t>ک</w:t>
      </w:r>
      <w:r w:rsidRPr="0076384D">
        <w:rPr>
          <w:rtl/>
        </w:rPr>
        <w:t>ند:</w:t>
      </w:r>
    </w:p>
    <w:p w14:paraId="40A50BF5" w14:textId="0684A0B3" w:rsidR="0076384D" w:rsidRPr="0076384D" w:rsidRDefault="0076384D" w:rsidP="00E23C82">
      <w:pPr>
        <w:rPr>
          <w:rtl/>
        </w:rPr>
      </w:pPr>
      <w:r w:rsidRPr="0076384D">
        <w:rPr>
          <w:rtl/>
        </w:rPr>
        <w:t>1)</w:t>
      </w:r>
      <w:r w:rsidR="004D2A18">
        <w:rPr>
          <w:rtl/>
        </w:rPr>
        <w:t xml:space="preserve"> </w:t>
      </w:r>
      <w:r w:rsidRPr="0076384D">
        <w:rPr>
          <w:rtl/>
        </w:rPr>
        <w:t>ارائه زم</w:t>
      </w:r>
      <w:r w:rsidR="004D2A18">
        <w:rPr>
          <w:rtl/>
        </w:rPr>
        <w:t>ی</w:t>
      </w:r>
      <w:r w:rsidRPr="0076384D">
        <w:rPr>
          <w:rtl/>
        </w:rPr>
        <w:t>نه و د</w:t>
      </w:r>
      <w:r w:rsidR="004D2A18">
        <w:rPr>
          <w:rtl/>
        </w:rPr>
        <w:t>ی</w:t>
      </w:r>
      <w:r w:rsidRPr="0076384D">
        <w:rPr>
          <w:rtl/>
        </w:rPr>
        <w:t>دگاه درباره موضوع و اهم</w:t>
      </w:r>
      <w:r w:rsidR="004D2A18">
        <w:rPr>
          <w:rtl/>
        </w:rPr>
        <w:t>ی</w:t>
      </w:r>
      <w:r w:rsidRPr="0076384D">
        <w:rPr>
          <w:rtl/>
        </w:rPr>
        <w:t>ت</w:t>
      </w:r>
    </w:p>
    <w:p w14:paraId="40A50BF6" w14:textId="3FD226D4" w:rsidR="0076384D" w:rsidRPr="0076384D" w:rsidRDefault="0076384D" w:rsidP="00E23C82">
      <w:pPr>
        <w:rPr>
          <w:rtl/>
        </w:rPr>
      </w:pPr>
      <w:r w:rsidRPr="0076384D">
        <w:rPr>
          <w:rtl/>
        </w:rPr>
        <w:t>2)</w:t>
      </w:r>
      <w:r w:rsidR="004D2A18">
        <w:rPr>
          <w:rtl/>
        </w:rPr>
        <w:t xml:space="preserve"> </w:t>
      </w:r>
      <w:r w:rsidRPr="0076384D">
        <w:rPr>
          <w:rtl/>
        </w:rPr>
        <w:t>مرور</w:t>
      </w:r>
      <w:r w:rsidR="004D2A18">
        <w:rPr>
          <w:rtl/>
        </w:rPr>
        <w:t>ی</w:t>
      </w:r>
      <w:r w:rsidRPr="0076384D">
        <w:rPr>
          <w:rtl/>
        </w:rPr>
        <w:t xml:space="preserve"> </w:t>
      </w:r>
      <w:r w:rsidR="004D2A18">
        <w:rPr>
          <w:rtl/>
        </w:rPr>
        <w:t>ک</w:t>
      </w:r>
      <w:r w:rsidRPr="0076384D">
        <w:rPr>
          <w:rtl/>
        </w:rPr>
        <w:t>وتاه بر متون علم</w:t>
      </w:r>
      <w:r w:rsidR="004D2A18">
        <w:rPr>
          <w:rtl/>
        </w:rPr>
        <w:t>ی</w:t>
      </w:r>
      <w:r w:rsidRPr="0076384D">
        <w:rPr>
          <w:rtl/>
        </w:rPr>
        <w:t xml:space="preserve"> موجود</w:t>
      </w:r>
    </w:p>
    <w:p w14:paraId="40A50BF7" w14:textId="3AC1FA88" w:rsidR="0076384D" w:rsidRPr="0076384D" w:rsidRDefault="0076384D" w:rsidP="00DE242D">
      <w:pPr>
        <w:rPr>
          <w:rtl/>
        </w:rPr>
      </w:pPr>
      <w:r w:rsidRPr="0076384D">
        <w:rPr>
          <w:rtl/>
        </w:rPr>
        <w:t>3)</w:t>
      </w:r>
      <w:r w:rsidR="004D2A18">
        <w:rPr>
          <w:rtl/>
        </w:rPr>
        <w:t xml:space="preserve"> </w:t>
      </w:r>
      <w:r w:rsidRPr="0076384D">
        <w:rPr>
          <w:rtl/>
        </w:rPr>
        <w:t>ب</w:t>
      </w:r>
      <w:r w:rsidR="004D2A18">
        <w:rPr>
          <w:rtl/>
        </w:rPr>
        <w:t>ی</w:t>
      </w:r>
      <w:r w:rsidRPr="0076384D">
        <w:rPr>
          <w:rtl/>
        </w:rPr>
        <w:t xml:space="preserve">ان منطق منجر به انجام </w:t>
      </w:r>
      <w:r w:rsidR="00DE242D">
        <w:rPr>
          <w:rFonts w:hint="cs"/>
          <w:rtl/>
        </w:rPr>
        <w:t>تحقیق</w:t>
      </w:r>
    </w:p>
    <w:p w14:paraId="40A50BF8" w14:textId="66627EFF" w:rsidR="0076384D" w:rsidRPr="0076384D" w:rsidRDefault="0076384D" w:rsidP="00E23C82">
      <w:pPr>
        <w:rPr>
          <w:rtl/>
        </w:rPr>
      </w:pPr>
      <w:r w:rsidRPr="0076384D">
        <w:rPr>
          <w:rtl/>
        </w:rPr>
        <w:t>4)</w:t>
      </w:r>
      <w:r w:rsidR="004D2A18">
        <w:rPr>
          <w:rtl/>
        </w:rPr>
        <w:t xml:space="preserve"> </w:t>
      </w:r>
      <w:r w:rsidRPr="0076384D">
        <w:rPr>
          <w:rtl/>
        </w:rPr>
        <w:t>ب</w:t>
      </w:r>
      <w:r w:rsidR="004D2A18">
        <w:rPr>
          <w:rtl/>
        </w:rPr>
        <w:t>ی</w:t>
      </w:r>
      <w:r w:rsidRPr="0076384D">
        <w:rPr>
          <w:rtl/>
        </w:rPr>
        <w:t>ان هدف مطالعه</w:t>
      </w:r>
    </w:p>
    <w:p w14:paraId="40A50BF9" w14:textId="1CCE2572" w:rsidR="00B3194F" w:rsidRDefault="0076384D" w:rsidP="00E23C82">
      <w:pPr>
        <w:rPr>
          <w:rtl/>
        </w:rPr>
      </w:pPr>
      <w:r w:rsidRPr="0076384D">
        <w:rPr>
          <w:rtl/>
        </w:rPr>
        <w:t>رسالت اصل</w:t>
      </w:r>
      <w:r w:rsidR="004D2A18">
        <w:rPr>
          <w:rtl/>
        </w:rPr>
        <w:t>ی</w:t>
      </w:r>
      <w:r w:rsidRPr="0076384D">
        <w:rPr>
          <w:rtl/>
        </w:rPr>
        <w:t xml:space="preserve"> مقدمه، پاسخ گو</w:t>
      </w:r>
      <w:r w:rsidR="004D2A18">
        <w:rPr>
          <w:rtl/>
        </w:rPr>
        <w:t>ی</w:t>
      </w:r>
      <w:r w:rsidRPr="0076384D">
        <w:rPr>
          <w:rtl/>
        </w:rPr>
        <w:t>ا به ا</w:t>
      </w:r>
      <w:r w:rsidR="004D2A18">
        <w:rPr>
          <w:rtl/>
        </w:rPr>
        <w:t>ی</w:t>
      </w:r>
      <w:r w:rsidRPr="0076384D">
        <w:rPr>
          <w:rtl/>
        </w:rPr>
        <w:t xml:space="preserve">ن سوال است </w:t>
      </w:r>
      <w:r w:rsidR="004D2A18">
        <w:rPr>
          <w:rtl/>
        </w:rPr>
        <w:t>ک</w:t>
      </w:r>
      <w:r w:rsidRPr="0076384D">
        <w:rPr>
          <w:rtl/>
        </w:rPr>
        <w:t>ه چرا مطالعه انجام شده و انگ</w:t>
      </w:r>
      <w:r w:rsidR="004D2A18">
        <w:rPr>
          <w:rtl/>
        </w:rPr>
        <w:t>ی</w:t>
      </w:r>
      <w:r w:rsidRPr="0076384D">
        <w:rPr>
          <w:rtl/>
        </w:rPr>
        <w:t>زه پژوهشگر از انجام آن چه بوده است. ذ</w:t>
      </w:r>
      <w:r w:rsidR="004D2A18">
        <w:rPr>
          <w:rtl/>
        </w:rPr>
        <w:t>ک</w:t>
      </w:r>
      <w:r w:rsidRPr="0076384D">
        <w:rPr>
          <w:rtl/>
        </w:rPr>
        <w:t>ر دق</w:t>
      </w:r>
      <w:r w:rsidR="004D2A18">
        <w:rPr>
          <w:rtl/>
        </w:rPr>
        <w:t>ی</w:t>
      </w:r>
      <w:r w:rsidRPr="0076384D">
        <w:rPr>
          <w:rtl/>
        </w:rPr>
        <w:t>ق ا</w:t>
      </w:r>
      <w:r w:rsidR="004D2A18">
        <w:rPr>
          <w:rtl/>
        </w:rPr>
        <w:t>ی</w:t>
      </w:r>
      <w:r w:rsidRPr="0076384D">
        <w:rPr>
          <w:rtl/>
        </w:rPr>
        <w:t>ن</w:t>
      </w:r>
      <w:r w:rsidR="004D2A18">
        <w:rPr>
          <w:rtl/>
        </w:rPr>
        <w:t>ک</w:t>
      </w:r>
      <w:r w:rsidRPr="0076384D">
        <w:rPr>
          <w:rtl/>
        </w:rPr>
        <w:t>ه چه مطلب</w:t>
      </w:r>
      <w:r w:rsidR="004D2A18">
        <w:rPr>
          <w:rtl/>
        </w:rPr>
        <w:t>ی</w:t>
      </w:r>
      <w:r w:rsidRPr="0076384D">
        <w:rPr>
          <w:rtl/>
        </w:rPr>
        <w:t xml:space="preserve"> قرار است در مقاله ب</w:t>
      </w:r>
      <w:r w:rsidR="004D2A18">
        <w:rPr>
          <w:rtl/>
        </w:rPr>
        <w:t>ی</w:t>
      </w:r>
      <w:r w:rsidRPr="0076384D">
        <w:rPr>
          <w:rtl/>
        </w:rPr>
        <w:t>ان شود و موضوع اصل</w:t>
      </w:r>
      <w:r w:rsidR="004D2A18">
        <w:rPr>
          <w:rtl/>
        </w:rPr>
        <w:t>ی</w:t>
      </w:r>
      <w:r w:rsidRPr="0076384D">
        <w:rPr>
          <w:rtl/>
        </w:rPr>
        <w:t xml:space="preserve"> مطالعه چ</w:t>
      </w:r>
      <w:r w:rsidR="004D2A18">
        <w:rPr>
          <w:rtl/>
        </w:rPr>
        <w:t>ی</w:t>
      </w:r>
      <w:r w:rsidRPr="0076384D">
        <w:rPr>
          <w:rtl/>
        </w:rPr>
        <w:t>ست مهمتر</w:t>
      </w:r>
      <w:r w:rsidR="004D2A18">
        <w:rPr>
          <w:rtl/>
        </w:rPr>
        <w:t>ی</w:t>
      </w:r>
      <w:r w:rsidRPr="0076384D">
        <w:rPr>
          <w:rtl/>
        </w:rPr>
        <w:t>ن موضوع</w:t>
      </w:r>
      <w:r w:rsidR="004D2A18">
        <w:rPr>
          <w:rtl/>
        </w:rPr>
        <w:t>ی</w:t>
      </w:r>
      <w:r w:rsidRPr="0076384D">
        <w:rPr>
          <w:rtl/>
        </w:rPr>
        <w:t xml:space="preserve"> م</w:t>
      </w:r>
      <w:r w:rsidR="004D2A18">
        <w:rPr>
          <w:rtl/>
        </w:rPr>
        <w:t>ی</w:t>
      </w:r>
      <w:r w:rsidRPr="0076384D">
        <w:rPr>
          <w:rtl/>
        </w:rPr>
        <w:t xml:space="preserve">‌باشد </w:t>
      </w:r>
      <w:r w:rsidR="004D2A18">
        <w:rPr>
          <w:rtl/>
        </w:rPr>
        <w:t>ک</w:t>
      </w:r>
      <w:r w:rsidRPr="0076384D">
        <w:rPr>
          <w:rtl/>
        </w:rPr>
        <w:t>ه به آن پرداخته م</w:t>
      </w:r>
      <w:r w:rsidR="004D2A18">
        <w:rPr>
          <w:rtl/>
        </w:rPr>
        <w:t>ی</w:t>
      </w:r>
      <w:r w:rsidRPr="0076384D">
        <w:rPr>
          <w:rtl/>
        </w:rPr>
        <w:t>‌شود.</w:t>
      </w:r>
    </w:p>
    <w:p w14:paraId="6687F077" w14:textId="77777777" w:rsidR="004A13ED" w:rsidRDefault="004A13ED" w:rsidP="004A13ED">
      <w:pPr>
        <w:rPr>
          <w:rtl/>
        </w:rPr>
      </w:pPr>
    </w:p>
    <w:p w14:paraId="40A50BFA" w14:textId="6BAEDF3D" w:rsidR="00B3194F" w:rsidRDefault="00B3194F" w:rsidP="0004117F">
      <w:pPr>
        <w:pStyle w:val="Heading2"/>
        <w:rPr>
          <w:rtl/>
        </w:rPr>
      </w:pPr>
      <w:bookmarkStart w:id="11" w:name="_Toc61862526"/>
      <w:bookmarkStart w:id="12" w:name="_Toc61862681"/>
      <w:bookmarkStart w:id="13" w:name="_Toc61863112"/>
      <w:r>
        <w:rPr>
          <w:rFonts w:hint="cs"/>
          <w:rtl/>
        </w:rPr>
        <w:t>1-2 بیان مساله</w:t>
      </w:r>
      <w:bookmarkEnd w:id="11"/>
      <w:bookmarkEnd w:id="12"/>
      <w:bookmarkEnd w:id="13"/>
    </w:p>
    <w:p w14:paraId="40A50BFB" w14:textId="77777777" w:rsidR="00AF19FD" w:rsidRPr="00AF19FD" w:rsidRDefault="00AF19FD" w:rsidP="004A13ED">
      <w:pPr>
        <w:rPr>
          <w:rtl/>
        </w:rPr>
      </w:pPr>
      <w:r w:rsidRPr="00AF19FD">
        <w:rPr>
          <w:rtl/>
        </w:rPr>
        <w:t>معرف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دق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ق</w:t>
      </w:r>
      <w:r w:rsidRPr="00AF19FD">
        <w:rPr>
          <w:rtl/>
        </w:rPr>
        <w:t xml:space="preserve"> مساله</w:t>
      </w:r>
    </w:p>
    <w:p w14:paraId="40A50BFC" w14:textId="4B1F308B" w:rsidR="00AF19FD" w:rsidRPr="00AF19FD" w:rsidRDefault="00AF19FD" w:rsidP="004A13ED">
      <w:pPr>
        <w:rPr>
          <w:rtl/>
        </w:rPr>
      </w:pPr>
      <w:r w:rsidRPr="00AF19FD">
        <w:rPr>
          <w:rFonts w:hint="eastAsia"/>
          <w:rtl/>
        </w:rPr>
        <w:t>معرف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</w:t>
      </w:r>
      <w:r w:rsidR="004D2A18">
        <w:rPr>
          <w:rtl/>
        </w:rPr>
        <w:t>جنبه‌ها</w:t>
      </w:r>
      <w:r w:rsidR="004D2A18">
        <w:rPr>
          <w:rFonts w:hint="cs"/>
          <w:rtl/>
        </w:rPr>
        <w:t>ی</w:t>
      </w:r>
      <w:r w:rsidRPr="00AF19FD">
        <w:rPr>
          <w:rtl/>
        </w:rPr>
        <w:t xml:space="preserve"> مجهول و مبهم</w:t>
      </w:r>
    </w:p>
    <w:p w14:paraId="40A50BFD" w14:textId="77777777" w:rsidR="00AF19FD" w:rsidRPr="00AF19FD" w:rsidRDefault="00AF19FD" w:rsidP="004A13ED">
      <w:pPr>
        <w:rPr>
          <w:rtl/>
        </w:rPr>
      </w:pPr>
      <w:r w:rsidRPr="00AF19FD">
        <w:rPr>
          <w:rFonts w:hint="eastAsia"/>
          <w:rtl/>
        </w:rPr>
        <w:t>معرف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متغ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رها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مربوط همراه با مدل نظر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معرف روابط ب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ن</w:t>
      </w:r>
      <w:r w:rsidRPr="00AF19FD">
        <w:rPr>
          <w:rtl/>
        </w:rPr>
        <w:t xml:space="preserve"> متغ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رها</w:t>
      </w:r>
    </w:p>
    <w:p w14:paraId="40A50BFE" w14:textId="77777777" w:rsidR="00AF19FD" w:rsidRPr="00AF19FD" w:rsidRDefault="00AF19FD" w:rsidP="004A13ED">
      <w:pPr>
        <w:rPr>
          <w:rtl/>
        </w:rPr>
      </w:pPr>
      <w:r w:rsidRPr="00AF19FD">
        <w:rPr>
          <w:rFonts w:hint="eastAsia"/>
          <w:rtl/>
        </w:rPr>
        <w:t>تعار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ف</w:t>
      </w:r>
      <w:r w:rsidRPr="00AF19FD">
        <w:rPr>
          <w:rtl/>
        </w:rPr>
        <w:t xml:space="preserve"> عمل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ات</w:t>
      </w:r>
      <w:r w:rsidRPr="00AF19FD">
        <w:rPr>
          <w:rFonts w:hint="cs"/>
          <w:rtl/>
        </w:rPr>
        <w:t>ی</w:t>
      </w:r>
    </w:p>
    <w:p w14:paraId="40A50BFF" w14:textId="77777777" w:rsidR="00AF19FD" w:rsidRPr="00AF19FD" w:rsidRDefault="00AF19FD" w:rsidP="004A13ED">
      <w:pPr>
        <w:rPr>
          <w:rtl/>
        </w:rPr>
      </w:pPr>
      <w:r w:rsidRPr="00AF19FD">
        <w:rPr>
          <w:rFonts w:hint="eastAsia"/>
          <w:rtl/>
        </w:rPr>
        <w:t>منظور</w:t>
      </w:r>
      <w:r w:rsidRPr="00AF19FD">
        <w:rPr>
          <w:rtl/>
        </w:rPr>
        <w:t xml:space="preserve"> و مقصود تحق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ق</w:t>
      </w:r>
    </w:p>
    <w:p w14:paraId="40A50C00" w14:textId="77777777" w:rsidR="00AF19FD" w:rsidRPr="00AF19FD" w:rsidRDefault="00AF19FD" w:rsidP="004A13ED">
      <w:pPr>
        <w:rPr>
          <w:rtl/>
        </w:rPr>
      </w:pPr>
      <w:r w:rsidRPr="00AF19FD">
        <w:rPr>
          <w:rFonts w:hint="eastAsia"/>
          <w:rtl/>
        </w:rPr>
        <w:t>تشر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ح</w:t>
      </w:r>
      <w:r w:rsidRPr="00AF19FD">
        <w:rPr>
          <w:rtl/>
        </w:rPr>
        <w:t xml:space="preserve"> دق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ق</w:t>
      </w:r>
      <w:r w:rsidRPr="00AF19FD">
        <w:rPr>
          <w:rtl/>
        </w:rPr>
        <w:t xml:space="preserve"> ابعاد و حدود مساله تحق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ق</w:t>
      </w:r>
      <w:r w:rsidRPr="00AF19FD">
        <w:rPr>
          <w:rtl/>
        </w:rPr>
        <w:t xml:space="preserve"> و تم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ز</w:t>
      </w:r>
      <w:r w:rsidRPr="00AF19FD">
        <w:rPr>
          <w:rtl/>
        </w:rPr>
        <w:t xml:space="preserve"> آن نسبت به مسائل د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گر</w:t>
      </w:r>
    </w:p>
    <w:p w14:paraId="40A50C01" w14:textId="5C5544BF" w:rsidR="00AF19FD" w:rsidRPr="00AF19FD" w:rsidRDefault="00AF19FD" w:rsidP="00DE242D">
      <w:pPr>
        <w:rPr>
          <w:rtl/>
        </w:rPr>
      </w:pPr>
      <w:r w:rsidRPr="00AF19FD">
        <w:rPr>
          <w:rFonts w:hint="eastAsia"/>
          <w:rtl/>
        </w:rPr>
        <w:t>ب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ان</w:t>
      </w:r>
      <w:r w:rsidRPr="00AF19FD">
        <w:rPr>
          <w:rtl/>
        </w:rPr>
        <w:t xml:space="preserve"> مسئله با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ست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به نحو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باشد که چگونگ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بررس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متغ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ر</w:t>
      </w:r>
      <w:r w:rsidRPr="00AF19FD">
        <w:rPr>
          <w:rtl/>
        </w:rPr>
        <w:t xml:space="preserve"> 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ا</w:t>
      </w:r>
      <w:r w:rsidRPr="00AF19FD">
        <w:rPr>
          <w:rtl/>
        </w:rPr>
        <w:t xml:space="preserve"> متغ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رها،</w:t>
      </w:r>
      <w:r w:rsidRPr="00AF19FD">
        <w:rPr>
          <w:rtl/>
        </w:rPr>
        <w:t xml:space="preserve"> مکان و دامنه و وسعت </w:t>
      </w:r>
      <w:r w:rsidR="00DE242D">
        <w:rPr>
          <w:rFonts w:hint="cs"/>
          <w:rtl/>
        </w:rPr>
        <w:t>تحقیق</w:t>
      </w:r>
      <w:r w:rsidRPr="00AF19FD">
        <w:rPr>
          <w:rtl/>
        </w:rPr>
        <w:t xml:space="preserve"> را روشن کند. در ا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ن</w:t>
      </w:r>
      <w:r w:rsidRPr="00AF19FD">
        <w:rPr>
          <w:rtl/>
        </w:rPr>
        <w:t xml:space="preserve"> قسمت موضوع مورد مطالعه را همراه با اطلاعات زم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نه‌ا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مستدل تعر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ف</w:t>
      </w:r>
      <w:r w:rsidRPr="00AF19FD">
        <w:rPr>
          <w:rtl/>
        </w:rPr>
        <w:t xml:space="preserve"> نموده، دلا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ل</w:t>
      </w:r>
      <w:r w:rsidRPr="00AF19FD">
        <w:rPr>
          <w:rtl/>
        </w:rPr>
        <w:t xml:space="preserve"> انتخاب موضوع و فوا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د</w:t>
      </w:r>
      <w:r w:rsidRPr="00AF19FD">
        <w:rPr>
          <w:rtl/>
        </w:rPr>
        <w:t xml:space="preserve"> ناش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از اجرا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تحق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ق</w:t>
      </w:r>
      <w:r w:rsidRPr="00AF19FD">
        <w:rPr>
          <w:rtl/>
        </w:rPr>
        <w:t xml:space="preserve"> و کاربرد آن را به روشن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توض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ح</w:t>
      </w:r>
      <w:r w:rsidRPr="00AF19FD">
        <w:rPr>
          <w:rtl/>
        </w:rPr>
        <w:t xml:space="preserve"> ده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د</w:t>
      </w:r>
      <w:r w:rsidRPr="00AF19FD">
        <w:rPr>
          <w:rtl/>
        </w:rPr>
        <w:t>.</w:t>
      </w:r>
    </w:p>
    <w:p w14:paraId="40A50C02" w14:textId="77777777" w:rsidR="00AF19FD" w:rsidRPr="00AF19FD" w:rsidRDefault="00AF19FD" w:rsidP="004A13ED">
      <w:pPr>
        <w:rPr>
          <w:rtl/>
        </w:rPr>
      </w:pPr>
      <w:r w:rsidRPr="00AF19FD">
        <w:rPr>
          <w:rFonts w:hint="eastAsia"/>
          <w:rtl/>
        </w:rPr>
        <w:lastRenderedPageBreak/>
        <w:t>وظ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فه</w:t>
      </w:r>
      <w:r w:rsidRPr="00AF19FD">
        <w:rPr>
          <w:rtl/>
        </w:rPr>
        <w:t xml:space="preserve"> محقق در ا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ن</w:t>
      </w:r>
      <w:r w:rsidRPr="00AF19FD">
        <w:rPr>
          <w:rtl/>
        </w:rPr>
        <w:t xml:space="preserve"> قسمت ارائه مطالب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است تا بدان وس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له</w:t>
      </w:r>
      <w:r w:rsidRPr="00AF19FD">
        <w:rPr>
          <w:rtl/>
        </w:rPr>
        <w:t xml:space="preserve"> گروه آموزش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و 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ا</w:t>
      </w:r>
      <w:r w:rsidRPr="00AF19FD">
        <w:rPr>
          <w:rtl/>
        </w:rPr>
        <w:t xml:space="preserve"> پژوهش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تصم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م</w:t>
      </w:r>
      <w:r w:rsidRPr="00AF19FD">
        <w:rPr>
          <w:rtl/>
        </w:rPr>
        <w:t xml:space="preserve"> گ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رنده</w:t>
      </w:r>
      <w:r w:rsidRPr="00AF19FD">
        <w:rPr>
          <w:rtl/>
        </w:rPr>
        <w:t xml:space="preserve"> جهت پذ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رش</w:t>
      </w:r>
      <w:r w:rsidRPr="00AF19FD">
        <w:rPr>
          <w:rtl/>
        </w:rPr>
        <w:t xml:space="preserve"> موضوع تحق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ق</w:t>
      </w:r>
      <w:r w:rsidRPr="00AF19FD">
        <w:rPr>
          <w:rtl/>
        </w:rPr>
        <w:t xml:space="preserve"> را متقاعد سازد که موضوع انتخاب شده از اهم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ت</w:t>
      </w:r>
      <w:r w:rsidRPr="00AF19FD">
        <w:rPr>
          <w:rtl/>
        </w:rPr>
        <w:t xml:space="preserve"> و کفا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ت</w:t>
      </w:r>
      <w:r w:rsidRPr="00AF19FD">
        <w:rPr>
          <w:rtl/>
        </w:rPr>
        <w:t xml:space="preserve"> لازم برا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انجام تحق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ق</w:t>
      </w:r>
      <w:r w:rsidRPr="00AF19FD">
        <w:rPr>
          <w:rtl/>
        </w:rPr>
        <w:t xml:space="preserve"> برخورداراست.</w:t>
      </w:r>
    </w:p>
    <w:p w14:paraId="40A50C04" w14:textId="37841B93" w:rsidR="00AF19FD" w:rsidRPr="00AF19FD" w:rsidRDefault="00AF19FD" w:rsidP="004A13ED">
      <w:pPr>
        <w:rPr>
          <w:rtl/>
        </w:rPr>
      </w:pPr>
      <w:r w:rsidRPr="00AF19FD">
        <w:rPr>
          <w:rFonts w:hint="eastAsia"/>
          <w:rtl/>
        </w:rPr>
        <w:t>برا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ب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ان</w:t>
      </w:r>
      <w:r w:rsidRPr="00AF19FD">
        <w:rPr>
          <w:rtl/>
        </w:rPr>
        <w:t xml:space="preserve"> مساله تحق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ق</w:t>
      </w:r>
      <w:r w:rsidRPr="00AF19FD">
        <w:rPr>
          <w:rtl/>
        </w:rPr>
        <w:t xml:space="preserve"> با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د</w:t>
      </w:r>
      <w:r w:rsidRPr="00AF19FD">
        <w:rPr>
          <w:rtl/>
        </w:rPr>
        <w:t xml:space="preserve"> به نکات ز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ر</w:t>
      </w:r>
      <w:r w:rsidRPr="00AF19FD">
        <w:rPr>
          <w:rtl/>
        </w:rPr>
        <w:t xml:space="preserve"> توجه نمود و سع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کرد تا به </w:t>
      </w:r>
      <w:r w:rsidR="004D2A18">
        <w:rPr>
          <w:rtl/>
        </w:rPr>
        <w:t>ش</w:t>
      </w:r>
      <w:r w:rsidR="004D2A18">
        <w:rPr>
          <w:rFonts w:hint="cs"/>
          <w:rtl/>
        </w:rPr>
        <w:t>ی</w:t>
      </w:r>
      <w:r w:rsidR="004D2A18">
        <w:rPr>
          <w:rFonts w:hint="eastAsia"/>
          <w:rtl/>
        </w:rPr>
        <w:t>وه‌ا</w:t>
      </w:r>
      <w:r w:rsidR="004D2A18">
        <w:rPr>
          <w:rFonts w:hint="cs"/>
          <w:rtl/>
        </w:rPr>
        <w:t>ی</w:t>
      </w:r>
      <w:r w:rsidRPr="00AF19FD">
        <w:rPr>
          <w:rtl/>
        </w:rPr>
        <w:t xml:space="preserve"> مناسب موارد ز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ر</w:t>
      </w:r>
      <w:r w:rsidRPr="00AF19FD">
        <w:rPr>
          <w:rtl/>
        </w:rPr>
        <w:t xml:space="preserve"> در متن آورده شود:</w:t>
      </w:r>
    </w:p>
    <w:p w14:paraId="40A50C06" w14:textId="45434C31" w:rsidR="00AF19FD" w:rsidRPr="00AF19FD" w:rsidRDefault="00AF19FD" w:rsidP="004A13ED">
      <w:pPr>
        <w:pStyle w:val="ListParagraph"/>
        <w:numPr>
          <w:ilvl w:val="0"/>
          <w:numId w:val="42"/>
        </w:numPr>
        <w:rPr>
          <w:rtl/>
        </w:rPr>
      </w:pPr>
      <w:r w:rsidRPr="00AF19FD">
        <w:rPr>
          <w:rFonts w:hint="eastAsia"/>
          <w:rtl/>
        </w:rPr>
        <w:t>اطلاعات</w:t>
      </w:r>
      <w:r w:rsidRPr="00AF19FD">
        <w:rPr>
          <w:rtl/>
        </w:rPr>
        <w:t xml:space="preserve"> </w:t>
      </w:r>
      <w:r w:rsidR="004D2A18">
        <w:rPr>
          <w:rtl/>
        </w:rPr>
        <w:t>زم</w:t>
      </w:r>
      <w:r w:rsidR="004D2A18">
        <w:rPr>
          <w:rFonts w:hint="cs"/>
          <w:rtl/>
        </w:rPr>
        <w:t>ی</w:t>
      </w:r>
      <w:r w:rsidR="004D2A18">
        <w:rPr>
          <w:rFonts w:hint="eastAsia"/>
          <w:rtl/>
        </w:rPr>
        <w:t>نه‌ا</w:t>
      </w:r>
      <w:r w:rsidR="004D2A18">
        <w:rPr>
          <w:rFonts w:hint="cs"/>
          <w:rtl/>
        </w:rPr>
        <w:t>ی</w:t>
      </w:r>
      <w:r w:rsidRPr="00AF19FD">
        <w:rPr>
          <w:rtl/>
        </w:rPr>
        <w:t xml:space="preserve"> در مورد موضوع مورد مطالعه</w:t>
      </w:r>
    </w:p>
    <w:p w14:paraId="40A50C07" w14:textId="2BBA64F8" w:rsidR="00AF19FD" w:rsidRPr="00AF19FD" w:rsidRDefault="00AF19FD" w:rsidP="00CF0569">
      <w:pPr>
        <w:pStyle w:val="ListParagraph"/>
        <w:numPr>
          <w:ilvl w:val="0"/>
          <w:numId w:val="42"/>
        </w:numPr>
        <w:rPr>
          <w:rtl/>
        </w:rPr>
      </w:pPr>
      <w:r w:rsidRPr="00AF19FD">
        <w:rPr>
          <w:rFonts w:hint="eastAsia"/>
          <w:rtl/>
        </w:rPr>
        <w:t>توص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ف</w:t>
      </w:r>
      <w:r w:rsidRPr="00AF19FD">
        <w:rPr>
          <w:rtl/>
        </w:rPr>
        <w:t xml:space="preserve"> دق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ق</w:t>
      </w:r>
      <w:r w:rsidRPr="00AF19FD">
        <w:rPr>
          <w:rtl/>
        </w:rPr>
        <w:t xml:space="preserve"> مسأله</w:t>
      </w:r>
      <w:r w:rsidR="00CF0569">
        <w:rPr>
          <w:rFonts w:hint="cs"/>
          <w:rtl/>
          <w:lang w:bidi="fa-IR"/>
        </w:rPr>
        <w:t xml:space="preserve"> </w:t>
      </w:r>
    </w:p>
    <w:p w14:paraId="40A50C08" w14:textId="77777777" w:rsidR="00AF19FD" w:rsidRPr="00AF19FD" w:rsidRDefault="00AF19FD" w:rsidP="004A13ED">
      <w:pPr>
        <w:pStyle w:val="ListParagraph"/>
        <w:numPr>
          <w:ilvl w:val="0"/>
          <w:numId w:val="42"/>
        </w:numPr>
        <w:rPr>
          <w:rtl/>
        </w:rPr>
      </w:pPr>
      <w:r w:rsidRPr="00AF19FD">
        <w:rPr>
          <w:rFonts w:hint="eastAsia"/>
          <w:rtl/>
        </w:rPr>
        <w:t>نحوه</w:t>
      </w:r>
      <w:r w:rsidRPr="00AF19FD">
        <w:rPr>
          <w:rtl/>
        </w:rPr>
        <w:t xml:space="preserve"> بروز 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ا</w:t>
      </w:r>
      <w:r w:rsidRPr="00AF19FD">
        <w:rPr>
          <w:rtl/>
        </w:rPr>
        <w:t xml:space="preserve"> وقوع</w:t>
      </w:r>
    </w:p>
    <w:p w14:paraId="40A50C09" w14:textId="77777777" w:rsidR="00AF19FD" w:rsidRPr="00AF19FD" w:rsidRDefault="00AF19FD" w:rsidP="004A13ED">
      <w:pPr>
        <w:pStyle w:val="ListParagraph"/>
        <w:numPr>
          <w:ilvl w:val="0"/>
          <w:numId w:val="42"/>
        </w:numPr>
        <w:rPr>
          <w:rtl/>
        </w:rPr>
      </w:pPr>
      <w:r w:rsidRPr="00AF19FD">
        <w:rPr>
          <w:rFonts w:hint="eastAsia"/>
          <w:rtl/>
        </w:rPr>
        <w:t>وسعت</w:t>
      </w:r>
      <w:r w:rsidRPr="00AF19FD">
        <w:rPr>
          <w:rtl/>
        </w:rPr>
        <w:t xml:space="preserve"> و شدت مساله و عوارض ناش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از آن در جامعه</w:t>
      </w:r>
    </w:p>
    <w:p w14:paraId="40A50C0A" w14:textId="77777777" w:rsidR="00AF19FD" w:rsidRPr="00AF19FD" w:rsidRDefault="00AF19FD" w:rsidP="004A13ED">
      <w:pPr>
        <w:pStyle w:val="ListParagraph"/>
        <w:numPr>
          <w:ilvl w:val="0"/>
          <w:numId w:val="42"/>
        </w:numPr>
        <w:rPr>
          <w:rtl/>
        </w:rPr>
      </w:pPr>
      <w:r w:rsidRPr="00AF19FD">
        <w:rPr>
          <w:rFonts w:hint="eastAsia"/>
          <w:rtl/>
        </w:rPr>
        <w:t>عوامل</w:t>
      </w:r>
      <w:r w:rsidRPr="00AF19FD">
        <w:rPr>
          <w:rtl/>
        </w:rPr>
        <w:t xml:space="preserve"> دخ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ل</w:t>
      </w:r>
      <w:r w:rsidRPr="00AF19FD">
        <w:rPr>
          <w:rtl/>
        </w:rPr>
        <w:t xml:space="preserve"> در بروز مسأله</w:t>
      </w:r>
    </w:p>
    <w:p w14:paraId="40A50C0B" w14:textId="77777777" w:rsidR="00AF19FD" w:rsidRPr="00AF19FD" w:rsidRDefault="00AF19FD" w:rsidP="004A13ED">
      <w:pPr>
        <w:pStyle w:val="ListParagraph"/>
        <w:numPr>
          <w:ilvl w:val="0"/>
          <w:numId w:val="42"/>
        </w:numPr>
        <w:rPr>
          <w:rtl/>
        </w:rPr>
      </w:pPr>
      <w:r w:rsidRPr="00AF19FD">
        <w:rPr>
          <w:rFonts w:hint="eastAsia"/>
          <w:rtl/>
        </w:rPr>
        <w:t>نحوه</w:t>
      </w:r>
      <w:r w:rsidRPr="00AF19FD">
        <w:rPr>
          <w:rtl/>
        </w:rPr>
        <w:t xml:space="preserve"> برخورد فعل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با مساله</w:t>
      </w:r>
    </w:p>
    <w:p w14:paraId="40A50C0C" w14:textId="60F76380" w:rsidR="00AF19FD" w:rsidRPr="00AF19FD" w:rsidRDefault="00AF19FD" w:rsidP="004A13ED">
      <w:pPr>
        <w:pStyle w:val="ListParagraph"/>
        <w:numPr>
          <w:ilvl w:val="0"/>
          <w:numId w:val="42"/>
        </w:numPr>
        <w:rPr>
          <w:rtl/>
        </w:rPr>
      </w:pPr>
      <w:r w:rsidRPr="00AF19FD">
        <w:rPr>
          <w:rFonts w:hint="eastAsia"/>
          <w:rtl/>
        </w:rPr>
        <w:t>آنچه</w:t>
      </w:r>
      <w:r w:rsidRPr="00AF19FD">
        <w:rPr>
          <w:rtl/>
        </w:rPr>
        <w:t xml:space="preserve"> درمورد راه حل مساله </w:t>
      </w:r>
      <w:r w:rsidR="004D2A18">
        <w:rPr>
          <w:rtl/>
        </w:rPr>
        <w:t>م</w:t>
      </w:r>
      <w:r w:rsidR="004D2A18">
        <w:rPr>
          <w:rFonts w:hint="cs"/>
          <w:rtl/>
        </w:rPr>
        <w:t>ی‌</w:t>
      </w:r>
      <w:r w:rsidR="004D2A18">
        <w:rPr>
          <w:rFonts w:hint="eastAsia"/>
          <w:rtl/>
        </w:rPr>
        <w:t>اند</w:t>
      </w:r>
      <w:r w:rsidR="004D2A18">
        <w:rPr>
          <w:rFonts w:hint="cs"/>
          <w:rtl/>
        </w:rPr>
        <w:t>ی</w:t>
      </w:r>
      <w:r w:rsidR="004D2A18">
        <w:rPr>
          <w:rFonts w:hint="eastAsia"/>
          <w:rtl/>
        </w:rPr>
        <w:t>ش</w:t>
      </w:r>
      <w:r w:rsidR="004D2A18">
        <w:rPr>
          <w:rFonts w:hint="cs"/>
          <w:rtl/>
        </w:rPr>
        <w:t>ی</w:t>
      </w:r>
      <w:r w:rsidR="004D2A18">
        <w:rPr>
          <w:rFonts w:hint="eastAsia"/>
          <w:rtl/>
        </w:rPr>
        <w:t>د</w:t>
      </w:r>
    </w:p>
    <w:p w14:paraId="40A50C0D" w14:textId="43C92D72" w:rsidR="00AF19FD" w:rsidRPr="00AF19FD" w:rsidRDefault="00AF19FD" w:rsidP="00DE242D">
      <w:pPr>
        <w:pStyle w:val="ListParagraph"/>
        <w:numPr>
          <w:ilvl w:val="0"/>
          <w:numId w:val="42"/>
        </w:numPr>
        <w:rPr>
          <w:rtl/>
        </w:rPr>
      </w:pPr>
      <w:r w:rsidRPr="00AF19FD">
        <w:rPr>
          <w:rFonts w:hint="eastAsia"/>
          <w:rtl/>
        </w:rPr>
        <w:t>فوا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د</w:t>
      </w:r>
      <w:r w:rsidRPr="00AF19FD">
        <w:rPr>
          <w:rtl/>
        </w:rPr>
        <w:t xml:space="preserve"> </w:t>
      </w:r>
      <w:r w:rsidR="00DE242D">
        <w:rPr>
          <w:rFonts w:hint="cs"/>
          <w:rtl/>
        </w:rPr>
        <w:t>تحقیق</w:t>
      </w:r>
      <w:r w:rsidRPr="00AF19FD">
        <w:rPr>
          <w:rtl/>
        </w:rPr>
        <w:t xml:space="preserve"> و نتا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ج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که از حل مشکل انتظار </w:t>
      </w:r>
      <w:r w:rsidR="004D2A18">
        <w:rPr>
          <w:rtl/>
        </w:rPr>
        <w:t>م</w:t>
      </w:r>
      <w:r w:rsidR="004D2A18">
        <w:rPr>
          <w:rFonts w:hint="cs"/>
          <w:rtl/>
        </w:rPr>
        <w:t>ی‌</w:t>
      </w:r>
      <w:r w:rsidR="004D2A18">
        <w:rPr>
          <w:rFonts w:hint="eastAsia"/>
          <w:rtl/>
        </w:rPr>
        <w:t>رود</w:t>
      </w:r>
    </w:p>
    <w:p w14:paraId="40A50C0E" w14:textId="77777777" w:rsidR="00AF19FD" w:rsidRPr="001C51D1" w:rsidRDefault="00AF19FD" w:rsidP="00AF19FD">
      <w:pPr>
        <w:pStyle w:val="matn"/>
        <w:spacing w:line="276" w:lineRule="auto"/>
        <w:rPr>
          <w:b/>
          <w:bCs/>
          <w:sz w:val="26"/>
          <w:szCs w:val="26"/>
          <w:rtl/>
        </w:rPr>
      </w:pPr>
      <w:r w:rsidRPr="001C51D1">
        <w:rPr>
          <w:rFonts w:hint="eastAsia"/>
          <w:b/>
          <w:bCs/>
          <w:sz w:val="26"/>
          <w:szCs w:val="26"/>
          <w:rtl/>
        </w:rPr>
        <w:t>اجزا</w:t>
      </w:r>
      <w:r w:rsidRPr="001C51D1">
        <w:rPr>
          <w:rFonts w:hint="cs"/>
          <w:b/>
          <w:bCs/>
          <w:sz w:val="26"/>
          <w:szCs w:val="26"/>
          <w:rtl/>
        </w:rPr>
        <w:t>ی</w:t>
      </w:r>
      <w:r w:rsidRPr="001C51D1">
        <w:rPr>
          <w:b/>
          <w:bCs/>
          <w:sz w:val="26"/>
          <w:szCs w:val="26"/>
          <w:rtl/>
        </w:rPr>
        <w:t xml:space="preserve"> ب</w:t>
      </w:r>
      <w:r w:rsidRPr="001C51D1">
        <w:rPr>
          <w:rFonts w:hint="cs"/>
          <w:b/>
          <w:bCs/>
          <w:sz w:val="26"/>
          <w:szCs w:val="26"/>
          <w:rtl/>
        </w:rPr>
        <w:t>ی</w:t>
      </w:r>
      <w:r w:rsidRPr="001C51D1">
        <w:rPr>
          <w:rFonts w:hint="eastAsia"/>
          <w:b/>
          <w:bCs/>
          <w:sz w:val="26"/>
          <w:szCs w:val="26"/>
          <w:rtl/>
        </w:rPr>
        <w:t>ان</w:t>
      </w:r>
      <w:r w:rsidRPr="001C51D1">
        <w:rPr>
          <w:b/>
          <w:bCs/>
          <w:sz w:val="26"/>
          <w:szCs w:val="26"/>
          <w:rtl/>
        </w:rPr>
        <w:t xml:space="preserve"> مسأله</w:t>
      </w:r>
    </w:p>
    <w:p w14:paraId="40A50C0F" w14:textId="0527B34C" w:rsidR="00AF19FD" w:rsidRPr="00AF19FD" w:rsidRDefault="004A13ED" w:rsidP="00DE242D">
      <w:pPr>
        <w:ind w:left="282"/>
        <w:rPr>
          <w:rtl/>
        </w:rPr>
      </w:pPr>
      <w:r>
        <w:rPr>
          <w:rFonts w:hint="cs"/>
          <w:rtl/>
        </w:rPr>
        <w:t>1</w:t>
      </w:r>
      <w:r w:rsidR="00AF19FD" w:rsidRPr="00AF19FD">
        <w:rPr>
          <w:rtl/>
        </w:rPr>
        <w:t>) تعر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ف</w:t>
      </w:r>
      <w:r w:rsidR="00AF19FD" w:rsidRPr="00AF19FD">
        <w:rPr>
          <w:rtl/>
        </w:rPr>
        <w:t xml:space="preserve"> مشکل. در ا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ن</w:t>
      </w:r>
      <w:r w:rsidR="00AF19FD" w:rsidRPr="00AF19FD">
        <w:rPr>
          <w:rtl/>
        </w:rPr>
        <w:t xml:space="preserve"> قسمت متغ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رها</w:t>
      </w:r>
      <w:r w:rsidR="00AF19FD" w:rsidRPr="00AF19FD">
        <w:rPr>
          <w:rFonts w:hint="cs"/>
          <w:rtl/>
        </w:rPr>
        <w:t>ی</w:t>
      </w:r>
      <w:r w:rsidR="00AF19FD" w:rsidRPr="00AF19FD">
        <w:rPr>
          <w:rtl/>
        </w:rPr>
        <w:t xml:space="preserve"> اصل</w:t>
      </w:r>
      <w:r w:rsidR="00AF19FD" w:rsidRPr="00AF19FD">
        <w:rPr>
          <w:rFonts w:hint="cs"/>
          <w:rtl/>
        </w:rPr>
        <w:t>ی</w:t>
      </w:r>
      <w:r w:rsidR="00AF19FD" w:rsidRPr="00AF19FD">
        <w:rPr>
          <w:rtl/>
        </w:rPr>
        <w:t xml:space="preserve"> مشکل و روابط آنها تشر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ح</w:t>
      </w:r>
      <w:r w:rsidR="00AF19FD" w:rsidRPr="00AF19FD">
        <w:rPr>
          <w:rtl/>
        </w:rPr>
        <w:t xml:space="preserve"> </w:t>
      </w:r>
      <w:r w:rsidR="004D2A18">
        <w:rPr>
          <w:rtl/>
        </w:rPr>
        <w:t>م</w:t>
      </w:r>
      <w:r w:rsidR="004D2A18">
        <w:rPr>
          <w:rFonts w:hint="cs"/>
          <w:rtl/>
        </w:rPr>
        <w:t>ی‌</w:t>
      </w:r>
      <w:r w:rsidR="004D2A18">
        <w:rPr>
          <w:rFonts w:hint="eastAsia"/>
          <w:rtl/>
        </w:rPr>
        <w:t>شود</w:t>
      </w:r>
      <w:r w:rsidR="00AF19FD" w:rsidRPr="00AF19FD">
        <w:rPr>
          <w:rtl/>
        </w:rPr>
        <w:t xml:space="preserve"> اهم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ت</w:t>
      </w:r>
      <w:r w:rsidR="00AF19FD" w:rsidRPr="00AF19FD">
        <w:rPr>
          <w:rtl/>
        </w:rPr>
        <w:t xml:space="preserve"> </w:t>
      </w:r>
      <w:r w:rsidR="00DE242D">
        <w:rPr>
          <w:rFonts w:hint="cs"/>
          <w:rtl/>
        </w:rPr>
        <w:t>تحقیق</w:t>
      </w:r>
      <w:r w:rsidR="00AF19FD" w:rsidRPr="00AF19FD">
        <w:rPr>
          <w:rtl/>
        </w:rPr>
        <w:t xml:space="preserve"> در چه </w:t>
      </w:r>
      <w:r w:rsidR="004D2A18">
        <w:rPr>
          <w:rtl/>
        </w:rPr>
        <w:t>زم</w:t>
      </w:r>
      <w:r w:rsidR="004D2A18">
        <w:rPr>
          <w:rFonts w:hint="cs"/>
          <w:rtl/>
        </w:rPr>
        <w:t>ی</w:t>
      </w:r>
      <w:r w:rsidR="004D2A18">
        <w:rPr>
          <w:rFonts w:hint="eastAsia"/>
          <w:rtl/>
        </w:rPr>
        <w:t>نه‌ا</w:t>
      </w:r>
      <w:r w:rsidR="004D2A18">
        <w:rPr>
          <w:rFonts w:hint="cs"/>
          <w:rtl/>
        </w:rPr>
        <w:t>ی</w:t>
      </w:r>
      <w:r w:rsidR="00AF19FD" w:rsidRPr="00AF19FD">
        <w:rPr>
          <w:rtl/>
        </w:rPr>
        <w:t xml:space="preserve"> است و برا</w:t>
      </w:r>
      <w:r w:rsidR="00AF19FD" w:rsidRPr="00AF19FD">
        <w:rPr>
          <w:rFonts w:hint="cs"/>
          <w:rtl/>
        </w:rPr>
        <w:t>ی</w:t>
      </w:r>
      <w:r w:rsidR="00AF19FD" w:rsidRPr="00AF19FD">
        <w:rPr>
          <w:rtl/>
        </w:rPr>
        <w:t xml:space="preserve"> چه کس</w:t>
      </w:r>
      <w:r w:rsidR="00AF19FD" w:rsidRPr="00AF19FD">
        <w:rPr>
          <w:rFonts w:hint="cs"/>
          <w:rtl/>
        </w:rPr>
        <w:t>ی</w:t>
      </w:r>
      <w:r w:rsidR="00AF19FD" w:rsidRPr="00AF19FD">
        <w:rPr>
          <w:rtl/>
        </w:rPr>
        <w:t xml:space="preserve"> و 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ا</w:t>
      </w:r>
      <w:r w:rsidR="00AF19FD" w:rsidRPr="00AF19FD">
        <w:rPr>
          <w:rtl/>
        </w:rPr>
        <w:t xml:space="preserve"> سازمان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،</w:t>
      </w:r>
      <w:r w:rsidR="00AF19FD" w:rsidRPr="00AF19FD">
        <w:rPr>
          <w:rtl/>
        </w:rPr>
        <w:t xml:space="preserve"> درش هم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ن</w:t>
      </w:r>
      <w:r w:rsidR="00AF19FD" w:rsidRPr="00AF19FD">
        <w:rPr>
          <w:rtl/>
        </w:rPr>
        <w:t xml:space="preserve"> جا مطرح </w:t>
      </w:r>
      <w:r w:rsidR="004D2A18">
        <w:rPr>
          <w:rtl/>
        </w:rPr>
        <w:t>م</w:t>
      </w:r>
      <w:r w:rsidR="004D2A18">
        <w:rPr>
          <w:rFonts w:hint="cs"/>
          <w:rtl/>
        </w:rPr>
        <w:t>ی‌</w:t>
      </w:r>
      <w:r w:rsidR="004D2A18">
        <w:rPr>
          <w:rFonts w:hint="eastAsia"/>
          <w:rtl/>
        </w:rPr>
        <w:t>گردد</w:t>
      </w:r>
      <w:r w:rsidR="00AF19FD" w:rsidRPr="00AF19FD">
        <w:rPr>
          <w:rtl/>
        </w:rPr>
        <w:t>. در ا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نجا</w:t>
      </w:r>
      <w:r w:rsidR="00AF19FD" w:rsidRPr="00AF19FD">
        <w:rPr>
          <w:rtl/>
        </w:rPr>
        <w:t xml:space="preserve"> </w:t>
      </w:r>
      <w:r w:rsidR="004D2A18">
        <w:rPr>
          <w:rtl/>
        </w:rPr>
        <w:t>م</w:t>
      </w:r>
      <w:r w:rsidR="004D2A18">
        <w:rPr>
          <w:rFonts w:hint="cs"/>
          <w:rtl/>
        </w:rPr>
        <w:t>ی‌</w:t>
      </w:r>
      <w:r w:rsidR="004D2A18">
        <w:rPr>
          <w:rFonts w:hint="eastAsia"/>
          <w:rtl/>
        </w:rPr>
        <w:t>توان</w:t>
      </w:r>
      <w:r w:rsidR="00AF19FD" w:rsidRPr="00AF19FD">
        <w:rPr>
          <w:rtl/>
        </w:rPr>
        <w:t xml:space="preserve"> به آمار و آرا</w:t>
      </w:r>
      <w:r w:rsidR="00AF19FD" w:rsidRPr="00AF19FD">
        <w:rPr>
          <w:rFonts w:hint="cs"/>
          <w:rtl/>
        </w:rPr>
        <w:t>ی</w:t>
      </w:r>
      <w:r w:rsidR="00AF19FD" w:rsidRPr="00AF19FD">
        <w:rPr>
          <w:rtl/>
        </w:rPr>
        <w:t xml:space="preserve"> دانشمندان در ارتباط با موضوع اشاره کرد. اقدامات</w:t>
      </w:r>
      <w:r w:rsidR="00AF19FD" w:rsidRPr="00AF19FD">
        <w:rPr>
          <w:rFonts w:hint="cs"/>
          <w:rtl/>
        </w:rPr>
        <w:t>ی</w:t>
      </w:r>
      <w:r w:rsidR="00AF19FD" w:rsidRPr="00AF19FD">
        <w:rPr>
          <w:rtl/>
        </w:rPr>
        <w:t xml:space="preserve"> که در رابطه با نحو</w:t>
      </w:r>
      <w:r w:rsidR="00AF19FD" w:rsidRPr="00AF19FD">
        <w:rPr>
          <w:rFonts w:hint="eastAsia"/>
          <w:rtl/>
        </w:rPr>
        <w:t>ه</w:t>
      </w:r>
      <w:r w:rsidR="00AF19FD" w:rsidRPr="00AF19FD">
        <w:rPr>
          <w:rtl/>
        </w:rPr>
        <w:t xml:space="preserve"> برخورد با مشکل، راه </w:t>
      </w:r>
      <w:r w:rsidR="004D2A18">
        <w:rPr>
          <w:rtl/>
        </w:rPr>
        <w:t>حل‌ها</w:t>
      </w:r>
      <w:r w:rsidR="00AF19FD" w:rsidRPr="00AF19FD">
        <w:rPr>
          <w:rtl/>
        </w:rPr>
        <w:t xml:space="preserve"> و خدمات موجود در گذشته و حال، در هم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ن</w:t>
      </w:r>
      <w:r w:rsidR="00AF19FD" w:rsidRPr="00AF19FD">
        <w:rPr>
          <w:rtl/>
        </w:rPr>
        <w:t xml:space="preserve"> قسمت مورد توجه قرار </w:t>
      </w:r>
      <w:r w:rsidR="004D2A18">
        <w:rPr>
          <w:rtl/>
        </w:rPr>
        <w:t>م</w:t>
      </w:r>
      <w:r w:rsidR="004D2A18">
        <w:rPr>
          <w:rFonts w:hint="cs"/>
          <w:rtl/>
        </w:rPr>
        <w:t>ی‌</w:t>
      </w:r>
      <w:r w:rsidR="004D2A18">
        <w:rPr>
          <w:rFonts w:hint="eastAsia"/>
          <w:rtl/>
        </w:rPr>
        <w:t>گ</w:t>
      </w:r>
      <w:r w:rsidR="004D2A18">
        <w:rPr>
          <w:rFonts w:hint="cs"/>
          <w:rtl/>
        </w:rPr>
        <w:t>ی</w:t>
      </w:r>
      <w:r w:rsidR="004D2A18">
        <w:rPr>
          <w:rFonts w:hint="eastAsia"/>
          <w:rtl/>
        </w:rPr>
        <w:t>رد</w:t>
      </w:r>
      <w:r w:rsidR="00AF19FD" w:rsidRPr="00AF19FD">
        <w:rPr>
          <w:rtl/>
        </w:rPr>
        <w:t>. ا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نجا</w:t>
      </w:r>
      <w:r w:rsidR="00AF19FD" w:rsidRPr="00AF19FD">
        <w:rPr>
          <w:rtl/>
        </w:rPr>
        <w:t xml:space="preserve"> </w:t>
      </w:r>
      <w:r w:rsidR="004D2A18">
        <w:rPr>
          <w:rtl/>
        </w:rPr>
        <w:t>م</w:t>
      </w:r>
      <w:r w:rsidR="004D2A18">
        <w:rPr>
          <w:rFonts w:hint="cs"/>
          <w:rtl/>
        </w:rPr>
        <w:t>ی‌</w:t>
      </w:r>
      <w:r w:rsidR="004D2A18">
        <w:rPr>
          <w:rFonts w:hint="eastAsia"/>
          <w:rtl/>
        </w:rPr>
        <w:t>توان</w:t>
      </w:r>
      <w:r w:rsidR="00AF19FD" w:rsidRPr="00AF19FD">
        <w:rPr>
          <w:rtl/>
        </w:rPr>
        <w:t xml:space="preserve"> نمودار استخوان ماه</w:t>
      </w:r>
      <w:r w:rsidR="00AF19FD" w:rsidRPr="00AF19FD">
        <w:rPr>
          <w:rFonts w:hint="cs"/>
          <w:rtl/>
        </w:rPr>
        <w:t>ی</w:t>
      </w:r>
      <w:r w:rsidR="00AF19FD" w:rsidRPr="00AF19FD">
        <w:rPr>
          <w:rtl/>
        </w:rPr>
        <w:t xml:space="preserve"> وار، وارد عمل شد. بدون ا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نکه</w:t>
      </w:r>
      <w:r w:rsidR="00AF19FD" w:rsidRPr="00AF19FD">
        <w:rPr>
          <w:rtl/>
        </w:rPr>
        <w:t xml:space="preserve"> شکل و 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ا</w:t>
      </w:r>
      <w:r w:rsidR="00AF19FD" w:rsidRPr="00AF19FD">
        <w:rPr>
          <w:rtl/>
        </w:rPr>
        <w:t xml:space="preserve"> نمودار</w:t>
      </w:r>
      <w:r w:rsidR="00AF19FD" w:rsidRPr="00AF19FD">
        <w:rPr>
          <w:rFonts w:hint="cs"/>
          <w:rtl/>
        </w:rPr>
        <w:t>ی</w:t>
      </w:r>
      <w:r w:rsidR="00AF19FD" w:rsidRPr="00AF19FD">
        <w:rPr>
          <w:rtl/>
        </w:rPr>
        <w:t xml:space="preserve"> رسم شود. عوارض ناش</w:t>
      </w:r>
      <w:r w:rsidR="00AF19FD" w:rsidRPr="00AF19FD">
        <w:rPr>
          <w:rFonts w:hint="cs"/>
          <w:rtl/>
        </w:rPr>
        <w:t>ی</w:t>
      </w:r>
      <w:r w:rsidR="00AF19FD" w:rsidRPr="00AF19FD">
        <w:rPr>
          <w:rtl/>
        </w:rPr>
        <w:t xml:space="preserve"> ازتداوم مشکل ن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ز</w:t>
      </w:r>
      <w:r w:rsidR="00AF19FD" w:rsidRPr="00AF19FD">
        <w:rPr>
          <w:rtl/>
        </w:rPr>
        <w:t xml:space="preserve"> ا</w:t>
      </w:r>
      <w:r w:rsidR="00AF19FD" w:rsidRPr="00AF19FD">
        <w:rPr>
          <w:rFonts w:hint="cs"/>
          <w:rtl/>
        </w:rPr>
        <w:t>ی</w:t>
      </w:r>
      <w:r w:rsidR="00AF19FD" w:rsidRPr="00AF19FD">
        <w:rPr>
          <w:rFonts w:hint="eastAsia"/>
          <w:rtl/>
        </w:rPr>
        <w:t>نجا</w:t>
      </w:r>
      <w:r w:rsidR="00AF19FD" w:rsidRPr="00AF19FD">
        <w:rPr>
          <w:rtl/>
        </w:rPr>
        <w:t xml:space="preserve"> ذکر </w:t>
      </w:r>
      <w:r w:rsidR="004D2A18">
        <w:rPr>
          <w:rtl/>
        </w:rPr>
        <w:t>م</w:t>
      </w:r>
      <w:r w:rsidR="004D2A18">
        <w:rPr>
          <w:rFonts w:hint="cs"/>
          <w:rtl/>
        </w:rPr>
        <w:t>ی‌</w:t>
      </w:r>
      <w:r w:rsidR="004D2A18">
        <w:rPr>
          <w:rFonts w:hint="eastAsia"/>
          <w:rtl/>
        </w:rPr>
        <w:t>شود</w:t>
      </w:r>
    </w:p>
    <w:p w14:paraId="40A50C10" w14:textId="5B511329" w:rsidR="00AF19FD" w:rsidRPr="00AF19FD" w:rsidRDefault="00AF19FD" w:rsidP="004A13ED">
      <w:pPr>
        <w:ind w:left="282"/>
        <w:rPr>
          <w:rtl/>
        </w:rPr>
      </w:pPr>
      <w:r w:rsidRPr="00AF19FD">
        <w:rPr>
          <w:rtl/>
        </w:rPr>
        <w:t xml:space="preserve">۲) راه حل 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ا</w:t>
      </w:r>
      <w:r w:rsidRPr="00AF19FD">
        <w:rPr>
          <w:rtl/>
        </w:rPr>
        <w:t xml:space="preserve"> عوامل موثر بر حل مشکل با توسل به </w:t>
      </w:r>
      <w:r w:rsidR="004D2A18">
        <w:rPr>
          <w:rFonts w:hint="cs"/>
          <w:rtl/>
        </w:rPr>
        <w:t>ی</w:t>
      </w:r>
      <w:r w:rsidR="004D2A18">
        <w:rPr>
          <w:rFonts w:hint="eastAsia"/>
          <w:rtl/>
        </w:rPr>
        <w:t>افته‌ها</w:t>
      </w:r>
      <w:r w:rsidR="004D2A18">
        <w:rPr>
          <w:rFonts w:hint="cs"/>
          <w:rtl/>
        </w:rPr>
        <w:t>ی</w:t>
      </w:r>
      <w:r w:rsidRPr="00AF19FD">
        <w:rPr>
          <w:rtl/>
        </w:rPr>
        <w:t xml:space="preserve"> مهم </w:t>
      </w:r>
      <w:r w:rsidR="004D2A18">
        <w:rPr>
          <w:rtl/>
        </w:rPr>
        <w:t>پژوهش‌ها</w:t>
      </w:r>
      <w:r w:rsidR="004D2A18">
        <w:rPr>
          <w:rFonts w:hint="cs"/>
          <w:rtl/>
        </w:rPr>
        <w:t>ی</w:t>
      </w:r>
      <w:r w:rsidRPr="00AF19FD">
        <w:rPr>
          <w:rtl/>
        </w:rPr>
        <w:t xml:space="preserve"> مربوط به طور مختصر در ب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ان</w:t>
      </w:r>
      <w:r w:rsidRPr="00AF19FD">
        <w:rPr>
          <w:rtl/>
        </w:rPr>
        <w:t xml:space="preserve"> مسأله آورده </w:t>
      </w:r>
      <w:r w:rsidR="004D2A18">
        <w:rPr>
          <w:rtl/>
        </w:rPr>
        <w:t>م</w:t>
      </w:r>
      <w:r w:rsidR="004D2A18">
        <w:rPr>
          <w:rFonts w:hint="cs"/>
          <w:rtl/>
        </w:rPr>
        <w:t>ی‌</w:t>
      </w:r>
      <w:r w:rsidR="004D2A18">
        <w:rPr>
          <w:rFonts w:hint="eastAsia"/>
          <w:rtl/>
        </w:rPr>
        <w:t>شود</w:t>
      </w:r>
      <w:r w:rsidRPr="00AF19FD">
        <w:rPr>
          <w:rtl/>
        </w:rPr>
        <w:t>. تناقض ب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ن</w:t>
      </w:r>
      <w:r w:rsidRPr="00AF19FD">
        <w:rPr>
          <w:rtl/>
        </w:rPr>
        <w:t xml:space="preserve"> </w:t>
      </w:r>
      <w:r w:rsidR="004D2A18">
        <w:rPr>
          <w:rtl/>
        </w:rPr>
        <w:t>پژوهش‌ها</w:t>
      </w:r>
      <w:r w:rsidRPr="00AF19FD">
        <w:rPr>
          <w:rtl/>
        </w:rPr>
        <w:t xml:space="preserve"> ن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ز</w:t>
      </w:r>
      <w:r w:rsidRPr="00AF19FD">
        <w:rPr>
          <w:rtl/>
        </w:rPr>
        <w:t xml:space="preserve"> اشاره وار در ا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نجا</w:t>
      </w:r>
      <w:r w:rsidRPr="00AF19FD">
        <w:rPr>
          <w:rtl/>
        </w:rPr>
        <w:t xml:space="preserve"> قابل طرح است.</w:t>
      </w:r>
    </w:p>
    <w:p w14:paraId="40A50C11" w14:textId="622FC77C" w:rsidR="00B60121" w:rsidRDefault="00AF19FD" w:rsidP="0011257B">
      <w:pPr>
        <w:ind w:left="282"/>
        <w:rPr>
          <w:rtl/>
        </w:rPr>
      </w:pPr>
      <w:r w:rsidRPr="00AF19FD">
        <w:rPr>
          <w:rtl/>
        </w:rPr>
        <w:t>۳) در بخش پا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ان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ب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ان</w:t>
      </w:r>
      <w:r w:rsidRPr="00AF19FD">
        <w:rPr>
          <w:rtl/>
        </w:rPr>
        <w:t xml:space="preserve"> مسأله </w:t>
      </w:r>
      <w:r w:rsidR="004D2A18">
        <w:rPr>
          <w:rtl/>
        </w:rPr>
        <w:t>م</w:t>
      </w:r>
      <w:r w:rsidR="004D2A18">
        <w:rPr>
          <w:rFonts w:hint="cs"/>
          <w:rtl/>
        </w:rPr>
        <w:t>ی‌</w:t>
      </w:r>
      <w:r w:rsidR="004D2A18">
        <w:rPr>
          <w:rFonts w:hint="eastAsia"/>
          <w:rtl/>
        </w:rPr>
        <w:t>توان</w:t>
      </w:r>
      <w:r w:rsidRPr="00AF19FD">
        <w:rPr>
          <w:rtl/>
        </w:rPr>
        <w:t xml:space="preserve"> جزئ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ات</w:t>
      </w:r>
      <w:r w:rsidRPr="00AF19FD">
        <w:rPr>
          <w:rtl/>
        </w:rPr>
        <w:t xml:space="preserve"> ب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شتر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از ا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نکه</w:t>
      </w:r>
      <w:r w:rsidRPr="00AF19FD">
        <w:rPr>
          <w:rtl/>
        </w:rPr>
        <w:t xml:space="preserve"> </w:t>
      </w:r>
      <w:r w:rsidR="0011257B">
        <w:rPr>
          <w:rFonts w:hint="cs"/>
          <w:rtl/>
        </w:rPr>
        <w:t>تحقیق</w:t>
      </w:r>
      <w:r w:rsidRPr="00AF19FD">
        <w:rPr>
          <w:rtl/>
        </w:rPr>
        <w:t xml:space="preserve"> شما، چه کار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</w:t>
      </w:r>
      <w:r w:rsidR="004D2A18">
        <w:rPr>
          <w:rtl/>
        </w:rPr>
        <w:t>م</w:t>
      </w:r>
      <w:r w:rsidR="004D2A18">
        <w:rPr>
          <w:rFonts w:hint="cs"/>
          <w:rtl/>
        </w:rPr>
        <w:t>ی‌</w:t>
      </w:r>
      <w:r w:rsidR="004D2A18">
        <w:rPr>
          <w:rFonts w:hint="eastAsia"/>
          <w:rtl/>
        </w:rPr>
        <w:t>خواهد</w:t>
      </w:r>
      <w:r w:rsidRPr="00AF19FD">
        <w:rPr>
          <w:rtl/>
        </w:rPr>
        <w:t xml:space="preserve"> انجام دهد را </w:t>
      </w:r>
      <w:r w:rsidR="004D2A18">
        <w:rPr>
          <w:rtl/>
        </w:rPr>
        <w:t>م</w:t>
      </w:r>
      <w:r w:rsidR="004D2A18">
        <w:rPr>
          <w:rFonts w:hint="cs"/>
          <w:rtl/>
        </w:rPr>
        <w:t>ی‌</w:t>
      </w:r>
      <w:r w:rsidR="004D2A18">
        <w:rPr>
          <w:rFonts w:hint="eastAsia"/>
          <w:rtl/>
        </w:rPr>
        <w:t>توان</w:t>
      </w:r>
      <w:r w:rsidRPr="00AF19FD">
        <w:rPr>
          <w:rtl/>
        </w:rPr>
        <w:t xml:space="preserve"> شرح داد. دو بخش اول </w:t>
      </w:r>
      <w:r w:rsidR="004D2A18">
        <w:rPr>
          <w:rtl/>
        </w:rPr>
        <w:t>حتماً</w:t>
      </w:r>
      <w:r w:rsidRPr="00AF19FD">
        <w:rPr>
          <w:rtl/>
        </w:rPr>
        <w:t xml:space="preserve"> با</w:t>
      </w:r>
      <w:r w:rsidRPr="00AF19FD">
        <w:rPr>
          <w:rFonts w:hint="cs"/>
          <w:rtl/>
        </w:rPr>
        <w:t>ی</w:t>
      </w:r>
      <w:r w:rsidRPr="00AF19FD">
        <w:rPr>
          <w:rFonts w:hint="eastAsia"/>
          <w:rtl/>
        </w:rPr>
        <w:t>د</w:t>
      </w:r>
      <w:r w:rsidRPr="00AF19FD">
        <w:rPr>
          <w:rtl/>
        </w:rPr>
        <w:t xml:space="preserve"> استناد واقع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و علم</w:t>
      </w:r>
      <w:r w:rsidRPr="00AF19FD">
        <w:rPr>
          <w:rFonts w:hint="cs"/>
          <w:rtl/>
        </w:rPr>
        <w:t>ی</w:t>
      </w:r>
      <w:r w:rsidRPr="00AF19FD">
        <w:rPr>
          <w:rtl/>
        </w:rPr>
        <w:t xml:space="preserve"> داشته باشد.</w:t>
      </w:r>
    </w:p>
    <w:p w14:paraId="2BE458DE" w14:textId="77777777" w:rsidR="004A13ED" w:rsidRDefault="004A13ED" w:rsidP="004A13ED">
      <w:pPr>
        <w:ind w:left="282"/>
        <w:rPr>
          <w:rtl/>
        </w:rPr>
      </w:pPr>
    </w:p>
    <w:p w14:paraId="40A50C12" w14:textId="77777777" w:rsidR="00B60121" w:rsidRDefault="00B60121" w:rsidP="00B60121">
      <w:pPr>
        <w:pStyle w:val="Heading2"/>
        <w:rPr>
          <w:rtl/>
        </w:rPr>
      </w:pPr>
      <w:bookmarkStart w:id="14" w:name="_Toc61862527"/>
      <w:bookmarkStart w:id="15" w:name="_Toc61862682"/>
      <w:bookmarkStart w:id="16" w:name="_Toc61863113"/>
      <w:r>
        <w:rPr>
          <w:rFonts w:hint="cs"/>
          <w:rtl/>
        </w:rPr>
        <w:lastRenderedPageBreak/>
        <w:t>1-3 اهمیت و ضرورت تحقیق</w:t>
      </w:r>
      <w:bookmarkEnd w:id="14"/>
      <w:bookmarkEnd w:id="15"/>
      <w:bookmarkEnd w:id="16"/>
    </w:p>
    <w:p w14:paraId="40A50C13" w14:textId="68F6992A" w:rsidR="001C51D1" w:rsidRDefault="001C51D1" w:rsidP="001C51D1">
      <w:pPr>
        <w:rPr>
          <w:rtl/>
        </w:rPr>
      </w:pPr>
      <w:r>
        <w:rPr>
          <w:rtl/>
        </w:rPr>
        <w:t xml:space="preserve">د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نگاه کل</w:t>
      </w:r>
      <w:r>
        <w:rPr>
          <w:rFonts w:hint="cs"/>
          <w:rtl/>
        </w:rPr>
        <w:t>ی</w:t>
      </w:r>
      <w:r>
        <w:rPr>
          <w:rtl/>
        </w:rPr>
        <w:t>،</w:t>
      </w:r>
      <w:r w:rsidR="004A13ED">
        <w:rPr>
          <w:rFonts w:hint="cs"/>
          <w:rtl/>
        </w:rPr>
        <w:t xml:space="preserve"> </w:t>
      </w:r>
      <w:r>
        <w:rPr>
          <w:rtl/>
        </w:rPr>
        <w:t>اهم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تح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از دو بعد قابل بررس</w:t>
      </w:r>
      <w:r>
        <w:rPr>
          <w:rFonts w:hint="cs"/>
          <w:rtl/>
        </w:rPr>
        <w:t>ی</w:t>
      </w:r>
      <w:r>
        <w:rPr>
          <w:rtl/>
        </w:rPr>
        <w:t xml:space="preserve"> است:</w:t>
      </w:r>
    </w:p>
    <w:p w14:paraId="40A50C14" w14:textId="2EB728DD" w:rsidR="001C51D1" w:rsidRDefault="001C51D1" w:rsidP="001C51D1">
      <w:pPr>
        <w:rPr>
          <w:rtl/>
        </w:rPr>
      </w:pPr>
      <w:r>
        <w:rPr>
          <w:rFonts w:hint="eastAsia"/>
          <w:rtl/>
        </w:rPr>
        <w:t>از</w:t>
      </w:r>
      <w:r>
        <w:rPr>
          <w:rtl/>
        </w:rPr>
        <w:t xml:space="preserve"> باب نظر</w:t>
      </w:r>
      <w:r>
        <w:rPr>
          <w:rFonts w:hint="cs"/>
          <w:rtl/>
        </w:rPr>
        <w:t>ی</w:t>
      </w:r>
      <w:r>
        <w:rPr>
          <w:rtl/>
        </w:rPr>
        <w:t>:</w:t>
      </w:r>
    </w:p>
    <w:p w14:paraId="40A50C15" w14:textId="5465565D" w:rsidR="001C51D1" w:rsidRDefault="001C51D1" w:rsidP="001C51D1">
      <w:pPr>
        <w:rPr>
          <w:rtl/>
        </w:rPr>
      </w:pPr>
      <w:r>
        <w:rPr>
          <w:rFonts w:hint="eastAsia"/>
          <w:rtl/>
        </w:rPr>
        <w:t>پژوهشگر</w:t>
      </w:r>
      <w:r>
        <w:rPr>
          <w:rtl/>
        </w:rPr>
        <w:t xml:space="preserve"> در نگارش اهم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تح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خود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تواند با توجه به دانش، نظر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و ادب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موجود، دلا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مهم بودن مسئله تح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را ب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کند.</w:t>
      </w:r>
    </w:p>
    <w:p w14:paraId="40A50C16" w14:textId="1FEA5DA7" w:rsidR="001C51D1" w:rsidRDefault="001C51D1" w:rsidP="001C51D1">
      <w:pPr>
        <w:rPr>
          <w:rtl/>
        </w:rPr>
      </w:pPr>
      <w:r>
        <w:rPr>
          <w:rFonts w:hint="eastAsia"/>
          <w:rtl/>
        </w:rPr>
        <w:t>از</w:t>
      </w:r>
      <w:r>
        <w:rPr>
          <w:rtl/>
        </w:rPr>
        <w:t xml:space="preserve"> باب </w:t>
      </w:r>
      <w:r w:rsidR="004D2A18">
        <w:rPr>
          <w:rtl/>
        </w:rPr>
        <w:t>عمل</w:t>
      </w:r>
      <w:r w:rsidR="004D2A18">
        <w:rPr>
          <w:rFonts w:hint="cs"/>
          <w:rtl/>
        </w:rPr>
        <w:t>ی</w:t>
      </w:r>
      <w:r w:rsidR="004D2A18">
        <w:rPr>
          <w:rtl/>
        </w:rPr>
        <w:t xml:space="preserve"> (</w:t>
      </w:r>
      <w:r>
        <w:rPr>
          <w:rtl/>
        </w:rPr>
        <w:t>کاربرد</w:t>
      </w:r>
      <w:r>
        <w:rPr>
          <w:rFonts w:hint="cs"/>
          <w:rtl/>
        </w:rPr>
        <w:t>ی</w:t>
      </w:r>
      <w:r w:rsidR="004A13ED">
        <w:rPr>
          <w:rtl/>
        </w:rPr>
        <w:t>)</w:t>
      </w:r>
      <w:r>
        <w:rPr>
          <w:rtl/>
        </w:rPr>
        <w:t>:</w:t>
      </w:r>
    </w:p>
    <w:p w14:paraId="40A50C18" w14:textId="29BF7343" w:rsidR="00B60121" w:rsidRDefault="004D2A18" w:rsidP="004A13ED">
      <w:pPr>
        <w:rPr>
          <w:rtl/>
        </w:rPr>
      </w:pPr>
      <w:r>
        <w:rPr>
          <w:rtl/>
        </w:rPr>
        <w:t>معمولاً</w:t>
      </w:r>
      <w:r w:rsidR="001C51D1">
        <w:rPr>
          <w:rtl/>
        </w:rPr>
        <w:t xml:space="preserve"> تحق</w:t>
      </w:r>
      <w:r w:rsidR="001C51D1">
        <w:rPr>
          <w:rFonts w:hint="cs"/>
          <w:rtl/>
        </w:rPr>
        <w:t>ی</w:t>
      </w:r>
      <w:r w:rsidR="001C51D1">
        <w:rPr>
          <w:rFonts w:hint="eastAsia"/>
          <w:rtl/>
        </w:rPr>
        <w:t>قات</w:t>
      </w:r>
      <w:r w:rsidR="001C51D1">
        <w:rPr>
          <w:rtl/>
        </w:rPr>
        <w:t xml:space="preserve"> برا</w:t>
      </w:r>
      <w:r w:rsidR="001C51D1">
        <w:rPr>
          <w:rFonts w:hint="cs"/>
          <w:rtl/>
        </w:rPr>
        <w:t>ی</w:t>
      </w:r>
      <w:r w:rsidR="001C51D1">
        <w:rPr>
          <w:rtl/>
        </w:rPr>
        <w:t xml:space="preserve"> جامعه ار ابعاد مختلف</w:t>
      </w:r>
      <w:r w:rsidR="001C51D1">
        <w:rPr>
          <w:rFonts w:hint="cs"/>
          <w:rtl/>
        </w:rPr>
        <w:t>ی</w:t>
      </w:r>
      <w:r w:rsidR="001C51D1">
        <w:rPr>
          <w:rtl/>
        </w:rPr>
        <w:t xml:space="preserve"> اهم</w:t>
      </w:r>
      <w:r w:rsidR="001C51D1">
        <w:rPr>
          <w:rFonts w:hint="cs"/>
          <w:rtl/>
        </w:rPr>
        <w:t>ی</w:t>
      </w:r>
      <w:r w:rsidR="001C51D1">
        <w:rPr>
          <w:rFonts w:hint="eastAsia"/>
          <w:rtl/>
        </w:rPr>
        <w:t>ت</w:t>
      </w:r>
      <w:r w:rsidR="001C51D1">
        <w:rPr>
          <w:rtl/>
        </w:rPr>
        <w:t xml:space="preserve"> دارد.</w:t>
      </w:r>
      <w:r>
        <w:rPr>
          <w:rtl/>
        </w:rPr>
        <w:t xml:space="preserve"> مثلاً</w:t>
      </w:r>
      <w:r w:rsidR="001C51D1">
        <w:rPr>
          <w:rtl/>
        </w:rPr>
        <w:t xml:space="preserve"> نتا</w:t>
      </w:r>
      <w:r w:rsidR="001C51D1">
        <w:rPr>
          <w:rFonts w:hint="cs"/>
          <w:rtl/>
        </w:rPr>
        <w:t>ی</w:t>
      </w:r>
      <w:r w:rsidR="001C51D1">
        <w:rPr>
          <w:rFonts w:hint="eastAsia"/>
          <w:rtl/>
        </w:rPr>
        <w:t>ج</w:t>
      </w:r>
      <w:r w:rsidR="001C51D1">
        <w:rPr>
          <w:rtl/>
        </w:rPr>
        <w:t xml:space="preserve"> تحق</w:t>
      </w:r>
      <w:r w:rsidR="001C51D1">
        <w:rPr>
          <w:rFonts w:hint="cs"/>
          <w:rtl/>
        </w:rPr>
        <w:t>ی</w:t>
      </w:r>
      <w:r w:rsidR="001C51D1">
        <w:rPr>
          <w:rFonts w:hint="eastAsia"/>
          <w:rtl/>
        </w:rPr>
        <w:t>ق</w:t>
      </w:r>
      <w:r w:rsidR="001C51D1">
        <w:rPr>
          <w:rtl/>
        </w:rPr>
        <w:t xml:space="preserve">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 w:rsidR="001C51D1">
        <w:rPr>
          <w:rtl/>
        </w:rPr>
        <w:t xml:space="preserve"> کدام مشکل جامعه را حل کند؟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 w:rsidR="001C51D1">
        <w:rPr>
          <w:rtl/>
        </w:rPr>
        <w:t xml:space="preserve"> در کدام </w:t>
      </w:r>
      <w:r>
        <w:rPr>
          <w:rtl/>
        </w:rPr>
        <w:t>سازمان‌ها</w:t>
      </w:r>
      <w:r w:rsidR="001C51D1">
        <w:rPr>
          <w:rtl/>
        </w:rPr>
        <w:t xml:space="preserve"> </w:t>
      </w:r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 w:rsidR="001C51D1">
        <w:rPr>
          <w:rtl/>
        </w:rPr>
        <w:t xml:space="preserve"> مورد استفاده قرار گ</w:t>
      </w:r>
      <w:r w:rsidR="001C51D1">
        <w:rPr>
          <w:rFonts w:hint="cs"/>
          <w:rtl/>
        </w:rPr>
        <w:t>ی</w:t>
      </w:r>
      <w:r w:rsidR="001C51D1">
        <w:rPr>
          <w:rFonts w:hint="eastAsia"/>
          <w:rtl/>
        </w:rPr>
        <w:t>رد؟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 w:rsidR="001C51D1">
        <w:rPr>
          <w:rtl/>
        </w:rPr>
        <w:t xml:space="preserve"> اهم</w:t>
      </w:r>
      <w:r w:rsidR="001C51D1">
        <w:rPr>
          <w:rFonts w:hint="cs"/>
          <w:rtl/>
        </w:rPr>
        <w:t>ی</w:t>
      </w:r>
      <w:r w:rsidR="001C51D1">
        <w:rPr>
          <w:rFonts w:hint="eastAsia"/>
          <w:rtl/>
        </w:rPr>
        <w:t>ت</w:t>
      </w:r>
      <w:r w:rsidR="001C51D1">
        <w:rPr>
          <w:rtl/>
        </w:rPr>
        <w:t xml:space="preserve"> انجام تحق</w:t>
      </w:r>
      <w:r w:rsidR="001C51D1">
        <w:rPr>
          <w:rFonts w:hint="cs"/>
          <w:rtl/>
        </w:rPr>
        <w:t>ی</w:t>
      </w:r>
      <w:r w:rsidR="001C51D1">
        <w:rPr>
          <w:rFonts w:hint="eastAsia"/>
          <w:rtl/>
        </w:rPr>
        <w:t>ق</w:t>
      </w:r>
      <w:r w:rsidR="001C51D1">
        <w:rPr>
          <w:rtl/>
        </w:rPr>
        <w:t xml:space="preserve"> از بعد عمل</w:t>
      </w:r>
      <w:r w:rsidR="001C51D1">
        <w:rPr>
          <w:rFonts w:hint="cs"/>
          <w:rtl/>
        </w:rPr>
        <w:t>ی</w:t>
      </w:r>
      <w:r w:rsidR="001C51D1">
        <w:rPr>
          <w:rtl/>
        </w:rPr>
        <w:t xml:space="preserve"> </w:t>
      </w:r>
      <w:r w:rsidR="001C51D1">
        <w:rPr>
          <w:rFonts w:hint="cs"/>
          <w:rtl/>
        </w:rPr>
        <w:t>ی</w:t>
      </w:r>
      <w:r w:rsidR="001C51D1">
        <w:rPr>
          <w:rFonts w:hint="eastAsia"/>
          <w:rtl/>
        </w:rPr>
        <w:t>ا</w:t>
      </w:r>
      <w:r w:rsidR="001C51D1">
        <w:rPr>
          <w:rtl/>
        </w:rPr>
        <w:t xml:space="preserve"> کاربرد نتا</w:t>
      </w:r>
      <w:r w:rsidR="001C51D1">
        <w:rPr>
          <w:rFonts w:hint="cs"/>
          <w:rtl/>
        </w:rPr>
        <w:t>ی</w:t>
      </w:r>
      <w:r w:rsidR="001C51D1">
        <w:rPr>
          <w:rFonts w:hint="eastAsia"/>
          <w:rtl/>
        </w:rPr>
        <w:t>ج</w:t>
      </w:r>
      <w:r w:rsidR="001C51D1">
        <w:rPr>
          <w:rtl/>
        </w:rPr>
        <w:t xml:space="preserve"> تحق</w:t>
      </w:r>
      <w:r w:rsidR="001C51D1">
        <w:rPr>
          <w:rFonts w:hint="cs"/>
          <w:rtl/>
        </w:rPr>
        <w:t>ی</w:t>
      </w:r>
      <w:r w:rsidR="001C51D1">
        <w:rPr>
          <w:rFonts w:hint="eastAsia"/>
          <w:rtl/>
        </w:rPr>
        <w:t>ق</w:t>
      </w:r>
      <w:r w:rsidR="001C51D1">
        <w:rPr>
          <w:rtl/>
        </w:rPr>
        <w:t xml:space="preserve"> در شرا</w:t>
      </w:r>
      <w:r w:rsidR="001C51D1">
        <w:rPr>
          <w:rFonts w:hint="cs"/>
          <w:rtl/>
        </w:rPr>
        <w:t>ی</w:t>
      </w:r>
      <w:r w:rsidR="001C51D1">
        <w:rPr>
          <w:rFonts w:hint="eastAsia"/>
          <w:rtl/>
        </w:rPr>
        <w:t>ط</w:t>
      </w:r>
      <w:r w:rsidR="001C51D1">
        <w:rPr>
          <w:rtl/>
        </w:rPr>
        <w:t xml:space="preserve"> واقع</w:t>
      </w:r>
      <w:r w:rsidR="001C51D1">
        <w:rPr>
          <w:rFonts w:hint="cs"/>
          <w:rtl/>
        </w:rPr>
        <w:t>ی</w:t>
      </w:r>
      <w:r w:rsidR="001C51D1">
        <w:rPr>
          <w:rtl/>
        </w:rPr>
        <w:t xml:space="preserve"> است.</w:t>
      </w:r>
    </w:p>
    <w:p w14:paraId="575EC915" w14:textId="77777777" w:rsidR="004A13ED" w:rsidRDefault="004A13ED" w:rsidP="001C51D1">
      <w:pPr>
        <w:rPr>
          <w:rtl/>
        </w:rPr>
      </w:pPr>
    </w:p>
    <w:p w14:paraId="40A50C19" w14:textId="77777777" w:rsidR="00B60121" w:rsidRDefault="00B60121" w:rsidP="00B60121">
      <w:pPr>
        <w:pStyle w:val="Heading2"/>
        <w:rPr>
          <w:rtl/>
        </w:rPr>
      </w:pPr>
      <w:bookmarkStart w:id="17" w:name="_Toc61862528"/>
      <w:bookmarkStart w:id="18" w:name="_Toc61862683"/>
      <w:bookmarkStart w:id="19" w:name="_Toc61863114"/>
      <w:r>
        <w:rPr>
          <w:rFonts w:hint="cs"/>
          <w:rtl/>
        </w:rPr>
        <w:t>1-4 اهداف تحقیق</w:t>
      </w:r>
      <w:bookmarkEnd w:id="17"/>
      <w:bookmarkEnd w:id="18"/>
      <w:bookmarkEnd w:id="19"/>
    </w:p>
    <w:p w14:paraId="40A50C1A" w14:textId="77777777" w:rsidR="00B60121" w:rsidRDefault="00B60121" w:rsidP="004A13ED">
      <w:pPr>
        <w:pStyle w:val="af7"/>
        <w:rPr>
          <w:rtl/>
        </w:rPr>
      </w:pPr>
      <w:bookmarkStart w:id="20" w:name="_Toc61862529"/>
      <w:bookmarkStart w:id="21" w:name="_Toc61862684"/>
      <w:bookmarkStart w:id="22" w:name="_Toc61863115"/>
      <w:r>
        <w:rPr>
          <w:rFonts w:hint="cs"/>
          <w:rtl/>
        </w:rPr>
        <w:t>1-4-1 هدف کلی</w:t>
      </w:r>
      <w:bookmarkEnd w:id="20"/>
      <w:bookmarkEnd w:id="21"/>
      <w:bookmarkEnd w:id="22"/>
    </w:p>
    <w:p w14:paraId="40A50C1B" w14:textId="77777777" w:rsidR="00B60121" w:rsidRDefault="00B60121" w:rsidP="00B60121">
      <w:pPr>
        <w:rPr>
          <w:rtl/>
        </w:rPr>
      </w:pPr>
      <w:r>
        <w:rPr>
          <w:rFonts w:hint="cs"/>
          <w:rtl/>
        </w:rPr>
        <w:t>...........</w:t>
      </w:r>
    </w:p>
    <w:p w14:paraId="40A50C1C" w14:textId="77777777" w:rsidR="00B60121" w:rsidRDefault="00B60121" w:rsidP="004A13ED">
      <w:pPr>
        <w:pStyle w:val="af7"/>
        <w:rPr>
          <w:rtl/>
        </w:rPr>
      </w:pPr>
      <w:bookmarkStart w:id="23" w:name="_Toc61862530"/>
      <w:bookmarkStart w:id="24" w:name="_Toc61862685"/>
      <w:bookmarkStart w:id="25" w:name="_Toc61863116"/>
      <w:r>
        <w:rPr>
          <w:rFonts w:hint="cs"/>
          <w:rtl/>
        </w:rPr>
        <w:t>1-4-2 اهداف اختصاصی</w:t>
      </w:r>
      <w:bookmarkEnd w:id="23"/>
      <w:bookmarkEnd w:id="24"/>
      <w:bookmarkEnd w:id="25"/>
    </w:p>
    <w:p w14:paraId="40A50C1D" w14:textId="77777777" w:rsidR="00B60121" w:rsidRDefault="00B60121" w:rsidP="00B60121">
      <w:pPr>
        <w:rPr>
          <w:rtl/>
        </w:rPr>
      </w:pPr>
      <w:r>
        <w:rPr>
          <w:rFonts w:hint="cs"/>
          <w:rtl/>
        </w:rPr>
        <w:t>1- ..........</w:t>
      </w:r>
    </w:p>
    <w:p w14:paraId="40A50C1E" w14:textId="77777777" w:rsidR="00B60121" w:rsidRDefault="00B60121" w:rsidP="00B60121">
      <w:pPr>
        <w:rPr>
          <w:rtl/>
        </w:rPr>
      </w:pPr>
      <w:r>
        <w:rPr>
          <w:rFonts w:hint="cs"/>
          <w:rtl/>
        </w:rPr>
        <w:t>2- .........</w:t>
      </w:r>
    </w:p>
    <w:p w14:paraId="40A50C1F" w14:textId="77777777" w:rsidR="00B60121" w:rsidRPr="00B60121" w:rsidRDefault="00B60121" w:rsidP="00B60121">
      <w:pPr>
        <w:rPr>
          <w:rtl/>
        </w:rPr>
      </w:pPr>
      <w:r>
        <w:rPr>
          <w:rFonts w:hint="cs"/>
          <w:rtl/>
        </w:rPr>
        <w:t>3- ..........</w:t>
      </w:r>
    </w:p>
    <w:p w14:paraId="40A50C20" w14:textId="77777777" w:rsidR="00B3194F" w:rsidRDefault="00B3194F" w:rsidP="00713BCD">
      <w:pPr>
        <w:pStyle w:val="matn"/>
        <w:spacing w:line="276" w:lineRule="auto"/>
        <w:rPr>
          <w:sz w:val="26"/>
          <w:szCs w:val="26"/>
          <w:rtl/>
        </w:rPr>
      </w:pPr>
    </w:p>
    <w:p w14:paraId="40A50C21" w14:textId="747863DE" w:rsidR="00B3194F" w:rsidRDefault="00B60121" w:rsidP="00595F27">
      <w:pPr>
        <w:pStyle w:val="Heading2"/>
        <w:rPr>
          <w:rtl/>
        </w:rPr>
      </w:pPr>
      <w:bookmarkStart w:id="26" w:name="_Toc61862531"/>
      <w:bookmarkStart w:id="27" w:name="_Toc61862686"/>
      <w:bookmarkStart w:id="28" w:name="_Toc61863117"/>
      <w:r>
        <w:rPr>
          <w:rFonts w:hint="cs"/>
          <w:rtl/>
        </w:rPr>
        <w:t xml:space="preserve">1-5 </w:t>
      </w:r>
      <w:r w:rsidR="00595F27">
        <w:rPr>
          <w:rFonts w:hint="cs"/>
          <w:rtl/>
        </w:rPr>
        <w:t>فرضیه‌های</w:t>
      </w:r>
      <w:r>
        <w:rPr>
          <w:rFonts w:hint="cs"/>
          <w:rtl/>
        </w:rPr>
        <w:t xml:space="preserve"> تحقیق</w:t>
      </w:r>
      <w:bookmarkEnd w:id="26"/>
      <w:bookmarkEnd w:id="27"/>
      <w:bookmarkEnd w:id="28"/>
    </w:p>
    <w:p w14:paraId="40A50C28" w14:textId="3E3DF442" w:rsidR="00B60121" w:rsidRDefault="00B60121" w:rsidP="00370131">
      <w:pPr>
        <w:pStyle w:val="af7"/>
        <w:ind w:firstLine="0"/>
        <w:rPr>
          <w:rtl/>
          <w:lang w:bidi="fa-IR"/>
        </w:rPr>
      </w:pPr>
    </w:p>
    <w:p w14:paraId="40A50C29" w14:textId="77777777" w:rsidR="00B60121" w:rsidRDefault="00B60121" w:rsidP="00B60121">
      <w:pPr>
        <w:rPr>
          <w:rtl/>
        </w:rPr>
      </w:pPr>
    </w:p>
    <w:p w14:paraId="40A50C2A" w14:textId="77777777" w:rsidR="00B60121" w:rsidRDefault="00B60121" w:rsidP="00B60121">
      <w:pPr>
        <w:pStyle w:val="Heading2"/>
        <w:rPr>
          <w:rtl/>
        </w:rPr>
      </w:pPr>
      <w:bookmarkStart w:id="29" w:name="_Toc61862534"/>
      <w:bookmarkStart w:id="30" w:name="_Toc61862689"/>
      <w:bookmarkStart w:id="31" w:name="_Toc61863120"/>
      <w:r>
        <w:rPr>
          <w:rFonts w:hint="cs"/>
          <w:rtl/>
        </w:rPr>
        <w:lastRenderedPageBreak/>
        <w:t>1-6 متغیرهای تحقیق</w:t>
      </w:r>
      <w:bookmarkEnd w:id="29"/>
      <w:bookmarkEnd w:id="30"/>
      <w:bookmarkEnd w:id="31"/>
    </w:p>
    <w:p w14:paraId="40A50C2B" w14:textId="77777777" w:rsidR="00B60121" w:rsidRDefault="00B60121" w:rsidP="00B60121">
      <w:pPr>
        <w:rPr>
          <w:rtl/>
        </w:rPr>
      </w:pPr>
      <w:r>
        <w:rPr>
          <w:rFonts w:hint="cs"/>
          <w:rtl/>
        </w:rPr>
        <w:t>...................................</w:t>
      </w:r>
    </w:p>
    <w:p w14:paraId="40A50C2C" w14:textId="77777777" w:rsidR="00B60121" w:rsidRDefault="00B60121" w:rsidP="00B60121">
      <w:pPr>
        <w:rPr>
          <w:rtl/>
          <w:lang w:bidi="fa-IR"/>
        </w:rPr>
      </w:pPr>
    </w:p>
    <w:p w14:paraId="40A50C2D" w14:textId="77777777" w:rsidR="00B60121" w:rsidRDefault="00B60121" w:rsidP="00B60121">
      <w:pPr>
        <w:pStyle w:val="Heading2"/>
        <w:rPr>
          <w:rtl/>
        </w:rPr>
      </w:pPr>
      <w:bookmarkStart w:id="32" w:name="_Toc61862535"/>
      <w:bookmarkStart w:id="33" w:name="_Toc61862690"/>
      <w:bookmarkStart w:id="34" w:name="_Toc61863121"/>
      <w:r>
        <w:rPr>
          <w:rFonts w:hint="cs"/>
          <w:rtl/>
        </w:rPr>
        <w:t xml:space="preserve">1-7 تعاریف </w:t>
      </w:r>
      <w:r w:rsidR="00862598">
        <w:rPr>
          <w:rtl/>
        </w:rPr>
        <w:t>واژه‌ها</w:t>
      </w:r>
      <w:bookmarkEnd w:id="32"/>
      <w:bookmarkEnd w:id="33"/>
      <w:bookmarkEnd w:id="34"/>
    </w:p>
    <w:p w14:paraId="40A50C2E" w14:textId="77777777" w:rsidR="00B60121" w:rsidRDefault="00B60121" w:rsidP="004A13ED">
      <w:pPr>
        <w:pStyle w:val="af7"/>
        <w:rPr>
          <w:rtl/>
        </w:rPr>
      </w:pPr>
      <w:bookmarkStart w:id="35" w:name="_Toc61862536"/>
      <w:bookmarkStart w:id="36" w:name="_Toc61862691"/>
      <w:bookmarkStart w:id="37" w:name="_Toc61863122"/>
      <w:r>
        <w:rPr>
          <w:rFonts w:hint="cs"/>
          <w:rtl/>
        </w:rPr>
        <w:t>1-7-1 تعاریف مفهومی</w:t>
      </w:r>
      <w:bookmarkEnd w:id="35"/>
      <w:bookmarkEnd w:id="36"/>
      <w:bookmarkEnd w:id="37"/>
    </w:p>
    <w:p w14:paraId="40A50C2F" w14:textId="77777777" w:rsidR="00B60121" w:rsidRDefault="00B60121" w:rsidP="00B60121">
      <w:pPr>
        <w:rPr>
          <w:rtl/>
        </w:rPr>
      </w:pPr>
      <w:r>
        <w:rPr>
          <w:rFonts w:hint="cs"/>
          <w:rtl/>
        </w:rPr>
        <w:t>...................................</w:t>
      </w:r>
    </w:p>
    <w:p w14:paraId="40A50C30" w14:textId="77777777" w:rsidR="00B60121" w:rsidRDefault="00B60121" w:rsidP="00B60121">
      <w:pPr>
        <w:rPr>
          <w:rtl/>
        </w:rPr>
      </w:pPr>
    </w:p>
    <w:p w14:paraId="40A50C31" w14:textId="77777777" w:rsidR="00B60121" w:rsidRDefault="00B60121" w:rsidP="004A13ED">
      <w:pPr>
        <w:pStyle w:val="af7"/>
        <w:rPr>
          <w:rtl/>
        </w:rPr>
      </w:pPr>
      <w:bookmarkStart w:id="38" w:name="_Toc61862537"/>
      <w:bookmarkStart w:id="39" w:name="_Toc61862692"/>
      <w:bookmarkStart w:id="40" w:name="_Toc61863123"/>
      <w:r>
        <w:rPr>
          <w:rFonts w:hint="cs"/>
          <w:rtl/>
        </w:rPr>
        <w:t>1-7-2 تعاریف عملیاتی</w:t>
      </w:r>
      <w:bookmarkEnd w:id="38"/>
      <w:bookmarkEnd w:id="39"/>
      <w:bookmarkEnd w:id="40"/>
    </w:p>
    <w:p w14:paraId="40A50C32" w14:textId="77777777" w:rsidR="00B60121" w:rsidRPr="00B60121" w:rsidRDefault="00B60121" w:rsidP="00B60121">
      <w:pPr>
        <w:rPr>
          <w:rtl/>
        </w:rPr>
      </w:pPr>
      <w:r>
        <w:rPr>
          <w:rFonts w:hint="cs"/>
          <w:rtl/>
        </w:rPr>
        <w:t>.................................</w:t>
      </w:r>
    </w:p>
    <w:p w14:paraId="40A50C33" w14:textId="77777777" w:rsidR="00B3194F" w:rsidRDefault="00B3194F" w:rsidP="00713BCD">
      <w:pPr>
        <w:pStyle w:val="matn"/>
        <w:spacing w:line="276" w:lineRule="auto"/>
        <w:rPr>
          <w:sz w:val="26"/>
          <w:szCs w:val="26"/>
          <w:rtl/>
        </w:rPr>
      </w:pPr>
    </w:p>
    <w:p w14:paraId="0A60B915" w14:textId="77777777" w:rsidR="004A13ED" w:rsidRDefault="004A13ED" w:rsidP="00713BCD">
      <w:pPr>
        <w:pStyle w:val="matn"/>
        <w:spacing w:line="276" w:lineRule="auto"/>
        <w:rPr>
          <w:sz w:val="26"/>
          <w:szCs w:val="26"/>
          <w:rtl/>
          <w:lang w:val="en-US"/>
        </w:rPr>
        <w:sectPr w:rsidR="004A13ED" w:rsidSect="00862598">
          <w:headerReference w:type="default" r:id="rId17"/>
          <w:footerReference w:type="default" r:id="rId18"/>
          <w:headerReference w:type="first" r:id="rId19"/>
          <w:footnotePr>
            <w:numRestart w:val="eachPage"/>
          </w:footnotePr>
          <w:pgSz w:w="11906" w:h="16838" w:code="9"/>
          <w:pgMar w:top="1418" w:right="1134" w:bottom="1134" w:left="1134" w:header="680" w:footer="680" w:gutter="0"/>
          <w:pgNumType w:start="1"/>
          <w:cols w:space="708"/>
          <w:titlePg/>
          <w:bidi/>
          <w:rtlGutter/>
          <w:docGrid w:linePitch="360"/>
        </w:sectPr>
      </w:pPr>
    </w:p>
    <w:p w14:paraId="40A50C3C" w14:textId="77777777" w:rsidR="00B3194F" w:rsidRDefault="00B3194F" w:rsidP="00426C91">
      <w:pPr>
        <w:rPr>
          <w:sz w:val="26"/>
          <w:szCs w:val="26"/>
          <w:rtl/>
        </w:rPr>
      </w:pPr>
    </w:p>
    <w:p w14:paraId="1CD37CEE" w14:textId="77777777" w:rsidR="004A13ED" w:rsidRDefault="004A13ED" w:rsidP="00426C91">
      <w:pPr>
        <w:rPr>
          <w:sz w:val="26"/>
          <w:szCs w:val="26"/>
          <w:rtl/>
        </w:rPr>
      </w:pPr>
    </w:p>
    <w:p w14:paraId="786C8A9B" w14:textId="77777777" w:rsidR="004A13ED" w:rsidRDefault="004A13ED" w:rsidP="00426C91">
      <w:pPr>
        <w:rPr>
          <w:sz w:val="26"/>
          <w:szCs w:val="26"/>
          <w:rtl/>
        </w:rPr>
      </w:pPr>
    </w:p>
    <w:p w14:paraId="770E4C79" w14:textId="77777777" w:rsidR="004A13ED" w:rsidRDefault="004A13ED" w:rsidP="00426C91">
      <w:pPr>
        <w:rPr>
          <w:sz w:val="26"/>
          <w:szCs w:val="26"/>
          <w:rtl/>
        </w:rPr>
      </w:pPr>
    </w:p>
    <w:p w14:paraId="7A98BB02" w14:textId="77777777" w:rsidR="004A13ED" w:rsidRDefault="004A13ED" w:rsidP="00426C91">
      <w:pPr>
        <w:rPr>
          <w:sz w:val="26"/>
          <w:szCs w:val="26"/>
          <w:rtl/>
        </w:rPr>
      </w:pPr>
    </w:p>
    <w:p w14:paraId="40A50C3D" w14:textId="77777777" w:rsidR="00B3194F" w:rsidRDefault="00B3194F" w:rsidP="00426C91">
      <w:pPr>
        <w:rPr>
          <w:sz w:val="26"/>
          <w:szCs w:val="26"/>
          <w:rtl/>
        </w:rPr>
      </w:pPr>
    </w:p>
    <w:p w14:paraId="40A50C3E" w14:textId="77777777" w:rsidR="00B3194F" w:rsidRPr="008A04AE" w:rsidRDefault="00B3194F" w:rsidP="00426C91">
      <w:pPr>
        <w:rPr>
          <w:sz w:val="26"/>
          <w:szCs w:val="26"/>
          <w:rtl/>
        </w:rPr>
      </w:pPr>
    </w:p>
    <w:p w14:paraId="40A50C3F" w14:textId="77777777" w:rsidR="00967C01" w:rsidRPr="00B3194F" w:rsidRDefault="00B3194F" w:rsidP="0004117F">
      <w:pPr>
        <w:pStyle w:val="Heading1"/>
        <w:rPr>
          <w:rtl/>
        </w:rPr>
      </w:pPr>
      <w:bookmarkStart w:id="41" w:name="_Toc61862538"/>
      <w:bookmarkStart w:id="42" w:name="_Toc61862693"/>
      <w:bookmarkStart w:id="43" w:name="_Toc61863124"/>
      <w:r>
        <w:rPr>
          <w:rFonts w:hint="cs"/>
          <w:rtl/>
        </w:rPr>
        <w:t>فصل دوم</w:t>
      </w:r>
      <w:r>
        <w:rPr>
          <w:rtl/>
        </w:rPr>
        <w:br/>
      </w:r>
      <w:r w:rsidR="00C22534" w:rsidRPr="0048023E">
        <w:rPr>
          <w:rFonts w:hint="cs"/>
          <w:rtl/>
        </w:rPr>
        <w:t>مبانی نظری و پیشینه تحقیق</w:t>
      </w:r>
      <w:bookmarkEnd w:id="41"/>
      <w:bookmarkEnd w:id="42"/>
      <w:bookmarkEnd w:id="43"/>
    </w:p>
    <w:p w14:paraId="40A50C40" w14:textId="77777777" w:rsidR="00C77E1B" w:rsidRPr="008A04AE" w:rsidRDefault="00C77E1B" w:rsidP="00426C91">
      <w:pPr>
        <w:rPr>
          <w:sz w:val="26"/>
          <w:szCs w:val="26"/>
          <w:rtl/>
        </w:rPr>
      </w:pPr>
    </w:p>
    <w:p w14:paraId="40A50C41" w14:textId="77777777" w:rsidR="00C77E1B" w:rsidRPr="008A04AE" w:rsidRDefault="00C77E1B" w:rsidP="00426C91">
      <w:pPr>
        <w:rPr>
          <w:sz w:val="26"/>
          <w:szCs w:val="26"/>
          <w:rtl/>
        </w:rPr>
      </w:pPr>
    </w:p>
    <w:p w14:paraId="40A50C42" w14:textId="77777777" w:rsidR="008F48BB" w:rsidRPr="008A04AE" w:rsidRDefault="008F48BB" w:rsidP="00A84A42">
      <w:pPr>
        <w:pStyle w:val="a8"/>
        <w:jc w:val="both"/>
        <w:rPr>
          <w:sz w:val="26"/>
          <w:szCs w:val="26"/>
        </w:rPr>
      </w:pPr>
    </w:p>
    <w:p w14:paraId="40A50C43" w14:textId="77777777" w:rsidR="008A04AE" w:rsidRPr="008A04AE" w:rsidRDefault="008A04AE" w:rsidP="00A84A42">
      <w:pPr>
        <w:pStyle w:val="a8"/>
        <w:jc w:val="both"/>
        <w:rPr>
          <w:sz w:val="26"/>
          <w:szCs w:val="26"/>
        </w:rPr>
      </w:pPr>
    </w:p>
    <w:p w14:paraId="40A50C44" w14:textId="77777777" w:rsidR="008A04AE" w:rsidRPr="008A04AE" w:rsidRDefault="008A04AE" w:rsidP="00A84A42">
      <w:pPr>
        <w:pStyle w:val="a8"/>
        <w:jc w:val="both"/>
        <w:rPr>
          <w:sz w:val="26"/>
          <w:szCs w:val="26"/>
        </w:rPr>
      </w:pPr>
    </w:p>
    <w:p w14:paraId="40A50C45" w14:textId="77777777" w:rsidR="008A04AE" w:rsidRDefault="008A04AE" w:rsidP="00A84A42">
      <w:pPr>
        <w:pStyle w:val="a8"/>
        <w:jc w:val="both"/>
        <w:rPr>
          <w:sz w:val="26"/>
          <w:szCs w:val="26"/>
          <w:rtl/>
        </w:rPr>
      </w:pPr>
    </w:p>
    <w:p w14:paraId="40A50C46" w14:textId="77777777" w:rsidR="00713BCD" w:rsidRDefault="00713BCD" w:rsidP="00A84A42">
      <w:pPr>
        <w:pStyle w:val="a8"/>
        <w:jc w:val="both"/>
        <w:rPr>
          <w:sz w:val="26"/>
          <w:szCs w:val="26"/>
          <w:rtl/>
        </w:rPr>
      </w:pPr>
    </w:p>
    <w:p w14:paraId="40A50C47" w14:textId="77777777" w:rsidR="00713BCD" w:rsidRDefault="00713BCD" w:rsidP="00A84A42">
      <w:pPr>
        <w:pStyle w:val="a8"/>
        <w:jc w:val="both"/>
        <w:rPr>
          <w:sz w:val="26"/>
          <w:szCs w:val="26"/>
          <w:rtl/>
        </w:rPr>
      </w:pPr>
    </w:p>
    <w:p w14:paraId="40A50C48" w14:textId="77777777" w:rsidR="00713BCD" w:rsidRDefault="00713BCD" w:rsidP="00A84A42">
      <w:pPr>
        <w:pStyle w:val="a8"/>
        <w:jc w:val="both"/>
        <w:rPr>
          <w:sz w:val="26"/>
          <w:szCs w:val="26"/>
          <w:rtl/>
        </w:rPr>
      </w:pPr>
    </w:p>
    <w:p w14:paraId="40A50C49" w14:textId="77777777" w:rsidR="00713BCD" w:rsidRDefault="00713BCD" w:rsidP="00A84A42">
      <w:pPr>
        <w:pStyle w:val="a8"/>
        <w:jc w:val="both"/>
        <w:rPr>
          <w:sz w:val="26"/>
          <w:szCs w:val="26"/>
          <w:rtl/>
        </w:rPr>
      </w:pPr>
    </w:p>
    <w:p w14:paraId="40A50C4B" w14:textId="77777777" w:rsidR="00C3349F" w:rsidRDefault="00C3349F" w:rsidP="0004117F">
      <w:pPr>
        <w:pStyle w:val="Heading2"/>
        <w:rPr>
          <w:rtl/>
        </w:rPr>
      </w:pPr>
      <w:bookmarkStart w:id="44" w:name="_Toc61862539"/>
      <w:bookmarkStart w:id="45" w:name="_Toc61862694"/>
      <w:bookmarkStart w:id="46" w:name="_Toc61863125"/>
      <w:r>
        <w:rPr>
          <w:rFonts w:hint="cs"/>
          <w:rtl/>
        </w:rPr>
        <w:lastRenderedPageBreak/>
        <w:t>2-1 مقدمه</w:t>
      </w:r>
      <w:bookmarkEnd w:id="44"/>
      <w:bookmarkEnd w:id="45"/>
      <w:bookmarkEnd w:id="46"/>
    </w:p>
    <w:p w14:paraId="40A50C4C" w14:textId="77777777" w:rsidR="00C3349F" w:rsidRDefault="00C3349F" w:rsidP="0032711A">
      <w:pPr>
        <w:autoSpaceDE w:val="0"/>
        <w:autoSpaceDN w:val="0"/>
        <w:adjustRightInd w:val="0"/>
        <w:rPr>
          <w:b/>
          <w:bCs/>
          <w:sz w:val="26"/>
          <w:szCs w:val="26"/>
          <w:rtl/>
        </w:rPr>
      </w:pPr>
      <w:r>
        <w:rPr>
          <w:rFonts w:hint="cs"/>
          <w:b/>
          <w:bCs/>
          <w:sz w:val="26"/>
          <w:szCs w:val="26"/>
          <w:rtl/>
        </w:rPr>
        <w:t>.......</w:t>
      </w:r>
    </w:p>
    <w:p w14:paraId="40A50C4D" w14:textId="77777777" w:rsidR="00C3349F" w:rsidRDefault="00C3349F" w:rsidP="0032711A">
      <w:pPr>
        <w:autoSpaceDE w:val="0"/>
        <w:autoSpaceDN w:val="0"/>
        <w:adjustRightInd w:val="0"/>
        <w:rPr>
          <w:b/>
          <w:bCs/>
          <w:sz w:val="26"/>
          <w:szCs w:val="26"/>
          <w:rtl/>
        </w:rPr>
      </w:pPr>
    </w:p>
    <w:p w14:paraId="6FAB5000" w14:textId="77777777" w:rsidR="004A13ED" w:rsidRDefault="004A13ED" w:rsidP="0032711A">
      <w:pPr>
        <w:autoSpaceDE w:val="0"/>
        <w:autoSpaceDN w:val="0"/>
        <w:adjustRightInd w:val="0"/>
        <w:rPr>
          <w:b/>
          <w:bCs/>
          <w:sz w:val="26"/>
          <w:szCs w:val="26"/>
          <w:rtl/>
        </w:rPr>
      </w:pPr>
    </w:p>
    <w:p w14:paraId="40A50C4E" w14:textId="77777777" w:rsidR="00C3349F" w:rsidRDefault="00C3349F" w:rsidP="0004117F">
      <w:pPr>
        <w:pStyle w:val="Heading2"/>
        <w:rPr>
          <w:rtl/>
        </w:rPr>
      </w:pPr>
      <w:bookmarkStart w:id="47" w:name="_Toc61862540"/>
      <w:bookmarkStart w:id="48" w:name="_Toc61862695"/>
      <w:bookmarkStart w:id="49" w:name="_Toc61863126"/>
      <w:r>
        <w:rPr>
          <w:rFonts w:hint="cs"/>
          <w:rtl/>
        </w:rPr>
        <w:t>2-2 مبانی نظری</w:t>
      </w:r>
      <w:bookmarkEnd w:id="47"/>
      <w:bookmarkEnd w:id="48"/>
      <w:bookmarkEnd w:id="49"/>
    </w:p>
    <w:p w14:paraId="40A50C4F" w14:textId="77777777" w:rsidR="00B60121" w:rsidRDefault="00B60121" w:rsidP="00B60121">
      <w:pPr>
        <w:rPr>
          <w:rtl/>
        </w:rPr>
      </w:pPr>
      <w:r>
        <w:rPr>
          <w:rFonts w:hint="cs"/>
          <w:rtl/>
        </w:rPr>
        <w:t>....................................</w:t>
      </w:r>
    </w:p>
    <w:p w14:paraId="40A50C50" w14:textId="77777777" w:rsidR="00B60121" w:rsidRDefault="00B60121" w:rsidP="00B60121">
      <w:pPr>
        <w:rPr>
          <w:rtl/>
        </w:rPr>
      </w:pPr>
    </w:p>
    <w:p w14:paraId="3DE8DBB9" w14:textId="77777777" w:rsidR="004A13ED" w:rsidRDefault="004A13ED" w:rsidP="00B60121">
      <w:pPr>
        <w:rPr>
          <w:rtl/>
        </w:rPr>
      </w:pPr>
    </w:p>
    <w:p w14:paraId="40A50C51" w14:textId="77777777" w:rsidR="00B60121" w:rsidRDefault="00B60121" w:rsidP="00B60121">
      <w:pPr>
        <w:pStyle w:val="Heading2"/>
        <w:rPr>
          <w:rtl/>
        </w:rPr>
      </w:pPr>
      <w:bookmarkStart w:id="50" w:name="_Toc61862541"/>
      <w:bookmarkStart w:id="51" w:name="_Toc61862696"/>
      <w:bookmarkStart w:id="52" w:name="_Toc61863127"/>
      <w:r>
        <w:rPr>
          <w:rFonts w:hint="cs"/>
          <w:rtl/>
        </w:rPr>
        <w:t>2-3 پیشینه تحقیق</w:t>
      </w:r>
      <w:bookmarkEnd w:id="50"/>
      <w:bookmarkEnd w:id="51"/>
      <w:bookmarkEnd w:id="52"/>
    </w:p>
    <w:p w14:paraId="40A50C52" w14:textId="77777777" w:rsidR="00B60121" w:rsidRDefault="00B60121" w:rsidP="004A13ED">
      <w:pPr>
        <w:pStyle w:val="af7"/>
        <w:rPr>
          <w:rtl/>
        </w:rPr>
      </w:pPr>
      <w:bookmarkStart w:id="53" w:name="_Toc61862542"/>
      <w:bookmarkStart w:id="54" w:name="_Toc61862697"/>
      <w:bookmarkStart w:id="55" w:name="_Toc61863128"/>
      <w:r>
        <w:rPr>
          <w:rFonts w:hint="cs"/>
          <w:rtl/>
        </w:rPr>
        <w:t>2-3-1 تحقیقات داخلی</w:t>
      </w:r>
      <w:bookmarkEnd w:id="53"/>
      <w:bookmarkEnd w:id="54"/>
      <w:bookmarkEnd w:id="55"/>
    </w:p>
    <w:p w14:paraId="40A50C53" w14:textId="77777777" w:rsidR="00B60121" w:rsidRDefault="00B60121" w:rsidP="00B60121">
      <w:pPr>
        <w:rPr>
          <w:rtl/>
        </w:rPr>
      </w:pPr>
      <w:r>
        <w:rPr>
          <w:rFonts w:hint="cs"/>
          <w:rtl/>
        </w:rPr>
        <w:t>............................................</w:t>
      </w:r>
    </w:p>
    <w:p w14:paraId="40A50C54" w14:textId="77777777" w:rsidR="00B60121" w:rsidRDefault="00B60121" w:rsidP="004A13ED">
      <w:pPr>
        <w:pStyle w:val="af7"/>
        <w:rPr>
          <w:rtl/>
        </w:rPr>
      </w:pPr>
      <w:bookmarkStart w:id="56" w:name="_Toc61862543"/>
      <w:bookmarkStart w:id="57" w:name="_Toc61862698"/>
      <w:bookmarkStart w:id="58" w:name="_Toc61863129"/>
      <w:r>
        <w:rPr>
          <w:rFonts w:hint="cs"/>
          <w:rtl/>
        </w:rPr>
        <w:t>2-3-2 تحقیقات خارجی</w:t>
      </w:r>
      <w:bookmarkEnd w:id="56"/>
      <w:bookmarkEnd w:id="57"/>
      <w:bookmarkEnd w:id="58"/>
    </w:p>
    <w:p w14:paraId="40A50C55" w14:textId="77777777" w:rsidR="00B60121" w:rsidRDefault="00B60121" w:rsidP="00B60121">
      <w:pPr>
        <w:rPr>
          <w:rtl/>
        </w:rPr>
      </w:pPr>
      <w:r>
        <w:rPr>
          <w:rFonts w:hint="cs"/>
          <w:rtl/>
        </w:rPr>
        <w:t>...................................</w:t>
      </w:r>
    </w:p>
    <w:p w14:paraId="40A50C57" w14:textId="77777777" w:rsidR="008F066E" w:rsidRDefault="008F066E" w:rsidP="00B60121">
      <w:pPr>
        <w:rPr>
          <w:rtl/>
        </w:rPr>
      </w:pPr>
    </w:p>
    <w:p w14:paraId="0783B94E" w14:textId="77777777" w:rsidR="004A13ED" w:rsidRDefault="004A13ED" w:rsidP="00B60121">
      <w:pPr>
        <w:rPr>
          <w:rtl/>
        </w:rPr>
      </w:pPr>
    </w:p>
    <w:p w14:paraId="6368A3E6" w14:textId="77777777" w:rsidR="004A13ED" w:rsidRDefault="004A13ED" w:rsidP="00B60121">
      <w:pPr>
        <w:rPr>
          <w:rtl/>
        </w:rPr>
      </w:pPr>
    </w:p>
    <w:p w14:paraId="4064A218" w14:textId="77777777" w:rsidR="004A13ED" w:rsidRDefault="004A13ED" w:rsidP="00B60121">
      <w:pPr>
        <w:rPr>
          <w:rtl/>
        </w:rPr>
      </w:pPr>
    </w:p>
    <w:p w14:paraId="40A50C58" w14:textId="77777777" w:rsidR="00B60121" w:rsidRDefault="008F066E" w:rsidP="008F066E">
      <w:pPr>
        <w:pStyle w:val="Heading2"/>
        <w:rPr>
          <w:rtl/>
        </w:rPr>
      </w:pPr>
      <w:bookmarkStart w:id="59" w:name="_Toc61862544"/>
      <w:bookmarkStart w:id="60" w:name="_Toc61862699"/>
      <w:bookmarkStart w:id="61" w:name="_Toc61863130"/>
      <w:r>
        <w:rPr>
          <w:rFonts w:hint="cs"/>
          <w:rtl/>
        </w:rPr>
        <w:t>2-4 مدل مفهومی تحقیق (در صورت وجود)</w:t>
      </w:r>
      <w:bookmarkEnd w:id="59"/>
      <w:bookmarkEnd w:id="60"/>
      <w:bookmarkEnd w:id="61"/>
    </w:p>
    <w:p w14:paraId="40A50C59" w14:textId="77777777" w:rsidR="008F066E" w:rsidRDefault="008F066E" w:rsidP="008F066E">
      <w:pPr>
        <w:rPr>
          <w:rtl/>
        </w:rPr>
      </w:pPr>
      <w:r>
        <w:rPr>
          <w:rFonts w:hint="cs"/>
          <w:rtl/>
        </w:rPr>
        <w:t>.................................................</w:t>
      </w:r>
    </w:p>
    <w:p w14:paraId="40A50C5A" w14:textId="77777777" w:rsidR="008F066E" w:rsidRPr="008F066E" w:rsidRDefault="008F066E" w:rsidP="008F066E">
      <w:pPr>
        <w:rPr>
          <w:rtl/>
        </w:rPr>
      </w:pPr>
    </w:p>
    <w:p w14:paraId="40A50C5B" w14:textId="77777777" w:rsidR="00B60121" w:rsidRDefault="00B60121" w:rsidP="008F066E">
      <w:pPr>
        <w:pStyle w:val="Heading2"/>
        <w:rPr>
          <w:rtl/>
        </w:rPr>
      </w:pPr>
      <w:bookmarkStart w:id="62" w:name="_Toc61862545"/>
      <w:bookmarkStart w:id="63" w:name="_Toc61862700"/>
      <w:bookmarkStart w:id="64" w:name="_Toc61863131"/>
      <w:r>
        <w:rPr>
          <w:rFonts w:hint="cs"/>
          <w:rtl/>
        </w:rPr>
        <w:t>2-</w:t>
      </w:r>
      <w:r w:rsidR="008F066E">
        <w:rPr>
          <w:rFonts w:hint="cs"/>
          <w:rtl/>
        </w:rPr>
        <w:t>5</w:t>
      </w:r>
      <w:r>
        <w:rPr>
          <w:rFonts w:hint="cs"/>
          <w:rtl/>
        </w:rPr>
        <w:t xml:space="preserve"> جمع بندی</w:t>
      </w:r>
      <w:bookmarkEnd w:id="62"/>
      <w:bookmarkEnd w:id="63"/>
      <w:bookmarkEnd w:id="64"/>
    </w:p>
    <w:p w14:paraId="40A50C5C" w14:textId="77777777" w:rsidR="00B60121" w:rsidRPr="00B60121" w:rsidRDefault="00B60121" w:rsidP="00B60121">
      <w:pPr>
        <w:rPr>
          <w:rtl/>
        </w:rPr>
      </w:pPr>
      <w:r>
        <w:rPr>
          <w:rFonts w:hint="cs"/>
          <w:rtl/>
        </w:rPr>
        <w:t>............................</w:t>
      </w:r>
    </w:p>
    <w:p w14:paraId="40A50C5D" w14:textId="77777777" w:rsidR="00B60121" w:rsidRPr="00B60121" w:rsidRDefault="00B60121" w:rsidP="00B60121"/>
    <w:p w14:paraId="23559B9A" w14:textId="77777777" w:rsidR="00410DB4" w:rsidRDefault="00410DB4" w:rsidP="00410DB4">
      <w:pPr>
        <w:pStyle w:val="matn"/>
        <w:spacing w:line="276" w:lineRule="auto"/>
        <w:ind w:firstLine="0"/>
        <w:rPr>
          <w:sz w:val="26"/>
          <w:szCs w:val="26"/>
          <w:rtl/>
        </w:rPr>
        <w:sectPr w:rsidR="00410DB4" w:rsidSect="004A13ED">
          <w:headerReference w:type="default" r:id="rId20"/>
          <w:headerReference w:type="first" r:id="rId21"/>
          <w:footnotePr>
            <w:numRestart w:val="eachPage"/>
          </w:footnotePr>
          <w:pgSz w:w="11906" w:h="16838" w:code="9"/>
          <w:pgMar w:top="1418" w:right="1134" w:bottom="1134" w:left="1134" w:header="680" w:footer="680" w:gutter="0"/>
          <w:cols w:space="708"/>
          <w:titlePg/>
          <w:bidi/>
          <w:rtlGutter/>
          <w:docGrid w:linePitch="360"/>
        </w:sectPr>
      </w:pPr>
    </w:p>
    <w:p w14:paraId="40A50C5E" w14:textId="3E5022D8" w:rsidR="00724051" w:rsidRDefault="00724051" w:rsidP="00410DB4">
      <w:pPr>
        <w:pStyle w:val="matn"/>
        <w:spacing w:line="276" w:lineRule="auto"/>
        <w:ind w:firstLine="0"/>
        <w:rPr>
          <w:sz w:val="26"/>
          <w:szCs w:val="26"/>
          <w:rtl/>
        </w:rPr>
      </w:pPr>
    </w:p>
    <w:p w14:paraId="263F2256" w14:textId="77777777" w:rsidR="00410DB4" w:rsidRDefault="00410DB4" w:rsidP="00410DB4">
      <w:pPr>
        <w:pStyle w:val="matn"/>
        <w:spacing w:line="276" w:lineRule="auto"/>
        <w:ind w:firstLine="0"/>
        <w:rPr>
          <w:sz w:val="26"/>
          <w:szCs w:val="26"/>
          <w:rtl/>
        </w:rPr>
      </w:pPr>
    </w:p>
    <w:p w14:paraId="5F150A58" w14:textId="77777777" w:rsidR="00410DB4" w:rsidRDefault="00410DB4" w:rsidP="00410DB4">
      <w:pPr>
        <w:pStyle w:val="matn"/>
        <w:spacing w:line="276" w:lineRule="auto"/>
        <w:ind w:firstLine="0"/>
        <w:rPr>
          <w:sz w:val="26"/>
          <w:szCs w:val="26"/>
          <w:rtl/>
        </w:rPr>
      </w:pPr>
    </w:p>
    <w:p w14:paraId="453AA849" w14:textId="77777777" w:rsidR="00410DB4" w:rsidRDefault="00410DB4" w:rsidP="00410DB4">
      <w:pPr>
        <w:pStyle w:val="matn"/>
        <w:spacing w:line="276" w:lineRule="auto"/>
        <w:ind w:firstLine="0"/>
        <w:rPr>
          <w:sz w:val="26"/>
          <w:szCs w:val="26"/>
          <w:rtl/>
        </w:rPr>
      </w:pPr>
    </w:p>
    <w:p w14:paraId="40A50C5F" w14:textId="77777777" w:rsidR="00724051" w:rsidRDefault="00724051" w:rsidP="00167979">
      <w:pPr>
        <w:pStyle w:val="matn"/>
        <w:spacing w:line="276" w:lineRule="auto"/>
        <w:rPr>
          <w:sz w:val="26"/>
          <w:szCs w:val="26"/>
          <w:rtl/>
        </w:rPr>
      </w:pPr>
    </w:p>
    <w:p w14:paraId="40A50C60" w14:textId="77777777" w:rsidR="00724051" w:rsidRDefault="00724051" w:rsidP="00167979">
      <w:pPr>
        <w:pStyle w:val="matn"/>
        <w:spacing w:line="276" w:lineRule="auto"/>
        <w:rPr>
          <w:sz w:val="26"/>
          <w:szCs w:val="26"/>
          <w:rtl/>
        </w:rPr>
      </w:pPr>
    </w:p>
    <w:p w14:paraId="40A50C61" w14:textId="77777777" w:rsidR="00C3349F" w:rsidRDefault="00C3349F" w:rsidP="004129D2">
      <w:pPr>
        <w:pStyle w:val="a8"/>
        <w:jc w:val="both"/>
        <w:rPr>
          <w:rFonts w:eastAsia="Calibri"/>
          <w:rtl/>
        </w:rPr>
      </w:pPr>
    </w:p>
    <w:p w14:paraId="40A50C62" w14:textId="77777777" w:rsidR="00050E82" w:rsidRDefault="00050E82" w:rsidP="004129D2">
      <w:pPr>
        <w:pStyle w:val="a8"/>
        <w:jc w:val="both"/>
        <w:rPr>
          <w:rFonts w:eastAsia="Calibri"/>
          <w:rtl/>
        </w:rPr>
      </w:pPr>
    </w:p>
    <w:p w14:paraId="40A50C68" w14:textId="77777777" w:rsidR="00C3349F" w:rsidRDefault="00C3349F" w:rsidP="0004117F">
      <w:pPr>
        <w:pStyle w:val="Heading1"/>
        <w:rPr>
          <w:rtl/>
        </w:rPr>
      </w:pPr>
      <w:bookmarkStart w:id="65" w:name="_Toc61862546"/>
      <w:bookmarkStart w:id="66" w:name="_Toc61862701"/>
      <w:bookmarkStart w:id="67" w:name="_Toc61863132"/>
      <w:r>
        <w:rPr>
          <w:rFonts w:hint="cs"/>
          <w:rtl/>
        </w:rPr>
        <w:t>فصل سوم</w:t>
      </w:r>
      <w:r>
        <w:rPr>
          <w:rtl/>
        </w:rPr>
        <w:br/>
      </w:r>
      <w:r>
        <w:rPr>
          <w:rFonts w:hint="cs"/>
          <w:rtl/>
        </w:rPr>
        <w:t>روش</w:t>
      </w:r>
      <w:r>
        <w:rPr>
          <w:rFonts w:hint="eastAsia"/>
          <w:rtl/>
        </w:rPr>
        <w:t>‌</w:t>
      </w:r>
      <w:r>
        <w:rPr>
          <w:rFonts w:hint="cs"/>
          <w:rtl/>
        </w:rPr>
        <w:t>شناسی تحقیق</w:t>
      </w:r>
      <w:bookmarkEnd w:id="65"/>
      <w:bookmarkEnd w:id="66"/>
      <w:bookmarkEnd w:id="67"/>
    </w:p>
    <w:p w14:paraId="40A50C69" w14:textId="77777777" w:rsidR="00C3349F" w:rsidRDefault="00C3349F" w:rsidP="00C3349F">
      <w:pPr>
        <w:rPr>
          <w:rtl/>
        </w:rPr>
      </w:pPr>
      <w:r>
        <w:rPr>
          <w:rtl/>
        </w:rPr>
        <w:br w:type="page"/>
      </w:r>
    </w:p>
    <w:p w14:paraId="40A50C6B" w14:textId="77777777" w:rsidR="00C3349F" w:rsidRDefault="00C3349F" w:rsidP="0004117F">
      <w:pPr>
        <w:pStyle w:val="Heading2"/>
        <w:rPr>
          <w:rtl/>
        </w:rPr>
      </w:pPr>
      <w:bookmarkStart w:id="68" w:name="_Toc61862547"/>
      <w:bookmarkStart w:id="69" w:name="_Toc61862702"/>
      <w:bookmarkStart w:id="70" w:name="_Toc61863133"/>
      <w:r>
        <w:rPr>
          <w:rFonts w:hint="cs"/>
          <w:rtl/>
        </w:rPr>
        <w:lastRenderedPageBreak/>
        <w:t>3-1 مقدمه</w:t>
      </w:r>
      <w:bookmarkEnd w:id="68"/>
      <w:bookmarkEnd w:id="69"/>
      <w:bookmarkEnd w:id="70"/>
    </w:p>
    <w:p w14:paraId="40A50C6C" w14:textId="77777777" w:rsidR="00C3349F" w:rsidRDefault="00C3349F" w:rsidP="00C3349F">
      <w:pPr>
        <w:rPr>
          <w:rtl/>
        </w:rPr>
      </w:pPr>
      <w:r>
        <w:rPr>
          <w:rFonts w:hint="cs"/>
          <w:rtl/>
        </w:rPr>
        <w:t>.</w:t>
      </w:r>
      <w:r w:rsidR="008F066E">
        <w:rPr>
          <w:rFonts w:hint="cs"/>
          <w:rtl/>
        </w:rPr>
        <w:t>..........................</w:t>
      </w:r>
    </w:p>
    <w:p w14:paraId="40A50C6D" w14:textId="77777777" w:rsidR="008F066E" w:rsidRDefault="008F066E" w:rsidP="00C3349F">
      <w:pPr>
        <w:rPr>
          <w:rtl/>
        </w:rPr>
      </w:pPr>
    </w:p>
    <w:p w14:paraId="40A50C6E" w14:textId="77777777" w:rsidR="00724051" w:rsidRDefault="008F066E" w:rsidP="008F066E">
      <w:pPr>
        <w:pStyle w:val="Heading2"/>
        <w:rPr>
          <w:rtl/>
        </w:rPr>
      </w:pPr>
      <w:bookmarkStart w:id="71" w:name="_Toc61862548"/>
      <w:bookmarkStart w:id="72" w:name="_Toc61862703"/>
      <w:bookmarkStart w:id="73" w:name="_Toc61863134"/>
      <w:r>
        <w:rPr>
          <w:rFonts w:hint="cs"/>
          <w:rtl/>
        </w:rPr>
        <w:t>3-2 روش تحقیق</w:t>
      </w:r>
      <w:bookmarkEnd w:id="71"/>
      <w:bookmarkEnd w:id="72"/>
      <w:bookmarkEnd w:id="73"/>
    </w:p>
    <w:p w14:paraId="40A50C6F" w14:textId="77777777" w:rsidR="008F066E" w:rsidRDefault="008F066E" w:rsidP="00937C75">
      <w:pPr>
        <w:rPr>
          <w:rtl/>
        </w:rPr>
      </w:pPr>
      <w:r>
        <w:rPr>
          <w:rFonts w:hint="cs"/>
          <w:rtl/>
        </w:rPr>
        <w:t>...........................</w:t>
      </w:r>
    </w:p>
    <w:p w14:paraId="40A50C70" w14:textId="77777777" w:rsidR="008F066E" w:rsidRDefault="008F066E" w:rsidP="00937C75">
      <w:pPr>
        <w:rPr>
          <w:rtl/>
        </w:rPr>
      </w:pPr>
    </w:p>
    <w:p w14:paraId="40A50C71" w14:textId="30B597C6" w:rsidR="008F066E" w:rsidRDefault="008F066E" w:rsidP="008F066E">
      <w:pPr>
        <w:pStyle w:val="Heading2"/>
        <w:rPr>
          <w:rtl/>
        </w:rPr>
      </w:pPr>
      <w:bookmarkStart w:id="74" w:name="_Toc61862549"/>
      <w:bookmarkStart w:id="75" w:name="_Toc61862704"/>
      <w:bookmarkStart w:id="76" w:name="_Toc61863135"/>
      <w:r>
        <w:rPr>
          <w:rFonts w:hint="cs"/>
          <w:rtl/>
        </w:rPr>
        <w:t>3-3 جامعه و نمونه آماری</w:t>
      </w:r>
      <w:bookmarkEnd w:id="74"/>
      <w:bookmarkEnd w:id="75"/>
      <w:bookmarkEnd w:id="76"/>
    </w:p>
    <w:p w14:paraId="40A50C72" w14:textId="77777777" w:rsidR="008F066E" w:rsidRDefault="008F066E" w:rsidP="008F066E">
      <w:pPr>
        <w:rPr>
          <w:rtl/>
        </w:rPr>
      </w:pPr>
      <w:r>
        <w:rPr>
          <w:rFonts w:hint="cs"/>
          <w:rtl/>
        </w:rPr>
        <w:t>.........................</w:t>
      </w:r>
    </w:p>
    <w:p w14:paraId="40A50C73" w14:textId="77777777" w:rsidR="008F066E" w:rsidRPr="008F066E" w:rsidRDefault="008F066E" w:rsidP="008F066E">
      <w:pPr>
        <w:rPr>
          <w:rtl/>
        </w:rPr>
      </w:pPr>
    </w:p>
    <w:p w14:paraId="40A50C74" w14:textId="77777777" w:rsidR="008F066E" w:rsidRDefault="008F066E" w:rsidP="008F066E">
      <w:pPr>
        <w:pStyle w:val="Heading2"/>
        <w:rPr>
          <w:rtl/>
        </w:rPr>
      </w:pPr>
      <w:bookmarkStart w:id="77" w:name="_Toc61862550"/>
      <w:bookmarkStart w:id="78" w:name="_Toc61862705"/>
      <w:bookmarkStart w:id="79" w:name="_Toc61863136"/>
      <w:r>
        <w:rPr>
          <w:rFonts w:hint="cs"/>
          <w:rtl/>
        </w:rPr>
        <w:t>3-4 روش جمع آوری اطلاعات</w:t>
      </w:r>
      <w:bookmarkEnd w:id="77"/>
      <w:bookmarkEnd w:id="78"/>
      <w:bookmarkEnd w:id="79"/>
    </w:p>
    <w:p w14:paraId="40A50C75" w14:textId="77777777" w:rsidR="008F066E" w:rsidRDefault="008F066E" w:rsidP="008F066E">
      <w:pPr>
        <w:rPr>
          <w:rtl/>
        </w:rPr>
      </w:pPr>
      <w:r>
        <w:rPr>
          <w:rFonts w:hint="cs"/>
          <w:rtl/>
        </w:rPr>
        <w:t>....................................</w:t>
      </w:r>
    </w:p>
    <w:p w14:paraId="40A50C76" w14:textId="77777777" w:rsidR="00862598" w:rsidRDefault="00862598" w:rsidP="008F066E">
      <w:pPr>
        <w:rPr>
          <w:rtl/>
        </w:rPr>
      </w:pPr>
    </w:p>
    <w:p w14:paraId="40A50C77" w14:textId="6F942EB6" w:rsidR="008F066E" w:rsidRDefault="008F066E" w:rsidP="0011257B">
      <w:pPr>
        <w:pStyle w:val="Heading2"/>
        <w:rPr>
          <w:rtl/>
        </w:rPr>
      </w:pPr>
      <w:bookmarkStart w:id="80" w:name="_Toc61862551"/>
      <w:bookmarkStart w:id="81" w:name="_Toc61862706"/>
      <w:bookmarkStart w:id="82" w:name="_Toc61863137"/>
      <w:r>
        <w:rPr>
          <w:rFonts w:hint="cs"/>
          <w:rtl/>
        </w:rPr>
        <w:t xml:space="preserve">3-5 </w:t>
      </w:r>
      <w:r>
        <w:rPr>
          <w:rtl/>
        </w:rPr>
        <w:t>ابزارها</w:t>
      </w:r>
      <w:r>
        <w:rPr>
          <w:rFonts w:hint="cs"/>
          <w:rtl/>
        </w:rPr>
        <w:t>ی</w:t>
      </w:r>
      <w:r>
        <w:rPr>
          <w:rtl/>
        </w:rPr>
        <w:t xml:space="preserve"> اندازه</w:t>
      </w:r>
      <w:r w:rsidR="00050E82">
        <w:rPr>
          <w:rFonts w:hint="cs"/>
          <w:rtl/>
        </w:rPr>
        <w:t xml:space="preserve"> </w:t>
      </w:r>
      <w:r>
        <w:rPr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تغ</w:t>
      </w:r>
      <w:r>
        <w:rPr>
          <w:rFonts w:hint="cs"/>
          <w:rtl/>
        </w:rPr>
        <w:t>ی</w:t>
      </w:r>
      <w:r>
        <w:rPr>
          <w:rFonts w:hint="eastAsia"/>
          <w:rtl/>
        </w:rPr>
        <w:t>ر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bookmarkEnd w:id="80"/>
      <w:bookmarkEnd w:id="81"/>
      <w:bookmarkEnd w:id="82"/>
      <w:r w:rsidR="0011257B">
        <w:rPr>
          <w:rFonts w:hint="cs"/>
          <w:rtl/>
        </w:rPr>
        <w:t>تحقیق</w:t>
      </w:r>
    </w:p>
    <w:p w14:paraId="2E292AED" w14:textId="3902EF03" w:rsidR="004B1139" w:rsidRDefault="005B3E90" w:rsidP="004B1139">
      <w:pPr>
        <w:rPr>
          <w:rtl/>
        </w:rPr>
      </w:pPr>
      <w:r>
        <w:rPr>
          <w:rFonts w:hint="cs"/>
          <w:rtl/>
        </w:rPr>
        <w:t>...............................................</w:t>
      </w:r>
    </w:p>
    <w:p w14:paraId="38AE68DF" w14:textId="2539E495" w:rsidR="004B1139" w:rsidRPr="004B1139" w:rsidRDefault="004B1139" w:rsidP="005B3E90">
      <w:pPr>
        <w:pStyle w:val="Heading2"/>
        <w:rPr>
          <w:rtl/>
        </w:rPr>
      </w:pPr>
      <w:r w:rsidRPr="004B1139">
        <w:rPr>
          <w:rFonts w:hint="cs"/>
          <w:rtl/>
        </w:rPr>
        <w:t>3-</w:t>
      </w:r>
      <w:r w:rsidR="005B3E90">
        <w:rPr>
          <w:rFonts w:hint="cs"/>
          <w:rtl/>
        </w:rPr>
        <w:t>6</w:t>
      </w:r>
      <w:r w:rsidRPr="004B1139">
        <w:rPr>
          <w:rFonts w:hint="cs"/>
          <w:rtl/>
        </w:rPr>
        <w:t xml:space="preserve"> </w:t>
      </w:r>
      <w:r w:rsidR="005B3E90">
        <w:rPr>
          <w:rFonts w:hint="cs"/>
          <w:rtl/>
        </w:rPr>
        <w:t xml:space="preserve">محدویت ها و قلمرو تحقیق </w:t>
      </w:r>
    </w:p>
    <w:p w14:paraId="7C608C27" w14:textId="77777777" w:rsidR="004B1139" w:rsidRPr="004B1139" w:rsidRDefault="004B1139" w:rsidP="004B1139">
      <w:pPr>
        <w:rPr>
          <w:rtl/>
        </w:rPr>
      </w:pPr>
    </w:p>
    <w:p w14:paraId="40A50C78" w14:textId="77777777" w:rsidR="008F066E" w:rsidRDefault="008F066E" w:rsidP="008F066E">
      <w:pPr>
        <w:rPr>
          <w:rtl/>
        </w:rPr>
      </w:pPr>
      <w:r>
        <w:rPr>
          <w:rFonts w:hint="cs"/>
          <w:rtl/>
        </w:rPr>
        <w:t>....................................</w:t>
      </w:r>
    </w:p>
    <w:p w14:paraId="40A50C79" w14:textId="77777777" w:rsidR="008F066E" w:rsidRDefault="008F066E" w:rsidP="008F066E">
      <w:pPr>
        <w:rPr>
          <w:rtl/>
        </w:rPr>
      </w:pPr>
    </w:p>
    <w:p w14:paraId="40A50C7A" w14:textId="42BED39C" w:rsidR="008F066E" w:rsidRDefault="008F066E" w:rsidP="0011257B">
      <w:pPr>
        <w:pStyle w:val="Heading2"/>
        <w:rPr>
          <w:rtl/>
        </w:rPr>
      </w:pPr>
      <w:bookmarkStart w:id="83" w:name="_Toc61862552"/>
      <w:bookmarkStart w:id="84" w:name="_Toc61862707"/>
      <w:bookmarkStart w:id="85" w:name="_Toc61863138"/>
      <w:r>
        <w:rPr>
          <w:rFonts w:hint="cs"/>
          <w:rtl/>
        </w:rPr>
        <w:t>3-</w:t>
      </w:r>
      <w:r w:rsidR="008000B6">
        <w:rPr>
          <w:rFonts w:hint="cs"/>
          <w:rtl/>
        </w:rPr>
        <w:t>7</w:t>
      </w:r>
      <w:r>
        <w:rPr>
          <w:rFonts w:hint="cs"/>
          <w:rtl/>
        </w:rPr>
        <w:t xml:space="preserve"> </w:t>
      </w:r>
      <w:r>
        <w:rPr>
          <w:rtl/>
        </w:rPr>
        <w:t>روش اج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bookmarkEnd w:id="83"/>
      <w:bookmarkEnd w:id="84"/>
      <w:bookmarkEnd w:id="85"/>
      <w:r w:rsidR="0011257B">
        <w:rPr>
          <w:rFonts w:hint="cs"/>
          <w:rtl/>
        </w:rPr>
        <w:t>تحقیق</w:t>
      </w:r>
    </w:p>
    <w:p w14:paraId="40A50C7B" w14:textId="77777777" w:rsidR="008F066E" w:rsidRDefault="008F066E" w:rsidP="008F066E">
      <w:pPr>
        <w:rPr>
          <w:rtl/>
        </w:rPr>
      </w:pPr>
      <w:r>
        <w:rPr>
          <w:rFonts w:hint="cs"/>
          <w:rtl/>
        </w:rPr>
        <w:t>.......................</w:t>
      </w:r>
    </w:p>
    <w:p w14:paraId="40A50C7C" w14:textId="77777777" w:rsidR="008F066E" w:rsidRDefault="008F066E" w:rsidP="008F066E">
      <w:pPr>
        <w:rPr>
          <w:rtl/>
        </w:rPr>
      </w:pPr>
    </w:p>
    <w:p w14:paraId="40A50C7D" w14:textId="7687CE82" w:rsidR="008F066E" w:rsidRDefault="008F066E" w:rsidP="008000B6">
      <w:pPr>
        <w:pStyle w:val="Heading2"/>
        <w:rPr>
          <w:rtl/>
        </w:rPr>
      </w:pPr>
      <w:bookmarkStart w:id="86" w:name="_Toc61862553"/>
      <w:bookmarkStart w:id="87" w:name="_Toc61862708"/>
      <w:bookmarkStart w:id="88" w:name="_Toc61863139"/>
      <w:r>
        <w:rPr>
          <w:rFonts w:hint="cs"/>
          <w:rtl/>
        </w:rPr>
        <w:lastRenderedPageBreak/>
        <w:t>3-</w:t>
      </w:r>
      <w:r w:rsidR="008000B6">
        <w:rPr>
          <w:rFonts w:hint="cs"/>
          <w:rtl/>
        </w:rPr>
        <w:t>8</w:t>
      </w:r>
      <w:r>
        <w:rPr>
          <w:rFonts w:hint="cs"/>
          <w:rtl/>
        </w:rPr>
        <w:t xml:space="preserve"> </w:t>
      </w:r>
      <w:r>
        <w:rPr>
          <w:rtl/>
        </w:rPr>
        <w:t>روش</w:t>
      </w:r>
      <w:r>
        <w:rPr>
          <w:rFonts w:hint="cs"/>
          <w:rtl/>
        </w:rPr>
        <w:t>‌</w:t>
      </w:r>
      <w:r>
        <w:rPr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آمار</w:t>
      </w:r>
      <w:r>
        <w:rPr>
          <w:rFonts w:hint="cs"/>
          <w:rtl/>
        </w:rPr>
        <w:t>ی</w:t>
      </w:r>
      <w:bookmarkEnd w:id="86"/>
      <w:bookmarkEnd w:id="87"/>
      <w:bookmarkEnd w:id="88"/>
    </w:p>
    <w:p w14:paraId="40A50C7E" w14:textId="77777777" w:rsidR="008F066E" w:rsidRDefault="008F066E" w:rsidP="008F066E">
      <w:pPr>
        <w:rPr>
          <w:rtl/>
        </w:rPr>
      </w:pPr>
      <w:r>
        <w:rPr>
          <w:rFonts w:hint="cs"/>
          <w:rtl/>
        </w:rPr>
        <w:t>...........................</w:t>
      </w:r>
    </w:p>
    <w:p w14:paraId="25035A94" w14:textId="77777777" w:rsidR="00410DB4" w:rsidRDefault="00410DB4" w:rsidP="00196E7B">
      <w:pPr>
        <w:pStyle w:val="a8"/>
        <w:jc w:val="both"/>
        <w:rPr>
          <w:rtl/>
          <w:lang w:bidi="fa-IR"/>
        </w:rPr>
        <w:sectPr w:rsidR="00410DB4" w:rsidSect="004A13ED">
          <w:headerReference w:type="default" r:id="rId22"/>
          <w:footnotePr>
            <w:numRestart w:val="eachPage"/>
          </w:footnotePr>
          <w:pgSz w:w="11906" w:h="16838" w:code="9"/>
          <w:pgMar w:top="1418" w:right="1134" w:bottom="1134" w:left="1134" w:header="680" w:footer="680" w:gutter="0"/>
          <w:cols w:space="708"/>
          <w:titlePg/>
          <w:bidi/>
          <w:rtlGutter/>
          <w:docGrid w:linePitch="360"/>
        </w:sectPr>
      </w:pPr>
    </w:p>
    <w:p w14:paraId="40A50C84" w14:textId="779833AD" w:rsidR="00C3349F" w:rsidRDefault="00C3349F" w:rsidP="00196E7B">
      <w:pPr>
        <w:pStyle w:val="a8"/>
        <w:jc w:val="both"/>
        <w:rPr>
          <w:rtl/>
          <w:lang w:bidi="fa-IR"/>
        </w:rPr>
      </w:pPr>
    </w:p>
    <w:p w14:paraId="0CB69472" w14:textId="77777777" w:rsidR="00410DB4" w:rsidRPr="00196E7B" w:rsidRDefault="00410DB4" w:rsidP="00196E7B">
      <w:pPr>
        <w:pStyle w:val="a8"/>
        <w:jc w:val="both"/>
        <w:rPr>
          <w:rtl/>
          <w:lang w:bidi="fa-IR"/>
        </w:rPr>
      </w:pPr>
    </w:p>
    <w:p w14:paraId="40A50C85" w14:textId="77777777" w:rsidR="00B72921" w:rsidRDefault="00B72921" w:rsidP="00724051">
      <w:pPr>
        <w:pStyle w:val="a8"/>
        <w:ind w:firstLine="0"/>
        <w:jc w:val="both"/>
        <w:rPr>
          <w:rFonts w:eastAsia="SimSun"/>
          <w:rtl/>
          <w:lang w:bidi="fa-IR"/>
        </w:rPr>
      </w:pPr>
    </w:p>
    <w:p w14:paraId="40A50C86" w14:textId="77777777" w:rsidR="00724051" w:rsidRDefault="00724051" w:rsidP="00316775">
      <w:pPr>
        <w:pStyle w:val="a8"/>
        <w:ind w:firstLine="0"/>
        <w:jc w:val="both"/>
        <w:rPr>
          <w:rFonts w:eastAsia="SimSun"/>
          <w:rtl/>
          <w:lang w:bidi="fa-IR"/>
        </w:rPr>
      </w:pPr>
    </w:p>
    <w:p w14:paraId="40A50C87" w14:textId="77777777" w:rsidR="00FA41D1" w:rsidRPr="0048023E" w:rsidRDefault="00C3349F" w:rsidP="0004117F">
      <w:pPr>
        <w:pStyle w:val="Heading1"/>
        <w:rPr>
          <w:rFonts w:eastAsia="SimSun"/>
          <w:rtl/>
        </w:rPr>
      </w:pPr>
      <w:bookmarkStart w:id="89" w:name="_Toc61862554"/>
      <w:bookmarkStart w:id="90" w:name="_Toc61862709"/>
      <w:bookmarkStart w:id="91" w:name="_Toc61863140"/>
      <w:r>
        <w:rPr>
          <w:rFonts w:hint="cs"/>
          <w:rtl/>
        </w:rPr>
        <w:t>فصل چهارم</w:t>
      </w:r>
      <w:r>
        <w:rPr>
          <w:rtl/>
        </w:rPr>
        <w:br/>
      </w:r>
      <w:r w:rsidR="00862598">
        <w:rPr>
          <w:rFonts w:hint="cs"/>
          <w:rtl/>
        </w:rPr>
        <w:t>ی</w:t>
      </w:r>
      <w:r w:rsidR="00862598">
        <w:rPr>
          <w:rFonts w:hint="eastAsia"/>
          <w:rtl/>
        </w:rPr>
        <w:t>افته‌ها</w:t>
      </w:r>
      <w:r w:rsidR="00862598">
        <w:rPr>
          <w:rFonts w:hint="cs"/>
          <w:rtl/>
        </w:rPr>
        <w:t>ی</w:t>
      </w:r>
      <w:r w:rsidR="00C22534" w:rsidRPr="0048023E">
        <w:rPr>
          <w:rFonts w:hint="cs"/>
          <w:rtl/>
        </w:rPr>
        <w:t xml:space="preserve"> تحقیق</w:t>
      </w:r>
      <w:bookmarkEnd w:id="89"/>
      <w:bookmarkEnd w:id="90"/>
      <w:bookmarkEnd w:id="91"/>
    </w:p>
    <w:p w14:paraId="40A50C88" w14:textId="77777777" w:rsidR="00512A2F" w:rsidRPr="00E40E54" w:rsidRDefault="00512A2F" w:rsidP="005268ED">
      <w:pPr>
        <w:tabs>
          <w:tab w:val="left" w:pos="1675"/>
        </w:tabs>
        <w:rPr>
          <w:rFonts w:cs="2  Lotus"/>
          <w:rtl/>
          <w:lang w:bidi="fa-IR"/>
        </w:rPr>
      </w:pPr>
    </w:p>
    <w:p w14:paraId="40A50C89" w14:textId="77777777" w:rsidR="00512A2F" w:rsidRPr="00E40E54" w:rsidRDefault="00512A2F" w:rsidP="005268ED">
      <w:pPr>
        <w:tabs>
          <w:tab w:val="left" w:pos="1675"/>
        </w:tabs>
        <w:rPr>
          <w:rFonts w:cs="2  Lotus"/>
          <w:rtl/>
          <w:lang w:bidi="fa-IR"/>
        </w:rPr>
      </w:pPr>
    </w:p>
    <w:p w14:paraId="40A50C8A" w14:textId="77777777" w:rsidR="00512A2F" w:rsidRPr="00E40E54" w:rsidRDefault="00512A2F" w:rsidP="005268ED">
      <w:pPr>
        <w:tabs>
          <w:tab w:val="left" w:pos="1675"/>
        </w:tabs>
        <w:rPr>
          <w:rFonts w:cs="2  Lotus"/>
          <w:rtl/>
          <w:lang w:bidi="fa-IR"/>
        </w:rPr>
      </w:pPr>
    </w:p>
    <w:p w14:paraId="40A50C8B" w14:textId="77777777" w:rsidR="00512A2F" w:rsidRPr="00E40E54" w:rsidRDefault="00512A2F" w:rsidP="005268ED">
      <w:pPr>
        <w:tabs>
          <w:tab w:val="left" w:pos="1675"/>
        </w:tabs>
        <w:rPr>
          <w:rFonts w:cs="2  Lotus"/>
          <w:rtl/>
          <w:lang w:bidi="fa-IR"/>
        </w:rPr>
      </w:pPr>
    </w:p>
    <w:p w14:paraId="40A50C8C" w14:textId="77777777" w:rsidR="00512A2F" w:rsidRPr="00E40E54" w:rsidRDefault="00512A2F" w:rsidP="005268ED">
      <w:pPr>
        <w:tabs>
          <w:tab w:val="left" w:pos="1675"/>
        </w:tabs>
        <w:rPr>
          <w:rFonts w:cs="2  Lotus"/>
          <w:rtl/>
          <w:lang w:bidi="fa-IR"/>
        </w:rPr>
      </w:pPr>
    </w:p>
    <w:p w14:paraId="40A50C8D" w14:textId="77777777" w:rsidR="00512A2F" w:rsidRPr="00E40E54" w:rsidRDefault="00512A2F" w:rsidP="005268ED">
      <w:pPr>
        <w:tabs>
          <w:tab w:val="left" w:pos="1675"/>
        </w:tabs>
        <w:rPr>
          <w:rFonts w:cs="2  Lotus"/>
          <w:rtl/>
          <w:lang w:bidi="fa-IR"/>
        </w:rPr>
      </w:pPr>
    </w:p>
    <w:p w14:paraId="40A50C8E" w14:textId="77777777" w:rsidR="00C3349F" w:rsidRDefault="00C3349F" w:rsidP="000B09A2">
      <w:pPr>
        <w:pStyle w:val="a0"/>
        <w:spacing w:before="240" w:after="0" w:line="276" w:lineRule="auto"/>
        <w:rPr>
          <w:rtl/>
        </w:rPr>
      </w:pPr>
      <w:r>
        <w:rPr>
          <w:rtl/>
        </w:rPr>
        <w:br w:type="page"/>
      </w:r>
    </w:p>
    <w:p w14:paraId="40A50C90" w14:textId="77777777" w:rsidR="008F066E" w:rsidRDefault="00C3349F" w:rsidP="008F066E">
      <w:pPr>
        <w:pStyle w:val="Heading2"/>
        <w:rPr>
          <w:rtl/>
        </w:rPr>
      </w:pPr>
      <w:bookmarkStart w:id="92" w:name="_Toc61862555"/>
      <w:bookmarkStart w:id="93" w:name="_Toc61862710"/>
      <w:bookmarkStart w:id="94" w:name="_Toc61863141"/>
      <w:r w:rsidRPr="00C3349F">
        <w:rPr>
          <w:rFonts w:hint="cs"/>
          <w:rtl/>
        </w:rPr>
        <w:lastRenderedPageBreak/>
        <w:t>4-1 مقدمه</w:t>
      </w:r>
      <w:bookmarkEnd w:id="92"/>
      <w:bookmarkEnd w:id="93"/>
      <w:bookmarkEnd w:id="94"/>
    </w:p>
    <w:p w14:paraId="40A50C91" w14:textId="77777777" w:rsidR="008F066E" w:rsidRDefault="008F066E" w:rsidP="008F066E">
      <w:pPr>
        <w:rPr>
          <w:rtl/>
        </w:rPr>
      </w:pPr>
      <w:r>
        <w:rPr>
          <w:rFonts w:hint="cs"/>
          <w:rtl/>
        </w:rPr>
        <w:t>..........................</w:t>
      </w:r>
    </w:p>
    <w:p w14:paraId="40A50C92" w14:textId="77777777" w:rsidR="008F066E" w:rsidRDefault="008F066E" w:rsidP="008F066E">
      <w:pPr>
        <w:rPr>
          <w:rtl/>
        </w:rPr>
      </w:pPr>
    </w:p>
    <w:p w14:paraId="40A50C93" w14:textId="77777777" w:rsidR="008F066E" w:rsidRDefault="008F066E" w:rsidP="008F066E">
      <w:pPr>
        <w:pStyle w:val="Heading2"/>
        <w:rPr>
          <w:rtl/>
        </w:rPr>
      </w:pPr>
      <w:bookmarkStart w:id="95" w:name="_Toc61862556"/>
      <w:bookmarkStart w:id="96" w:name="_Toc61862711"/>
      <w:bookmarkStart w:id="97" w:name="_Toc61863142"/>
      <w:r>
        <w:rPr>
          <w:rtl/>
        </w:rPr>
        <w:t>4-2 آمار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tl/>
        </w:rPr>
        <w:t xml:space="preserve"> آزمودن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bookmarkEnd w:id="95"/>
      <w:bookmarkEnd w:id="96"/>
      <w:bookmarkEnd w:id="97"/>
    </w:p>
    <w:p w14:paraId="40A50C94" w14:textId="77777777" w:rsidR="008F066E" w:rsidRDefault="008F066E" w:rsidP="008F066E">
      <w:pPr>
        <w:rPr>
          <w:rtl/>
        </w:rPr>
      </w:pPr>
      <w:r>
        <w:rPr>
          <w:rFonts w:hint="cs"/>
          <w:rtl/>
        </w:rPr>
        <w:t>....................</w:t>
      </w:r>
    </w:p>
    <w:p w14:paraId="40A50C95" w14:textId="77777777" w:rsidR="008F066E" w:rsidRDefault="008F066E" w:rsidP="008F066E">
      <w:pPr>
        <w:rPr>
          <w:rtl/>
        </w:rPr>
      </w:pPr>
    </w:p>
    <w:p w14:paraId="40A50C96" w14:textId="77777777" w:rsidR="008F066E" w:rsidRDefault="008F066E" w:rsidP="008F066E">
      <w:pPr>
        <w:pStyle w:val="Heading2"/>
        <w:rPr>
          <w:rtl/>
        </w:rPr>
      </w:pPr>
      <w:bookmarkStart w:id="98" w:name="_Toc61862557"/>
      <w:bookmarkStart w:id="99" w:name="_Toc61862712"/>
      <w:bookmarkStart w:id="100" w:name="_Toc61863143"/>
      <w:r>
        <w:rPr>
          <w:rtl/>
        </w:rPr>
        <w:t>4-3 آمار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tl/>
        </w:rPr>
        <w:t xml:space="preserve"> متغ</w:t>
      </w:r>
      <w:r>
        <w:rPr>
          <w:rFonts w:hint="cs"/>
          <w:rtl/>
        </w:rPr>
        <w:t>ی</w:t>
      </w:r>
      <w:r>
        <w:rPr>
          <w:rFonts w:hint="eastAsia"/>
          <w:rtl/>
        </w:rPr>
        <w:t>رها</w:t>
      </w:r>
      <w:r>
        <w:rPr>
          <w:rFonts w:hint="cs"/>
          <w:rtl/>
        </w:rPr>
        <w:t>ی</w:t>
      </w:r>
      <w:r>
        <w:rPr>
          <w:rtl/>
        </w:rPr>
        <w:t xml:space="preserve"> تحق</w:t>
      </w:r>
      <w:r>
        <w:rPr>
          <w:rFonts w:hint="cs"/>
          <w:rtl/>
        </w:rPr>
        <w:t>یق</w:t>
      </w:r>
      <w:bookmarkEnd w:id="98"/>
      <w:bookmarkEnd w:id="99"/>
      <w:bookmarkEnd w:id="100"/>
    </w:p>
    <w:p w14:paraId="40A50C97" w14:textId="77777777" w:rsidR="008F066E" w:rsidRDefault="008F066E" w:rsidP="008F066E">
      <w:pPr>
        <w:rPr>
          <w:rtl/>
        </w:rPr>
      </w:pPr>
      <w:r>
        <w:rPr>
          <w:rFonts w:hint="cs"/>
          <w:rtl/>
        </w:rPr>
        <w:t>..............................</w:t>
      </w:r>
    </w:p>
    <w:p w14:paraId="40A50C98" w14:textId="77777777" w:rsidR="008F066E" w:rsidRPr="008F066E" w:rsidRDefault="008F066E" w:rsidP="008F066E">
      <w:pPr>
        <w:rPr>
          <w:rtl/>
        </w:rPr>
      </w:pPr>
    </w:p>
    <w:p w14:paraId="40A50C99" w14:textId="77777777" w:rsidR="008F066E" w:rsidRDefault="008F066E" w:rsidP="008F066E">
      <w:pPr>
        <w:pStyle w:val="Heading2"/>
        <w:rPr>
          <w:rtl/>
        </w:rPr>
      </w:pPr>
      <w:bookmarkStart w:id="101" w:name="_Toc61862558"/>
      <w:bookmarkStart w:id="102" w:name="_Toc61862713"/>
      <w:bookmarkStart w:id="103" w:name="_Toc61863144"/>
      <w:r>
        <w:rPr>
          <w:rtl/>
        </w:rPr>
        <w:t>4-4 آزمون نرمال بودن متغ</w:t>
      </w:r>
      <w:r>
        <w:rPr>
          <w:rFonts w:hint="cs"/>
          <w:rtl/>
        </w:rPr>
        <w:t>ی</w:t>
      </w:r>
      <w:r>
        <w:rPr>
          <w:rFonts w:hint="eastAsia"/>
          <w:rtl/>
        </w:rPr>
        <w:t>رها</w:t>
      </w:r>
      <w:r>
        <w:rPr>
          <w:rFonts w:hint="cs"/>
          <w:rtl/>
        </w:rPr>
        <w:t>ی</w:t>
      </w:r>
      <w:r>
        <w:rPr>
          <w:rtl/>
        </w:rPr>
        <w:t xml:space="preserve"> تح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bookmarkEnd w:id="101"/>
      <w:bookmarkEnd w:id="102"/>
      <w:bookmarkEnd w:id="103"/>
    </w:p>
    <w:p w14:paraId="40A50C9A" w14:textId="77777777" w:rsidR="008F066E" w:rsidRDefault="008F066E" w:rsidP="008F066E">
      <w:pPr>
        <w:rPr>
          <w:rtl/>
        </w:rPr>
      </w:pPr>
      <w:r>
        <w:rPr>
          <w:rFonts w:hint="cs"/>
          <w:rtl/>
        </w:rPr>
        <w:t>......................................</w:t>
      </w:r>
    </w:p>
    <w:p w14:paraId="40A50C9B" w14:textId="77777777" w:rsidR="008F066E" w:rsidRDefault="008F066E" w:rsidP="008F066E">
      <w:pPr>
        <w:rPr>
          <w:rtl/>
        </w:rPr>
      </w:pPr>
    </w:p>
    <w:p w14:paraId="40A50C9C" w14:textId="77777777" w:rsidR="007E220E" w:rsidRDefault="008F066E" w:rsidP="008F066E">
      <w:pPr>
        <w:pStyle w:val="Heading2"/>
        <w:rPr>
          <w:rtl/>
        </w:rPr>
      </w:pPr>
      <w:bookmarkStart w:id="104" w:name="_Toc61862559"/>
      <w:bookmarkStart w:id="105" w:name="_Toc61862714"/>
      <w:bookmarkStart w:id="106" w:name="_Toc61863145"/>
      <w:r>
        <w:rPr>
          <w:rtl/>
        </w:rPr>
        <w:t>4-</w:t>
      </w:r>
      <w:r>
        <w:rPr>
          <w:rFonts w:hint="cs"/>
          <w:rtl/>
        </w:rPr>
        <w:t xml:space="preserve">5 </w:t>
      </w:r>
      <w:r>
        <w:rPr>
          <w:rtl/>
        </w:rPr>
        <w:t>آزمون فرض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Fonts w:hint="cs"/>
          <w:rtl/>
        </w:rPr>
        <w:t>ی</w:t>
      </w:r>
      <w:r>
        <w:rPr>
          <w:rtl/>
        </w:rPr>
        <w:t xml:space="preserve"> تحق</w:t>
      </w:r>
      <w:r>
        <w:rPr>
          <w:rFonts w:hint="cs"/>
          <w:rtl/>
        </w:rPr>
        <w:t>یق</w:t>
      </w:r>
      <w:bookmarkEnd w:id="104"/>
      <w:bookmarkEnd w:id="105"/>
      <w:bookmarkEnd w:id="106"/>
    </w:p>
    <w:p w14:paraId="40A50C9D" w14:textId="77777777" w:rsidR="008F066E" w:rsidRDefault="008F066E" w:rsidP="008F066E">
      <w:pPr>
        <w:rPr>
          <w:rtl/>
        </w:rPr>
      </w:pPr>
      <w:r>
        <w:rPr>
          <w:rFonts w:hint="cs"/>
          <w:rtl/>
        </w:rPr>
        <w:t>...................................</w:t>
      </w:r>
    </w:p>
    <w:p w14:paraId="40A50C9E" w14:textId="77777777" w:rsidR="008F066E" w:rsidRDefault="008F066E" w:rsidP="008F066E">
      <w:pPr>
        <w:rPr>
          <w:rtl/>
        </w:rPr>
      </w:pPr>
    </w:p>
    <w:p w14:paraId="376DEC38" w14:textId="77777777" w:rsidR="00410DB4" w:rsidRDefault="00410DB4" w:rsidP="008F066E">
      <w:pPr>
        <w:rPr>
          <w:rtl/>
        </w:rPr>
        <w:sectPr w:rsidR="00410DB4" w:rsidSect="004A13ED">
          <w:headerReference w:type="default" r:id="rId23"/>
          <w:footnotePr>
            <w:numRestart w:val="eachPage"/>
          </w:footnotePr>
          <w:pgSz w:w="11906" w:h="16838" w:code="9"/>
          <w:pgMar w:top="1418" w:right="1134" w:bottom="1134" w:left="1134" w:header="680" w:footer="680" w:gutter="0"/>
          <w:cols w:space="708"/>
          <w:titlePg/>
          <w:bidi/>
          <w:rtlGutter/>
          <w:docGrid w:linePitch="360"/>
        </w:sectPr>
      </w:pPr>
    </w:p>
    <w:p w14:paraId="40A50C9F" w14:textId="77777777" w:rsidR="008F066E" w:rsidRDefault="008F066E" w:rsidP="008F066E">
      <w:pPr>
        <w:rPr>
          <w:rtl/>
        </w:rPr>
      </w:pPr>
    </w:p>
    <w:p w14:paraId="40A50CA0" w14:textId="77777777" w:rsidR="008F066E" w:rsidRDefault="008F066E" w:rsidP="008F066E">
      <w:pPr>
        <w:rPr>
          <w:rtl/>
        </w:rPr>
      </w:pPr>
    </w:p>
    <w:p w14:paraId="40A50CA1" w14:textId="77777777" w:rsidR="008F066E" w:rsidRDefault="008F066E" w:rsidP="008F066E">
      <w:pPr>
        <w:rPr>
          <w:rtl/>
        </w:rPr>
      </w:pPr>
    </w:p>
    <w:p w14:paraId="40A50CA2" w14:textId="77777777" w:rsidR="008F066E" w:rsidRDefault="008F066E" w:rsidP="008F066E">
      <w:pPr>
        <w:rPr>
          <w:rtl/>
        </w:rPr>
      </w:pPr>
    </w:p>
    <w:p w14:paraId="40A50CA3" w14:textId="77777777" w:rsidR="008F066E" w:rsidRDefault="008F066E" w:rsidP="008F066E">
      <w:pPr>
        <w:rPr>
          <w:rtl/>
        </w:rPr>
      </w:pPr>
    </w:p>
    <w:p w14:paraId="40A50CA4" w14:textId="77777777" w:rsidR="008F066E" w:rsidRDefault="008F066E" w:rsidP="008F066E">
      <w:pPr>
        <w:rPr>
          <w:rtl/>
        </w:rPr>
      </w:pPr>
    </w:p>
    <w:p w14:paraId="40A50CA5" w14:textId="77777777" w:rsidR="006A1C2C" w:rsidRDefault="00C3349F" w:rsidP="008F066E">
      <w:pPr>
        <w:pStyle w:val="Heading1"/>
        <w:rPr>
          <w:rtl/>
        </w:rPr>
      </w:pPr>
      <w:bookmarkStart w:id="107" w:name="_Toc61862560"/>
      <w:bookmarkStart w:id="108" w:name="_Toc61862715"/>
      <w:bookmarkStart w:id="109" w:name="_Toc61863146"/>
      <w:r>
        <w:rPr>
          <w:rFonts w:hint="cs"/>
          <w:rtl/>
        </w:rPr>
        <w:t>فصل پنجم</w:t>
      </w:r>
      <w:r>
        <w:rPr>
          <w:rtl/>
        </w:rPr>
        <w:br/>
      </w:r>
      <w:r w:rsidR="0013598A" w:rsidRPr="0048023E">
        <w:rPr>
          <w:rFonts w:hint="cs"/>
          <w:rtl/>
        </w:rPr>
        <w:t xml:space="preserve">بحث و </w:t>
      </w:r>
      <w:r w:rsidR="00862598">
        <w:rPr>
          <w:rtl/>
        </w:rPr>
        <w:t>نت</w:t>
      </w:r>
      <w:r w:rsidR="00862598">
        <w:rPr>
          <w:rFonts w:hint="cs"/>
          <w:rtl/>
        </w:rPr>
        <w:t>ی</w:t>
      </w:r>
      <w:r w:rsidR="00862598">
        <w:rPr>
          <w:rFonts w:hint="eastAsia"/>
          <w:rtl/>
        </w:rPr>
        <w:t>جه‌گ</w:t>
      </w:r>
      <w:r w:rsidR="00862598">
        <w:rPr>
          <w:rFonts w:hint="cs"/>
          <w:rtl/>
        </w:rPr>
        <w:t>ی</w:t>
      </w:r>
      <w:r w:rsidR="00862598">
        <w:rPr>
          <w:rFonts w:hint="eastAsia"/>
          <w:rtl/>
        </w:rPr>
        <w:t>ر</w:t>
      </w:r>
      <w:r w:rsidR="00862598">
        <w:rPr>
          <w:rFonts w:hint="cs"/>
          <w:rtl/>
        </w:rPr>
        <w:t>ی</w:t>
      </w:r>
      <w:bookmarkEnd w:id="107"/>
      <w:bookmarkEnd w:id="108"/>
      <w:bookmarkEnd w:id="109"/>
    </w:p>
    <w:p w14:paraId="40A50CAC" w14:textId="4B761BB4" w:rsidR="00635023" w:rsidRDefault="00635023" w:rsidP="00841BC4">
      <w:pPr>
        <w:pStyle w:val="a8"/>
        <w:spacing w:line="276" w:lineRule="auto"/>
        <w:jc w:val="both"/>
        <w:rPr>
          <w:sz w:val="26"/>
          <w:szCs w:val="26"/>
          <w:rtl/>
          <w:lang w:bidi="fa-IR"/>
        </w:rPr>
      </w:pPr>
      <w:r>
        <w:rPr>
          <w:sz w:val="26"/>
          <w:szCs w:val="26"/>
          <w:rtl/>
          <w:lang w:bidi="fa-IR"/>
        </w:rPr>
        <w:br w:type="page"/>
      </w:r>
    </w:p>
    <w:p w14:paraId="40A50CAD" w14:textId="156D909B" w:rsidR="00975A8D" w:rsidRDefault="00D96B8A" w:rsidP="00D96B8A">
      <w:pPr>
        <w:pStyle w:val="Heading2"/>
        <w:rPr>
          <w:rtl/>
          <w:lang w:bidi="fa-IR"/>
        </w:rPr>
      </w:pPr>
      <w:bookmarkStart w:id="110" w:name="_Toc61862561"/>
      <w:bookmarkStart w:id="111" w:name="_Toc61862716"/>
      <w:bookmarkStart w:id="112" w:name="_Toc61863147"/>
      <w:r>
        <w:rPr>
          <w:rFonts w:hint="cs"/>
          <w:rtl/>
          <w:lang w:bidi="fa-IR"/>
        </w:rPr>
        <w:lastRenderedPageBreak/>
        <w:t>1</w:t>
      </w:r>
      <w:r w:rsidR="00C3349F">
        <w:rPr>
          <w:rFonts w:hint="cs"/>
          <w:rtl/>
          <w:lang w:bidi="fa-IR"/>
        </w:rPr>
        <w:t>-</w:t>
      </w:r>
      <w:r>
        <w:rPr>
          <w:rFonts w:hint="cs"/>
          <w:rtl/>
          <w:lang w:bidi="fa-IR"/>
        </w:rPr>
        <w:t>5</w:t>
      </w:r>
      <w:r w:rsidR="00C3349F">
        <w:rPr>
          <w:rFonts w:hint="cs"/>
          <w:rtl/>
          <w:lang w:bidi="fa-IR"/>
        </w:rPr>
        <w:t xml:space="preserve"> مقدمه</w:t>
      </w:r>
      <w:bookmarkEnd w:id="110"/>
      <w:bookmarkEnd w:id="111"/>
      <w:bookmarkEnd w:id="112"/>
    </w:p>
    <w:p w14:paraId="40A50CAE" w14:textId="77777777" w:rsidR="00862598" w:rsidRDefault="00862598" w:rsidP="00862598">
      <w:pPr>
        <w:rPr>
          <w:rtl/>
          <w:lang w:bidi="fa-IR"/>
        </w:rPr>
      </w:pPr>
      <w:r>
        <w:rPr>
          <w:rFonts w:hint="cs"/>
          <w:rtl/>
          <w:lang w:bidi="fa-IR"/>
        </w:rPr>
        <w:t>.......................</w:t>
      </w:r>
    </w:p>
    <w:p w14:paraId="40A50CAF" w14:textId="77777777" w:rsidR="00862598" w:rsidRDefault="00862598" w:rsidP="00862598">
      <w:pPr>
        <w:rPr>
          <w:rtl/>
          <w:lang w:bidi="fa-IR"/>
        </w:rPr>
      </w:pPr>
    </w:p>
    <w:p w14:paraId="40A50CB0" w14:textId="67B1A15F" w:rsidR="00862598" w:rsidRDefault="00D96B8A" w:rsidP="00D96B8A">
      <w:pPr>
        <w:pStyle w:val="Heading2"/>
        <w:rPr>
          <w:rtl/>
          <w:lang w:bidi="fa-IR"/>
        </w:rPr>
      </w:pPr>
      <w:bookmarkStart w:id="113" w:name="_Toc61862562"/>
      <w:bookmarkStart w:id="114" w:name="_Toc61862717"/>
      <w:bookmarkStart w:id="115" w:name="_Toc61863148"/>
      <w:r>
        <w:rPr>
          <w:rFonts w:hint="cs"/>
          <w:rtl/>
          <w:lang w:bidi="fa-IR"/>
        </w:rPr>
        <w:t>2</w:t>
      </w:r>
      <w:r w:rsidR="00862598">
        <w:rPr>
          <w:rFonts w:hint="cs"/>
          <w:rtl/>
          <w:lang w:bidi="fa-IR"/>
        </w:rPr>
        <w:t>-</w:t>
      </w:r>
      <w:r>
        <w:rPr>
          <w:rFonts w:hint="cs"/>
          <w:rtl/>
          <w:lang w:bidi="fa-IR"/>
        </w:rPr>
        <w:t>5</w:t>
      </w:r>
      <w:r w:rsidR="00862598">
        <w:rPr>
          <w:rFonts w:hint="cs"/>
          <w:rtl/>
          <w:lang w:bidi="fa-IR"/>
        </w:rPr>
        <w:t xml:space="preserve"> خلاصه تحقیق</w:t>
      </w:r>
      <w:bookmarkEnd w:id="113"/>
      <w:bookmarkEnd w:id="114"/>
      <w:bookmarkEnd w:id="115"/>
    </w:p>
    <w:p w14:paraId="40A50CB1" w14:textId="77777777" w:rsidR="00862598" w:rsidRDefault="00862598" w:rsidP="00862598">
      <w:pPr>
        <w:rPr>
          <w:rtl/>
          <w:lang w:bidi="fa-IR"/>
        </w:rPr>
      </w:pPr>
      <w:r>
        <w:rPr>
          <w:rFonts w:hint="cs"/>
          <w:rtl/>
          <w:lang w:bidi="fa-IR"/>
        </w:rPr>
        <w:t>.......................</w:t>
      </w:r>
    </w:p>
    <w:p w14:paraId="40A50CB2" w14:textId="77777777" w:rsidR="00862598" w:rsidRDefault="00862598" w:rsidP="00862598">
      <w:pPr>
        <w:rPr>
          <w:rtl/>
          <w:lang w:bidi="fa-IR"/>
        </w:rPr>
      </w:pPr>
    </w:p>
    <w:p w14:paraId="40A50CB3" w14:textId="06922C0F" w:rsidR="00862598" w:rsidRDefault="00D96B8A" w:rsidP="00D96B8A">
      <w:pPr>
        <w:pStyle w:val="Heading2"/>
        <w:rPr>
          <w:rtl/>
          <w:lang w:bidi="fa-IR"/>
        </w:rPr>
      </w:pPr>
      <w:bookmarkStart w:id="116" w:name="_Toc61862563"/>
      <w:bookmarkStart w:id="117" w:name="_Toc61862718"/>
      <w:bookmarkStart w:id="118" w:name="_Toc61863149"/>
      <w:r>
        <w:rPr>
          <w:rFonts w:hint="cs"/>
          <w:rtl/>
          <w:lang w:bidi="fa-IR"/>
        </w:rPr>
        <w:t>3</w:t>
      </w:r>
      <w:r w:rsidR="00862598">
        <w:rPr>
          <w:rtl/>
          <w:lang w:bidi="fa-IR"/>
        </w:rPr>
        <w:t>-</w:t>
      </w:r>
      <w:r>
        <w:rPr>
          <w:rFonts w:hint="cs"/>
          <w:rtl/>
          <w:lang w:bidi="fa-IR"/>
        </w:rPr>
        <w:t>5</w:t>
      </w:r>
      <w:r w:rsidR="00862598">
        <w:rPr>
          <w:rtl/>
          <w:lang w:bidi="fa-IR"/>
        </w:rPr>
        <w:t xml:space="preserve"> خلاصه </w:t>
      </w:r>
      <w:r w:rsidR="00862598">
        <w:rPr>
          <w:rFonts w:hint="cs"/>
          <w:rtl/>
          <w:lang w:bidi="fa-IR"/>
        </w:rPr>
        <w:t>ی</w:t>
      </w:r>
      <w:r w:rsidR="00862598">
        <w:rPr>
          <w:rFonts w:hint="eastAsia"/>
          <w:rtl/>
          <w:lang w:bidi="fa-IR"/>
        </w:rPr>
        <w:t>افته‌ها</w:t>
      </w:r>
      <w:r w:rsidR="00862598">
        <w:rPr>
          <w:rFonts w:hint="cs"/>
          <w:rtl/>
          <w:lang w:bidi="fa-IR"/>
        </w:rPr>
        <w:t>ی</w:t>
      </w:r>
      <w:r w:rsidR="00862598">
        <w:rPr>
          <w:rtl/>
          <w:lang w:bidi="fa-IR"/>
        </w:rPr>
        <w:t xml:space="preserve"> تحق</w:t>
      </w:r>
      <w:r w:rsidR="00862598">
        <w:rPr>
          <w:rFonts w:hint="cs"/>
          <w:rtl/>
          <w:lang w:bidi="fa-IR"/>
        </w:rPr>
        <w:t>یق</w:t>
      </w:r>
      <w:bookmarkEnd w:id="116"/>
      <w:bookmarkEnd w:id="117"/>
      <w:bookmarkEnd w:id="118"/>
    </w:p>
    <w:p w14:paraId="40A50CB4" w14:textId="77777777" w:rsidR="00862598" w:rsidRDefault="00862598" w:rsidP="00862598">
      <w:pPr>
        <w:rPr>
          <w:rtl/>
          <w:lang w:bidi="fa-IR"/>
        </w:rPr>
      </w:pPr>
      <w:r>
        <w:rPr>
          <w:rFonts w:hint="cs"/>
          <w:rtl/>
          <w:lang w:bidi="fa-IR"/>
        </w:rPr>
        <w:t>.......................................</w:t>
      </w:r>
    </w:p>
    <w:p w14:paraId="40A50CB5" w14:textId="77777777" w:rsidR="00862598" w:rsidRDefault="00862598" w:rsidP="00862598">
      <w:pPr>
        <w:rPr>
          <w:rtl/>
          <w:lang w:bidi="fa-IR"/>
        </w:rPr>
      </w:pPr>
    </w:p>
    <w:p w14:paraId="40A50CB6" w14:textId="318B0B65" w:rsidR="00862598" w:rsidRDefault="00D96B8A" w:rsidP="00D96B8A">
      <w:pPr>
        <w:pStyle w:val="Heading2"/>
        <w:rPr>
          <w:rtl/>
          <w:lang w:bidi="fa-IR"/>
        </w:rPr>
      </w:pPr>
      <w:bookmarkStart w:id="119" w:name="_Toc61862564"/>
      <w:bookmarkStart w:id="120" w:name="_Toc61862719"/>
      <w:bookmarkStart w:id="121" w:name="_Toc61863150"/>
      <w:r>
        <w:rPr>
          <w:rFonts w:hint="cs"/>
          <w:rtl/>
          <w:lang w:bidi="fa-IR"/>
        </w:rPr>
        <w:t>4</w:t>
      </w:r>
      <w:r w:rsidR="00862598">
        <w:rPr>
          <w:rtl/>
          <w:lang w:bidi="fa-IR"/>
        </w:rPr>
        <w:t>-</w:t>
      </w:r>
      <w:r>
        <w:rPr>
          <w:rFonts w:hint="cs"/>
          <w:rtl/>
          <w:lang w:bidi="fa-IR"/>
        </w:rPr>
        <w:t>5</w:t>
      </w:r>
      <w:r w:rsidR="00862598">
        <w:rPr>
          <w:rtl/>
          <w:lang w:bidi="fa-IR"/>
        </w:rPr>
        <w:t xml:space="preserve"> بحث و نت</w:t>
      </w:r>
      <w:r w:rsidR="00862598">
        <w:rPr>
          <w:rFonts w:hint="cs"/>
          <w:rtl/>
          <w:lang w:bidi="fa-IR"/>
        </w:rPr>
        <w:t>ی</w:t>
      </w:r>
      <w:r w:rsidR="00862598">
        <w:rPr>
          <w:rFonts w:hint="eastAsia"/>
          <w:rtl/>
          <w:lang w:bidi="fa-IR"/>
        </w:rPr>
        <w:t>جه‌گ</w:t>
      </w:r>
      <w:r w:rsidR="00862598">
        <w:rPr>
          <w:rFonts w:hint="cs"/>
          <w:rtl/>
          <w:lang w:bidi="fa-IR"/>
        </w:rPr>
        <w:t>ی</w:t>
      </w:r>
      <w:r w:rsidR="00862598">
        <w:rPr>
          <w:rFonts w:hint="eastAsia"/>
          <w:rtl/>
          <w:lang w:bidi="fa-IR"/>
        </w:rPr>
        <w:t>ر</w:t>
      </w:r>
      <w:r w:rsidR="00862598">
        <w:rPr>
          <w:rFonts w:hint="cs"/>
          <w:rtl/>
          <w:lang w:bidi="fa-IR"/>
        </w:rPr>
        <w:t>ی</w:t>
      </w:r>
      <w:bookmarkEnd w:id="119"/>
      <w:bookmarkEnd w:id="120"/>
      <w:bookmarkEnd w:id="121"/>
    </w:p>
    <w:p w14:paraId="40A50CB7" w14:textId="77777777" w:rsidR="00862598" w:rsidRDefault="00862598" w:rsidP="00862598">
      <w:pPr>
        <w:rPr>
          <w:rtl/>
          <w:lang w:bidi="fa-IR"/>
        </w:rPr>
      </w:pPr>
      <w:r>
        <w:rPr>
          <w:rFonts w:hint="cs"/>
          <w:rtl/>
          <w:lang w:bidi="fa-IR"/>
        </w:rPr>
        <w:t>...................................</w:t>
      </w:r>
    </w:p>
    <w:p w14:paraId="40A50CBB" w14:textId="77777777" w:rsidR="00862598" w:rsidRDefault="00862598" w:rsidP="00862598">
      <w:pPr>
        <w:rPr>
          <w:rtl/>
          <w:lang w:bidi="fa-IR"/>
        </w:rPr>
      </w:pPr>
    </w:p>
    <w:p w14:paraId="40A50CBC" w14:textId="77777777" w:rsidR="00862598" w:rsidRDefault="00862598" w:rsidP="00862598">
      <w:pPr>
        <w:rPr>
          <w:rtl/>
          <w:lang w:bidi="fa-IR"/>
        </w:rPr>
      </w:pPr>
    </w:p>
    <w:p w14:paraId="40A50CBD" w14:textId="77777777" w:rsidR="00862598" w:rsidRPr="00862598" w:rsidRDefault="00862598" w:rsidP="00862598">
      <w:pPr>
        <w:rPr>
          <w:rtl/>
          <w:lang w:bidi="fa-IR"/>
        </w:rPr>
      </w:pPr>
    </w:p>
    <w:p w14:paraId="40A50CBE" w14:textId="1CEA05D8" w:rsidR="00862598" w:rsidRDefault="00862598" w:rsidP="0033003F">
      <w:pPr>
        <w:pStyle w:val="Heading2"/>
        <w:rPr>
          <w:rtl/>
          <w:lang w:bidi="fa-IR"/>
        </w:rPr>
      </w:pPr>
      <w:bookmarkStart w:id="122" w:name="_Toc61862566"/>
      <w:bookmarkStart w:id="123" w:name="_Toc61862721"/>
      <w:bookmarkStart w:id="124" w:name="_Toc61863152"/>
      <w:r>
        <w:rPr>
          <w:rtl/>
          <w:lang w:bidi="fa-IR"/>
        </w:rPr>
        <w:t>5-</w:t>
      </w:r>
      <w:r w:rsidR="0033003F">
        <w:rPr>
          <w:rFonts w:hint="cs"/>
          <w:rtl/>
          <w:lang w:bidi="fa-IR"/>
        </w:rPr>
        <w:t>5</w:t>
      </w:r>
      <w:r>
        <w:rPr>
          <w:rtl/>
          <w:lang w:bidi="fa-IR"/>
        </w:rPr>
        <w:t xml:space="preserve"> پ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نهادات</w:t>
      </w:r>
      <w:r>
        <w:rPr>
          <w:rtl/>
          <w:lang w:bidi="fa-IR"/>
        </w:rPr>
        <w:t xml:space="preserve"> تحق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ق</w:t>
      </w:r>
      <w:bookmarkEnd w:id="122"/>
      <w:bookmarkEnd w:id="123"/>
      <w:bookmarkEnd w:id="124"/>
    </w:p>
    <w:p w14:paraId="40A50CBF" w14:textId="7C802B9F" w:rsidR="00862598" w:rsidRDefault="00D96B8A" w:rsidP="00D96B8A">
      <w:pPr>
        <w:pStyle w:val="af7"/>
        <w:rPr>
          <w:rtl/>
          <w:lang w:bidi="fa-IR"/>
        </w:rPr>
      </w:pPr>
      <w:bookmarkStart w:id="125" w:name="_Toc61862567"/>
      <w:bookmarkStart w:id="126" w:name="_Toc61862722"/>
      <w:bookmarkStart w:id="127" w:name="_Toc61863153"/>
      <w:r>
        <w:rPr>
          <w:rFonts w:hint="cs"/>
          <w:rtl/>
          <w:lang w:bidi="fa-IR"/>
        </w:rPr>
        <w:t>1</w:t>
      </w:r>
      <w:r w:rsidR="00862598">
        <w:rPr>
          <w:rtl/>
          <w:lang w:bidi="fa-IR"/>
        </w:rPr>
        <w:t>-</w:t>
      </w:r>
      <w:r w:rsidR="0033003F">
        <w:rPr>
          <w:rFonts w:hint="cs"/>
          <w:rtl/>
          <w:lang w:bidi="fa-IR"/>
        </w:rPr>
        <w:t>5</w:t>
      </w:r>
      <w:r w:rsidR="00862598">
        <w:rPr>
          <w:rtl/>
          <w:lang w:bidi="fa-IR"/>
        </w:rPr>
        <w:t>-</w:t>
      </w:r>
      <w:r>
        <w:rPr>
          <w:rFonts w:hint="cs"/>
          <w:rtl/>
          <w:lang w:bidi="fa-IR"/>
        </w:rPr>
        <w:t>5</w:t>
      </w:r>
      <w:r w:rsidR="00862598">
        <w:rPr>
          <w:rtl/>
          <w:lang w:bidi="fa-IR"/>
        </w:rPr>
        <w:t xml:space="preserve"> پ</w:t>
      </w:r>
      <w:r w:rsidR="00862598">
        <w:rPr>
          <w:rFonts w:hint="cs"/>
          <w:rtl/>
          <w:lang w:bidi="fa-IR"/>
        </w:rPr>
        <w:t>ی</w:t>
      </w:r>
      <w:r w:rsidR="00862598">
        <w:rPr>
          <w:rFonts w:hint="eastAsia"/>
          <w:rtl/>
          <w:lang w:bidi="fa-IR"/>
        </w:rPr>
        <w:t>شنهادات</w:t>
      </w:r>
      <w:r w:rsidR="00862598">
        <w:rPr>
          <w:rtl/>
          <w:lang w:bidi="fa-IR"/>
        </w:rPr>
        <w:t xml:space="preserve"> کاربرد</w:t>
      </w:r>
      <w:r w:rsidR="00862598">
        <w:rPr>
          <w:rFonts w:hint="cs"/>
          <w:rtl/>
          <w:lang w:bidi="fa-IR"/>
        </w:rPr>
        <w:t>ی</w:t>
      </w:r>
      <w:bookmarkEnd w:id="125"/>
      <w:bookmarkEnd w:id="126"/>
      <w:bookmarkEnd w:id="127"/>
    </w:p>
    <w:p w14:paraId="40A50CC0" w14:textId="77777777" w:rsidR="00862598" w:rsidRDefault="00862598" w:rsidP="00862598">
      <w:pPr>
        <w:rPr>
          <w:rtl/>
          <w:lang w:bidi="fa-IR"/>
        </w:rPr>
      </w:pPr>
      <w:r>
        <w:rPr>
          <w:rFonts w:hint="cs"/>
          <w:rtl/>
          <w:lang w:bidi="fa-IR"/>
        </w:rPr>
        <w:t>1- ....................</w:t>
      </w:r>
    </w:p>
    <w:p w14:paraId="40A50CC1" w14:textId="77777777" w:rsidR="00862598" w:rsidRDefault="00862598" w:rsidP="00862598">
      <w:pPr>
        <w:rPr>
          <w:rtl/>
          <w:lang w:bidi="fa-IR"/>
        </w:rPr>
      </w:pPr>
      <w:r>
        <w:rPr>
          <w:rFonts w:hint="cs"/>
          <w:rtl/>
          <w:lang w:bidi="fa-IR"/>
        </w:rPr>
        <w:t>2- ....................</w:t>
      </w:r>
    </w:p>
    <w:p w14:paraId="40A50CC2" w14:textId="77777777" w:rsidR="00862598" w:rsidRDefault="00862598" w:rsidP="00862598">
      <w:pPr>
        <w:rPr>
          <w:rtl/>
          <w:lang w:bidi="fa-IR"/>
        </w:rPr>
      </w:pPr>
      <w:r>
        <w:rPr>
          <w:rFonts w:hint="cs"/>
          <w:rtl/>
          <w:lang w:bidi="fa-IR"/>
        </w:rPr>
        <w:t>3- ..................</w:t>
      </w:r>
    </w:p>
    <w:p w14:paraId="40A50CC3" w14:textId="2AB45D09" w:rsidR="00862598" w:rsidRDefault="00862598" w:rsidP="00862598">
      <w:pPr>
        <w:rPr>
          <w:rtl/>
          <w:lang w:bidi="fa-IR"/>
        </w:rPr>
      </w:pPr>
    </w:p>
    <w:p w14:paraId="6461FB35" w14:textId="77777777" w:rsidR="00C6259C" w:rsidRPr="00862598" w:rsidRDefault="00C6259C" w:rsidP="00862598">
      <w:pPr>
        <w:rPr>
          <w:rtl/>
          <w:lang w:bidi="fa-IR"/>
        </w:rPr>
      </w:pPr>
    </w:p>
    <w:p w14:paraId="40A50CC4" w14:textId="74AEEC7D" w:rsidR="00862598" w:rsidRDefault="00D96B8A" w:rsidP="00D96B8A">
      <w:pPr>
        <w:pStyle w:val="af7"/>
        <w:rPr>
          <w:rtl/>
          <w:lang w:bidi="fa-IR"/>
        </w:rPr>
      </w:pPr>
      <w:bookmarkStart w:id="128" w:name="_Toc61862568"/>
      <w:bookmarkStart w:id="129" w:name="_Toc61862723"/>
      <w:bookmarkStart w:id="130" w:name="_Toc61863154"/>
      <w:r>
        <w:rPr>
          <w:rFonts w:hint="cs"/>
          <w:rtl/>
          <w:lang w:bidi="fa-IR"/>
        </w:rPr>
        <w:lastRenderedPageBreak/>
        <w:t>2</w:t>
      </w:r>
      <w:r w:rsidR="00862598">
        <w:rPr>
          <w:rtl/>
          <w:lang w:bidi="fa-IR"/>
        </w:rPr>
        <w:t>-</w:t>
      </w:r>
      <w:r w:rsidR="0033003F">
        <w:rPr>
          <w:rFonts w:hint="cs"/>
          <w:rtl/>
          <w:lang w:bidi="fa-IR"/>
        </w:rPr>
        <w:t>5</w:t>
      </w:r>
      <w:r w:rsidR="00862598">
        <w:rPr>
          <w:rtl/>
          <w:lang w:bidi="fa-IR"/>
        </w:rPr>
        <w:t>-</w:t>
      </w:r>
      <w:r>
        <w:rPr>
          <w:rFonts w:hint="cs"/>
          <w:rtl/>
          <w:lang w:bidi="fa-IR"/>
        </w:rPr>
        <w:t>5</w:t>
      </w:r>
      <w:r w:rsidR="00862598">
        <w:rPr>
          <w:rtl/>
          <w:lang w:bidi="fa-IR"/>
        </w:rPr>
        <w:t xml:space="preserve"> پ</w:t>
      </w:r>
      <w:r w:rsidR="00862598">
        <w:rPr>
          <w:rFonts w:hint="cs"/>
          <w:rtl/>
          <w:lang w:bidi="fa-IR"/>
        </w:rPr>
        <w:t>ی</w:t>
      </w:r>
      <w:r w:rsidR="00862598">
        <w:rPr>
          <w:rFonts w:hint="eastAsia"/>
          <w:rtl/>
          <w:lang w:bidi="fa-IR"/>
        </w:rPr>
        <w:t>شنهادات</w:t>
      </w:r>
      <w:r w:rsidR="00862598">
        <w:rPr>
          <w:rtl/>
          <w:lang w:bidi="fa-IR"/>
        </w:rPr>
        <w:t xml:space="preserve"> پژوهش</w:t>
      </w:r>
      <w:r w:rsidR="00862598">
        <w:rPr>
          <w:rFonts w:hint="cs"/>
          <w:rtl/>
          <w:lang w:bidi="fa-IR"/>
        </w:rPr>
        <w:t>ی</w:t>
      </w:r>
      <w:bookmarkEnd w:id="128"/>
      <w:bookmarkEnd w:id="129"/>
      <w:bookmarkEnd w:id="130"/>
    </w:p>
    <w:p w14:paraId="40A50CC5" w14:textId="77777777" w:rsidR="00862598" w:rsidRDefault="00862598" w:rsidP="00862598">
      <w:pPr>
        <w:rPr>
          <w:rtl/>
          <w:lang w:bidi="fa-IR"/>
        </w:rPr>
      </w:pPr>
      <w:r>
        <w:rPr>
          <w:rFonts w:hint="cs"/>
          <w:rtl/>
          <w:lang w:bidi="fa-IR"/>
        </w:rPr>
        <w:t>1- ....................</w:t>
      </w:r>
    </w:p>
    <w:p w14:paraId="40A50CC6" w14:textId="77777777" w:rsidR="00862598" w:rsidRDefault="00862598" w:rsidP="00862598">
      <w:pPr>
        <w:rPr>
          <w:rtl/>
          <w:lang w:bidi="fa-IR"/>
        </w:rPr>
      </w:pPr>
      <w:r>
        <w:rPr>
          <w:rFonts w:hint="cs"/>
          <w:rtl/>
          <w:lang w:bidi="fa-IR"/>
        </w:rPr>
        <w:t>2- ....................</w:t>
      </w:r>
    </w:p>
    <w:p w14:paraId="40A50CC7" w14:textId="77777777" w:rsidR="00862598" w:rsidRDefault="00862598" w:rsidP="00862598">
      <w:pPr>
        <w:rPr>
          <w:rtl/>
          <w:lang w:bidi="fa-IR"/>
        </w:rPr>
      </w:pPr>
      <w:r>
        <w:rPr>
          <w:rFonts w:hint="cs"/>
          <w:rtl/>
          <w:lang w:bidi="fa-IR"/>
        </w:rPr>
        <w:t>3- ..................</w:t>
      </w:r>
    </w:p>
    <w:p w14:paraId="78499DE9" w14:textId="77777777" w:rsidR="00410DB4" w:rsidRDefault="00410DB4" w:rsidP="00862598">
      <w:pPr>
        <w:rPr>
          <w:rtl/>
          <w:lang w:bidi="fa-IR"/>
        </w:rPr>
        <w:sectPr w:rsidR="00410DB4" w:rsidSect="007F6344">
          <w:headerReference w:type="default" r:id="rId24"/>
          <w:headerReference w:type="first" r:id="rId25"/>
          <w:footnotePr>
            <w:numRestart w:val="eachPage"/>
          </w:footnotePr>
          <w:pgSz w:w="11906" w:h="16838" w:code="9"/>
          <w:pgMar w:top="1418" w:right="1134" w:bottom="1134" w:left="1134" w:header="680" w:footer="680" w:gutter="0"/>
          <w:cols w:space="708"/>
          <w:titlePg/>
          <w:bidi/>
          <w:rtlGutter/>
          <w:docGrid w:linePitch="360"/>
        </w:sectPr>
      </w:pPr>
    </w:p>
    <w:p w14:paraId="40A50CC8" w14:textId="7CAC47C0" w:rsidR="00862598" w:rsidRDefault="00862598" w:rsidP="00862598">
      <w:pPr>
        <w:rPr>
          <w:rtl/>
          <w:lang w:bidi="fa-IR"/>
        </w:rPr>
      </w:pPr>
    </w:p>
    <w:p w14:paraId="3B3BFBF1" w14:textId="77777777" w:rsidR="00410DB4" w:rsidRDefault="00410DB4" w:rsidP="00862598">
      <w:pPr>
        <w:rPr>
          <w:rtl/>
          <w:lang w:bidi="fa-IR"/>
        </w:rPr>
      </w:pPr>
    </w:p>
    <w:p w14:paraId="073D0F9E" w14:textId="77777777" w:rsidR="00410DB4" w:rsidRDefault="00410DB4" w:rsidP="00862598">
      <w:pPr>
        <w:rPr>
          <w:rtl/>
          <w:lang w:bidi="fa-IR"/>
        </w:rPr>
      </w:pPr>
    </w:p>
    <w:p w14:paraId="4C8CC351" w14:textId="77777777" w:rsidR="00410DB4" w:rsidRDefault="00410DB4" w:rsidP="00862598">
      <w:pPr>
        <w:rPr>
          <w:rtl/>
          <w:lang w:bidi="fa-IR"/>
        </w:rPr>
      </w:pPr>
    </w:p>
    <w:p w14:paraId="4F2DC6A1" w14:textId="77777777" w:rsidR="00410DB4" w:rsidRPr="00862598" w:rsidRDefault="00410DB4" w:rsidP="00862598">
      <w:pPr>
        <w:rPr>
          <w:rtl/>
          <w:lang w:bidi="fa-IR"/>
        </w:rPr>
      </w:pPr>
    </w:p>
    <w:p w14:paraId="40A50CD1" w14:textId="77777777" w:rsidR="009E095C" w:rsidRDefault="00BB6B24" w:rsidP="0004117F">
      <w:pPr>
        <w:pStyle w:val="Heading1"/>
        <w:rPr>
          <w:rtl/>
        </w:rPr>
      </w:pPr>
      <w:bookmarkStart w:id="131" w:name="_Toc61862569"/>
      <w:bookmarkStart w:id="132" w:name="_Toc61862724"/>
      <w:bookmarkStart w:id="133" w:name="_Toc61863155"/>
      <w:r w:rsidRPr="0004117F">
        <w:rPr>
          <w:rFonts w:hint="cs"/>
          <w:rtl/>
        </w:rPr>
        <w:t>منابع</w:t>
      </w:r>
      <w:bookmarkEnd w:id="131"/>
      <w:bookmarkEnd w:id="132"/>
      <w:bookmarkEnd w:id="133"/>
    </w:p>
    <w:p w14:paraId="40A50CD2" w14:textId="2333222A" w:rsidR="00410DB4" w:rsidRDefault="00410DB4" w:rsidP="00C3349F">
      <w:pPr>
        <w:pStyle w:val="a8"/>
        <w:rPr>
          <w:rtl/>
          <w:lang w:bidi="fa-IR"/>
        </w:rPr>
      </w:pPr>
      <w:r>
        <w:rPr>
          <w:rtl/>
          <w:lang w:bidi="fa-IR"/>
        </w:rPr>
        <w:br w:type="page"/>
      </w:r>
    </w:p>
    <w:p w14:paraId="7BB27C05" w14:textId="77777777" w:rsidR="00C3349F" w:rsidRDefault="00C3349F" w:rsidP="00C3349F">
      <w:pPr>
        <w:pStyle w:val="a8"/>
        <w:rPr>
          <w:rtl/>
          <w:lang w:bidi="fa-IR"/>
        </w:rPr>
      </w:pPr>
    </w:p>
    <w:p w14:paraId="1A5A46A6" w14:textId="77777777" w:rsidR="00410DB4" w:rsidRPr="00C3349F" w:rsidRDefault="00410DB4" w:rsidP="00C3349F">
      <w:pPr>
        <w:pStyle w:val="a8"/>
        <w:rPr>
          <w:rtl/>
          <w:lang w:bidi="fa-IR"/>
        </w:rPr>
      </w:pPr>
    </w:p>
    <w:p w14:paraId="40A50CD3" w14:textId="77777777" w:rsidR="00841BC4" w:rsidRDefault="00107B7A" w:rsidP="00744D0E">
      <w:pPr>
        <w:autoSpaceDE w:val="0"/>
        <w:autoSpaceDN w:val="0"/>
        <w:adjustRightInd w:val="0"/>
        <w:rPr>
          <w:rFonts w:ascii="Times" w:hAnsi="Times"/>
          <w:szCs w:val="26"/>
          <w:rtl/>
          <w:lang w:bidi="fa-IR"/>
        </w:rPr>
      </w:pPr>
      <w:r>
        <w:rPr>
          <w:rFonts w:ascii="Times" w:hAnsi="Times"/>
          <w:szCs w:val="26"/>
          <w:rtl/>
          <w:lang w:bidi="fa-IR"/>
        </w:rPr>
        <w:softHyphen/>
      </w:r>
      <w:r w:rsidR="00C3349F">
        <w:rPr>
          <w:rFonts w:ascii="Times" w:hAnsi="Times" w:hint="cs"/>
          <w:szCs w:val="26"/>
          <w:rtl/>
          <w:lang w:bidi="fa-IR"/>
        </w:rPr>
        <w:t>1-</w:t>
      </w:r>
    </w:p>
    <w:p w14:paraId="40A50CD4" w14:textId="77777777" w:rsidR="00C3349F" w:rsidRDefault="00C3349F" w:rsidP="00744D0E">
      <w:pPr>
        <w:autoSpaceDE w:val="0"/>
        <w:autoSpaceDN w:val="0"/>
        <w:adjustRightInd w:val="0"/>
        <w:rPr>
          <w:rFonts w:ascii="Times" w:hAnsi="Times"/>
          <w:szCs w:val="26"/>
          <w:rtl/>
          <w:lang w:bidi="fa-IR"/>
        </w:rPr>
      </w:pPr>
      <w:r>
        <w:rPr>
          <w:rFonts w:ascii="Times" w:hAnsi="Times" w:hint="cs"/>
          <w:szCs w:val="26"/>
          <w:rtl/>
          <w:lang w:bidi="fa-IR"/>
        </w:rPr>
        <w:t>2-</w:t>
      </w:r>
    </w:p>
    <w:p w14:paraId="40A50CD5" w14:textId="77777777" w:rsidR="00C3349F" w:rsidRDefault="00C3349F" w:rsidP="00744D0E">
      <w:pPr>
        <w:autoSpaceDE w:val="0"/>
        <w:autoSpaceDN w:val="0"/>
        <w:adjustRightInd w:val="0"/>
        <w:rPr>
          <w:rFonts w:ascii="Times" w:hAnsi="Times"/>
          <w:szCs w:val="26"/>
          <w:rtl/>
          <w:lang w:bidi="fa-IR"/>
        </w:rPr>
      </w:pPr>
      <w:r>
        <w:rPr>
          <w:rFonts w:ascii="Times" w:hAnsi="Times" w:hint="cs"/>
          <w:szCs w:val="26"/>
          <w:rtl/>
          <w:lang w:bidi="fa-IR"/>
        </w:rPr>
        <w:t>3-</w:t>
      </w:r>
    </w:p>
    <w:p w14:paraId="40A50CD6" w14:textId="77777777" w:rsidR="00C3349F" w:rsidRDefault="00C3349F" w:rsidP="00744D0E">
      <w:pPr>
        <w:autoSpaceDE w:val="0"/>
        <w:autoSpaceDN w:val="0"/>
        <w:adjustRightInd w:val="0"/>
        <w:rPr>
          <w:rFonts w:ascii="Times" w:hAnsi="Times"/>
          <w:szCs w:val="26"/>
          <w:rtl/>
          <w:lang w:bidi="fa-IR"/>
        </w:rPr>
      </w:pPr>
      <w:r>
        <w:rPr>
          <w:rFonts w:ascii="Times" w:hAnsi="Times" w:hint="cs"/>
          <w:szCs w:val="26"/>
          <w:rtl/>
          <w:lang w:bidi="fa-IR"/>
        </w:rPr>
        <w:t>4-</w:t>
      </w:r>
    </w:p>
    <w:p w14:paraId="40A50CD7" w14:textId="77777777" w:rsidR="00C3349F" w:rsidRDefault="00C3349F" w:rsidP="00744D0E">
      <w:pPr>
        <w:autoSpaceDE w:val="0"/>
        <w:autoSpaceDN w:val="0"/>
        <w:adjustRightInd w:val="0"/>
        <w:rPr>
          <w:rFonts w:ascii="Times" w:hAnsi="Times"/>
          <w:szCs w:val="26"/>
          <w:rtl/>
          <w:lang w:bidi="fa-IR"/>
        </w:rPr>
      </w:pPr>
    </w:p>
    <w:p w14:paraId="40A50CD8" w14:textId="77777777" w:rsidR="00C3349F" w:rsidRDefault="00C3349F" w:rsidP="00744D0E">
      <w:pPr>
        <w:autoSpaceDE w:val="0"/>
        <w:autoSpaceDN w:val="0"/>
        <w:adjustRightInd w:val="0"/>
        <w:rPr>
          <w:rFonts w:cs="Times New Roman"/>
          <w:szCs w:val="24"/>
          <w:rtl/>
        </w:rPr>
        <w:sectPr w:rsidR="00C3349F" w:rsidSect="007F6344">
          <w:headerReference w:type="default" r:id="rId26"/>
          <w:footnotePr>
            <w:numRestart w:val="eachPage"/>
          </w:footnotePr>
          <w:pgSz w:w="11906" w:h="16838" w:code="9"/>
          <w:pgMar w:top="1418" w:right="1134" w:bottom="1134" w:left="1134" w:header="680" w:footer="680" w:gutter="0"/>
          <w:cols w:space="708"/>
          <w:titlePg/>
          <w:bidi/>
          <w:rtlGutter/>
          <w:docGrid w:linePitch="360"/>
        </w:sectPr>
      </w:pPr>
    </w:p>
    <w:p w14:paraId="40A50CD9" w14:textId="77777777" w:rsidR="00C3349F" w:rsidRDefault="00C3349F" w:rsidP="00744D0E">
      <w:pPr>
        <w:autoSpaceDE w:val="0"/>
        <w:autoSpaceDN w:val="0"/>
        <w:adjustRightInd w:val="0"/>
        <w:rPr>
          <w:rFonts w:cs="Times New Roman"/>
          <w:szCs w:val="24"/>
          <w:rtl/>
        </w:rPr>
      </w:pPr>
    </w:p>
    <w:p w14:paraId="40A50CDA" w14:textId="77777777" w:rsidR="00C3349F" w:rsidRDefault="00C3349F" w:rsidP="00744D0E">
      <w:pPr>
        <w:autoSpaceDE w:val="0"/>
        <w:autoSpaceDN w:val="0"/>
        <w:adjustRightInd w:val="0"/>
        <w:rPr>
          <w:rFonts w:cs="Times New Roman"/>
          <w:szCs w:val="24"/>
          <w:rtl/>
        </w:rPr>
      </w:pPr>
    </w:p>
    <w:p w14:paraId="40A50CDB" w14:textId="77777777" w:rsidR="00C3349F" w:rsidRDefault="00C3349F" w:rsidP="00744D0E">
      <w:pPr>
        <w:autoSpaceDE w:val="0"/>
        <w:autoSpaceDN w:val="0"/>
        <w:adjustRightInd w:val="0"/>
        <w:rPr>
          <w:rFonts w:cs="Times New Roman"/>
          <w:szCs w:val="24"/>
          <w:rtl/>
        </w:rPr>
      </w:pPr>
    </w:p>
    <w:p w14:paraId="40A50CDC" w14:textId="77777777" w:rsidR="00C3349F" w:rsidRDefault="00C3349F" w:rsidP="00744D0E">
      <w:pPr>
        <w:autoSpaceDE w:val="0"/>
        <w:autoSpaceDN w:val="0"/>
        <w:adjustRightInd w:val="0"/>
        <w:rPr>
          <w:rFonts w:cs="Times New Roman"/>
          <w:szCs w:val="24"/>
          <w:rtl/>
        </w:rPr>
      </w:pPr>
    </w:p>
    <w:p w14:paraId="40A50CDD" w14:textId="77777777" w:rsidR="00C3349F" w:rsidRDefault="00C3349F" w:rsidP="00744D0E">
      <w:pPr>
        <w:autoSpaceDE w:val="0"/>
        <w:autoSpaceDN w:val="0"/>
        <w:adjustRightInd w:val="0"/>
        <w:rPr>
          <w:rFonts w:cs="Times New Roman"/>
          <w:szCs w:val="24"/>
          <w:rtl/>
        </w:rPr>
      </w:pPr>
    </w:p>
    <w:p w14:paraId="40A50CDE" w14:textId="77777777" w:rsidR="00C3349F" w:rsidRDefault="00C3349F" w:rsidP="00744D0E">
      <w:pPr>
        <w:autoSpaceDE w:val="0"/>
        <w:autoSpaceDN w:val="0"/>
        <w:adjustRightInd w:val="0"/>
        <w:rPr>
          <w:rFonts w:cs="Times New Roman"/>
          <w:szCs w:val="24"/>
          <w:rtl/>
        </w:rPr>
      </w:pPr>
    </w:p>
    <w:p w14:paraId="40A50CDF" w14:textId="77777777" w:rsidR="00C3349F" w:rsidRDefault="00C3349F" w:rsidP="00744D0E">
      <w:pPr>
        <w:autoSpaceDE w:val="0"/>
        <w:autoSpaceDN w:val="0"/>
        <w:adjustRightInd w:val="0"/>
        <w:rPr>
          <w:rFonts w:cs="Times New Roman"/>
          <w:szCs w:val="24"/>
          <w:rtl/>
        </w:rPr>
      </w:pPr>
    </w:p>
    <w:p w14:paraId="40A50CE0" w14:textId="77777777" w:rsidR="00C3349F" w:rsidRDefault="00C3349F" w:rsidP="00744D0E">
      <w:pPr>
        <w:autoSpaceDE w:val="0"/>
        <w:autoSpaceDN w:val="0"/>
        <w:adjustRightInd w:val="0"/>
        <w:rPr>
          <w:rFonts w:cs="Times New Roman"/>
          <w:szCs w:val="24"/>
          <w:rtl/>
        </w:rPr>
      </w:pPr>
    </w:p>
    <w:p w14:paraId="40A50CE1" w14:textId="77777777" w:rsidR="00841BC4" w:rsidRDefault="00841BC4" w:rsidP="00841BC4">
      <w:pPr>
        <w:bidi w:val="0"/>
        <w:ind w:left="146"/>
        <w:rPr>
          <w:rFonts w:cs="Times New Roman"/>
          <w:szCs w:val="24"/>
          <w:rtl/>
        </w:rPr>
      </w:pPr>
    </w:p>
    <w:p w14:paraId="40A50CE2" w14:textId="77777777" w:rsidR="00841BC4" w:rsidRDefault="00841BC4" w:rsidP="00841BC4">
      <w:pPr>
        <w:bidi w:val="0"/>
        <w:ind w:left="146"/>
        <w:rPr>
          <w:rFonts w:cs="Times New Roman"/>
          <w:szCs w:val="24"/>
          <w:rtl/>
        </w:rPr>
      </w:pPr>
    </w:p>
    <w:p w14:paraId="40A50CE3" w14:textId="77777777" w:rsidR="00DD4900" w:rsidRDefault="00C22534" w:rsidP="00DD4900">
      <w:pPr>
        <w:tabs>
          <w:tab w:val="left" w:pos="7530"/>
        </w:tabs>
        <w:bidi w:val="0"/>
        <w:rPr>
          <w:rFonts w:cs="Times New Roman"/>
          <w:szCs w:val="24"/>
          <w:rtl/>
          <w:lang w:bidi="fa-IR"/>
        </w:rPr>
      </w:pPr>
      <w:r>
        <w:rPr>
          <w:rFonts w:cs="Times New Roman"/>
          <w:szCs w:val="24"/>
        </w:rPr>
        <w:tab/>
      </w:r>
    </w:p>
    <w:p w14:paraId="40A50CE4" w14:textId="77777777" w:rsidR="00DD4900" w:rsidRDefault="009B6C91" w:rsidP="0004117F">
      <w:pPr>
        <w:pStyle w:val="Heading1"/>
        <w:rPr>
          <w:sz w:val="28"/>
          <w:rtl/>
        </w:rPr>
      </w:pPr>
      <w:bookmarkStart w:id="134" w:name="_Toc61862570"/>
      <w:bookmarkStart w:id="135" w:name="_Toc61862725"/>
      <w:bookmarkStart w:id="136" w:name="_Toc61863156"/>
      <w:r w:rsidRPr="0004117F">
        <w:rPr>
          <w:rFonts w:hint="cs"/>
          <w:rtl/>
        </w:rPr>
        <w:t>پیوست</w:t>
      </w:r>
      <w:r w:rsidRPr="0004117F">
        <w:rPr>
          <w:rFonts w:hint="eastAsia"/>
          <w:rtl/>
        </w:rPr>
        <w:t>‌</w:t>
      </w:r>
      <w:r w:rsidRPr="0004117F">
        <w:rPr>
          <w:rFonts w:hint="cs"/>
          <w:rtl/>
        </w:rPr>
        <w:t>ها</w:t>
      </w:r>
      <w:bookmarkEnd w:id="134"/>
      <w:bookmarkEnd w:id="135"/>
      <w:bookmarkEnd w:id="136"/>
    </w:p>
    <w:p w14:paraId="40A50CE5" w14:textId="77777777" w:rsidR="0004117F" w:rsidRDefault="0004117F" w:rsidP="00495F4C">
      <w:pPr>
        <w:rPr>
          <w:rtl/>
        </w:rPr>
      </w:pPr>
    </w:p>
    <w:p w14:paraId="40A50CE6" w14:textId="77777777" w:rsidR="007F6344" w:rsidRDefault="007F6344" w:rsidP="00495F4C">
      <w:pPr>
        <w:rPr>
          <w:rtl/>
        </w:rPr>
      </w:pPr>
    </w:p>
    <w:p w14:paraId="0BD0D2BA" w14:textId="77777777" w:rsidR="00410DB4" w:rsidRDefault="00410DB4" w:rsidP="00495F4C">
      <w:pPr>
        <w:rPr>
          <w:rtl/>
        </w:rPr>
      </w:pPr>
      <w:r>
        <w:rPr>
          <w:rtl/>
        </w:rPr>
        <w:br w:type="page"/>
      </w:r>
    </w:p>
    <w:p w14:paraId="6530E284" w14:textId="77777777" w:rsidR="00410DB4" w:rsidRDefault="00410DB4" w:rsidP="00495F4C">
      <w:pPr>
        <w:rPr>
          <w:rtl/>
        </w:rPr>
      </w:pPr>
    </w:p>
    <w:p w14:paraId="40A50CE7" w14:textId="1DDB9431" w:rsidR="00DD4900" w:rsidRDefault="00495F4C" w:rsidP="00495F4C">
      <w:pPr>
        <w:rPr>
          <w:rtl/>
        </w:rPr>
      </w:pPr>
      <w:r>
        <w:rPr>
          <w:rFonts w:hint="cs"/>
          <w:rtl/>
        </w:rPr>
        <w:t>........................</w:t>
      </w:r>
    </w:p>
    <w:p w14:paraId="40A50CE8" w14:textId="77777777" w:rsidR="00495F4C" w:rsidRDefault="00495F4C" w:rsidP="00495F4C">
      <w:pPr>
        <w:rPr>
          <w:rtl/>
        </w:rPr>
      </w:pPr>
    </w:p>
    <w:p w14:paraId="40A50CE9" w14:textId="77777777" w:rsidR="00495F4C" w:rsidRDefault="00495F4C" w:rsidP="00495F4C">
      <w:pPr>
        <w:rPr>
          <w:rtl/>
        </w:rPr>
      </w:pPr>
    </w:p>
    <w:p w14:paraId="753CFDE4" w14:textId="77777777" w:rsidR="00C6259C" w:rsidRDefault="00C6259C" w:rsidP="00495F4C">
      <w:pPr>
        <w:rPr>
          <w:rtl/>
        </w:rPr>
        <w:sectPr w:rsidR="00C6259C" w:rsidSect="007F6344">
          <w:headerReference w:type="default" r:id="rId27"/>
          <w:footnotePr>
            <w:numRestart w:val="eachPage"/>
          </w:footnotePr>
          <w:pgSz w:w="11906" w:h="16838" w:code="9"/>
          <w:pgMar w:top="1418" w:right="1134" w:bottom="1134" w:left="1134" w:header="680" w:footer="680" w:gutter="0"/>
          <w:cols w:space="708"/>
          <w:titlePg/>
          <w:bidi/>
          <w:rtlGutter/>
          <w:docGrid w:linePitch="360"/>
        </w:sectPr>
      </w:pPr>
    </w:p>
    <w:p w14:paraId="40A50CEA" w14:textId="683C8812" w:rsidR="00495F4C" w:rsidRDefault="00495F4C" w:rsidP="00495F4C">
      <w:pPr>
        <w:rPr>
          <w:rtl/>
        </w:rPr>
        <w:sectPr w:rsidR="00495F4C" w:rsidSect="00C6259C">
          <w:footnotePr>
            <w:numRestart w:val="eachPage"/>
          </w:footnotePr>
          <w:type w:val="continuous"/>
          <w:pgSz w:w="11906" w:h="16838" w:code="9"/>
          <w:pgMar w:top="1418" w:right="1134" w:bottom="1134" w:left="1134" w:header="680" w:footer="680" w:gutter="0"/>
          <w:cols w:space="708"/>
          <w:titlePg/>
          <w:bidi/>
          <w:rtlGutter/>
          <w:docGrid w:linePitch="360"/>
        </w:sectPr>
      </w:pPr>
    </w:p>
    <w:p w14:paraId="72AEC012" w14:textId="71CC2518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  <w:r>
        <w:rPr>
          <w:rFonts w:ascii="Calibri" w:eastAsia="Calibri" w:hAnsi="Calibri" w:hint="cs"/>
          <w:b/>
          <w:bCs/>
          <w:sz w:val="26"/>
          <w:szCs w:val="26"/>
          <w:rtl/>
          <w:lang w:bidi="fa-IR"/>
        </w:rPr>
        <w:lastRenderedPageBreak/>
        <w:t>فرم شماره 1 صورتجلسه دفاعیه پایاننامه/رساله دوره کارشناسی ارشد/دکتری</w:t>
      </w:r>
    </w:p>
    <w:p w14:paraId="3FB7ECB3" w14:textId="0E0066EC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407921AF" w14:textId="020E0806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6F5692A9" w14:textId="67455E59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6B415DF6" w14:textId="45BE9A35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3C2EB633" w14:textId="67109F49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03BBAEC8" w14:textId="522CDA6A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1DC3F159" w14:textId="010E98D6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2809F162" w14:textId="207DF374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1AF1669F" w14:textId="39FAA9CE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60512355" w14:textId="23C54DCB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63463D62" w14:textId="18ADD43C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5FB3D065" w14:textId="104EA14A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338E4B42" w14:textId="74E9DF5E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4B2B026C" w14:textId="4C08CB04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086133DF" w14:textId="140F9635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35021877" w14:textId="7295AA81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72BB1869" w14:textId="2F67FDC5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437F4290" w14:textId="7552BD45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0233F08A" w14:textId="4D5438B5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33105989" w14:textId="1F6D347E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3B8384F0" w14:textId="2D268ED9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3B42D8E0" w14:textId="29F4072C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11C3FE66" w14:textId="1167B101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51FE2231" w14:textId="056C7992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2D8084A5" w14:textId="0C6ED4EB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12EB0627" w14:textId="2C224EE8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3B39F193" w14:textId="38F55F55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38570BEF" w14:textId="7E71914F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65E07A75" w14:textId="14B83775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7A343EFE" w14:textId="48EE0389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6E0A7037" w14:textId="217FD8D5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40AE17C1" w14:textId="71D21FAD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25162483" w14:textId="5D838862" w:rsidR="00263A1B" w:rsidRDefault="00263A1B" w:rsidP="00263A1B">
      <w:pPr>
        <w:spacing w:line="240" w:lineRule="auto"/>
        <w:jc w:val="center"/>
        <w:rPr>
          <w:rFonts w:ascii="Calibri" w:eastAsia="Calibri" w:hAnsi="Calibri"/>
          <w:b/>
          <w:bCs/>
          <w:sz w:val="26"/>
          <w:szCs w:val="26"/>
          <w:rtl/>
          <w:lang w:bidi="fa-IR"/>
        </w:rPr>
      </w:pPr>
    </w:p>
    <w:p w14:paraId="1B7185B1" w14:textId="7F7FF723" w:rsidR="00263A1B" w:rsidRPr="00263A1B" w:rsidRDefault="00263A1B" w:rsidP="00263A1B">
      <w:pPr>
        <w:pStyle w:val="matn"/>
        <w:jc w:val="center"/>
        <w:rPr>
          <w:rFonts w:eastAsia="Times New Roman"/>
          <w:sz w:val="36"/>
          <w:szCs w:val="36"/>
          <w:rtl/>
          <w:lang w:val="en-US" w:eastAsia="en-US"/>
        </w:rPr>
      </w:pPr>
      <w:r w:rsidRPr="00263A1B">
        <w:rPr>
          <w:rFonts w:hint="cs"/>
          <w:b/>
          <w:bCs/>
          <w:sz w:val="36"/>
          <w:szCs w:val="36"/>
          <w:rtl/>
          <w:lang w:val="en-US"/>
        </w:rPr>
        <w:lastRenderedPageBreak/>
        <w:t>صفحه تاییدیه ایران‌داک</w:t>
      </w:r>
      <w:r>
        <w:rPr>
          <w:rFonts w:eastAsia="Times New Roman" w:hint="cs"/>
          <w:sz w:val="36"/>
          <w:szCs w:val="36"/>
          <w:rtl/>
          <w:lang w:val="en-US" w:eastAsia="en-US" w:bidi="ar-SA"/>
        </w:rPr>
        <w:t xml:space="preserve"> برای ثبت کل پایاننامه</w:t>
      </w:r>
      <w:r w:rsidRPr="00263A1B">
        <w:rPr>
          <w:rFonts w:eastAsia="Times New Roman" w:hint="cs"/>
          <w:sz w:val="36"/>
          <w:szCs w:val="36"/>
          <w:rtl/>
          <w:lang w:val="en-US" w:eastAsia="en-US" w:bidi="ar-SA"/>
        </w:rPr>
        <w:t xml:space="preserve"> </w:t>
      </w:r>
      <w:r w:rsidRPr="00263A1B">
        <w:rPr>
          <w:rFonts w:eastAsia="Times New Roman"/>
          <w:sz w:val="36"/>
          <w:szCs w:val="36"/>
          <w:rtl/>
          <w:lang w:val="en-US" w:eastAsia="en-US" w:bidi="ar-SA"/>
        </w:rPr>
        <w:br w:type="page"/>
      </w:r>
    </w:p>
    <w:p w14:paraId="40A50CEB" w14:textId="07DF76DD" w:rsidR="00EF1080" w:rsidRDefault="00EF1080" w:rsidP="00EF1080">
      <w:pPr>
        <w:rPr>
          <w:rFonts w:cs="2  Lotus"/>
          <w:rtl/>
          <w:lang w:bidi="fa-IR"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5"/>
      </w:tblGrid>
      <w:tr w:rsidR="0004117F" w14:paraId="40A50CED" w14:textId="77777777" w:rsidTr="00B60121">
        <w:trPr>
          <w:jc w:val="center"/>
        </w:trPr>
        <w:tc>
          <w:tcPr>
            <w:tcW w:w="8465" w:type="dxa"/>
            <w:shd w:val="clear" w:color="auto" w:fill="auto"/>
          </w:tcPr>
          <w:p w14:paraId="40A50CEC" w14:textId="3E6C526D" w:rsidR="0004117F" w:rsidRPr="00A05F10" w:rsidRDefault="0004117F" w:rsidP="00B60121">
            <w:pPr>
              <w:widowControl w:val="0"/>
              <w:bidi w:val="0"/>
              <w:rPr>
                <w:rFonts w:cs="2  Lotus"/>
                <w:b/>
                <w:bCs/>
                <w:sz w:val="28"/>
                <w:szCs w:val="32"/>
                <w:rtl/>
                <w:lang w:bidi="fa-IR"/>
              </w:rPr>
            </w:pPr>
            <w:r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>Surname:</w:t>
            </w:r>
            <w:r w:rsidR="004D2A18"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 xml:space="preserve"> </w:t>
            </w:r>
            <w:r w:rsidR="004D2A18"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ab/>
            </w:r>
            <w:r w:rsidR="004D2A18"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ab/>
            </w:r>
            <w:r w:rsidR="004D2A18"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ab/>
            </w:r>
            <w:r w:rsidR="004D2A18"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ab/>
            </w:r>
            <w:r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>Name:</w:t>
            </w:r>
          </w:p>
        </w:tc>
      </w:tr>
      <w:tr w:rsidR="0004117F" w14:paraId="40A50CEF" w14:textId="77777777" w:rsidTr="00B60121">
        <w:trPr>
          <w:jc w:val="center"/>
        </w:trPr>
        <w:tc>
          <w:tcPr>
            <w:tcW w:w="8465" w:type="dxa"/>
            <w:shd w:val="clear" w:color="auto" w:fill="auto"/>
          </w:tcPr>
          <w:p w14:paraId="40A50CEE" w14:textId="630BBECB" w:rsidR="0004117F" w:rsidRPr="00B1376A" w:rsidRDefault="0004117F" w:rsidP="00A05F10">
            <w:pPr>
              <w:spacing w:line="288" w:lineRule="auto"/>
              <w:ind w:left="92"/>
              <w:jc w:val="right"/>
              <w:rPr>
                <w:rFonts w:cs="B Zar"/>
                <w:b/>
                <w:bCs/>
                <w:sz w:val="28"/>
                <w:rtl/>
                <w:lang w:bidi="fa-IR"/>
              </w:rPr>
            </w:pPr>
            <w:r w:rsidRPr="00B1376A">
              <w:rPr>
                <w:rFonts w:cs="2  Lotus"/>
                <w:b/>
                <w:bCs/>
                <w:sz w:val="28"/>
                <w:lang w:bidi="fa-IR"/>
              </w:rPr>
              <w:t>Title:</w:t>
            </w:r>
          </w:p>
        </w:tc>
      </w:tr>
      <w:tr w:rsidR="0004117F" w14:paraId="40A50CF1" w14:textId="77777777" w:rsidTr="00B60121">
        <w:trPr>
          <w:jc w:val="center"/>
        </w:trPr>
        <w:tc>
          <w:tcPr>
            <w:tcW w:w="8465" w:type="dxa"/>
            <w:shd w:val="clear" w:color="auto" w:fill="auto"/>
          </w:tcPr>
          <w:p w14:paraId="40A50CF0" w14:textId="6BCEC448" w:rsidR="0004117F" w:rsidRPr="00A05F10" w:rsidRDefault="0004117F" w:rsidP="00B60121">
            <w:pPr>
              <w:widowControl w:val="0"/>
              <w:bidi w:val="0"/>
              <w:rPr>
                <w:rFonts w:cs="2  Lotus"/>
                <w:b/>
                <w:bCs/>
                <w:sz w:val="28"/>
                <w:szCs w:val="32"/>
                <w:rtl/>
                <w:lang w:bidi="fa-IR"/>
              </w:rPr>
            </w:pPr>
            <w:r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>Supervisor:</w:t>
            </w:r>
            <w:r w:rsidR="004D2A18"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 xml:space="preserve"> </w:t>
            </w:r>
            <w:r w:rsidR="004D2A18"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ab/>
            </w:r>
            <w:r w:rsidR="004D2A18"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ab/>
            </w:r>
            <w:r w:rsidR="004D2A18"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ab/>
            </w:r>
            <w:r w:rsidR="004D2A18"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ab/>
            </w:r>
            <w:r w:rsidRPr="00A05F10">
              <w:rPr>
                <w:rFonts w:cs="2  Lotus"/>
                <w:b/>
                <w:bCs/>
                <w:sz w:val="28"/>
                <w:szCs w:val="32"/>
                <w:lang w:bidi="fa-IR"/>
              </w:rPr>
              <w:t>Advisor:</w:t>
            </w:r>
          </w:p>
        </w:tc>
      </w:tr>
      <w:tr w:rsidR="0004117F" w14:paraId="40A50CF5" w14:textId="77777777" w:rsidTr="00B60121">
        <w:trPr>
          <w:jc w:val="center"/>
        </w:trPr>
        <w:tc>
          <w:tcPr>
            <w:tcW w:w="8465" w:type="dxa"/>
            <w:shd w:val="clear" w:color="auto" w:fill="auto"/>
          </w:tcPr>
          <w:p w14:paraId="40A50CF2" w14:textId="5D5E066B" w:rsidR="0004117F" w:rsidRPr="00A05F10" w:rsidRDefault="004D2A18" w:rsidP="00B60121">
            <w:pPr>
              <w:bidi w:val="0"/>
              <w:spacing w:line="288" w:lineRule="auto"/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</w:pPr>
            <w:r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>Degree:</w:t>
            </w:r>
            <w:r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ab/>
            </w:r>
            <w:r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ab/>
            </w:r>
            <w:r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ab/>
            </w:r>
            <w:r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ab/>
              <w:t xml:space="preserve"> </w:t>
            </w:r>
            <w:r w:rsidR="0004117F"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>Major:</w:t>
            </w:r>
          </w:p>
          <w:p w14:paraId="40A50CF3" w14:textId="4929203B" w:rsidR="0004117F" w:rsidRPr="00A05F10" w:rsidRDefault="0004117F" w:rsidP="00B60121">
            <w:pPr>
              <w:bidi w:val="0"/>
              <w:spacing w:line="288" w:lineRule="auto"/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</w:pPr>
            <w:r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>Field:</w:t>
            </w:r>
          </w:p>
          <w:p w14:paraId="40A50CF4" w14:textId="4A56D098" w:rsidR="0004117F" w:rsidRPr="00A05F10" w:rsidRDefault="0004117F" w:rsidP="00B60121">
            <w:pPr>
              <w:bidi w:val="0"/>
              <w:spacing w:line="288" w:lineRule="auto"/>
              <w:rPr>
                <w:rFonts w:ascii="Calibri" w:eastAsia="Calibri" w:hAnsi="Calibri"/>
                <w:b/>
                <w:bCs/>
                <w:sz w:val="26"/>
                <w:szCs w:val="26"/>
                <w:rtl/>
                <w:lang w:eastAsia="x-none" w:bidi="fa-IR"/>
              </w:rPr>
            </w:pPr>
            <w:r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>University:</w:t>
            </w:r>
            <w:r w:rsidR="004D2A18"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 xml:space="preserve"> </w:t>
            </w:r>
            <w:r w:rsidR="004D2A18"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ab/>
            </w:r>
            <w:r w:rsidR="004D2A18"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ab/>
            </w:r>
            <w:r w:rsidR="004D2A18"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ab/>
            </w:r>
            <w:r w:rsidR="004D2A18"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ab/>
            </w:r>
            <w:r w:rsidRPr="00A05F10">
              <w:rPr>
                <w:rFonts w:eastAsia="Calibri" w:cs="Times New Roman"/>
                <w:b/>
                <w:bCs/>
                <w:sz w:val="26"/>
                <w:szCs w:val="26"/>
                <w:lang w:eastAsia="x-none" w:bidi="fa-IR"/>
              </w:rPr>
              <w:t>Faculty:</w:t>
            </w:r>
          </w:p>
        </w:tc>
      </w:tr>
      <w:tr w:rsidR="0004117F" w14:paraId="40A50CF7" w14:textId="77777777" w:rsidTr="00B60121">
        <w:trPr>
          <w:jc w:val="center"/>
        </w:trPr>
        <w:tc>
          <w:tcPr>
            <w:tcW w:w="8465" w:type="dxa"/>
            <w:shd w:val="clear" w:color="auto" w:fill="auto"/>
          </w:tcPr>
          <w:p w14:paraId="40A50CF6" w14:textId="209AF84A" w:rsidR="0004117F" w:rsidRPr="00EF0DD6" w:rsidRDefault="0064446C" w:rsidP="00B60121">
            <w:pPr>
              <w:pStyle w:val="af5"/>
              <w:ind w:firstLine="0"/>
              <w:rPr>
                <w:rFonts w:eastAsia="Calibri"/>
                <w:rtl/>
                <w:lang w:bidi="fa-IR"/>
              </w:rPr>
            </w:pPr>
            <w:r>
              <w:rPr>
                <w:rFonts w:eastAsia="Calibri"/>
                <w:b/>
                <w:bCs/>
                <w:lang w:bidi="fa-IR"/>
              </w:rPr>
              <w:t>Key</w:t>
            </w:r>
            <w:r w:rsidR="0004117F" w:rsidRPr="00202201">
              <w:rPr>
                <w:rFonts w:eastAsia="Calibri"/>
                <w:b/>
                <w:bCs/>
                <w:lang w:bidi="fa-IR"/>
              </w:rPr>
              <w:t>words</w:t>
            </w:r>
            <w:r w:rsidR="0004117F" w:rsidRPr="00202201">
              <w:rPr>
                <w:rFonts w:eastAsia="Calibri"/>
                <w:lang w:bidi="fa-IR"/>
              </w:rPr>
              <w:t>:</w:t>
            </w:r>
          </w:p>
        </w:tc>
      </w:tr>
      <w:tr w:rsidR="0004117F" w14:paraId="40A50CFA" w14:textId="77777777" w:rsidTr="00B60121">
        <w:trPr>
          <w:trHeight w:val="7187"/>
          <w:jc w:val="center"/>
        </w:trPr>
        <w:tc>
          <w:tcPr>
            <w:tcW w:w="8465" w:type="dxa"/>
            <w:shd w:val="clear" w:color="auto" w:fill="auto"/>
          </w:tcPr>
          <w:p w14:paraId="40A50CF8" w14:textId="77777777" w:rsidR="0004117F" w:rsidRDefault="0004117F" w:rsidP="00B60121">
            <w:pPr>
              <w:pStyle w:val="af5"/>
              <w:ind w:firstLine="0"/>
              <w:rPr>
                <w:rFonts w:eastAsia="Calibri"/>
                <w:b/>
                <w:bCs/>
                <w:lang w:bidi="fa-IR"/>
              </w:rPr>
            </w:pPr>
            <w:r w:rsidRPr="00986F6C">
              <w:rPr>
                <w:rFonts w:eastAsia="Calibri"/>
                <w:b/>
                <w:bCs/>
                <w:lang w:bidi="fa-IR"/>
              </w:rPr>
              <w:t>Abstract</w:t>
            </w:r>
          </w:p>
          <w:p w14:paraId="40A50CF9" w14:textId="72BDE965" w:rsidR="0004117F" w:rsidRPr="00C83AE9" w:rsidRDefault="00AB7E63" w:rsidP="00CA65E1">
            <w:pPr>
              <w:bidi w:val="0"/>
              <w:rPr>
                <w:rFonts w:cs="Times New Roman"/>
                <w:szCs w:val="24"/>
                <w:highlight w:val="yellow"/>
                <w:rtl/>
              </w:rPr>
            </w:pPr>
            <w:r>
              <w:rPr>
                <w:rFonts w:cs="Times New Roman" w:hint="cs"/>
                <w:szCs w:val="24"/>
                <w:highlight w:val="yellow"/>
                <w:rtl/>
              </w:rPr>
              <w:t>براساس چکیده فارسی نوشته شود.</w:t>
            </w:r>
          </w:p>
        </w:tc>
      </w:tr>
    </w:tbl>
    <w:p w14:paraId="40A50CFB" w14:textId="77777777" w:rsidR="0004117F" w:rsidRDefault="0004117F" w:rsidP="00EF1080">
      <w:pPr>
        <w:rPr>
          <w:rFonts w:cs="2  Lotus"/>
          <w:rtl/>
          <w:lang w:bidi="fa-IR"/>
        </w:rPr>
      </w:pPr>
      <w:r>
        <w:rPr>
          <w:rFonts w:cs="2  Lotus"/>
          <w:rtl/>
          <w:lang w:bidi="fa-IR"/>
        </w:rPr>
        <w:br w:type="page"/>
      </w:r>
    </w:p>
    <w:p w14:paraId="40A50CFC" w14:textId="668C080E" w:rsidR="009B6C91" w:rsidRPr="00E24AF1" w:rsidRDefault="00131477" w:rsidP="009B6C91">
      <w:pPr>
        <w:bidi w:val="0"/>
        <w:ind w:firstLine="284"/>
        <w:jc w:val="center"/>
        <w:rPr>
          <w:rFonts w:cs="Times New Roman"/>
          <w:b/>
          <w:bCs/>
          <w:sz w:val="26"/>
          <w:szCs w:val="26"/>
          <w:lang w:bidi="fa-IR"/>
        </w:rPr>
      </w:pPr>
      <w:r w:rsidRPr="00131477">
        <w:rPr>
          <w:rFonts w:cs="Times New Roman"/>
          <w:b/>
          <w:bCs/>
          <w:noProof/>
          <w:sz w:val="26"/>
          <w:szCs w:val="26"/>
        </w:rPr>
        <w:lastRenderedPageBreak/>
        <w:drawing>
          <wp:inline distT="0" distB="0" distL="0" distR="0" wp14:anchorId="7AAEB90E" wp14:editId="249E4338">
            <wp:extent cx="1227814" cy="1227814"/>
            <wp:effectExtent l="0" t="0" r="0" b="0"/>
            <wp:docPr id="2" name="Picture 2" descr="C:\Users\admin\Desktop\tabriz-university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tabriz-university-1.jp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BEBA8EAE-BF5A-486C-A8C5-ECC9F3942E4B}">
                          <a14:imgProps xmlns:a14="http://schemas.microsoft.com/office/drawing/2010/main">
                            <a14:imgLayer r:embed="rId29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055" cy="125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A50CFD" w14:textId="77777777" w:rsidR="009B6C91" w:rsidRPr="00026807" w:rsidRDefault="009B6C91" w:rsidP="009B6C91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28"/>
        </w:rPr>
      </w:pPr>
      <w:r w:rsidRPr="00026807">
        <w:rPr>
          <w:rFonts w:cs="Times New Roman"/>
          <w:b/>
          <w:bCs/>
          <w:sz w:val="28"/>
        </w:rPr>
        <w:t>University of Tabriz</w:t>
      </w:r>
    </w:p>
    <w:p w14:paraId="40A50CFE" w14:textId="2974DF10" w:rsidR="009B6C91" w:rsidRPr="00E24AF1" w:rsidRDefault="009B6C91" w:rsidP="009B6C91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32"/>
          <w:szCs w:val="32"/>
        </w:rPr>
      </w:pPr>
      <w:r w:rsidRPr="00E24AF1">
        <w:rPr>
          <w:rFonts w:cs="Times New Roman"/>
          <w:b/>
          <w:bCs/>
          <w:sz w:val="28"/>
        </w:rPr>
        <w:t>Faculty of Physical Education &amp; Sport Sciences</w:t>
      </w:r>
    </w:p>
    <w:p w14:paraId="40A50CFF" w14:textId="7DFF36A0" w:rsidR="009B6C91" w:rsidRPr="00E24AF1" w:rsidRDefault="009B6C91" w:rsidP="007A6E37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Cs w:val="24"/>
        </w:rPr>
      </w:pPr>
      <w:proofErr w:type="spellStart"/>
      <w:r w:rsidRPr="00E24AF1">
        <w:rPr>
          <w:rFonts w:cs="Times New Roman"/>
          <w:b/>
          <w:bCs/>
          <w:szCs w:val="24"/>
        </w:rPr>
        <w:t>Departmant</w:t>
      </w:r>
      <w:proofErr w:type="spellEnd"/>
      <w:r w:rsidRPr="00E24AF1">
        <w:rPr>
          <w:rFonts w:cs="Times New Roman"/>
          <w:b/>
          <w:bCs/>
          <w:szCs w:val="24"/>
        </w:rPr>
        <w:t xml:space="preserve"> of </w:t>
      </w:r>
      <w:r w:rsidR="007A6E37">
        <w:rPr>
          <w:rFonts w:cs="Times New Roman"/>
          <w:b/>
          <w:bCs/>
          <w:szCs w:val="24"/>
        </w:rPr>
        <w:t>Motor Behavior</w:t>
      </w:r>
      <w:r w:rsidR="007F4267">
        <w:rPr>
          <w:rFonts w:cs="Times New Roman"/>
          <w:b/>
          <w:bCs/>
          <w:szCs w:val="24"/>
        </w:rPr>
        <w:t xml:space="preserve"> </w:t>
      </w:r>
    </w:p>
    <w:p w14:paraId="2B548D5D" w14:textId="77777777" w:rsidR="007A6E37" w:rsidRDefault="007A6E37" w:rsidP="00C6259C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 xml:space="preserve">This thesis is submitted in partial fulfillment of the requirements for the degree of </w:t>
      </w:r>
    </w:p>
    <w:p w14:paraId="40A50D02" w14:textId="59755935" w:rsidR="009B6C91" w:rsidRDefault="007A6E37" w:rsidP="00893CF0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Cs w:val="24"/>
        </w:rPr>
      </w:pPr>
      <w:proofErr w:type="gramStart"/>
      <w:r>
        <w:rPr>
          <w:rFonts w:cs="Times New Roman"/>
          <w:b/>
          <w:bCs/>
          <w:szCs w:val="24"/>
        </w:rPr>
        <w:t>m</w:t>
      </w:r>
      <w:r w:rsidR="00B517BC" w:rsidRPr="00B517BC">
        <w:rPr>
          <w:rFonts w:cs="Times New Roman"/>
          <w:b/>
          <w:bCs/>
          <w:szCs w:val="24"/>
        </w:rPr>
        <w:t>aster</w:t>
      </w:r>
      <w:proofErr w:type="gramEnd"/>
      <w:r w:rsidR="00B517BC" w:rsidRPr="00B517BC">
        <w:rPr>
          <w:rFonts w:cs="Times New Roman"/>
          <w:b/>
          <w:bCs/>
          <w:szCs w:val="24"/>
        </w:rPr>
        <w:t xml:space="preserve"> of </w:t>
      </w:r>
      <w:r w:rsidR="00B517BC">
        <w:rPr>
          <w:rFonts w:cs="Times New Roman"/>
          <w:b/>
          <w:bCs/>
          <w:szCs w:val="24"/>
        </w:rPr>
        <w:t xml:space="preserve"> </w:t>
      </w:r>
      <w:r>
        <w:rPr>
          <w:rFonts w:cs="Times New Roman"/>
          <w:b/>
          <w:bCs/>
          <w:szCs w:val="24"/>
        </w:rPr>
        <w:t>science</w:t>
      </w:r>
      <w:r w:rsidR="00B517BC" w:rsidRPr="00B517BC">
        <w:rPr>
          <w:rFonts w:cs="Times New Roman"/>
          <w:b/>
          <w:bCs/>
          <w:szCs w:val="24"/>
        </w:rPr>
        <w:t xml:space="preserve"> in </w:t>
      </w:r>
      <w:r>
        <w:rPr>
          <w:rFonts w:cs="Times New Roman"/>
          <w:b/>
          <w:bCs/>
          <w:szCs w:val="24"/>
        </w:rPr>
        <w:t xml:space="preserve">Motor Behavior / Sport </w:t>
      </w:r>
      <w:r w:rsidR="00893CF0">
        <w:rPr>
          <w:rFonts w:cs="Times New Roman"/>
          <w:b/>
          <w:bCs/>
          <w:szCs w:val="24"/>
        </w:rPr>
        <w:t>P</w:t>
      </w:r>
      <w:r>
        <w:rPr>
          <w:rFonts w:cs="Times New Roman"/>
          <w:b/>
          <w:bCs/>
          <w:szCs w:val="24"/>
        </w:rPr>
        <w:t>sychology</w:t>
      </w:r>
      <w:r w:rsidR="008D6020">
        <w:rPr>
          <w:rFonts w:cs="Times New Roman"/>
          <w:b/>
          <w:bCs/>
          <w:szCs w:val="24"/>
        </w:rPr>
        <w:t xml:space="preserve"> </w:t>
      </w:r>
    </w:p>
    <w:p w14:paraId="05EC38E6" w14:textId="29239443" w:rsidR="00FF4BA9" w:rsidRDefault="00FF4BA9" w:rsidP="00FF4BA9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Cs w:val="24"/>
        </w:rPr>
      </w:pPr>
      <w:proofErr w:type="gramStart"/>
      <w:r>
        <w:rPr>
          <w:rFonts w:cs="Times New Roman"/>
          <w:b/>
          <w:bCs/>
          <w:szCs w:val="24"/>
        </w:rPr>
        <w:t>in</w:t>
      </w:r>
      <w:proofErr w:type="gramEnd"/>
      <w:r>
        <w:rPr>
          <w:rFonts w:cs="Times New Roman"/>
          <w:b/>
          <w:bCs/>
          <w:szCs w:val="24"/>
        </w:rPr>
        <w:t xml:space="preserve"> the field of </w:t>
      </w:r>
      <w:r w:rsidR="003B2FF0">
        <w:rPr>
          <w:rFonts w:cs="Times New Roman"/>
          <w:b/>
          <w:bCs/>
          <w:szCs w:val="24"/>
        </w:rPr>
        <w:t>Motor learning and control</w:t>
      </w:r>
      <w:r w:rsidR="00843B23">
        <w:rPr>
          <w:rFonts w:cs="Times New Roman"/>
          <w:b/>
          <w:bCs/>
          <w:szCs w:val="24"/>
        </w:rPr>
        <w:t xml:space="preserve"> </w:t>
      </w:r>
      <w:r w:rsidR="003B2FF0">
        <w:rPr>
          <w:rFonts w:cs="Times New Roman"/>
          <w:b/>
          <w:bCs/>
          <w:szCs w:val="24"/>
        </w:rPr>
        <w:t xml:space="preserve">/ motor development </w:t>
      </w:r>
    </w:p>
    <w:p w14:paraId="54FBA0AF" w14:textId="05F2F442" w:rsidR="00E7528E" w:rsidRDefault="00E7528E" w:rsidP="00E7528E">
      <w:pPr>
        <w:autoSpaceDE w:val="0"/>
        <w:autoSpaceDN w:val="0"/>
        <w:adjustRightInd w:val="0"/>
        <w:ind w:firstLine="49"/>
        <w:jc w:val="center"/>
        <w:rPr>
          <w:rFonts w:cs="Times New Roman"/>
          <w:b/>
          <w:bCs/>
          <w:szCs w:val="24"/>
          <w:rtl/>
          <w:lang w:bidi="fa-IR"/>
        </w:rPr>
      </w:pPr>
      <w:r>
        <w:rPr>
          <w:rFonts w:cs="Times New Roman" w:hint="cs"/>
          <w:b/>
          <w:bCs/>
          <w:szCs w:val="24"/>
          <w:rtl/>
          <w:lang w:bidi="fa-IR"/>
        </w:rPr>
        <w:t xml:space="preserve">(دانشجویانی که رشته رفتار حرکتی هستند باید گرایش خود را انتخاب کنند و بقیه موارد را حذف کنند، </w:t>
      </w:r>
    </w:p>
    <w:p w14:paraId="54913887" w14:textId="3E339A67" w:rsidR="00E7528E" w:rsidRPr="00B517BC" w:rsidRDefault="00E7528E" w:rsidP="00E7528E">
      <w:pPr>
        <w:autoSpaceDE w:val="0"/>
        <w:autoSpaceDN w:val="0"/>
        <w:adjustRightInd w:val="0"/>
        <w:ind w:firstLine="49"/>
        <w:jc w:val="center"/>
        <w:rPr>
          <w:rFonts w:cs="Times New Roman" w:hint="cs"/>
          <w:b/>
          <w:bCs/>
          <w:szCs w:val="24"/>
          <w:rtl/>
          <w:lang w:bidi="fa-IR"/>
        </w:rPr>
      </w:pPr>
      <w:r>
        <w:rPr>
          <w:rFonts w:cs="Times New Roman" w:hint="cs"/>
          <w:b/>
          <w:bCs/>
          <w:szCs w:val="24"/>
          <w:rtl/>
          <w:lang w:bidi="fa-IR"/>
        </w:rPr>
        <w:t>دانشجویان رشته روان شناسی ورزشی گرایش خاصی ندارند و بقیه موارد را حذف کنند)</w:t>
      </w:r>
    </w:p>
    <w:p w14:paraId="40A50D03" w14:textId="77777777" w:rsidR="009B6C91" w:rsidRPr="00E24AF1" w:rsidRDefault="009B6C91" w:rsidP="009B6C91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28"/>
        </w:rPr>
      </w:pPr>
      <w:r w:rsidRPr="00E24AF1">
        <w:rPr>
          <w:rFonts w:cs="Times New Roman"/>
          <w:b/>
          <w:bCs/>
          <w:sz w:val="28"/>
        </w:rPr>
        <w:t>Title:</w:t>
      </w:r>
    </w:p>
    <w:p w14:paraId="40A50D04" w14:textId="77777777" w:rsidR="009B6C91" w:rsidRPr="00E24AF1" w:rsidRDefault="00C22534" w:rsidP="009B6C91">
      <w:pPr>
        <w:autoSpaceDE w:val="0"/>
        <w:autoSpaceDN w:val="0"/>
        <w:bidi w:val="0"/>
        <w:adjustRightInd w:val="0"/>
        <w:rPr>
          <w:rFonts w:cs="Times New Roman"/>
          <w:b/>
          <w:bCs/>
          <w:sz w:val="36"/>
          <w:szCs w:val="36"/>
        </w:rPr>
      </w:pPr>
      <w:r>
        <w:rPr>
          <w:rFonts w:cs="Times New Roman"/>
          <w:b/>
          <w:bCs/>
          <w:sz w:val="38"/>
          <w:szCs w:val="38"/>
          <w:lang w:bidi="fa-IR"/>
        </w:rPr>
        <w:t>……………………………………………………………………………………………………………………………………</w:t>
      </w:r>
    </w:p>
    <w:p w14:paraId="40A50D05" w14:textId="77777777" w:rsidR="009B6C91" w:rsidRPr="00E24AF1" w:rsidRDefault="009B6C91" w:rsidP="009B6C91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36"/>
          <w:szCs w:val="36"/>
        </w:rPr>
      </w:pPr>
    </w:p>
    <w:p w14:paraId="40A50D06" w14:textId="77777777" w:rsidR="009B6C91" w:rsidRPr="00E24AF1" w:rsidRDefault="009B6C91" w:rsidP="009B6C91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28"/>
        </w:rPr>
      </w:pPr>
      <w:r w:rsidRPr="00E24AF1">
        <w:rPr>
          <w:rFonts w:cs="Times New Roman"/>
          <w:b/>
          <w:bCs/>
          <w:sz w:val="36"/>
          <w:szCs w:val="36"/>
        </w:rPr>
        <w:t>S</w:t>
      </w:r>
      <w:r w:rsidRPr="00E24AF1">
        <w:rPr>
          <w:rFonts w:cs="Times New Roman"/>
          <w:b/>
          <w:bCs/>
          <w:sz w:val="28"/>
        </w:rPr>
        <w:t>upervisor (s):</w:t>
      </w:r>
    </w:p>
    <w:p w14:paraId="40A50D07" w14:textId="77777777" w:rsidR="009B6C91" w:rsidRPr="00E24AF1" w:rsidRDefault="009B6C91" w:rsidP="00C22534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32"/>
          <w:szCs w:val="32"/>
        </w:rPr>
      </w:pPr>
      <w:r w:rsidRPr="00E24AF1">
        <w:rPr>
          <w:rFonts w:cs="Times New Roman"/>
          <w:b/>
          <w:bCs/>
          <w:sz w:val="32"/>
          <w:szCs w:val="32"/>
        </w:rPr>
        <w:t xml:space="preserve">Dr. </w:t>
      </w:r>
      <w:r w:rsidR="00C22534">
        <w:rPr>
          <w:rFonts w:cs="Times New Roman"/>
          <w:b/>
          <w:bCs/>
          <w:sz w:val="32"/>
          <w:szCs w:val="32"/>
        </w:rPr>
        <w:t>…………………</w:t>
      </w:r>
    </w:p>
    <w:p w14:paraId="40A50D08" w14:textId="77777777" w:rsidR="009B6C91" w:rsidRPr="00E24AF1" w:rsidRDefault="009B6C91" w:rsidP="009B6C91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28"/>
        </w:rPr>
      </w:pPr>
    </w:p>
    <w:p w14:paraId="40A50D09" w14:textId="77777777" w:rsidR="009B6C91" w:rsidRPr="00E24AF1" w:rsidRDefault="009B6C91" w:rsidP="009B6C91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28"/>
        </w:rPr>
      </w:pPr>
    </w:p>
    <w:p w14:paraId="40A50D0A" w14:textId="77777777" w:rsidR="009B6C91" w:rsidRPr="00E24AF1" w:rsidRDefault="009B6C91" w:rsidP="009B6C91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28"/>
        </w:rPr>
      </w:pPr>
      <w:r w:rsidRPr="00E24AF1">
        <w:rPr>
          <w:rFonts w:cs="Times New Roman"/>
          <w:b/>
          <w:bCs/>
          <w:sz w:val="28"/>
        </w:rPr>
        <w:t>Advisor (s):</w:t>
      </w:r>
    </w:p>
    <w:p w14:paraId="40A50D0B" w14:textId="77777777" w:rsidR="009B6C91" w:rsidRPr="00E24AF1" w:rsidRDefault="009B6C91" w:rsidP="00C22534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32"/>
          <w:szCs w:val="32"/>
        </w:rPr>
      </w:pPr>
      <w:r w:rsidRPr="00E24AF1">
        <w:rPr>
          <w:rFonts w:cs="Times New Roman"/>
          <w:b/>
          <w:bCs/>
          <w:sz w:val="32"/>
          <w:szCs w:val="32"/>
        </w:rPr>
        <w:t xml:space="preserve">Dr. </w:t>
      </w:r>
      <w:r w:rsidR="00C22534">
        <w:rPr>
          <w:rFonts w:cs="Times New Roman"/>
          <w:b/>
          <w:bCs/>
          <w:sz w:val="32"/>
          <w:szCs w:val="32"/>
        </w:rPr>
        <w:t>……………………………..</w:t>
      </w:r>
    </w:p>
    <w:p w14:paraId="40A50D0C" w14:textId="77777777" w:rsidR="009B6C91" w:rsidRPr="00E24AF1" w:rsidRDefault="009B6C91" w:rsidP="009B6C91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26"/>
          <w:szCs w:val="26"/>
        </w:rPr>
      </w:pPr>
    </w:p>
    <w:p w14:paraId="40A50D0D" w14:textId="77777777" w:rsidR="009B6C91" w:rsidRPr="00E24AF1" w:rsidRDefault="00C22534" w:rsidP="009B6C91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28"/>
        </w:rPr>
      </w:pPr>
      <w:r w:rsidRPr="00C22534">
        <w:rPr>
          <w:rFonts w:cs="Times New Roman"/>
          <w:b/>
          <w:bCs/>
          <w:sz w:val="28"/>
        </w:rPr>
        <w:t>Researcher</w:t>
      </w:r>
      <w:r w:rsidR="009B6C91" w:rsidRPr="00E24AF1">
        <w:rPr>
          <w:rFonts w:cs="Times New Roman"/>
          <w:b/>
          <w:bCs/>
          <w:sz w:val="28"/>
        </w:rPr>
        <w:t>:</w:t>
      </w:r>
    </w:p>
    <w:p w14:paraId="40A50D0E" w14:textId="77777777" w:rsidR="009B6C91" w:rsidRPr="00E24AF1" w:rsidRDefault="00C22534" w:rsidP="009B6C91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32"/>
          <w:szCs w:val="32"/>
        </w:rPr>
      </w:pPr>
      <w:r>
        <w:rPr>
          <w:rFonts w:cs="Times New Roman"/>
          <w:b/>
          <w:bCs/>
          <w:sz w:val="32"/>
          <w:szCs w:val="32"/>
        </w:rPr>
        <w:t>…………………………….</w:t>
      </w:r>
    </w:p>
    <w:p w14:paraId="40A50D0F" w14:textId="77777777" w:rsidR="009B6C91" w:rsidRPr="00E24AF1" w:rsidRDefault="009B6C91" w:rsidP="009B6C91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28"/>
        </w:rPr>
      </w:pPr>
    </w:p>
    <w:p w14:paraId="40A50D10" w14:textId="77777777" w:rsidR="009B6C91" w:rsidRPr="00E24AF1" w:rsidRDefault="00C22534" w:rsidP="00C22534">
      <w:pPr>
        <w:tabs>
          <w:tab w:val="left" w:pos="4205"/>
        </w:tabs>
        <w:autoSpaceDE w:val="0"/>
        <w:autoSpaceDN w:val="0"/>
        <w:bidi w:val="0"/>
        <w:adjustRightInd w:val="0"/>
        <w:ind w:firstLine="49"/>
        <w:rPr>
          <w:rFonts w:cs="Times New Roman"/>
          <w:b/>
          <w:bCs/>
          <w:sz w:val="28"/>
        </w:rPr>
      </w:pPr>
      <w:r>
        <w:rPr>
          <w:rFonts w:cs="Times New Roman"/>
          <w:b/>
          <w:bCs/>
          <w:sz w:val="28"/>
        </w:rPr>
        <w:tab/>
      </w:r>
    </w:p>
    <w:p w14:paraId="3F119B4C" w14:textId="77777777" w:rsidR="00026807" w:rsidRDefault="00026807" w:rsidP="00026807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28"/>
          <w:rtl/>
        </w:rPr>
      </w:pPr>
      <w:r w:rsidRPr="00E24AF1">
        <w:rPr>
          <w:rFonts w:cs="Times New Roman"/>
          <w:b/>
          <w:bCs/>
          <w:sz w:val="28"/>
        </w:rPr>
        <w:t>Date:</w:t>
      </w:r>
      <w:r>
        <w:rPr>
          <w:rFonts w:cs="Times New Roman"/>
          <w:b/>
          <w:bCs/>
          <w:sz w:val="28"/>
        </w:rPr>
        <w:t xml:space="preserve"> month/year (i.e. July 2021) </w:t>
      </w:r>
    </w:p>
    <w:p w14:paraId="40A50D11" w14:textId="033FBBBB" w:rsidR="009B6C91" w:rsidRDefault="009B6C91" w:rsidP="00026807">
      <w:pPr>
        <w:autoSpaceDE w:val="0"/>
        <w:autoSpaceDN w:val="0"/>
        <w:bidi w:val="0"/>
        <w:adjustRightInd w:val="0"/>
        <w:ind w:firstLine="49"/>
        <w:jc w:val="center"/>
        <w:rPr>
          <w:rFonts w:cs="Times New Roman"/>
          <w:b/>
          <w:bCs/>
          <w:sz w:val="28"/>
        </w:rPr>
      </w:pPr>
    </w:p>
    <w:sectPr w:rsidR="009B6C91" w:rsidSect="007F6344">
      <w:headerReference w:type="default" r:id="rId30"/>
      <w:footerReference w:type="default" r:id="rId31"/>
      <w:headerReference w:type="first" r:id="rId32"/>
      <w:footnotePr>
        <w:numRestart w:val="eachPage"/>
      </w:footnotePr>
      <w:pgSz w:w="11906" w:h="16838" w:code="9"/>
      <w:pgMar w:top="1418" w:right="1134" w:bottom="1134" w:left="1134" w:header="680" w:footer="680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44B4EA" w14:textId="77777777" w:rsidR="008B0307" w:rsidRDefault="008B0307">
      <w:r>
        <w:separator/>
      </w:r>
    </w:p>
  </w:endnote>
  <w:endnote w:type="continuationSeparator" w:id="0">
    <w:p w14:paraId="13B5B800" w14:textId="77777777" w:rsidR="008B0307" w:rsidRDefault="008B03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r">
    <w:altName w:val="Courier New"/>
    <w:panose1 w:val="00000400000000000000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Lotus">
    <w:altName w:val="Courier New"/>
    <w:panose1 w:val="00000000000000000000"/>
    <w:charset w:val="B2"/>
    <w:family w:val="auto"/>
    <w:pitch w:val="variable"/>
    <w:sig w:usb0="00002007" w:usb1="80000000" w:usb2="00000008" w:usb3="00000000" w:csb0="00000040" w:csb1="00000000"/>
  </w:font>
  <w:font w:name="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2  Lotus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6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C0D9B8" w14:textId="77777777" w:rsidR="00CF0569" w:rsidRDefault="00CF05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A50D26" w14:textId="50EECF0D" w:rsidR="00CF0569" w:rsidRDefault="00CF0569" w:rsidP="00B3194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B85882">
      <w:rPr>
        <w:rFonts w:hint="eastAsia"/>
        <w:noProof/>
        <w:rtl/>
      </w:rPr>
      <w:t>ث‌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A50D27" w14:textId="77777777" w:rsidR="00CF0569" w:rsidRDefault="00CF0569" w:rsidP="00035627">
    <w:pPr>
      <w:pStyle w:val="Footer"/>
      <w:tabs>
        <w:tab w:val="clear" w:pos="4153"/>
        <w:tab w:val="clear" w:pos="8306"/>
        <w:tab w:val="left" w:pos="4357"/>
        <w:tab w:val="left" w:pos="5208"/>
      </w:tabs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A50D29" w14:textId="521E82F3" w:rsidR="00CF0569" w:rsidRPr="00941570" w:rsidRDefault="00CF0569" w:rsidP="00B3194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B85882">
      <w:rPr>
        <w:noProof/>
        <w:rtl/>
      </w:rPr>
      <w:t>8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A50D35" w14:textId="77777777" w:rsidR="00CF0569" w:rsidRPr="00495F4C" w:rsidRDefault="00CF0569" w:rsidP="00495F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DEDB80" w14:textId="77777777" w:rsidR="008B0307" w:rsidRDefault="008B0307">
      <w:r>
        <w:separator/>
      </w:r>
    </w:p>
  </w:footnote>
  <w:footnote w:type="continuationSeparator" w:id="0">
    <w:p w14:paraId="20B5975F" w14:textId="77777777" w:rsidR="008B0307" w:rsidRDefault="008B03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947DB6" w14:textId="77777777" w:rsidR="00CF0569" w:rsidRDefault="00CF0569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A50D31" w14:textId="25C8D748" w:rsidR="00CF0569" w:rsidRPr="009E1CFE" w:rsidRDefault="00CF0569" w:rsidP="007F6344">
    <w:pPr>
      <w:pStyle w:val="Header"/>
      <w:pBdr>
        <w:bottom w:val="thinThickSmallGap" w:sz="24" w:space="1" w:color="auto"/>
      </w:pBdr>
      <w:spacing w:line="240" w:lineRule="auto"/>
      <w:rPr>
        <w:color w:val="262626"/>
        <w:rtl/>
        <w:lang w:bidi="fa-IR"/>
      </w:rPr>
    </w:pPr>
    <w:r>
      <w:rPr>
        <w:rFonts w:hint="cs"/>
        <w:b/>
        <w:bCs/>
        <w:color w:val="262626"/>
        <w:rtl/>
        <w:lang w:bidi="fa-IR"/>
      </w:rPr>
      <w:t>فصل پنجم: بحث و نتیجه</w:t>
    </w:r>
    <w:r>
      <w:rPr>
        <w:rFonts w:hint="eastAsia"/>
        <w:b/>
        <w:bCs/>
        <w:color w:val="262626"/>
        <w:rtl/>
        <w:lang w:bidi="fa-IR"/>
      </w:rPr>
      <w:t>‌</w:t>
    </w:r>
    <w:r>
      <w:rPr>
        <w:rFonts w:hint="cs"/>
        <w:b/>
        <w:bCs/>
        <w:color w:val="262626"/>
        <w:rtl/>
        <w:lang w:bidi="fa-IR"/>
      </w:rPr>
      <w:t>گیری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A50D32" w14:textId="77777777" w:rsidR="00CF0569" w:rsidRPr="00BD126A" w:rsidRDefault="00CF0569" w:rsidP="00975A8D">
    <w:pPr>
      <w:pStyle w:val="Header"/>
      <w:rPr>
        <w:rtl/>
        <w:lang w:bidi="fa-IR"/>
      </w:rPr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D110F1" w14:textId="77777777" w:rsidR="00CF0569" w:rsidRPr="009E1CFE" w:rsidRDefault="00CF0569" w:rsidP="007F6344">
    <w:pPr>
      <w:pStyle w:val="Header"/>
      <w:pBdr>
        <w:bottom w:val="thinThickSmallGap" w:sz="24" w:space="1" w:color="auto"/>
      </w:pBdr>
      <w:spacing w:line="240" w:lineRule="auto"/>
      <w:rPr>
        <w:color w:val="262626"/>
        <w:rtl/>
        <w:lang w:bidi="fa-IR"/>
      </w:rPr>
    </w:pPr>
    <w:r>
      <w:rPr>
        <w:rFonts w:hint="cs"/>
        <w:b/>
        <w:bCs/>
        <w:color w:val="262626"/>
        <w:rtl/>
        <w:lang w:bidi="fa-IR"/>
      </w:rPr>
      <w:t>منابع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A50D33" w14:textId="77777777" w:rsidR="00CF0569" w:rsidRPr="009E1CFE" w:rsidRDefault="00CF0569" w:rsidP="00410DB4">
    <w:pPr>
      <w:pStyle w:val="Header"/>
      <w:pBdr>
        <w:bottom w:val="thinThickSmallGap" w:sz="24" w:space="1" w:color="auto"/>
      </w:pBdr>
      <w:spacing w:line="240" w:lineRule="auto"/>
      <w:rPr>
        <w:color w:val="262626"/>
        <w:rtl/>
        <w:lang w:bidi="fa-IR"/>
      </w:rPr>
    </w:pPr>
    <w:r>
      <w:rPr>
        <w:rFonts w:hint="cs"/>
        <w:b/>
        <w:bCs/>
        <w:color w:val="262626"/>
        <w:rtl/>
        <w:lang w:bidi="fa-IR"/>
      </w:rPr>
      <w:t>پیوست</w:t>
    </w:r>
    <w:r>
      <w:rPr>
        <w:rFonts w:hint="eastAsia"/>
        <w:b/>
        <w:bCs/>
        <w:color w:val="262626"/>
        <w:rtl/>
        <w:lang w:bidi="fa-IR"/>
      </w:rPr>
      <w:t>‌</w:t>
    </w:r>
    <w:r>
      <w:rPr>
        <w:rFonts w:hint="cs"/>
        <w:b/>
        <w:bCs/>
        <w:color w:val="262626"/>
        <w:rtl/>
        <w:lang w:bidi="fa-IR"/>
      </w:rPr>
      <w:t>ها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A50D34" w14:textId="77777777" w:rsidR="00CF0569" w:rsidRPr="00495F4C" w:rsidRDefault="00CF0569" w:rsidP="00495F4C">
    <w:pPr>
      <w:pStyle w:val="Header"/>
      <w:rPr>
        <w:szCs w:val="24"/>
        <w:rtl/>
      </w:rPr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A50D36" w14:textId="77777777" w:rsidR="00CF0569" w:rsidRPr="00BD126A" w:rsidRDefault="00CF0569" w:rsidP="00975A8D">
    <w:pPr>
      <w:pStyle w:val="Header"/>
      <w:rPr>
        <w:rtl/>
        <w:lang w:bidi="fa-I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B6C13" w14:textId="77777777" w:rsidR="00CF0569" w:rsidRDefault="00CF056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2E5C6F" w14:textId="77777777" w:rsidR="00CF0569" w:rsidRDefault="00CF056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A50D28" w14:textId="3E3EFBFF" w:rsidR="00CF0569" w:rsidRPr="00862598" w:rsidRDefault="00CF0569" w:rsidP="004A13ED">
    <w:pPr>
      <w:pStyle w:val="Header"/>
      <w:pBdr>
        <w:bottom w:val="thinThickSmallGap" w:sz="24" w:space="1" w:color="auto"/>
      </w:pBdr>
      <w:spacing w:line="240" w:lineRule="auto"/>
      <w:rPr>
        <w:b/>
        <w:bCs/>
        <w:color w:val="262626"/>
        <w:rtl/>
        <w:lang w:bidi="fa-IR"/>
      </w:rPr>
    </w:pPr>
    <w:r w:rsidRPr="00B3194F">
      <w:rPr>
        <w:rFonts w:hint="cs"/>
        <w:b/>
        <w:bCs/>
        <w:color w:val="262626"/>
        <w:rtl/>
        <w:lang w:bidi="fa-IR"/>
      </w:rPr>
      <w:t xml:space="preserve">فصل </w:t>
    </w:r>
    <w:r>
      <w:rPr>
        <w:rFonts w:hint="cs"/>
        <w:b/>
        <w:bCs/>
        <w:color w:val="262626"/>
        <w:rtl/>
        <w:lang w:bidi="fa-IR"/>
      </w:rPr>
      <w:t>اول: کلیات تحقیق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A50D2A" w14:textId="77777777" w:rsidR="00CF0569" w:rsidRDefault="00CF0569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A50D2D" w14:textId="53780477" w:rsidR="00CF0569" w:rsidRPr="008F066E" w:rsidRDefault="00CF0569" w:rsidP="004A13ED">
    <w:pPr>
      <w:pStyle w:val="Header"/>
      <w:pBdr>
        <w:bottom w:val="thinThickSmallGap" w:sz="24" w:space="1" w:color="auto"/>
      </w:pBdr>
      <w:spacing w:line="240" w:lineRule="auto"/>
      <w:rPr>
        <w:color w:val="262626"/>
        <w:rtl/>
        <w:lang w:bidi="fa-IR"/>
      </w:rPr>
    </w:pPr>
    <w:r>
      <w:rPr>
        <w:rFonts w:hint="cs"/>
        <w:b/>
        <w:bCs/>
        <w:color w:val="262626"/>
        <w:rtl/>
        <w:lang w:bidi="fa-IR"/>
      </w:rPr>
      <w:t>فصل دوم: مبانی نظری و پیشینه تحقیق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807D7E" w14:textId="77777777" w:rsidR="00CF0569" w:rsidRDefault="00CF0569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B11AF3" w14:textId="4E0A2E1F" w:rsidR="00CF0569" w:rsidRPr="008F066E" w:rsidRDefault="00CF0569" w:rsidP="00410DB4">
    <w:pPr>
      <w:pStyle w:val="Header"/>
      <w:pBdr>
        <w:bottom w:val="thinThickSmallGap" w:sz="24" w:space="1" w:color="auto"/>
      </w:pBdr>
      <w:spacing w:line="240" w:lineRule="auto"/>
      <w:rPr>
        <w:color w:val="262626"/>
        <w:rtl/>
        <w:lang w:bidi="fa-IR"/>
      </w:rPr>
    </w:pPr>
    <w:r>
      <w:rPr>
        <w:rFonts w:hint="cs"/>
        <w:b/>
        <w:bCs/>
        <w:color w:val="262626"/>
        <w:rtl/>
        <w:lang w:bidi="fa-IR"/>
      </w:rPr>
      <w:t>فصل سوم: روش</w:t>
    </w:r>
    <w:r>
      <w:rPr>
        <w:rFonts w:hint="eastAsia"/>
        <w:b/>
        <w:bCs/>
        <w:color w:val="262626"/>
        <w:rtl/>
        <w:lang w:bidi="fa-IR"/>
      </w:rPr>
      <w:t>‌</w:t>
    </w:r>
    <w:r>
      <w:rPr>
        <w:rFonts w:hint="cs"/>
        <w:b/>
        <w:bCs/>
        <w:color w:val="262626"/>
        <w:rtl/>
        <w:lang w:bidi="fa-IR"/>
      </w:rPr>
      <w:t>شناسی تحقیق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F113D2" w14:textId="1BB32D9C" w:rsidR="00CF0569" w:rsidRPr="008F066E" w:rsidRDefault="00CF0569" w:rsidP="00410DB4">
    <w:pPr>
      <w:pStyle w:val="Header"/>
      <w:pBdr>
        <w:bottom w:val="thinThickSmallGap" w:sz="24" w:space="1" w:color="auto"/>
      </w:pBdr>
      <w:spacing w:line="240" w:lineRule="auto"/>
      <w:rPr>
        <w:color w:val="262626"/>
        <w:rtl/>
        <w:lang w:bidi="fa-IR"/>
      </w:rPr>
    </w:pPr>
    <w:r>
      <w:rPr>
        <w:rFonts w:hint="cs"/>
        <w:b/>
        <w:bCs/>
        <w:color w:val="262626"/>
        <w:rtl/>
        <w:lang w:bidi="fa-IR"/>
      </w:rPr>
      <w:t>فصل چهارم: یافته</w:t>
    </w:r>
    <w:r>
      <w:rPr>
        <w:rFonts w:hint="eastAsia"/>
        <w:b/>
        <w:bCs/>
        <w:color w:val="262626"/>
        <w:rtl/>
        <w:lang w:bidi="fa-IR"/>
      </w:rPr>
      <w:t>‌</w:t>
    </w:r>
    <w:r>
      <w:rPr>
        <w:rFonts w:hint="cs"/>
        <w:b/>
        <w:bCs/>
        <w:color w:val="262626"/>
        <w:rtl/>
        <w:lang w:bidi="fa-IR"/>
      </w:rPr>
      <w:t>های تحقیق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835BA"/>
    <w:multiLevelType w:val="hybridMultilevel"/>
    <w:tmpl w:val="B9AA4922"/>
    <w:lvl w:ilvl="0" w:tplc="EE0E3E32">
      <w:start w:val="1"/>
      <w:numFmt w:val="decimal"/>
      <w:lvlText w:val="%1."/>
      <w:lvlJc w:val="left"/>
      <w:pPr>
        <w:ind w:left="1004" w:hanging="360"/>
      </w:pPr>
    </w:lvl>
    <w:lvl w:ilvl="1" w:tplc="78EA066A" w:tentative="1">
      <w:start w:val="1"/>
      <w:numFmt w:val="lowerLetter"/>
      <w:lvlText w:val="%2."/>
      <w:lvlJc w:val="left"/>
      <w:pPr>
        <w:ind w:left="1724" w:hanging="360"/>
      </w:pPr>
    </w:lvl>
    <w:lvl w:ilvl="2" w:tplc="7E02A96C" w:tentative="1">
      <w:start w:val="1"/>
      <w:numFmt w:val="lowerRoman"/>
      <w:lvlText w:val="%3."/>
      <w:lvlJc w:val="right"/>
      <w:pPr>
        <w:ind w:left="2444" w:hanging="180"/>
      </w:pPr>
    </w:lvl>
    <w:lvl w:ilvl="3" w:tplc="0FEC57DC" w:tentative="1">
      <w:start w:val="1"/>
      <w:numFmt w:val="decimal"/>
      <w:lvlText w:val="%4."/>
      <w:lvlJc w:val="left"/>
      <w:pPr>
        <w:ind w:left="3164" w:hanging="360"/>
      </w:pPr>
    </w:lvl>
    <w:lvl w:ilvl="4" w:tplc="26FE23D6" w:tentative="1">
      <w:start w:val="1"/>
      <w:numFmt w:val="lowerLetter"/>
      <w:lvlText w:val="%5."/>
      <w:lvlJc w:val="left"/>
      <w:pPr>
        <w:ind w:left="3884" w:hanging="360"/>
      </w:pPr>
    </w:lvl>
    <w:lvl w:ilvl="5" w:tplc="2E48E084" w:tentative="1">
      <w:start w:val="1"/>
      <w:numFmt w:val="lowerRoman"/>
      <w:lvlText w:val="%6."/>
      <w:lvlJc w:val="right"/>
      <w:pPr>
        <w:ind w:left="4604" w:hanging="180"/>
      </w:pPr>
    </w:lvl>
    <w:lvl w:ilvl="6" w:tplc="E7A6567A" w:tentative="1">
      <w:start w:val="1"/>
      <w:numFmt w:val="decimal"/>
      <w:lvlText w:val="%7."/>
      <w:lvlJc w:val="left"/>
      <w:pPr>
        <w:ind w:left="5324" w:hanging="360"/>
      </w:pPr>
    </w:lvl>
    <w:lvl w:ilvl="7" w:tplc="EA149530" w:tentative="1">
      <w:start w:val="1"/>
      <w:numFmt w:val="lowerLetter"/>
      <w:lvlText w:val="%8."/>
      <w:lvlJc w:val="left"/>
      <w:pPr>
        <w:ind w:left="6044" w:hanging="360"/>
      </w:pPr>
    </w:lvl>
    <w:lvl w:ilvl="8" w:tplc="EB2A304C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04403489"/>
    <w:multiLevelType w:val="hybridMultilevel"/>
    <w:tmpl w:val="66FC650E"/>
    <w:lvl w:ilvl="0" w:tplc="2A42B416">
      <w:start w:val="1"/>
      <w:numFmt w:val="decimal"/>
      <w:lvlText w:val="%1W-"/>
      <w:lvlJc w:val="left"/>
      <w:pPr>
        <w:ind w:left="720" w:hanging="360"/>
      </w:pPr>
      <w:rPr>
        <w:rFonts w:hint="default"/>
        <w:sz w:val="16"/>
        <w:szCs w:val="16"/>
      </w:rPr>
    </w:lvl>
    <w:lvl w:ilvl="1" w:tplc="67D02B36" w:tentative="1">
      <w:start w:val="1"/>
      <w:numFmt w:val="lowerLetter"/>
      <w:lvlText w:val="%2."/>
      <w:lvlJc w:val="left"/>
      <w:pPr>
        <w:ind w:left="1440" w:hanging="360"/>
      </w:pPr>
    </w:lvl>
    <w:lvl w:ilvl="2" w:tplc="3E04754A" w:tentative="1">
      <w:start w:val="1"/>
      <w:numFmt w:val="lowerRoman"/>
      <w:lvlText w:val="%3."/>
      <w:lvlJc w:val="right"/>
      <w:pPr>
        <w:ind w:left="2160" w:hanging="180"/>
      </w:pPr>
    </w:lvl>
    <w:lvl w:ilvl="3" w:tplc="163A018A" w:tentative="1">
      <w:start w:val="1"/>
      <w:numFmt w:val="decimal"/>
      <w:lvlText w:val="%4."/>
      <w:lvlJc w:val="left"/>
      <w:pPr>
        <w:ind w:left="2880" w:hanging="360"/>
      </w:pPr>
    </w:lvl>
    <w:lvl w:ilvl="4" w:tplc="5044DB58" w:tentative="1">
      <w:start w:val="1"/>
      <w:numFmt w:val="lowerLetter"/>
      <w:lvlText w:val="%5."/>
      <w:lvlJc w:val="left"/>
      <w:pPr>
        <w:ind w:left="3600" w:hanging="360"/>
      </w:pPr>
    </w:lvl>
    <w:lvl w:ilvl="5" w:tplc="7E18C41E" w:tentative="1">
      <w:start w:val="1"/>
      <w:numFmt w:val="lowerRoman"/>
      <w:lvlText w:val="%6."/>
      <w:lvlJc w:val="right"/>
      <w:pPr>
        <w:ind w:left="4320" w:hanging="180"/>
      </w:pPr>
    </w:lvl>
    <w:lvl w:ilvl="6" w:tplc="660AF3A0" w:tentative="1">
      <w:start w:val="1"/>
      <w:numFmt w:val="decimal"/>
      <w:lvlText w:val="%7."/>
      <w:lvlJc w:val="left"/>
      <w:pPr>
        <w:ind w:left="5040" w:hanging="360"/>
      </w:pPr>
    </w:lvl>
    <w:lvl w:ilvl="7" w:tplc="F2622EEA" w:tentative="1">
      <w:start w:val="1"/>
      <w:numFmt w:val="lowerLetter"/>
      <w:lvlText w:val="%8."/>
      <w:lvlJc w:val="left"/>
      <w:pPr>
        <w:ind w:left="5760" w:hanging="360"/>
      </w:pPr>
    </w:lvl>
    <w:lvl w:ilvl="8" w:tplc="10BC7C8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8E0C34"/>
    <w:multiLevelType w:val="multilevel"/>
    <w:tmpl w:val="BCF69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BEC1E53"/>
    <w:multiLevelType w:val="multilevel"/>
    <w:tmpl w:val="CDDE5152"/>
    <w:lvl w:ilvl="0">
      <w:start w:val="1"/>
      <w:numFmt w:val="decimal"/>
      <w:pStyle w:val="a"/>
      <w:suff w:val="nothing"/>
      <w:lvlText w:val="فصل %1: "/>
      <w:lvlJc w:val="left"/>
      <w:pPr>
        <w:ind w:left="0" w:firstLine="0"/>
      </w:pPr>
      <w:rPr>
        <w:rFonts w:ascii="Times New Roman" w:hAnsi="Times New Roman" w:cs="B Nazanin" w:hint="default"/>
        <w:b w:val="0"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48"/>
        <w:szCs w:val="52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a0"/>
      <w:suff w:val="space"/>
      <w:lvlText w:val="%1-%2-"/>
      <w:lvlJc w:val="left"/>
      <w:pPr>
        <w:ind w:left="-434" w:firstLine="576"/>
      </w:pPr>
      <w:rPr>
        <w:sz w:val="32"/>
        <w:szCs w:val="32"/>
      </w:rPr>
    </w:lvl>
    <w:lvl w:ilvl="2">
      <w:start w:val="1"/>
      <w:numFmt w:val="decimal"/>
      <w:pStyle w:val="a1"/>
      <w:suff w:val="space"/>
      <w:lvlText w:val="%1-%2-%3-"/>
      <w:lvlJc w:val="left"/>
      <w:pPr>
        <w:ind w:left="-288" w:firstLine="288"/>
      </w:pPr>
      <w:rPr>
        <w:sz w:val="28"/>
        <w:szCs w:val="28"/>
        <w:lang w:bidi="fa-IR"/>
      </w:rPr>
    </w:lvl>
    <w:lvl w:ilvl="3">
      <w:start w:val="1"/>
      <w:numFmt w:val="decimal"/>
      <w:pStyle w:val="a2"/>
      <w:suff w:val="space"/>
      <w:lvlText w:val="%1-%2-%3-%4-"/>
      <w:lvlJc w:val="left"/>
      <w:pPr>
        <w:ind w:left="421" w:firstLine="288"/>
      </w:pPr>
      <w:rPr>
        <w:rFonts w:ascii="Times New Roman" w:hAnsi="Times New Roman" w:cs="B Nazanin" w:hint="default"/>
        <w:b w:val="0"/>
        <w:bCs/>
        <w:i w:val="0"/>
        <w:iCs w:val="0"/>
        <w:sz w:val="24"/>
        <w:szCs w:val="24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pStyle w:val="a3"/>
      <w:suff w:val="space"/>
      <w:lvlText w:val="شکل %1-%6 "/>
      <w:lvlJc w:val="left"/>
      <w:pPr>
        <w:ind w:left="0" w:firstLine="0"/>
      </w:pPr>
      <w:rPr>
        <w:rFonts w:ascii="Times New Roman" w:hAnsi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Restart w:val="1"/>
      <w:pStyle w:val="a4"/>
      <w:suff w:val="nothing"/>
      <w:lvlText w:val="(%1-%7)"/>
      <w:lvlJc w:val="left"/>
      <w:pPr>
        <w:ind w:left="0" w:firstLine="0"/>
      </w:pPr>
      <w:rPr>
        <w:rFonts w:ascii="Arial" w:hAnsi="Arial" w:cs="B Nazanin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pStyle w:val="a5"/>
      <w:suff w:val="space"/>
      <w:lvlText w:val="جدول %1-%8 "/>
      <w:lvlJc w:val="left"/>
      <w:pPr>
        <w:ind w:left="2410" w:firstLine="0"/>
      </w:pPr>
      <w:rPr>
        <w:lang w:bidi="x-none"/>
        <w:specVanish w:val="0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4" w15:restartNumberingAfterBreak="0">
    <w:nsid w:val="100C53BE"/>
    <w:multiLevelType w:val="hybridMultilevel"/>
    <w:tmpl w:val="D152D9A8"/>
    <w:lvl w:ilvl="0" w:tplc="1CE268AA">
      <w:start w:val="1"/>
      <w:numFmt w:val="decimal"/>
      <w:pStyle w:val="a6"/>
      <w:lvlText w:val="[%1]"/>
      <w:lvlJc w:val="left"/>
      <w:pPr>
        <w:tabs>
          <w:tab w:val="num" w:pos="720"/>
        </w:tabs>
        <w:ind w:left="720" w:hanging="360"/>
      </w:pPr>
      <w:rPr>
        <w:rFonts w:ascii="Times New Roman" w:hAnsi="Times New Roman" w:cs="Zar" w:hint="default"/>
        <w:b w:val="0"/>
        <w:bCs w:val="0"/>
        <w:i w:val="0"/>
        <w:iCs w:val="0"/>
        <w:sz w:val="20"/>
        <w:szCs w:val="24"/>
      </w:rPr>
    </w:lvl>
    <w:lvl w:ilvl="1" w:tplc="BE10ED0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5C60C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5B8BB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BE841F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6C8EB5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A72DA4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5427C8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CA8597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20913"/>
    <w:multiLevelType w:val="hybridMultilevel"/>
    <w:tmpl w:val="993AC018"/>
    <w:lvl w:ilvl="0" w:tplc="F8A0DE5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2284DB8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FA459CE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A8040DB4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C828D08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DAA07DE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E6AB556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3CED896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78B42B2A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0891096"/>
    <w:multiLevelType w:val="hybridMultilevel"/>
    <w:tmpl w:val="181C4A26"/>
    <w:lvl w:ilvl="0" w:tplc="A2DAF7D2">
      <w:start w:val="1"/>
      <w:numFmt w:val="decimal"/>
      <w:lvlText w:val="%1."/>
      <w:lvlJc w:val="left"/>
      <w:pPr>
        <w:ind w:left="1004" w:hanging="360"/>
      </w:pPr>
    </w:lvl>
    <w:lvl w:ilvl="1" w:tplc="D89467F0" w:tentative="1">
      <w:start w:val="1"/>
      <w:numFmt w:val="lowerLetter"/>
      <w:lvlText w:val="%2."/>
      <w:lvlJc w:val="left"/>
      <w:pPr>
        <w:ind w:left="1724" w:hanging="360"/>
      </w:pPr>
    </w:lvl>
    <w:lvl w:ilvl="2" w:tplc="CFAEEF26" w:tentative="1">
      <w:start w:val="1"/>
      <w:numFmt w:val="lowerRoman"/>
      <w:lvlText w:val="%3."/>
      <w:lvlJc w:val="right"/>
      <w:pPr>
        <w:ind w:left="2444" w:hanging="180"/>
      </w:pPr>
    </w:lvl>
    <w:lvl w:ilvl="3" w:tplc="3F10C0DE" w:tentative="1">
      <w:start w:val="1"/>
      <w:numFmt w:val="decimal"/>
      <w:lvlText w:val="%4."/>
      <w:lvlJc w:val="left"/>
      <w:pPr>
        <w:ind w:left="3164" w:hanging="360"/>
      </w:pPr>
    </w:lvl>
    <w:lvl w:ilvl="4" w:tplc="83109D0E" w:tentative="1">
      <w:start w:val="1"/>
      <w:numFmt w:val="lowerLetter"/>
      <w:lvlText w:val="%5."/>
      <w:lvlJc w:val="left"/>
      <w:pPr>
        <w:ind w:left="3884" w:hanging="360"/>
      </w:pPr>
    </w:lvl>
    <w:lvl w:ilvl="5" w:tplc="BAF4A6E2" w:tentative="1">
      <w:start w:val="1"/>
      <w:numFmt w:val="lowerRoman"/>
      <w:lvlText w:val="%6."/>
      <w:lvlJc w:val="right"/>
      <w:pPr>
        <w:ind w:left="4604" w:hanging="180"/>
      </w:pPr>
    </w:lvl>
    <w:lvl w:ilvl="6" w:tplc="D138F778" w:tentative="1">
      <w:start w:val="1"/>
      <w:numFmt w:val="decimal"/>
      <w:lvlText w:val="%7."/>
      <w:lvlJc w:val="left"/>
      <w:pPr>
        <w:ind w:left="5324" w:hanging="360"/>
      </w:pPr>
    </w:lvl>
    <w:lvl w:ilvl="7" w:tplc="3F1CA840" w:tentative="1">
      <w:start w:val="1"/>
      <w:numFmt w:val="lowerLetter"/>
      <w:lvlText w:val="%8."/>
      <w:lvlJc w:val="left"/>
      <w:pPr>
        <w:ind w:left="6044" w:hanging="360"/>
      </w:pPr>
    </w:lvl>
    <w:lvl w:ilvl="8" w:tplc="2B7218FE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113419F6"/>
    <w:multiLevelType w:val="hybridMultilevel"/>
    <w:tmpl w:val="75BE860A"/>
    <w:lvl w:ilvl="0" w:tplc="6BEA8788">
      <w:start w:val="1"/>
      <w:numFmt w:val="bullet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0810A3E0">
      <w:start w:val="1"/>
      <w:numFmt w:val="bullet"/>
      <w:pStyle w:val="2"/>
      <w:lvlText w:val=""/>
      <w:lvlJc w:val="left"/>
      <w:pPr>
        <w:tabs>
          <w:tab w:val="num" w:pos="2007"/>
        </w:tabs>
        <w:ind w:left="2007" w:hanging="360"/>
      </w:pPr>
      <w:rPr>
        <w:rFonts w:ascii="Symbol" w:hAnsi="Symbol" w:hint="default"/>
        <w:b w:val="0"/>
        <w:i w:val="0"/>
        <w:color w:val="auto"/>
        <w:sz w:val="24"/>
      </w:rPr>
    </w:lvl>
    <w:lvl w:ilvl="2" w:tplc="75D272FE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1CBE1F38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EADECC32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51F6E420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65642D0E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FECA5214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1874A2E6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1700126E"/>
    <w:multiLevelType w:val="hybridMultilevel"/>
    <w:tmpl w:val="7CDC64DA"/>
    <w:lvl w:ilvl="0" w:tplc="52A03E1E">
      <w:start w:val="1"/>
      <w:numFmt w:val="decimal"/>
      <w:lvlText w:val="%1."/>
      <w:lvlJc w:val="left"/>
      <w:pPr>
        <w:ind w:left="1004" w:hanging="360"/>
      </w:pPr>
    </w:lvl>
    <w:lvl w:ilvl="1" w:tplc="901E5F0A" w:tentative="1">
      <w:start w:val="1"/>
      <w:numFmt w:val="lowerLetter"/>
      <w:lvlText w:val="%2."/>
      <w:lvlJc w:val="left"/>
      <w:pPr>
        <w:ind w:left="1724" w:hanging="360"/>
      </w:pPr>
    </w:lvl>
    <w:lvl w:ilvl="2" w:tplc="A1B40EBA" w:tentative="1">
      <w:start w:val="1"/>
      <w:numFmt w:val="lowerRoman"/>
      <w:lvlText w:val="%3."/>
      <w:lvlJc w:val="right"/>
      <w:pPr>
        <w:ind w:left="2444" w:hanging="180"/>
      </w:pPr>
    </w:lvl>
    <w:lvl w:ilvl="3" w:tplc="397A5AB6" w:tentative="1">
      <w:start w:val="1"/>
      <w:numFmt w:val="decimal"/>
      <w:lvlText w:val="%4."/>
      <w:lvlJc w:val="left"/>
      <w:pPr>
        <w:ind w:left="3164" w:hanging="360"/>
      </w:pPr>
    </w:lvl>
    <w:lvl w:ilvl="4" w:tplc="72E64A78" w:tentative="1">
      <w:start w:val="1"/>
      <w:numFmt w:val="lowerLetter"/>
      <w:lvlText w:val="%5."/>
      <w:lvlJc w:val="left"/>
      <w:pPr>
        <w:ind w:left="3884" w:hanging="360"/>
      </w:pPr>
    </w:lvl>
    <w:lvl w:ilvl="5" w:tplc="60061AC2" w:tentative="1">
      <w:start w:val="1"/>
      <w:numFmt w:val="lowerRoman"/>
      <w:lvlText w:val="%6."/>
      <w:lvlJc w:val="right"/>
      <w:pPr>
        <w:ind w:left="4604" w:hanging="180"/>
      </w:pPr>
    </w:lvl>
    <w:lvl w:ilvl="6" w:tplc="DD5256B2" w:tentative="1">
      <w:start w:val="1"/>
      <w:numFmt w:val="decimal"/>
      <w:lvlText w:val="%7."/>
      <w:lvlJc w:val="left"/>
      <w:pPr>
        <w:ind w:left="5324" w:hanging="360"/>
      </w:pPr>
    </w:lvl>
    <w:lvl w:ilvl="7" w:tplc="7AA6AF5A" w:tentative="1">
      <w:start w:val="1"/>
      <w:numFmt w:val="lowerLetter"/>
      <w:lvlText w:val="%8."/>
      <w:lvlJc w:val="left"/>
      <w:pPr>
        <w:ind w:left="6044" w:hanging="360"/>
      </w:pPr>
    </w:lvl>
    <w:lvl w:ilvl="8" w:tplc="B4522FB0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177E5F73"/>
    <w:multiLevelType w:val="hybridMultilevel"/>
    <w:tmpl w:val="FB487F06"/>
    <w:lvl w:ilvl="0" w:tplc="6B6EBF5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55C28B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61A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AE5D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78A7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6E0A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2257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9810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934F4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855110"/>
    <w:multiLevelType w:val="hybridMultilevel"/>
    <w:tmpl w:val="21D0A034"/>
    <w:lvl w:ilvl="0" w:tplc="E45E8D46">
      <w:start w:val="1"/>
      <w:numFmt w:val="decimal"/>
      <w:lvlText w:val="%1."/>
      <w:lvlJc w:val="left"/>
      <w:pPr>
        <w:ind w:left="1004" w:hanging="360"/>
      </w:pPr>
    </w:lvl>
    <w:lvl w:ilvl="1" w:tplc="3538EBCE" w:tentative="1">
      <w:start w:val="1"/>
      <w:numFmt w:val="lowerLetter"/>
      <w:lvlText w:val="%2."/>
      <w:lvlJc w:val="left"/>
      <w:pPr>
        <w:ind w:left="1724" w:hanging="360"/>
      </w:pPr>
    </w:lvl>
    <w:lvl w:ilvl="2" w:tplc="ED7AF8CE" w:tentative="1">
      <w:start w:val="1"/>
      <w:numFmt w:val="lowerRoman"/>
      <w:lvlText w:val="%3."/>
      <w:lvlJc w:val="right"/>
      <w:pPr>
        <w:ind w:left="2444" w:hanging="180"/>
      </w:pPr>
    </w:lvl>
    <w:lvl w:ilvl="3" w:tplc="BBE00C18" w:tentative="1">
      <w:start w:val="1"/>
      <w:numFmt w:val="decimal"/>
      <w:lvlText w:val="%4."/>
      <w:lvlJc w:val="left"/>
      <w:pPr>
        <w:ind w:left="3164" w:hanging="360"/>
      </w:pPr>
    </w:lvl>
    <w:lvl w:ilvl="4" w:tplc="5AE8DA4A" w:tentative="1">
      <w:start w:val="1"/>
      <w:numFmt w:val="lowerLetter"/>
      <w:lvlText w:val="%5."/>
      <w:lvlJc w:val="left"/>
      <w:pPr>
        <w:ind w:left="3884" w:hanging="360"/>
      </w:pPr>
    </w:lvl>
    <w:lvl w:ilvl="5" w:tplc="C82A7776" w:tentative="1">
      <w:start w:val="1"/>
      <w:numFmt w:val="lowerRoman"/>
      <w:lvlText w:val="%6."/>
      <w:lvlJc w:val="right"/>
      <w:pPr>
        <w:ind w:left="4604" w:hanging="180"/>
      </w:pPr>
    </w:lvl>
    <w:lvl w:ilvl="6" w:tplc="73142046" w:tentative="1">
      <w:start w:val="1"/>
      <w:numFmt w:val="decimal"/>
      <w:lvlText w:val="%7."/>
      <w:lvlJc w:val="left"/>
      <w:pPr>
        <w:ind w:left="5324" w:hanging="360"/>
      </w:pPr>
    </w:lvl>
    <w:lvl w:ilvl="7" w:tplc="90488F4C" w:tentative="1">
      <w:start w:val="1"/>
      <w:numFmt w:val="lowerLetter"/>
      <w:lvlText w:val="%8."/>
      <w:lvlJc w:val="left"/>
      <w:pPr>
        <w:ind w:left="6044" w:hanging="360"/>
      </w:pPr>
    </w:lvl>
    <w:lvl w:ilvl="8" w:tplc="C4B8606A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1D6A3172"/>
    <w:multiLevelType w:val="hybridMultilevel"/>
    <w:tmpl w:val="6396C8A6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1D8E7E57"/>
    <w:multiLevelType w:val="hybridMultilevel"/>
    <w:tmpl w:val="53569D58"/>
    <w:lvl w:ilvl="0" w:tplc="067ABA78">
      <w:start w:val="1"/>
      <w:numFmt w:val="decimal"/>
      <w:lvlText w:val="%1."/>
      <w:lvlJc w:val="left"/>
      <w:pPr>
        <w:ind w:left="1004" w:hanging="360"/>
      </w:pPr>
    </w:lvl>
    <w:lvl w:ilvl="1" w:tplc="2272B064" w:tentative="1">
      <w:start w:val="1"/>
      <w:numFmt w:val="lowerLetter"/>
      <w:lvlText w:val="%2."/>
      <w:lvlJc w:val="left"/>
      <w:pPr>
        <w:ind w:left="1724" w:hanging="360"/>
      </w:pPr>
    </w:lvl>
    <w:lvl w:ilvl="2" w:tplc="7F64BA02" w:tentative="1">
      <w:start w:val="1"/>
      <w:numFmt w:val="lowerRoman"/>
      <w:lvlText w:val="%3."/>
      <w:lvlJc w:val="right"/>
      <w:pPr>
        <w:ind w:left="2444" w:hanging="180"/>
      </w:pPr>
    </w:lvl>
    <w:lvl w:ilvl="3" w:tplc="7356386C" w:tentative="1">
      <w:start w:val="1"/>
      <w:numFmt w:val="decimal"/>
      <w:lvlText w:val="%4."/>
      <w:lvlJc w:val="left"/>
      <w:pPr>
        <w:ind w:left="3164" w:hanging="360"/>
      </w:pPr>
    </w:lvl>
    <w:lvl w:ilvl="4" w:tplc="E4ECEC40" w:tentative="1">
      <w:start w:val="1"/>
      <w:numFmt w:val="lowerLetter"/>
      <w:lvlText w:val="%5."/>
      <w:lvlJc w:val="left"/>
      <w:pPr>
        <w:ind w:left="3884" w:hanging="360"/>
      </w:pPr>
    </w:lvl>
    <w:lvl w:ilvl="5" w:tplc="D7464894" w:tentative="1">
      <w:start w:val="1"/>
      <w:numFmt w:val="lowerRoman"/>
      <w:lvlText w:val="%6."/>
      <w:lvlJc w:val="right"/>
      <w:pPr>
        <w:ind w:left="4604" w:hanging="180"/>
      </w:pPr>
    </w:lvl>
    <w:lvl w:ilvl="6" w:tplc="A222A438" w:tentative="1">
      <w:start w:val="1"/>
      <w:numFmt w:val="decimal"/>
      <w:lvlText w:val="%7."/>
      <w:lvlJc w:val="left"/>
      <w:pPr>
        <w:ind w:left="5324" w:hanging="360"/>
      </w:pPr>
    </w:lvl>
    <w:lvl w:ilvl="7" w:tplc="8DB86B90" w:tentative="1">
      <w:start w:val="1"/>
      <w:numFmt w:val="lowerLetter"/>
      <w:lvlText w:val="%8."/>
      <w:lvlJc w:val="left"/>
      <w:pPr>
        <w:ind w:left="6044" w:hanging="360"/>
      </w:pPr>
    </w:lvl>
    <w:lvl w:ilvl="8" w:tplc="F4224506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226D6956"/>
    <w:multiLevelType w:val="hybridMultilevel"/>
    <w:tmpl w:val="A2B45F84"/>
    <w:lvl w:ilvl="0" w:tplc="59547FBE">
      <w:start w:val="1"/>
      <w:numFmt w:val="decimal"/>
      <w:lvlText w:val="%1."/>
      <w:lvlJc w:val="left"/>
      <w:pPr>
        <w:ind w:left="1004" w:hanging="360"/>
      </w:pPr>
    </w:lvl>
    <w:lvl w:ilvl="1" w:tplc="0ACC80F2" w:tentative="1">
      <w:start w:val="1"/>
      <w:numFmt w:val="lowerLetter"/>
      <w:lvlText w:val="%2."/>
      <w:lvlJc w:val="left"/>
      <w:pPr>
        <w:ind w:left="1724" w:hanging="360"/>
      </w:pPr>
    </w:lvl>
    <w:lvl w:ilvl="2" w:tplc="4EE4E1AA" w:tentative="1">
      <w:start w:val="1"/>
      <w:numFmt w:val="lowerRoman"/>
      <w:lvlText w:val="%3."/>
      <w:lvlJc w:val="right"/>
      <w:pPr>
        <w:ind w:left="2444" w:hanging="180"/>
      </w:pPr>
    </w:lvl>
    <w:lvl w:ilvl="3" w:tplc="E4CA99F0" w:tentative="1">
      <w:start w:val="1"/>
      <w:numFmt w:val="decimal"/>
      <w:lvlText w:val="%4."/>
      <w:lvlJc w:val="left"/>
      <w:pPr>
        <w:ind w:left="3164" w:hanging="360"/>
      </w:pPr>
    </w:lvl>
    <w:lvl w:ilvl="4" w:tplc="138435A4" w:tentative="1">
      <w:start w:val="1"/>
      <w:numFmt w:val="lowerLetter"/>
      <w:lvlText w:val="%5."/>
      <w:lvlJc w:val="left"/>
      <w:pPr>
        <w:ind w:left="3884" w:hanging="360"/>
      </w:pPr>
    </w:lvl>
    <w:lvl w:ilvl="5" w:tplc="611CFDA2" w:tentative="1">
      <w:start w:val="1"/>
      <w:numFmt w:val="lowerRoman"/>
      <w:lvlText w:val="%6."/>
      <w:lvlJc w:val="right"/>
      <w:pPr>
        <w:ind w:left="4604" w:hanging="180"/>
      </w:pPr>
    </w:lvl>
    <w:lvl w:ilvl="6" w:tplc="C128BF44" w:tentative="1">
      <w:start w:val="1"/>
      <w:numFmt w:val="decimal"/>
      <w:lvlText w:val="%7."/>
      <w:lvlJc w:val="left"/>
      <w:pPr>
        <w:ind w:left="5324" w:hanging="360"/>
      </w:pPr>
    </w:lvl>
    <w:lvl w:ilvl="7" w:tplc="0D20F0E4" w:tentative="1">
      <w:start w:val="1"/>
      <w:numFmt w:val="lowerLetter"/>
      <w:lvlText w:val="%8."/>
      <w:lvlJc w:val="left"/>
      <w:pPr>
        <w:ind w:left="6044" w:hanging="360"/>
      </w:pPr>
    </w:lvl>
    <w:lvl w:ilvl="8" w:tplc="0D085B34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 w15:restartNumberingAfterBreak="0">
    <w:nsid w:val="27202DF0"/>
    <w:multiLevelType w:val="hybridMultilevel"/>
    <w:tmpl w:val="02B88FB6"/>
    <w:lvl w:ilvl="0" w:tplc="8B92E91C">
      <w:start w:val="1"/>
      <w:numFmt w:val="decimal"/>
      <w:lvlText w:val="%1."/>
      <w:lvlJc w:val="left"/>
      <w:pPr>
        <w:ind w:left="720" w:hanging="360"/>
      </w:pPr>
    </w:lvl>
    <w:lvl w:ilvl="1" w:tplc="987AFC50" w:tentative="1">
      <w:start w:val="1"/>
      <w:numFmt w:val="lowerLetter"/>
      <w:lvlText w:val="%2."/>
      <w:lvlJc w:val="left"/>
      <w:pPr>
        <w:ind w:left="1440" w:hanging="360"/>
      </w:pPr>
    </w:lvl>
    <w:lvl w:ilvl="2" w:tplc="29283E06" w:tentative="1">
      <w:start w:val="1"/>
      <w:numFmt w:val="lowerRoman"/>
      <w:lvlText w:val="%3."/>
      <w:lvlJc w:val="right"/>
      <w:pPr>
        <w:ind w:left="2160" w:hanging="180"/>
      </w:pPr>
    </w:lvl>
    <w:lvl w:ilvl="3" w:tplc="E2D2132C" w:tentative="1">
      <w:start w:val="1"/>
      <w:numFmt w:val="decimal"/>
      <w:lvlText w:val="%4."/>
      <w:lvlJc w:val="left"/>
      <w:pPr>
        <w:ind w:left="2880" w:hanging="360"/>
      </w:pPr>
    </w:lvl>
    <w:lvl w:ilvl="4" w:tplc="E3BE9FD2" w:tentative="1">
      <w:start w:val="1"/>
      <w:numFmt w:val="lowerLetter"/>
      <w:lvlText w:val="%5."/>
      <w:lvlJc w:val="left"/>
      <w:pPr>
        <w:ind w:left="3600" w:hanging="360"/>
      </w:pPr>
    </w:lvl>
    <w:lvl w:ilvl="5" w:tplc="BCA81F92" w:tentative="1">
      <w:start w:val="1"/>
      <w:numFmt w:val="lowerRoman"/>
      <w:lvlText w:val="%6."/>
      <w:lvlJc w:val="right"/>
      <w:pPr>
        <w:ind w:left="4320" w:hanging="180"/>
      </w:pPr>
    </w:lvl>
    <w:lvl w:ilvl="6" w:tplc="7494B750" w:tentative="1">
      <w:start w:val="1"/>
      <w:numFmt w:val="decimal"/>
      <w:lvlText w:val="%7."/>
      <w:lvlJc w:val="left"/>
      <w:pPr>
        <w:ind w:left="5040" w:hanging="360"/>
      </w:pPr>
    </w:lvl>
    <w:lvl w:ilvl="7" w:tplc="FCF8721A" w:tentative="1">
      <w:start w:val="1"/>
      <w:numFmt w:val="lowerLetter"/>
      <w:lvlText w:val="%8."/>
      <w:lvlJc w:val="left"/>
      <w:pPr>
        <w:ind w:left="5760" w:hanging="360"/>
      </w:pPr>
    </w:lvl>
    <w:lvl w:ilvl="8" w:tplc="AAD064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24273D"/>
    <w:multiLevelType w:val="hybridMultilevel"/>
    <w:tmpl w:val="3148022A"/>
    <w:lvl w:ilvl="0" w:tplc="22DCCE0E">
      <w:start w:val="1"/>
      <w:numFmt w:val="bullet"/>
      <w:lvlText w:val=""/>
      <w:lvlJc w:val="left"/>
      <w:pPr>
        <w:ind w:left="1004" w:hanging="360"/>
      </w:pPr>
      <w:rPr>
        <w:rFonts w:ascii="Wingdings" w:hAnsi="Wingdings" w:hint="default"/>
      </w:rPr>
    </w:lvl>
    <w:lvl w:ilvl="1" w:tplc="94C0055E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A32E860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5CD84048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5EDC7536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99ADC88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04ADC6C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DDEC5E9E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F26D934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2F0A4DB3"/>
    <w:multiLevelType w:val="hybridMultilevel"/>
    <w:tmpl w:val="4664D254"/>
    <w:lvl w:ilvl="0" w:tplc="DB807174">
      <w:start w:val="1"/>
      <w:numFmt w:val="decimal"/>
      <w:lvlText w:val="%1."/>
      <w:lvlJc w:val="left"/>
      <w:pPr>
        <w:ind w:left="720" w:hanging="360"/>
      </w:pPr>
    </w:lvl>
    <w:lvl w:ilvl="1" w:tplc="E334F762" w:tentative="1">
      <w:start w:val="1"/>
      <w:numFmt w:val="lowerLetter"/>
      <w:lvlText w:val="%2."/>
      <w:lvlJc w:val="left"/>
      <w:pPr>
        <w:ind w:left="1440" w:hanging="360"/>
      </w:pPr>
    </w:lvl>
    <w:lvl w:ilvl="2" w:tplc="30CA31DE" w:tentative="1">
      <w:start w:val="1"/>
      <w:numFmt w:val="lowerRoman"/>
      <w:lvlText w:val="%3."/>
      <w:lvlJc w:val="right"/>
      <w:pPr>
        <w:ind w:left="2160" w:hanging="180"/>
      </w:pPr>
    </w:lvl>
    <w:lvl w:ilvl="3" w:tplc="9452AF2C" w:tentative="1">
      <w:start w:val="1"/>
      <w:numFmt w:val="decimal"/>
      <w:lvlText w:val="%4."/>
      <w:lvlJc w:val="left"/>
      <w:pPr>
        <w:ind w:left="2880" w:hanging="360"/>
      </w:pPr>
    </w:lvl>
    <w:lvl w:ilvl="4" w:tplc="C836763C" w:tentative="1">
      <w:start w:val="1"/>
      <w:numFmt w:val="lowerLetter"/>
      <w:lvlText w:val="%5."/>
      <w:lvlJc w:val="left"/>
      <w:pPr>
        <w:ind w:left="3600" w:hanging="360"/>
      </w:pPr>
    </w:lvl>
    <w:lvl w:ilvl="5" w:tplc="5B704DE4" w:tentative="1">
      <w:start w:val="1"/>
      <w:numFmt w:val="lowerRoman"/>
      <w:lvlText w:val="%6."/>
      <w:lvlJc w:val="right"/>
      <w:pPr>
        <w:ind w:left="4320" w:hanging="180"/>
      </w:pPr>
    </w:lvl>
    <w:lvl w:ilvl="6" w:tplc="806E8E84" w:tentative="1">
      <w:start w:val="1"/>
      <w:numFmt w:val="decimal"/>
      <w:lvlText w:val="%7."/>
      <w:lvlJc w:val="left"/>
      <w:pPr>
        <w:ind w:left="5040" w:hanging="360"/>
      </w:pPr>
    </w:lvl>
    <w:lvl w:ilvl="7" w:tplc="C9FE95DA" w:tentative="1">
      <w:start w:val="1"/>
      <w:numFmt w:val="lowerLetter"/>
      <w:lvlText w:val="%8."/>
      <w:lvlJc w:val="left"/>
      <w:pPr>
        <w:ind w:left="5760" w:hanging="360"/>
      </w:pPr>
    </w:lvl>
    <w:lvl w:ilvl="8" w:tplc="655041E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F03625"/>
    <w:multiLevelType w:val="hybridMultilevel"/>
    <w:tmpl w:val="D09C7CFA"/>
    <w:lvl w:ilvl="0" w:tplc="EB9EB1CC">
      <w:start w:val="1"/>
      <w:numFmt w:val="decimal"/>
      <w:lvlText w:val="%1."/>
      <w:lvlJc w:val="left"/>
      <w:pPr>
        <w:ind w:left="720" w:hanging="720"/>
      </w:pPr>
      <w:rPr>
        <w:rFonts w:hint="default"/>
        <w:b w:val="0"/>
        <w:bCs w:val="0"/>
        <w:sz w:val="16"/>
        <w:szCs w:val="16"/>
      </w:rPr>
    </w:lvl>
    <w:lvl w:ilvl="1" w:tplc="50E6F682" w:tentative="1">
      <w:start w:val="1"/>
      <w:numFmt w:val="lowerLetter"/>
      <w:lvlText w:val="%2."/>
      <w:lvlJc w:val="left"/>
      <w:pPr>
        <w:ind w:left="1440" w:hanging="360"/>
      </w:pPr>
    </w:lvl>
    <w:lvl w:ilvl="2" w:tplc="6DAA72E2" w:tentative="1">
      <w:start w:val="1"/>
      <w:numFmt w:val="lowerRoman"/>
      <w:lvlText w:val="%3."/>
      <w:lvlJc w:val="right"/>
      <w:pPr>
        <w:ind w:left="2160" w:hanging="180"/>
      </w:pPr>
    </w:lvl>
    <w:lvl w:ilvl="3" w:tplc="A66C1950" w:tentative="1">
      <w:start w:val="1"/>
      <w:numFmt w:val="decimal"/>
      <w:lvlText w:val="%4."/>
      <w:lvlJc w:val="left"/>
      <w:pPr>
        <w:ind w:left="2880" w:hanging="360"/>
      </w:pPr>
    </w:lvl>
    <w:lvl w:ilvl="4" w:tplc="5CDE4520" w:tentative="1">
      <w:start w:val="1"/>
      <w:numFmt w:val="lowerLetter"/>
      <w:lvlText w:val="%5."/>
      <w:lvlJc w:val="left"/>
      <w:pPr>
        <w:ind w:left="3600" w:hanging="360"/>
      </w:pPr>
    </w:lvl>
    <w:lvl w:ilvl="5" w:tplc="4A840CE4" w:tentative="1">
      <w:start w:val="1"/>
      <w:numFmt w:val="lowerRoman"/>
      <w:lvlText w:val="%6."/>
      <w:lvlJc w:val="right"/>
      <w:pPr>
        <w:ind w:left="4320" w:hanging="180"/>
      </w:pPr>
    </w:lvl>
    <w:lvl w:ilvl="6" w:tplc="C82E05C2" w:tentative="1">
      <w:start w:val="1"/>
      <w:numFmt w:val="decimal"/>
      <w:lvlText w:val="%7."/>
      <w:lvlJc w:val="left"/>
      <w:pPr>
        <w:ind w:left="5040" w:hanging="360"/>
      </w:pPr>
    </w:lvl>
    <w:lvl w:ilvl="7" w:tplc="307C7808" w:tentative="1">
      <w:start w:val="1"/>
      <w:numFmt w:val="lowerLetter"/>
      <w:lvlText w:val="%8."/>
      <w:lvlJc w:val="left"/>
      <w:pPr>
        <w:ind w:left="5760" w:hanging="360"/>
      </w:pPr>
    </w:lvl>
    <w:lvl w:ilvl="8" w:tplc="4DB8FEF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51217B"/>
    <w:multiLevelType w:val="hybridMultilevel"/>
    <w:tmpl w:val="3272C22E"/>
    <w:lvl w:ilvl="0" w:tplc="1DC2135C">
      <w:start w:val="1"/>
      <w:numFmt w:val="decimal"/>
      <w:lvlText w:val="%1."/>
      <w:lvlJc w:val="left"/>
      <w:pPr>
        <w:ind w:left="1004" w:hanging="360"/>
      </w:pPr>
    </w:lvl>
    <w:lvl w:ilvl="1" w:tplc="0C60255E" w:tentative="1">
      <w:start w:val="1"/>
      <w:numFmt w:val="lowerLetter"/>
      <w:lvlText w:val="%2."/>
      <w:lvlJc w:val="left"/>
      <w:pPr>
        <w:ind w:left="1724" w:hanging="360"/>
      </w:pPr>
    </w:lvl>
    <w:lvl w:ilvl="2" w:tplc="DFEABE90" w:tentative="1">
      <w:start w:val="1"/>
      <w:numFmt w:val="lowerRoman"/>
      <w:lvlText w:val="%3."/>
      <w:lvlJc w:val="right"/>
      <w:pPr>
        <w:ind w:left="2444" w:hanging="180"/>
      </w:pPr>
    </w:lvl>
    <w:lvl w:ilvl="3" w:tplc="13B0AFF0" w:tentative="1">
      <w:start w:val="1"/>
      <w:numFmt w:val="decimal"/>
      <w:lvlText w:val="%4."/>
      <w:lvlJc w:val="left"/>
      <w:pPr>
        <w:ind w:left="3164" w:hanging="360"/>
      </w:pPr>
    </w:lvl>
    <w:lvl w:ilvl="4" w:tplc="409069C0" w:tentative="1">
      <w:start w:val="1"/>
      <w:numFmt w:val="lowerLetter"/>
      <w:lvlText w:val="%5."/>
      <w:lvlJc w:val="left"/>
      <w:pPr>
        <w:ind w:left="3884" w:hanging="360"/>
      </w:pPr>
    </w:lvl>
    <w:lvl w:ilvl="5" w:tplc="62247DEC" w:tentative="1">
      <w:start w:val="1"/>
      <w:numFmt w:val="lowerRoman"/>
      <w:lvlText w:val="%6."/>
      <w:lvlJc w:val="right"/>
      <w:pPr>
        <w:ind w:left="4604" w:hanging="180"/>
      </w:pPr>
    </w:lvl>
    <w:lvl w:ilvl="6" w:tplc="4FF609A2" w:tentative="1">
      <w:start w:val="1"/>
      <w:numFmt w:val="decimal"/>
      <w:lvlText w:val="%7."/>
      <w:lvlJc w:val="left"/>
      <w:pPr>
        <w:ind w:left="5324" w:hanging="360"/>
      </w:pPr>
    </w:lvl>
    <w:lvl w:ilvl="7" w:tplc="E9363D5C" w:tentative="1">
      <w:start w:val="1"/>
      <w:numFmt w:val="lowerLetter"/>
      <w:lvlText w:val="%8."/>
      <w:lvlJc w:val="left"/>
      <w:pPr>
        <w:ind w:left="6044" w:hanging="360"/>
      </w:pPr>
    </w:lvl>
    <w:lvl w:ilvl="8" w:tplc="53461D08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36924151"/>
    <w:multiLevelType w:val="hybridMultilevel"/>
    <w:tmpl w:val="F5DC8510"/>
    <w:lvl w:ilvl="0" w:tplc="BF7C94A8">
      <w:start w:val="1"/>
      <w:numFmt w:val="bullet"/>
      <w:pStyle w:val="1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64F0D2D4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9F9C9278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6C4E768A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1C2DCC0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4BDE0728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E40EA060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F8C2D9BC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8CAC1894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3B317966"/>
    <w:multiLevelType w:val="hybridMultilevel"/>
    <w:tmpl w:val="0BE4B024"/>
    <w:lvl w:ilvl="0" w:tplc="BFD4DB3C">
      <w:start w:val="1"/>
      <w:numFmt w:val="decimal"/>
      <w:lvlText w:val="%1."/>
      <w:lvlJc w:val="left"/>
      <w:pPr>
        <w:ind w:left="792" w:hanging="360"/>
      </w:pPr>
    </w:lvl>
    <w:lvl w:ilvl="1" w:tplc="2B302932" w:tentative="1">
      <w:start w:val="1"/>
      <w:numFmt w:val="lowerLetter"/>
      <w:lvlText w:val="%2."/>
      <w:lvlJc w:val="left"/>
      <w:pPr>
        <w:ind w:left="1512" w:hanging="360"/>
      </w:pPr>
    </w:lvl>
    <w:lvl w:ilvl="2" w:tplc="F146BCA2" w:tentative="1">
      <w:start w:val="1"/>
      <w:numFmt w:val="lowerRoman"/>
      <w:lvlText w:val="%3."/>
      <w:lvlJc w:val="right"/>
      <w:pPr>
        <w:ind w:left="2232" w:hanging="180"/>
      </w:pPr>
    </w:lvl>
    <w:lvl w:ilvl="3" w:tplc="44607EEC" w:tentative="1">
      <w:start w:val="1"/>
      <w:numFmt w:val="decimal"/>
      <w:lvlText w:val="%4."/>
      <w:lvlJc w:val="left"/>
      <w:pPr>
        <w:ind w:left="2952" w:hanging="360"/>
      </w:pPr>
    </w:lvl>
    <w:lvl w:ilvl="4" w:tplc="A3E29A86" w:tentative="1">
      <w:start w:val="1"/>
      <w:numFmt w:val="lowerLetter"/>
      <w:lvlText w:val="%5."/>
      <w:lvlJc w:val="left"/>
      <w:pPr>
        <w:ind w:left="3672" w:hanging="360"/>
      </w:pPr>
    </w:lvl>
    <w:lvl w:ilvl="5" w:tplc="A3F21B64" w:tentative="1">
      <w:start w:val="1"/>
      <w:numFmt w:val="lowerRoman"/>
      <w:lvlText w:val="%6."/>
      <w:lvlJc w:val="right"/>
      <w:pPr>
        <w:ind w:left="4392" w:hanging="180"/>
      </w:pPr>
    </w:lvl>
    <w:lvl w:ilvl="6" w:tplc="37426B5C" w:tentative="1">
      <w:start w:val="1"/>
      <w:numFmt w:val="decimal"/>
      <w:lvlText w:val="%7."/>
      <w:lvlJc w:val="left"/>
      <w:pPr>
        <w:ind w:left="5112" w:hanging="360"/>
      </w:pPr>
    </w:lvl>
    <w:lvl w:ilvl="7" w:tplc="09CE7678" w:tentative="1">
      <w:start w:val="1"/>
      <w:numFmt w:val="lowerLetter"/>
      <w:lvlText w:val="%8."/>
      <w:lvlJc w:val="left"/>
      <w:pPr>
        <w:ind w:left="5832" w:hanging="360"/>
      </w:pPr>
    </w:lvl>
    <w:lvl w:ilvl="8" w:tplc="45EE12C6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1" w15:restartNumberingAfterBreak="0">
    <w:nsid w:val="3D6333BA"/>
    <w:multiLevelType w:val="hybridMultilevel"/>
    <w:tmpl w:val="33F46224"/>
    <w:lvl w:ilvl="0" w:tplc="EC9A89D8">
      <w:numFmt w:val="bullet"/>
      <w:lvlText w:val="◄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0"/>
        <w:szCs w:val="20"/>
        <w:lang w:bidi="fa-IR"/>
      </w:rPr>
    </w:lvl>
    <w:lvl w:ilvl="1" w:tplc="921A92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B46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C2C4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3CE6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98EEF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C8BC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9043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AC6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F061AF"/>
    <w:multiLevelType w:val="hybridMultilevel"/>
    <w:tmpl w:val="973409A8"/>
    <w:lvl w:ilvl="0" w:tplc="91422D66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F4E459C2" w:tentative="1">
      <w:start w:val="1"/>
      <w:numFmt w:val="lowerLetter"/>
      <w:lvlText w:val="%2."/>
      <w:lvlJc w:val="left"/>
      <w:pPr>
        <w:ind w:left="1800" w:hanging="360"/>
      </w:pPr>
    </w:lvl>
    <w:lvl w:ilvl="2" w:tplc="CD0CC36C" w:tentative="1">
      <w:start w:val="1"/>
      <w:numFmt w:val="lowerRoman"/>
      <w:lvlText w:val="%3."/>
      <w:lvlJc w:val="right"/>
      <w:pPr>
        <w:ind w:left="2520" w:hanging="180"/>
      </w:pPr>
    </w:lvl>
    <w:lvl w:ilvl="3" w:tplc="B6CE868E" w:tentative="1">
      <w:start w:val="1"/>
      <w:numFmt w:val="decimal"/>
      <w:lvlText w:val="%4."/>
      <w:lvlJc w:val="left"/>
      <w:pPr>
        <w:ind w:left="3240" w:hanging="360"/>
      </w:pPr>
    </w:lvl>
    <w:lvl w:ilvl="4" w:tplc="544AF714" w:tentative="1">
      <w:start w:val="1"/>
      <w:numFmt w:val="lowerLetter"/>
      <w:lvlText w:val="%5."/>
      <w:lvlJc w:val="left"/>
      <w:pPr>
        <w:ind w:left="3960" w:hanging="360"/>
      </w:pPr>
    </w:lvl>
    <w:lvl w:ilvl="5" w:tplc="3DB6E230" w:tentative="1">
      <w:start w:val="1"/>
      <w:numFmt w:val="lowerRoman"/>
      <w:lvlText w:val="%6."/>
      <w:lvlJc w:val="right"/>
      <w:pPr>
        <w:ind w:left="4680" w:hanging="180"/>
      </w:pPr>
    </w:lvl>
    <w:lvl w:ilvl="6" w:tplc="C5A83A2C" w:tentative="1">
      <w:start w:val="1"/>
      <w:numFmt w:val="decimal"/>
      <w:lvlText w:val="%7."/>
      <w:lvlJc w:val="left"/>
      <w:pPr>
        <w:ind w:left="5400" w:hanging="360"/>
      </w:pPr>
    </w:lvl>
    <w:lvl w:ilvl="7" w:tplc="3CE22B2E" w:tentative="1">
      <w:start w:val="1"/>
      <w:numFmt w:val="lowerLetter"/>
      <w:lvlText w:val="%8."/>
      <w:lvlJc w:val="left"/>
      <w:pPr>
        <w:ind w:left="6120" w:hanging="360"/>
      </w:pPr>
    </w:lvl>
    <w:lvl w:ilvl="8" w:tplc="C786167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EAA4E68"/>
    <w:multiLevelType w:val="hybridMultilevel"/>
    <w:tmpl w:val="6422DBA4"/>
    <w:lvl w:ilvl="0" w:tplc="EE586B00">
      <w:start w:val="1"/>
      <w:numFmt w:val="decimal"/>
      <w:lvlText w:val="%1."/>
      <w:lvlJc w:val="left"/>
      <w:pPr>
        <w:ind w:left="1004" w:hanging="360"/>
      </w:pPr>
    </w:lvl>
    <w:lvl w:ilvl="1" w:tplc="78189ABA" w:tentative="1">
      <w:start w:val="1"/>
      <w:numFmt w:val="lowerLetter"/>
      <w:lvlText w:val="%2."/>
      <w:lvlJc w:val="left"/>
      <w:pPr>
        <w:ind w:left="1724" w:hanging="360"/>
      </w:pPr>
    </w:lvl>
    <w:lvl w:ilvl="2" w:tplc="4988558A" w:tentative="1">
      <w:start w:val="1"/>
      <w:numFmt w:val="lowerRoman"/>
      <w:lvlText w:val="%3."/>
      <w:lvlJc w:val="right"/>
      <w:pPr>
        <w:ind w:left="2444" w:hanging="180"/>
      </w:pPr>
    </w:lvl>
    <w:lvl w:ilvl="3" w:tplc="E6F0053A" w:tentative="1">
      <w:start w:val="1"/>
      <w:numFmt w:val="decimal"/>
      <w:lvlText w:val="%4."/>
      <w:lvlJc w:val="left"/>
      <w:pPr>
        <w:ind w:left="3164" w:hanging="360"/>
      </w:pPr>
    </w:lvl>
    <w:lvl w:ilvl="4" w:tplc="0554D204" w:tentative="1">
      <w:start w:val="1"/>
      <w:numFmt w:val="lowerLetter"/>
      <w:lvlText w:val="%5."/>
      <w:lvlJc w:val="left"/>
      <w:pPr>
        <w:ind w:left="3884" w:hanging="360"/>
      </w:pPr>
    </w:lvl>
    <w:lvl w:ilvl="5" w:tplc="669A98C8" w:tentative="1">
      <w:start w:val="1"/>
      <w:numFmt w:val="lowerRoman"/>
      <w:lvlText w:val="%6."/>
      <w:lvlJc w:val="right"/>
      <w:pPr>
        <w:ind w:left="4604" w:hanging="180"/>
      </w:pPr>
    </w:lvl>
    <w:lvl w:ilvl="6" w:tplc="BA12BF06" w:tentative="1">
      <w:start w:val="1"/>
      <w:numFmt w:val="decimal"/>
      <w:lvlText w:val="%7."/>
      <w:lvlJc w:val="left"/>
      <w:pPr>
        <w:ind w:left="5324" w:hanging="360"/>
      </w:pPr>
    </w:lvl>
    <w:lvl w:ilvl="7" w:tplc="ED66E4C4" w:tentative="1">
      <w:start w:val="1"/>
      <w:numFmt w:val="lowerLetter"/>
      <w:lvlText w:val="%8."/>
      <w:lvlJc w:val="left"/>
      <w:pPr>
        <w:ind w:left="6044" w:hanging="360"/>
      </w:pPr>
    </w:lvl>
    <w:lvl w:ilvl="8" w:tplc="BE7E5E10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4" w15:restartNumberingAfterBreak="0">
    <w:nsid w:val="410B080A"/>
    <w:multiLevelType w:val="hybridMultilevel"/>
    <w:tmpl w:val="973409A8"/>
    <w:lvl w:ilvl="0" w:tplc="1FCACC8A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581EE256" w:tentative="1">
      <w:start w:val="1"/>
      <w:numFmt w:val="lowerLetter"/>
      <w:lvlText w:val="%2."/>
      <w:lvlJc w:val="left"/>
      <w:pPr>
        <w:ind w:left="1800" w:hanging="360"/>
      </w:pPr>
    </w:lvl>
    <w:lvl w:ilvl="2" w:tplc="7B968562" w:tentative="1">
      <w:start w:val="1"/>
      <w:numFmt w:val="lowerRoman"/>
      <w:lvlText w:val="%3."/>
      <w:lvlJc w:val="right"/>
      <w:pPr>
        <w:ind w:left="2520" w:hanging="180"/>
      </w:pPr>
    </w:lvl>
    <w:lvl w:ilvl="3" w:tplc="A892651A" w:tentative="1">
      <w:start w:val="1"/>
      <w:numFmt w:val="decimal"/>
      <w:lvlText w:val="%4."/>
      <w:lvlJc w:val="left"/>
      <w:pPr>
        <w:ind w:left="3240" w:hanging="360"/>
      </w:pPr>
    </w:lvl>
    <w:lvl w:ilvl="4" w:tplc="0890C3A6" w:tentative="1">
      <w:start w:val="1"/>
      <w:numFmt w:val="lowerLetter"/>
      <w:lvlText w:val="%5."/>
      <w:lvlJc w:val="left"/>
      <w:pPr>
        <w:ind w:left="3960" w:hanging="360"/>
      </w:pPr>
    </w:lvl>
    <w:lvl w:ilvl="5" w:tplc="3A702A70" w:tentative="1">
      <w:start w:val="1"/>
      <w:numFmt w:val="lowerRoman"/>
      <w:lvlText w:val="%6."/>
      <w:lvlJc w:val="right"/>
      <w:pPr>
        <w:ind w:left="4680" w:hanging="180"/>
      </w:pPr>
    </w:lvl>
    <w:lvl w:ilvl="6" w:tplc="5B684040" w:tentative="1">
      <w:start w:val="1"/>
      <w:numFmt w:val="decimal"/>
      <w:lvlText w:val="%7."/>
      <w:lvlJc w:val="left"/>
      <w:pPr>
        <w:ind w:left="5400" w:hanging="360"/>
      </w:pPr>
    </w:lvl>
    <w:lvl w:ilvl="7" w:tplc="6C964736" w:tentative="1">
      <w:start w:val="1"/>
      <w:numFmt w:val="lowerLetter"/>
      <w:lvlText w:val="%8."/>
      <w:lvlJc w:val="left"/>
      <w:pPr>
        <w:ind w:left="6120" w:hanging="360"/>
      </w:pPr>
    </w:lvl>
    <w:lvl w:ilvl="8" w:tplc="575A7E7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27E21C4"/>
    <w:multiLevelType w:val="hybridMultilevel"/>
    <w:tmpl w:val="32762942"/>
    <w:lvl w:ilvl="0" w:tplc="0D34DBB4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3D263E76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AE4AC1DE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DE72505A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DB8E8F06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5C20A5B8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3D8EE14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5AA8558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E11A344C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6" w15:restartNumberingAfterBreak="0">
    <w:nsid w:val="455F1496"/>
    <w:multiLevelType w:val="hybridMultilevel"/>
    <w:tmpl w:val="C16CD4A8"/>
    <w:lvl w:ilvl="0" w:tplc="57A03014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F7C4D75E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DA7694C0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EECC19A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A2DA0178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CB4E0424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F5A14C2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C4A8E958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8370D966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4C5773CC"/>
    <w:multiLevelType w:val="hybridMultilevel"/>
    <w:tmpl w:val="6FD60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AE5C25"/>
    <w:multiLevelType w:val="hybridMultilevel"/>
    <w:tmpl w:val="1BF27E8C"/>
    <w:lvl w:ilvl="0" w:tplc="6004D95E">
      <w:start w:val="1"/>
      <w:numFmt w:val="decimal"/>
      <w:lvlText w:val="%1O-"/>
      <w:lvlJc w:val="left"/>
      <w:pPr>
        <w:ind w:left="720" w:hanging="360"/>
      </w:pPr>
      <w:rPr>
        <w:rFonts w:hint="default"/>
        <w:sz w:val="18"/>
        <w:szCs w:val="20"/>
      </w:rPr>
    </w:lvl>
    <w:lvl w:ilvl="1" w:tplc="A5D2E0E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7BE0BD2A" w:tentative="1">
      <w:start w:val="1"/>
      <w:numFmt w:val="lowerRoman"/>
      <w:lvlText w:val="%3."/>
      <w:lvlJc w:val="right"/>
      <w:pPr>
        <w:ind w:left="2160" w:hanging="180"/>
      </w:pPr>
    </w:lvl>
    <w:lvl w:ilvl="3" w:tplc="88046D48" w:tentative="1">
      <w:start w:val="1"/>
      <w:numFmt w:val="decimal"/>
      <w:lvlText w:val="%4."/>
      <w:lvlJc w:val="left"/>
      <w:pPr>
        <w:ind w:left="2880" w:hanging="360"/>
      </w:pPr>
    </w:lvl>
    <w:lvl w:ilvl="4" w:tplc="D66C8860" w:tentative="1">
      <w:start w:val="1"/>
      <w:numFmt w:val="lowerLetter"/>
      <w:lvlText w:val="%5."/>
      <w:lvlJc w:val="left"/>
      <w:pPr>
        <w:ind w:left="3600" w:hanging="360"/>
      </w:pPr>
    </w:lvl>
    <w:lvl w:ilvl="5" w:tplc="45D46D4C" w:tentative="1">
      <w:start w:val="1"/>
      <w:numFmt w:val="lowerRoman"/>
      <w:lvlText w:val="%6."/>
      <w:lvlJc w:val="right"/>
      <w:pPr>
        <w:ind w:left="4320" w:hanging="180"/>
      </w:pPr>
    </w:lvl>
    <w:lvl w:ilvl="6" w:tplc="9110B8E2" w:tentative="1">
      <w:start w:val="1"/>
      <w:numFmt w:val="decimal"/>
      <w:lvlText w:val="%7."/>
      <w:lvlJc w:val="left"/>
      <w:pPr>
        <w:ind w:left="5040" w:hanging="360"/>
      </w:pPr>
    </w:lvl>
    <w:lvl w:ilvl="7" w:tplc="38D0D0A4" w:tentative="1">
      <w:start w:val="1"/>
      <w:numFmt w:val="lowerLetter"/>
      <w:lvlText w:val="%8."/>
      <w:lvlJc w:val="left"/>
      <w:pPr>
        <w:ind w:left="5760" w:hanging="360"/>
      </w:pPr>
    </w:lvl>
    <w:lvl w:ilvl="8" w:tplc="CBAABD3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CB269B"/>
    <w:multiLevelType w:val="hybridMultilevel"/>
    <w:tmpl w:val="9C6A3782"/>
    <w:lvl w:ilvl="0" w:tplc="96942E5E">
      <w:start w:val="1"/>
      <w:numFmt w:val="decimal"/>
      <w:lvlText w:val="%1."/>
      <w:lvlJc w:val="left"/>
      <w:pPr>
        <w:ind w:left="1080" w:hanging="720"/>
      </w:pPr>
      <w:rPr>
        <w:rFonts w:hint="default"/>
        <w:sz w:val="16"/>
      </w:rPr>
    </w:lvl>
    <w:lvl w:ilvl="1" w:tplc="10AAAD4E" w:tentative="1">
      <w:start w:val="1"/>
      <w:numFmt w:val="lowerLetter"/>
      <w:lvlText w:val="%2."/>
      <w:lvlJc w:val="left"/>
      <w:pPr>
        <w:ind w:left="1440" w:hanging="360"/>
      </w:pPr>
    </w:lvl>
    <w:lvl w:ilvl="2" w:tplc="0C78C864" w:tentative="1">
      <w:start w:val="1"/>
      <w:numFmt w:val="lowerRoman"/>
      <w:lvlText w:val="%3."/>
      <w:lvlJc w:val="right"/>
      <w:pPr>
        <w:ind w:left="2160" w:hanging="180"/>
      </w:pPr>
    </w:lvl>
    <w:lvl w:ilvl="3" w:tplc="55728802" w:tentative="1">
      <w:start w:val="1"/>
      <w:numFmt w:val="decimal"/>
      <w:lvlText w:val="%4."/>
      <w:lvlJc w:val="left"/>
      <w:pPr>
        <w:ind w:left="2880" w:hanging="360"/>
      </w:pPr>
    </w:lvl>
    <w:lvl w:ilvl="4" w:tplc="56CC30A0" w:tentative="1">
      <w:start w:val="1"/>
      <w:numFmt w:val="lowerLetter"/>
      <w:lvlText w:val="%5."/>
      <w:lvlJc w:val="left"/>
      <w:pPr>
        <w:ind w:left="3600" w:hanging="360"/>
      </w:pPr>
    </w:lvl>
    <w:lvl w:ilvl="5" w:tplc="C8C26560" w:tentative="1">
      <w:start w:val="1"/>
      <w:numFmt w:val="lowerRoman"/>
      <w:lvlText w:val="%6."/>
      <w:lvlJc w:val="right"/>
      <w:pPr>
        <w:ind w:left="4320" w:hanging="180"/>
      </w:pPr>
    </w:lvl>
    <w:lvl w:ilvl="6" w:tplc="6868F77A" w:tentative="1">
      <w:start w:val="1"/>
      <w:numFmt w:val="decimal"/>
      <w:lvlText w:val="%7."/>
      <w:lvlJc w:val="left"/>
      <w:pPr>
        <w:ind w:left="5040" w:hanging="360"/>
      </w:pPr>
    </w:lvl>
    <w:lvl w:ilvl="7" w:tplc="98FA42E4" w:tentative="1">
      <w:start w:val="1"/>
      <w:numFmt w:val="lowerLetter"/>
      <w:lvlText w:val="%8."/>
      <w:lvlJc w:val="left"/>
      <w:pPr>
        <w:ind w:left="5760" w:hanging="360"/>
      </w:pPr>
    </w:lvl>
    <w:lvl w:ilvl="8" w:tplc="B8ECA39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C93C2E"/>
    <w:multiLevelType w:val="hybridMultilevel"/>
    <w:tmpl w:val="C6843AA4"/>
    <w:lvl w:ilvl="0" w:tplc="0C38206A">
      <w:start w:val="1"/>
      <w:numFmt w:val="decimal"/>
      <w:lvlText w:val="%1."/>
      <w:lvlJc w:val="left"/>
      <w:pPr>
        <w:ind w:left="720" w:hanging="360"/>
      </w:pPr>
    </w:lvl>
    <w:lvl w:ilvl="1" w:tplc="D2303710" w:tentative="1">
      <w:start w:val="1"/>
      <w:numFmt w:val="lowerLetter"/>
      <w:lvlText w:val="%2."/>
      <w:lvlJc w:val="left"/>
      <w:pPr>
        <w:ind w:left="1440" w:hanging="360"/>
      </w:pPr>
    </w:lvl>
    <w:lvl w:ilvl="2" w:tplc="E96A1F1C" w:tentative="1">
      <w:start w:val="1"/>
      <w:numFmt w:val="lowerRoman"/>
      <w:lvlText w:val="%3."/>
      <w:lvlJc w:val="right"/>
      <w:pPr>
        <w:ind w:left="2160" w:hanging="180"/>
      </w:pPr>
    </w:lvl>
    <w:lvl w:ilvl="3" w:tplc="FA9601BE" w:tentative="1">
      <w:start w:val="1"/>
      <w:numFmt w:val="decimal"/>
      <w:lvlText w:val="%4."/>
      <w:lvlJc w:val="left"/>
      <w:pPr>
        <w:ind w:left="2880" w:hanging="360"/>
      </w:pPr>
    </w:lvl>
    <w:lvl w:ilvl="4" w:tplc="1B52A124" w:tentative="1">
      <w:start w:val="1"/>
      <w:numFmt w:val="lowerLetter"/>
      <w:lvlText w:val="%5."/>
      <w:lvlJc w:val="left"/>
      <w:pPr>
        <w:ind w:left="3600" w:hanging="360"/>
      </w:pPr>
    </w:lvl>
    <w:lvl w:ilvl="5" w:tplc="745C9142" w:tentative="1">
      <w:start w:val="1"/>
      <w:numFmt w:val="lowerRoman"/>
      <w:lvlText w:val="%6."/>
      <w:lvlJc w:val="right"/>
      <w:pPr>
        <w:ind w:left="4320" w:hanging="180"/>
      </w:pPr>
    </w:lvl>
    <w:lvl w:ilvl="6" w:tplc="FBDE1A86" w:tentative="1">
      <w:start w:val="1"/>
      <w:numFmt w:val="decimal"/>
      <w:lvlText w:val="%7."/>
      <w:lvlJc w:val="left"/>
      <w:pPr>
        <w:ind w:left="5040" w:hanging="360"/>
      </w:pPr>
    </w:lvl>
    <w:lvl w:ilvl="7" w:tplc="0B76F54E" w:tentative="1">
      <w:start w:val="1"/>
      <w:numFmt w:val="lowerLetter"/>
      <w:lvlText w:val="%8."/>
      <w:lvlJc w:val="left"/>
      <w:pPr>
        <w:ind w:left="5760" w:hanging="360"/>
      </w:pPr>
    </w:lvl>
    <w:lvl w:ilvl="8" w:tplc="6BB0D7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EA240F"/>
    <w:multiLevelType w:val="hybridMultilevel"/>
    <w:tmpl w:val="0034041A"/>
    <w:lvl w:ilvl="0" w:tplc="14E02C70">
      <w:start w:val="1"/>
      <w:numFmt w:val="bullet"/>
      <w:lvlText w:val=""/>
      <w:lvlJc w:val="left"/>
      <w:pPr>
        <w:ind w:left="1004" w:hanging="360"/>
      </w:pPr>
      <w:rPr>
        <w:rFonts w:ascii="Wingdings" w:hAnsi="Wingdings" w:hint="default"/>
      </w:rPr>
    </w:lvl>
    <w:lvl w:ilvl="1" w:tplc="0956630C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C3645F0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84F05138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661C9CC8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CC8E6E6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AB20992C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D848DC7E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69B2322A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2" w15:restartNumberingAfterBreak="0">
    <w:nsid w:val="6A116CFF"/>
    <w:multiLevelType w:val="hybridMultilevel"/>
    <w:tmpl w:val="6CFC6462"/>
    <w:lvl w:ilvl="0" w:tplc="E7E02164">
      <w:start w:val="1"/>
      <w:numFmt w:val="decimal"/>
      <w:lvlText w:val="%1."/>
      <w:lvlJc w:val="left"/>
      <w:pPr>
        <w:ind w:left="1004" w:hanging="360"/>
      </w:pPr>
    </w:lvl>
    <w:lvl w:ilvl="1" w:tplc="439AE0A6" w:tentative="1">
      <w:start w:val="1"/>
      <w:numFmt w:val="lowerLetter"/>
      <w:lvlText w:val="%2."/>
      <w:lvlJc w:val="left"/>
      <w:pPr>
        <w:ind w:left="1724" w:hanging="360"/>
      </w:pPr>
    </w:lvl>
    <w:lvl w:ilvl="2" w:tplc="CF8E1C6E" w:tentative="1">
      <w:start w:val="1"/>
      <w:numFmt w:val="lowerRoman"/>
      <w:lvlText w:val="%3."/>
      <w:lvlJc w:val="right"/>
      <w:pPr>
        <w:ind w:left="2444" w:hanging="180"/>
      </w:pPr>
    </w:lvl>
    <w:lvl w:ilvl="3" w:tplc="32FAEA30" w:tentative="1">
      <w:start w:val="1"/>
      <w:numFmt w:val="decimal"/>
      <w:lvlText w:val="%4."/>
      <w:lvlJc w:val="left"/>
      <w:pPr>
        <w:ind w:left="3164" w:hanging="360"/>
      </w:pPr>
    </w:lvl>
    <w:lvl w:ilvl="4" w:tplc="ECD0ABFC" w:tentative="1">
      <w:start w:val="1"/>
      <w:numFmt w:val="lowerLetter"/>
      <w:lvlText w:val="%5."/>
      <w:lvlJc w:val="left"/>
      <w:pPr>
        <w:ind w:left="3884" w:hanging="360"/>
      </w:pPr>
    </w:lvl>
    <w:lvl w:ilvl="5" w:tplc="96444AE2" w:tentative="1">
      <w:start w:val="1"/>
      <w:numFmt w:val="lowerRoman"/>
      <w:lvlText w:val="%6."/>
      <w:lvlJc w:val="right"/>
      <w:pPr>
        <w:ind w:left="4604" w:hanging="180"/>
      </w:pPr>
    </w:lvl>
    <w:lvl w:ilvl="6" w:tplc="1F767138" w:tentative="1">
      <w:start w:val="1"/>
      <w:numFmt w:val="decimal"/>
      <w:lvlText w:val="%7."/>
      <w:lvlJc w:val="left"/>
      <w:pPr>
        <w:ind w:left="5324" w:hanging="360"/>
      </w:pPr>
    </w:lvl>
    <w:lvl w:ilvl="7" w:tplc="06181D8C" w:tentative="1">
      <w:start w:val="1"/>
      <w:numFmt w:val="lowerLetter"/>
      <w:lvlText w:val="%8."/>
      <w:lvlJc w:val="left"/>
      <w:pPr>
        <w:ind w:left="6044" w:hanging="360"/>
      </w:pPr>
    </w:lvl>
    <w:lvl w:ilvl="8" w:tplc="DBF85144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3" w15:restartNumberingAfterBreak="0">
    <w:nsid w:val="73C81966"/>
    <w:multiLevelType w:val="hybridMultilevel"/>
    <w:tmpl w:val="2140D838"/>
    <w:lvl w:ilvl="0" w:tplc="BE44E95C">
      <w:start w:val="1"/>
      <w:numFmt w:val="decimal"/>
      <w:lvlText w:val="%1."/>
      <w:lvlJc w:val="left"/>
      <w:pPr>
        <w:ind w:left="1004" w:hanging="360"/>
      </w:pPr>
    </w:lvl>
    <w:lvl w:ilvl="1" w:tplc="04A479B0" w:tentative="1">
      <w:start w:val="1"/>
      <w:numFmt w:val="lowerLetter"/>
      <w:lvlText w:val="%2."/>
      <w:lvlJc w:val="left"/>
      <w:pPr>
        <w:ind w:left="1724" w:hanging="360"/>
      </w:pPr>
    </w:lvl>
    <w:lvl w:ilvl="2" w:tplc="F20C59D2" w:tentative="1">
      <w:start w:val="1"/>
      <w:numFmt w:val="lowerRoman"/>
      <w:lvlText w:val="%3."/>
      <w:lvlJc w:val="right"/>
      <w:pPr>
        <w:ind w:left="2444" w:hanging="180"/>
      </w:pPr>
    </w:lvl>
    <w:lvl w:ilvl="3" w:tplc="5942C172" w:tentative="1">
      <w:start w:val="1"/>
      <w:numFmt w:val="decimal"/>
      <w:lvlText w:val="%4."/>
      <w:lvlJc w:val="left"/>
      <w:pPr>
        <w:ind w:left="3164" w:hanging="360"/>
      </w:pPr>
    </w:lvl>
    <w:lvl w:ilvl="4" w:tplc="CFB88202" w:tentative="1">
      <w:start w:val="1"/>
      <w:numFmt w:val="lowerLetter"/>
      <w:lvlText w:val="%5."/>
      <w:lvlJc w:val="left"/>
      <w:pPr>
        <w:ind w:left="3884" w:hanging="360"/>
      </w:pPr>
    </w:lvl>
    <w:lvl w:ilvl="5" w:tplc="05A015FC" w:tentative="1">
      <w:start w:val="1"/>
      <w:numFmt w:val="lowerRoman"/>
      <w:lvlText w:val="%6."/>
      <w:lvlJc w:val="right"/>
      <w:pPr>
        <w:ind w:left="4604" w:hanging="180"/>
      </w:pPr>
    </w:lvl>
    <w:lvl w:ilvl="6" w:tplc="D9AAEC78" w:tentative="1">
      <w:start w:val="1"/>
      <w:numFmt w:val="decimal"/>
      <w:lvlText w:val="%7."/>
      <w:lvlJc w:val="left"/>
      <w:pPr>
        <w:ind w:left="5324" w:hanging="360"/>
      </w:pPr>
    </w:lvl>
    <w:lvl w:ilvl="7" w:tplc="7376D994" w:tentative="1">
      <w:start w:val="1"/>
      <w:numFmt w:val="lowerLetter"/>
      <w:lvlText w:val="%8."/>
      <w:lvlJc w:val="left"/>
      <w:pPr>
        <w:ind w:left="6044" w:hanging="360"/>
      </w:pPr>
    </w:lvl>
    <w:lvl w:ilvl="8" w:tplc="B33EFAA2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4" w15:restartNumberingAfterBreak="0">
    <w:nsid w:val="73F131BB"/>
    <w:multiLevelType w:val="multilevel"/>
    <w:tmpl w:val="7A06D372"/>
    <w:lvl w:ilvl="0">
      <w:start w:val="1"/>
      <w:numFmt w:val="decimal"/>
      <w:pStyle w:val="a7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iCs w:val="0"/>
        <w:sz w:val="24"/>
        <w:szCs w:val="28"/>
      </w:rPr>
    </w:lvl>
    <w:lvl w:ilvl="1">
      <w:start w:val="1"/>
      <w:numFmt w:val="bullet"/>
      <w:pStyle w:val="Bullet3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bCs w:val="0"/>
        <w:i w:val="0"/>
        <w:iCs w:val="0"/>
        <w:color w:val="auto"/>
        <w:sz w:val="24"/>
        <w:szCs w:val="2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5" w15:restartNumberingAfterBreak="0">
    <w:nsid w:val="754954C7"/>
    <w:multiLevelType w:val="hybridMultilevel"/>
    <w:tmpl w:val="AEBE44A4"/>
    <w:lvl w:ilvl="0" w:tplc="F3D26BE4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A0AEB912" w:tentative="1">
      <w:start w:val="1"/>
      <w:numFmt w:val="lowerLetter"/>
      <w:lvlText w:val="%2."/>
      <w:lvlJc w:val="left"/>
      <w:pPr>
        <w:ind w:left="1800" w:hanging="360"/>
      </w:pPr>
    </w:lvl>
    <w:lvl w:ilvl="2" w:tplc="71762510" w:tentative="1">
      <w:start w:val="1"/>
      <w:numFmt w:val="lowerRoman"/>
      <w:lvlText w:val="%3."/>
      <w:lvlJc w:val="right"/>
      <w:pPr>
        <w:ind w:left="2520" w:hanging="180"/>
      </w:pPr>
    </w:lvl>
    <w:lvl w:ilvl="3" w:tplc="5A5E5D14" w:tentative="1">
      <w:start w:val="1"/>
      <w:numFmt w:val="decimal"/>
      <w:lvlText w:val="%4."/>
      <w:lvlJc w:val="left"/>
      <w:pPr>
        <w:ind w:left="3240" w:hanging="360"/>
      </w:pPr>
    </w:lvl>
    <w:lvl w:ilvl="4" w:tplc="21D09CC0" w:tentative="1">
      <w:start w:val="1"/>
      <w:numFmt w:val="lowerLetter"/>
      <w:lvlText w:val="%5."/>
      <w:lvlJc w:val="left"/>
      <w:pPr>
        <w:ind w:left="3960" w:hanging="360"/>
      </w:pPr>
    </w:lvl>
    <w:lvl w:ilvl="5" w:tplc="D7D45CFC" w:tentative="1">
      <w:start w:val="1"/>
      <w:numFmt w:val="lowerRoman"/>
      <w:lvlText w:val="%6."/>
      <w:lvlJc w:val="right"/>
      <w:pPr>
        <w:ind w:left="4680" w:hanging="180"/>
      </w:pPr>
    </w:lvl>
    <w:lvl w:ilvl="6" w:tplc="99EA53B8" w:tentative="1">
      <w:start w:val="1"/>
      <w:numFmt w:val="decimal"/>
      <w:lvlText w:val="%7."/>
      <w:lvlJc w:val="left"/>
      <w:pPr>
        <w:ind w:left="5400" w:hanging="360"/>
      </w:pPr>
    </w:lvl>
    <w:lvl w:ilvl="7" w:tplc="1756B694" w:tentative="1">
      <w:start w:val="1"/>
      <w:numFmt w:val="lowerLetter"/>
      <w:lvlText w:val="%8."/>
      <w:lvlJc w:val="left"/>
      <w:pPr>
        <w:ind w:left="6120" w:hanging="360"/>
      </w:pPr>
    </w:lvl>
    <w:lvl w:ilvl="8" w:tplc="C740605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6600297"/>
    <w:multiLevelType w:val="hybridMultilevel"/>
    <w:tmpl w:val="9FB44782"/>
    <w:lvl w:ilvl="0" w:tplc="4C769DFE">
      <w:numFmt w:val="bullet"/>
      <w:lvlText w:val="-"/>
      <w:lvlJc w:val="left"/>
      <w:pPr>
        <w:ind w:left="63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7" w15:restartNumberingAfterBreak="0">
    <w:nsid w:val="7731651F"/>
    <w:multiLevelType w:val="hybridMultilevel"/>
    <w:tmpl w:val="52B09862"/>
    <w:lvl w:ilvl="0" w:tplc="F0929FAE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7C02B6C8" w:tentative="1">
      <w:start w:val="1"/>
      <w:numFmt w:val="lowerLetter"/>
      <w:lvlText w:val="%2."/>
      <w:lvlJc w:val="left"/>
      <w:pPr>
        <w:ind w:left="1800" w:hanging="360"/>
      </w:pPr>
    </w:lvl>
    <w:lvl w:ilvl="2" w:tplc="A5AA13C2" w:tentative="1">
      <w:start w:val="1"/>
      <w:numFmt w:val="lowerRoman"/>
      <w:lvlText w:val="%3."/>
      <w:lvlJc w:val="right"/>
      <w:pPr>
        <w:ind w:left="2520" w:hanging="180"/>
      </w:pPr>
    </w:lvl>
    <w:lvl w:ilvl="3" w:tplc="7890B952" w:tentative="1">
      <w:start w:val="1"/>
      <w:numFmt w:val="decimal"/>
      <w:lvlText w:val="%4."/>
      <w:lvlJc w:val="left"/>
      <w:pPr>
        <w:ind w:left="3240" w:hanging="360"/>
      </w:pPr>
    </w:lvl>
    <w:lvl w:ilvl="4" w:tplc="FAAADDA2" w:tentative="1">
      <w:start w:val="1"/>
      <w:numFmt w:val="lowerLetter"/>
      <w:lvlText w:val="%5."/>
      <w:lvlJc w:val="left"/>
      <w:pPr>
        <w:ind w:left="3960" w:hanging="360"/>
      </w:pPr>
    </w:lvl>
    <w:lvl w:ilvl="5" w:tplc="0D9ECB32" w:tentative="1">
      <w:start w:val="1"/>
      <w:numFmt w:val="lowerRoman"/>
      <w:lvlText w:val="%6."/>
      <w:lvlJc w:val="right"/>
      <w:pPr>
        <w:ind w:left="4680" w:hanging="180"/>
      </w:pPr>
    </w:lvl>
    <w:lvl w:ilvl="6" w:tplc="C090DECA" w:tentative="1">
      <w:start w:val="1"/>
      <w:numFmt w:val="decimal"/>
      <w:lvlText w:val="%7."/>
      <w:lvlJc w:val="left"/>
      <w:pPr>
        <w:ind w:left="5400" w:hanging="360"/>
      </w:pPr>
    </w:lvl>
    <w:lvl w:ilvl="7" w:tplc="AECC45E6" w:tentative="1">
      <w:start w:val="1"/>
      <w:numFmt w:val="lowerLetter"/>
      <w:lvlText w:val="%8."/>
      <w:lvlJc w:val="left"/>
      <w:pPr>
        <w:ind w:left="6120" w:hanging="360"/>
      </w:pPr>
    </w:lvl>
    <w:lvl w:ilvl="8" w:tplc="10E2333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E876023"/>
    <w:multiLevelType w:val="hybridMultilevel"/>
    <w:tmpl w:val="F872EA96"/>
    <w:lvl w:ilvl="0" w:tplc="3288ECA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B184C9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3C11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C050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D0B5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5A0E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E22B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DA5A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8615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4"/>
  </w:num>
  <w:num w:numId="3">
    <w:abstractNumId w:val="19"/>
  </w:num>
  <w:num w:numId="4">
    <w:abstractNumId w:val="7"/>
  </w:num>
  <w:num w:numId="5">
    <w:abstractNumId w:val="4"/>
  </w:num>
  <w:num w:numId="6">
    <w:abstractNumId w:val="9"/>
  </w:num>
  <w:num w:numId="7">
    <w:abstractNumId w:val="38"/>
  </w:num>
  <w:num w:numId="8">
    <w:abstractNumId w:val="29"/>
  </w:num>
  <w:num w:numId="9">
    <w:abstractNumId w:val="17"/>
  </w:num>
  <w:num w:numId="10">
    <w:abstractNumId w:val="37"/>
  </w:num>
  <w:num w:numId="11">
    <w:abstractNumId w:val="24"/>
  </w:num>
  <w:num w:numId="12">
    <w:abstractNumId w:val="22"/>
  </w:num>
  <w:num w:numId="13">
    <w:abstractNumId w:val="35"/>
  </w:num>
  <w:num w:numId="14">
    <w:abstractNumId w:val="21"/>
  </w:num>
  <w:num w:numId="15">
    <w:abstractNumId w:val="28"/>
  </w:num>
  <w:num w:numId="16">
    <w:abstractNumId w:val="1"/>
  </w:num>
  <w:num w:numId="17">
    <w:abstractNumId w:val="33"/>
  </w:num>
  <w:num w:numId="18">
    <w:abstractNumId w:val="12"/>
  </w:num>
  <w:num w:numId="19">
    <w:abstractNumId w:val="8"/>
  </w:num>
  <w:num w:numId="20">
    <w:abstractNumId w:val="0"/>
  </w:num>
  <w:num w:numId="21">
    <w:abstractNumId w:val="26"/>
  </w:num>
  <w:num w:numId="22">
    <w:abstractNumId w:val="25"/>
  </w:num>
  <w:num w:numId="23">
    <w:abstractNumId w:val="13"/>
  </w:num>
  <w:num w:numId="24">
    <w:abstractNumId w:val="31"/>
  </w:num>
  <w:num w:numId="25">
    <w:abstractNumId w:val="16"/>
  </w:num>
  <w:num w:numId="26">
    <w:abstractNumId w:val="6"/>
  </w:num>
  <w:num w:numId="27">
    <w:abstractNumId w:val="15"/>
  </w:num>
  <w:num w:numId="28">
    <w:abstractNumId w:val="5"/>
  </w:num>
  <w:num w:numId="29">
    <w:abstractNumId w:val="32"/>
  </w:num>
  <w:num w:numId="30">
    <w:abstractNumId w:val="14"/>
  </w:num>
  <w:num w:numId="31">
    <w:abstractNumId w:val="23"/>
  </w:num>
  <w:num w:numId="32">
    <w:abstractNumId w:val="10"/>
  </w:num>
  <w:num w:numId="33">
    <w:abstractNumId w:val="18"/>
  </w:num>
  <w:num w:numId="34">
    <w:abstractNumId w:val="30"/>
  </w:num>
  <w:num w:numId="35">
    <w:abstractNumId w:val="20"/>
  </w:num>
  <w:num w:numId="36">
    <w:abstractNumId w:val="2"/>
  </w:num>
  <w:num w:numId="37">
    <w:abstractNumId w:val="36"/>
  </w:num>
  <w:num w:numId="38">
    <w:abstractNumId w:val="3"/>
  </w:num>
  <w:num w:numId="39">
    <w:abstractNumId w:val="3"/>
  </w:num>
  <w:num w:numId="40">
    <w:abstractNumId w:val="3"/>
  </w:num>
  <w:num w:numId="41">
    <w:abstractNumId w:val="11"/>
  </w:num>
  <w:num w:numId="4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NrC0sLQwMTcxMrdU0lEKTi0uzszPAykwqgUAXlNPG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s0vfaze79ffd3etppw5wdvbww2vewfzs599&quot;&gt;My EndNote Library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9&lt;/item&gt;&lt;item&gt;50&lt;/item&gt;&lt;item&gt;51&lt;/item&gt;&lt;item&gt;52&lt;/item&gt;&lt;item&gt;53&lt;/item&gt;&lt;item&gt;55&lt;/item&gt;&lt;item&gt;56&lt;/item&gt;&lt;item&gt;58&lt;/item&gt;&lt;item&gt;59&lt;/item&gt;&lt;item&gt;60&lt;/item&gt;&lt;/record-ids&gt;&lt;/item&gt;&lt;/Libraries&gt;"/>
  </w:docVars>
  <w:rsids>
    <w:rsidRoot w:val="00180A9F"/>
    <w:rsid w:val="0000063B"/>
    <w:rsid w:val="00000885"/>
    <w:rsid w:val="00000983"/>
    <w:rsid w:val="00000A1F"/>
    <w:rsid w:val="00000DC4"/>
    <w:rsid w:val="000019EF"/>
    <w:rsid w:val="00001A81"/>
    <w:rsid w:val="00001C8A"/>
    <w:rsid w:val="00003143"/>
    <w:rsid w:val="00003238"/>
    <w:rsid w:val="00003612"/>
    <w:rsid w:val="00003742"/>
    <w:rsid w:val="000038D1"/>
    <w:rsid w:val="00003925"/>
    <w:rsid w:val="00003A3D"/>
    <w:rsid w:val="00003BA8"/>
    <w:rsid w:val="00003D3C"/>
    <w:rsid w:val="000043BA"/>
    <w:rsid w:val="000045F7"/>
    <w:rsid w:val="00004759"/>
    <w:rsid w:val="00005746"/>
    <w:rsid w:val="00005C6C"/>
    <w:rsid w:val="000065B4"/>
    <w:rsid w:val="000065DE"/>
    <w:rsid w:val="00006D1B"/>
    <w:rsid w:val="00006EB9"/>
    <w:rsid w:val="00006EFC"/>
    <w:rsid w:val="00007783"/>
    <w:rsid w:val="00007ACB"/>
    <w:rsid w:val="00007C28"/>
    <w:rsid w:val="00007CD4"/>
    <w:rsid w:val="00010237"/>
    <w:rsid w:val="00010594"/>
    <w:rsid w:val="000108A2"/>
    <w:rsid w:val="00010AE5"/>
    <w:rsid w:val="00010FB2"/>
    <w:rsid w:val="00011426"/>
    <w:rsid w:val="00011A5E"/>
    <w:rsid w:val="00011DB6"/>
    <w:rsid w:val="00011FAA"/>
    <w:rsid w:val="0001218C"/>
    <w:rsid w:val="00012423"/>
    <w:rsid w:val="00012699"/>
    <w:rsid w:val="00012C16"/>
    <w:rsid w:val="00013799"/>
    <w:rsid w:val="00013874"/>
    <w:rsid w:val="00013BCB"/>
    <w:rsid w:val="00013F2C"/>
    <w:rsid w:val="00014031"/>
    <w:rsid w:val="00014897"/>
    <w:rsid w:val="000148E5"/>
    <w:rsid w:val="0001550B"/>
    <w:rsid w:val="00015634"/>
    <w:rsid w:val="000159BB"/>
    <w:rsid w:val="00015A2C"/>
    <w:rsid w:val="00015C4F"/>
    <w:rsid w:val="00015C51"/>
    <w:rsid w:val="00015E80"/>
    <w:rsid w:val="000163F7"/>
    <w:rsid w:val="0001655C"/>
    <w:rsid w:val="000165F2"/>
    <w:rsid w:val="00016679"/>
    <w:rsid w:val="00017051"/>
    <w:rsid w:val="000172BA"/>
    <w:rsid w:val="000174C2"/>
    <w:rsid w:val="00017F60"/>
    <w:rsid w:val="00020090"/>
    <w:rsid w:val="00020125"/>
    <w:rsid w:val="00020CFC"/>
    <w:rsid w:val="00021609"/>
    <w:rsid w:val="000220DA"/>
    <w:rsid w:val="0002216A"/>
    <w:rsid w:val="0002249B"/>
    <w:rsid w:val="000224FC"/>
    <w:rsid w:val="000226A7"/>
    <w:rsid w:val="00022842"/>
    <w:rsid w:val="00022B3A"/>
    <w:rsid w:val="00022F39"/>
    <w:rsid w:val="0002368A"/>
    <w:rsid w:val="000238C8"/>
    <w:rsid w:val="00023F3C"/>
    <w:rsid w:val="000245EF"/>
    <w:rsid w:val="00024803"/>
    <w:rsid w:val="0002493A"/>
    <w:rsid w:val="00024996"/>
    <w:rsid w:val="00024F23"/>
    <w:rsid w:val="00025086"/>
    <w:rsid w:val="00025391"/>
    <w:rsid w:val="00025696"/>
    <w:rsid w:val="00025CBA"/>
    <w:rsid w:val="00025DE6"/>
    <w:rsid w:val="00025E93"/>
    <w:rsid w:val="000261C2"/>
    <w:rsid w:val="00026433"/>
    <w:rsid w:val="00026807"/>
    <w:rsid w:val="0002685B"/>
    <w:rsid w:val="0002687E"/>
    <w:rsid w:val="00026C99"/>
    <w:rsid w:val="00026F5A"/>
    <w:rsid w:val="00027077"/>
    <w:rsid w:val="00027095"/>
    <w:rsid w:val="0002718B"/>
    <w:rsid w:val="00027442"/>
    <w:rsid w:val="000274A4"/>
    <w:rsid w:val="00027551"/>
    <w:rsid w:val="000275E6"/>
    <w:rsid w:val="00027865"/>
    <w:rsid w:val="00027B52"/>
    <w:rsid w:val="00027E47"/>
    <w:rsid w:val="00030180"/>
    <w:rsid w:val="000301E7"/>
    <w:rsid w:val="000302B2"/>
    <w:rsid w:val="000308C6"/>
    <w:rsid w:val="00030A4F"/>
    <w:rsid w:val="00030E32"/>
    <w:rsid w:val="00030EF2"/>
    <w:rsid w:val="00031016"/>
    <w:rsid w:val="00031425"/>
    <w:rsid w:val="000316BE"/>
    <w:rsid w:val="000319F1"/>
    <w:rsid w:val="00031BC4"/>
    <w:rsid w:val="00031CA4"/>
    <w:rsid w:val="00031E99"/>
    <w:rsid w:val="00032270"/>
    <w:rsid w:val="0003227D"/>
    <w:rsid w:val="000322FD"/>
    <w:rsid w:val="00032340"/>
    <w:rsid w:val="00032EA0"/>
    <w:rsid w:val="00033083"/>
    <w:rsid w:val="0003342B"/>
    <w:rsid w:val="00033557"/>
    <w:rsid w:val="0003447B"/>
    <w:rsid w:val="000347A7"/>
    <w:rsid w:val="000348B8"/>
    <w:rsid w:val="00034949"/>
    <w:rsid w:val="00034BEB"/>
    <w:rsid w:val="00034C7C"/>
    <w:rsid w:val="0003504C"/>
    <w:rsid w:val="00035112"/>
    <w:rsid w:val="000352E7"/>
    <w:rsid w:val="000355C3"/>
    <w:rsid w:val="00035627"/>
    <w:rsid w:val="00035BAB"/>
    <w:rsid w:val="00035FE7"/>
    <w:rsid w:val="00036041"/>
    <w:rsid w:val="000362A3"/>
    <w:rsid w:val="00036411"/>
    <w:rsid w:val="00036A2D"/>
    <w:rsid w:val="00036F07"/>
    <w:rsid w:val="0003751A"/>
    <w:rsid w:val="00037606"/>
    <w:rsid w:val="00037C1D"/>
    <w:rsid w:val="00037D28"/>
    <w:rsid w:val="00037ED1"/>
    <w:rsid w:val="00040302"/>
    <w:rsid w:val="00040430"/>
    <w:rsid w:val="00040784"/>
    <w:rsid w:val="00040B8F"/>
    <w:rsid w:val="00040DD2"/>
    <w:rsid w:val="0004117F"/>
    <w:rsid w:val="00041688"/>
    <w:rsid w:val="000416DE"/>
    <w:rsid w:val="000417D7"/>
    <w:rsid w:val="0004181A"/>
    <w:rsid w:val="00041D55"/>
    <w:rsid w:val="00042C24"/>
    <w:rsid w:val="00042CD4"/>
    <w:rsid w:val="000432BA"/>
    <w:rsid w:val="00043E92"/>
    <w:rsid w:val="00043EA2"/>
    <w:rsid w:val="000441B9"/>
    <w:rsid w:val="00044214"/>
    <w:rsid w:val="000447BD"/>
    <w:rsid w:val="00044AC8"/>
    <w:rsid w:val="00044F05"/>
    <w:rsid w:val="0004505B"/>
    <w:rsid w:val="0004554F"/>
    <w:rsid w:val="00045663"/>
    <w:rsid w:val="000457D6"/>
    <w:rsid w:val="0004611D"/>
    <w:rsid w:val="000462C1"/>
    <w:rsid w:val="0004637F"/>
    <w:rsid w:val="00046D5F"/>
    <w:rsid w:val="00046EC2"/>
    <w:rsid w:val="000471CB"/>
    <w:rsid w:val="00047BCA"/>
    <w:rsid w:val="00047C70"/>
    <w:rsid w:val="000507EF"/>
    <w:rsid w:val="00050BC5"/>
    <w:rsid w:val="00050E82"/>
    <w:rsid w:val="0005124B"/>
    <w:rsid w:val="000513E0"/>
    <w:rsid w:val="000515BC"/>
    <w:rsid w:val="0005171F"/>
    <w:rsid w:val="00051958"/>
    <w:rsid w:val="000522EA"/>
    <w:rsid w:val="0005237E"/>
    <w:rsid w:val="000525AD"/>
    <w:rsid w:val="0005267A"/>
    <w:rsid w:val="000526B9"/>
    <w:rsid w:val="00053022"/>
    <w:rsid w:val="00053910"/>
    <w:rsid w:val="000541AE"/>
    <w:rsid w:val="0005456C"/>
    <w:rsid w:val="00054750"/>
    <w:rsid w:val="0005516F"/>
    <w:rsid w:val="000554C4"/>
    <w:rsid w:val="00055ED9"/>
    <w:rsid w:val="000561A4"/>
    <w:rsid w:val="00056355"/>
    <w:rsid w:val="00056494"/>
    <w:rsid w:val="00056649"/>
    <w:rsid w:val="000572EC"/>
    <w:rsid w:val="0005744D"/>
    <w:rsid w:val="000577E7"/>
    <w:rsid w:val="00057DCD"/>
    <w:rsid w:val="00057E39"/>
    <w:rsid w:val="000605F8"/>
    <w:rsid w:val="00060635"/>
    <w:rsid w:val="000609F5"/>
    <w:rsid w:val="00060C59"/>
    <w:rsid w:val="00060D54"/>
    <w:rsid w:val="00061351"/>
    <w:rsid w:val="000613F4"/>
    <w:rsid w:val="000616FC"/>
    <w:rsid w:val="000618BA"/>
    <w:rsid w:val="00061984"/>
    <w:rsid w:val="000619B3"/>
    <w:rsid w:val="000620B3"/>
    <w:rsid w:val="00062424"/>
    <w:rsid w:val="00062706"/>
    <w:rsid w:val="0006271C"/>
    <w:rsid w:val="000628E1"/>
    <w:rsid w:val="00063880"/>
    <w:rsid w:val="00063DFE"/>
    <w:rsid w:val="00063EFD"/>
    <w:rsid w:val="00063F02"/>
    <w:rsid w:val="00064319"/>
    <w:rsid w:val="00064338"/>
    <w:rsid w:val="000644A2"/>
    <w:rsid w:val="000645B0"/>
    <w:rsid w:val="000646D3"/>
    <w:rsid w:val="000647C8"/>
    <w:rsid w:val="00065293"/>
    <w:rsid w:val="00065334"/>
    <w:rsid w:val="00065967"/>
    <w:rsid w:val="0006605A"/>
    <w:rsid w:val="00066096"/>
    <w:rsid w:val="000660C5"/>
    <w:rsid w:val="0006620B"/>
    <w:rsid w:val="00066B8C"/>
    <w:rsid w:val="00066D0C"/>
    <w:rsid w:val="0006718D"/>
    <w:rsid w:val="0006746A"/>
    <w:rsid w:val="000675DA"/>
    <w:rsid w:val="00067758"/>
    <w:rsid w:val="00067B4B"/>
    <w:rsid w:val="00067C13"/>
    <w:rsid w:val="00070146"/>
    <w:rsid w:val="0007021E"/>
    <w:rsid w:val="0007032B"/>
    <w:rsid w:val="000703FD"/>
    <w:rsid w:val="0007083C"/>
    <w:rsid w:val="00070A62"/>
    <w:rsid w:val="00071F44"/>
    <w:rsid w:val="0007201D"/>
    <w:rsid w:val="00072298"/>
    <w:rsid w:val="000724D0"/>
    <w:rsid w:val="00072538"/>
    <w:rsid w:val="0007255E"/>
    <w:rsid w:val="00072C4B"/>
    <w:rsid w:val="00072CC1"/>
    <w:rsid w:val="000730EB"/>
    <w:rsid w:val="0007315C"/>
    <w:rsid w:val="0007377D"/>
    <w:rsid w:val="00073796"/>
    <w:rsid w:val="0007380B"/>
    <w:rsid w:val="00073CF2"/>
    <w:rsid w:val="00073D96"/>
    <w:rsid w:val="00073E6E"/>
    <w:rsid w:val="00073F5E"/>
    <w:rsid w:val="00073F6A"/>
    <w:rsid w:val="0007447F"/>
    <w:rsid w:val="000745D1"/>
    <w:rsid w:val="00074C45"/>
    <w:rsid w:val="00075001"/>
    <w:rsid w:val="00075074"/>
    <w:rsid w:val="0007559F"/>
    <w:rsid w:val="000758C6"/>
    <w:rsid w:val="00075CE9"/>
    <w:rsid w:val="00075D3F"/>
    <w:rsid w:val="00075E8B"/>
    <w:rsid w:val="000766F7"/>
    <w:rsid w:val="000767B7"/>
    <w:rsid w:val="00076A05"/>
    <w:rsid w:val="00076A86"/>
    <w:rsid w:val="00076B80"/>
    <w:rsid w:val="00076F80"/>
    <w:rsid w:val="00076F9F"/>
    <w:rsid w:val="000773C8"/>
    <w:rsid w:val="00077840"/>
    <w:rsid w:val="00077C87"/>
    <w:rsid w:val="00077FAB"/>
    <w:rsid w:val="00077FC8"/>
    <w:rsid w:val="00080116"/>
    <w:rsid w:val="0008048A"/>
    <w:rsid w:val="00080852"/>
    <w:rsid w:val="00080D82"/>
    <w:rsid w:val="00081BBB"/>
    <w:rsid w:val="00082008"/>
    <w:rsid w:val="00082254"/>
    <w:rsid w:val="00082527"/>
    <w:rsid w:val="000829CB"/>
    <w:rsid w:val="00082E4A"/>
    <w:rsid w:val="00082F03"/>
    <w:rsid w:val="000831FE"/>
    <w:rsid w:val="000833F8"/>
    <w:rsid w:val="00083783"/>
    <w:rsid w:val="00083FD3"/>
    <w:rsid w:val="000842A9"/>
    <w:rsid w:val="00084E10"/>
    <w:rsid w:val="0008546A"/>
    <w:rsid w:val="00085AC3"/>
    <w:rsid w:val="00085C33"/>
    <w:rsid w:val="00085CD0"/>
    <w:rsid w:val="00085D58"/>
    <w:rsid w:val="00086F51"/>
    <w:rsid w:val="000877A6"/>
    <w:rsid w:val="000903E1"/>
    <w:rsid w:val="00090707"/>
    <w:rsid w:val="00091449"/>
    <w:rsid w:val="00091548"/>
    <w:rsid w:val="000918A7"/>
    <w:rsid w:val="000920DA"/>
    <w:rsid w:val="00092754"/>
    <w:rsid w:val="00092A72"/>
    <w:rsid w:val="00092B28"/>
    <w:rsid w:val="000930CD"/>
    <w:rsid w:val="000931A5"/>
    <w:rsid w:val="0009395C"/>
    <w:rsid w:val="00093B28"/>
    <w:rsid w:val="00093BA0"/>
    <w:rsid w:val="00093C38"/>
    <w:rsid w:val="00093C4A"/>
    <w:rsid w:val="00093C90"/>
    <w:rsid w:val="00093D6B"/>
    <w:rsid w:val="00094A82"/>
    <w:rsid w:val="00094BCA"/>
    <w:rsid w:val="00094E32"/>
    <w:rsid w:val="00095890"/>
    <w:rsid w:val="0009595C"/>
    <w:rsid w:val="000959A4"/>
    <w:rsid w:val="00095B8B"/>
    <w:rsid w:val="0009650D"/>
    <w:rsid w:val="000969AB"/>
    <w:rsid w:val="00096A32"/>
    <w:rsid w:val="00096D07"/>
    <w:rsid w:val="00096F8C"/>
    <w:rsid w:val="000978A1"/>
    <w:rsid w:val="000979CE"/>
    <w:rsid w:val="00097A7F"/>
    <w:rsid w:val="00097E91"/>
    <w:rsid w:val="000A0242"/>
    <w:rsid w:val="000A0467"/>
    <w:rsid w:val="000A07E5"/>
    <w:rsid w:val="000A09BE"/>
    <w:rsid w:val="000A0E61"/>
    <w:rsid w:val="000A1033"/>
    <w:rsid w:val="000A146E"/>
    <w:rsid w:val="000A1AB2"/>
    <w:rsid w:val="000A1E32"/>
    <w:rsid w:val="000A20E9"/>
    <w:rsid w:val="000A21C6"/>
    <w:rsid w:val="000A2A06"/>
    <w:rsid w:val="000A2C53"/>
    <w:rsid w:val="000A2F27"/>
    <w:rsid w:val="000A3349"/>
    <w:rsid w:val="000A341E"/>
    <w:rsid w:val="000A3950"/>
    <w:rsid w:val="000A47EE"/>
    <w:rsid w:val="000A4AAF"/>
    <w:rsid w:val="000A4BE1"/>
    <w:rsid w:val="000A4C29"/>
    <w:rsid w:val="000A4C56"/>
    <w:rsid w:val="000A5969"/>
    <w:rsid w:val="000A59A4"/>
    <w:rsid w:val="000A5DBD"/>
    <w:rsid w:val="000A62E9"/>
    <w:rsid w:val="000A693D"/>
    <w:rsid w:val="000A736E"/>
    <w:rsid w:val="000A760C"/>
    <w:rsid w:val="000A77B0"/>
    <w:rsid w:val="000A78F0"/>
    <w:rsid w:val="000A7D2A"/>
    <w:rsid w:val="000B00AE"/>
    <w:rsid w:val="000B09A2"/>
    <w:rsid w:val="000B0FC2"/>
    <w:rsid w:val="000B11C2"/>
    <w:rsid w:val="000B1281"/>
    <w:rsid w:val="000B1491"/>
    <w:rsid w:val="000B1AC2"/>
    <w:rsid w:val="000B29EA"/>
    <w:rsid w:val="000B2B5C"/>
    <w:rsid w:val="000B2C91"/>
    <w:rsid w:val="000B2DE6"/>
    <w:rsid w:val="000B2FEB"/>
    <w:rsid w:val="000B346C"/>
    <w:rsid w:val="000B3AF2"/>
    <w:rsid w:val="000B3BD5"/>
    <w:rsid w:val="000B3C24"/>
    <w:rsid w:val="000B3CAE"/>
    <w:rsid w:val="000B3F7D"/>
    <w:rsid w:val="000B41A9"/>
    <w:rsid w:val="000B4356"/>
    <w:rsid w:val="000B43A9"/>
    <w:rsid w:val="000B4813"/>
    <w:rsid w:val="000B50D7"/>
    <w:rsid w:val="000B5154"/>
    <w:rsid w:val="000B5223"/>
    <w:rsid w:val="000B6175"/>
    <w:rsid w:val="000B62EF"/>
    <w:rsid w:val="000B6BDD"/>
    <w:rsid w:val="000B6F9B"/>
    <w:rsid w:val="000B7404"/>
    <w:rsid w:val="000B7477"/>
    <w:rsid w:val="000B751E"/>
    <w:rsid w:val="000B76C3"/>
    <w:rsid w:val="000B7DFB"/>
    <w:rsid w:val="000C016E"/>
    <w:rsid w:val="000C0923"/>
    <w:rsid w:val="000C0A90"/>
    <w:rsid w:val="000C0A99"/>
    <w:rsid w:val="000C0C2A"/>
    <w:rsid w:val="000C1007"/>
    <w:rsid w:val="000C193A"/>
    <w:rsid w:val="000C1FDB"/>
    <w:rsid w:val="000C2026"/>
    <w:rsid w:val="000C2305"/>
    <w:rsid w:val="000C250D"/>
    <w:rsid w:val="000C260E"/>
    <w:rsid w:val="000C2958"/>
    <w:rsid w:val="000C2CCC"/>
    <w:rsid w:val="000C39B8"/>
    <w:rsid w:val="000C3F14"/>
    <w:rsid w:val="000C3FE4"/>
    <w:rsid w:val="000C4344"/>
    <w:rsid w:val="000C45D8"/>
    <w:rsid w:val="000C4784"/>
    <w:rsid w:val="000C4BA3"/>
    <w:rsid w:val="000C4DD5"/>
    <w:rsid w:val="000C4FDD"/>
    <w:rsid w:val="000C529E"/>
    <w:rsid w:val="000C5611"/>
    <w:rsid w:val="000C5B18"/>
    <w:rsid w:val="000C6249"/>
    <w:rsid w:val="000C6344"/>
    <w:rsid w:val="000C65AF"/>
    <w:rsid w:val="000C7885"/>
    <w:rsid w:val="000C7B86"/>
    <w:rsid w:val="000D00BF"/>
    <w:rsid w:val="000D030E"/>
    <w:rsid w:val="000D08C3"/>
    <w:rsid w:val="000D0B4E"/>
    <w:rsid w:val="000D0D87"/>
    <w:rsid w:val="000D1326"/>
    <w:rsid w:val="000D136D"/>
    <w:rsid w:val="000D187C"/>
    <w:rsid w:val="000D1B5F"/>
    <w:rsid w:val="000D1DFF"/>
    <w:rsid w:val="000D1E54"/>
    <w:rsid w:val="000D1FF8"/>
    <w:rsid w:val="000D21D7"/>
    <w:rsid w:val="000D286C"/>
    <w:rsid w:val="000D3470"/>
    <w:rsid w:val="000D391E"/>
    <w:rsid w:val="000D39C6"/>
    <w:rsid w:val="000D3E48"/>
    <w:rsid w:val="000D3EAD"/>
    <w:rsid w:val="000D3F1A"/>
    <w:rsid w:val="000D48A0"/>
    <w:rsid w:val="000D4DAD"/>
    <w:rsid w:val="000D5070"/>
    <w:rsid w:val="000D54CA"/>
    <w:rsid w:val="000D554E"/>
    <w:rsid w:val="000D59AA"/>
    <w:rsid w:val="000D5A64"/>
    <w:rsid w:val="000D5E38"/>
    <w:rsid w:val="000D61B1"/>
    <w:rsid w:val="000D68D0"/>
    <w:rsid w:val="000D7266"/>
    <w:rsid w:val="000D7508"/>
    <w:rsid w:val="000D751F"/>
    <w:rsid w:val="000D77A6"/>
    <w:rsid w:val="000D78CB"/>
    <w:rsid w:val="000D78E3"/>
    <w:rsid w:val="000D7EF0"/>
    <w:rsid w:val="000E06ED"/>
    <w:rsid w:val="000E07EC"/>
    <w:rsid w:val="000E0A09"/>
    <w:rsid w:val="000E0ABB"/>
    <w:rsid w:val="000E0C11"/>
    <w:rsid w:val="000E0CBD"/>
    <w:rsid w:val="000E0D66"/>
    <w:rsid w:val="000E1225"/>
    <w:rsid w:val="000E142D"/>
    <w:rsid w:val="000E1567"/>
    <w:rsid w:val="000E1BCB"/>
    <w:rsid w:val="000E1CCC"/>
    <w:rsid w:val="000E270E"/>
    <w:rsid w:val="000E2711"/>
    <w:rsid w:val="000E2FFD"/>
    <w:rsid w:val="000E304F"/>
    <w:rsid w:val="000E325F"/>
    <w:rsid w:val="000E35B1"/>
    <w:rsid w:val="000E362A"/>
    <w:rsid w:val="000E3A0B"/>
    <w:rsid w:val="000E3A35"/>
    <w:rsid w:val="000E3C21"/>
    <w:rsid w:val="000E4037"/>
    <w:rsid w:val="000E4446"/>
    <w:rsid w:val="000E457B"/>
    <w:rsid w:val="000E538B"/>
    <w:rsid w:val="000E5460"/>
    <w:rsid w:val="000E60A0"/>
    <w:rsid w:val="000E638F"/>
    <w:rsid w:val="000E63B8"/>
    <w:rsid w:val="000E671F"/>
    <w:rsid w:val="000E6A7D"/>
    <w:rsid w:val="000E714A"/>
    <w:rsid w:val="000E7CA3"/>
    <w:rsid w:val="000E7D1A"/>
    <w:rsid w:val="000E7FA5"/>
    <w:rsid w:val="000F021F"/>
    <w:rsid w:val="000F0593"/>
    <w:rsid w:val="000F082A"/>
    <w:rsid w:val="000F0845"/>
    <w:rsid w:val="000F0948"/>
    <w:rsid w:val="000F0D0C"/>
    <w:rsid w:val="000F14A0"/>
    <w:rsid w:val="000F15D0"/>
    <w:rsid w:val="000F1BD9"/>
    <w:rsid w:val="000F1CA8"/>
    <w:rsid w:val="000F1DB8"/>
    <w:rsid w:val="000F21A9"/>
    <w:rsid w:val="000F24F9"/>
    <w:rsid w:val="000F2727"/>
    <w:rsid w:val="000F294E"/>
    <w:rsid w:val="000F2BAD"/>
    <w:rsid w:val="000F2D98"/>
    <w:rsid w:val="000F2DD1"/>
    <w:rsid w:val="000F30BF"/>
    <w:rsid w:val="000F31DC"/>
    <w:rsid w:val="000F3784"/>
    <w:rsid w:val="000F3DFA"/>
    <w:rsid w:val="000F3E56"/>
    <w:rsid w:val="000F4139"/>
    <w:rsid w:val="000F4202"/>
    <w:rsid w:val="000F441C"/>
    <w:rsid w:val="000F4A29"/>
    <w:rsid w:val="000F501F"/>
    <w:rsid w:val="000F549C"/>
    <w:rsid w:val="000F5729"/>
    <w:rsid w:val="000F5A44"/>
    <w:rsid w:val="000F5C37"/>
    <w:rsid w:val="000F6340"/>
    <w:rsid w:val="000F66DF"/>
    <w:rsid w:val="000F6822"/>
    <w:rsid w:val="000F6DBA"/>
    <w:rsid w:val="000F789C"/>
    <w:rsid w:val="000F7967"/>
    <w:rsid w:val="000F7971"/>
    <w:rsid w:val="000F7EB6"/>
    <w:rsid w:val="0010025E"/>
    <w:rsid w:val="001002EB"/>
    <w:rsid w:val="0010041E"/>
    <w:rsid w:val="0010079A"/>
    <w:rsid w:val="00100AFA"/>
    <w:rsid w:val="00100B1D"/>
    <w:rsid w:val="00100CBC"/>
    <w:rsid w:val="00101093"/>
    <w:rsid w:val="0010122A"/>
    <w:rsid w:val="00101464"/>
    <w:rsid w:val="001024B5"/>
    <w:rsid w:val="001027A7"/>
    <w:rsid w:val="00102B34"/>
    <w:rsid w:val="00103051"/>
    <w:rsid w:val="001031B5"/>
    <w:rsid w:val="001037A3"/>
    <w:rsid w:val="00103D79"/>
    <w:rsid w:val="00104469"/>
    <w:rsid w:val="00104651"/>
    <w:rsid w:val="00104656"/>
    <w:rsid w:val="00104B49"/>
    <w:rsid w:val="00104DEF"/>
    <w:rsid w:val="0010590B"/>
    <w:rsid w:val="00105947"/>
    <w:rsid w:val="00105E6F"/>
    <w:rsid w:val="001060E5"/>
    <w:rsid w:val="0010632D"/>
    <w:rsid w:val="001065AA"/>
    <w:rsid w:val="001069CE"/>
    <w:rsid w:val="00106CAE"/>
    <w:rsid w:val="001076E8"/>
    <w:rsid w:val="00107B7A"/>
    <w:rsid w:val="00107E08"/>
    <w:rsid w:val="00107E98"/>
    <w:rsid w:val="001101AD"/>
    <w:rsid w:val="0011037E"/>
    <w:rsid w:val="00110CC4"/>
    <w:rsid w:val="00110D06"/>
    <w:rsid w:val="00111202"/>
    <w:rsid w:val="00111E1B"/>
    <w:rsid w:val="00111EEF"/>
    <w:rsid w:val="00112477"/>
    <w:rsid w:val="0011257B"/>
    <w:rsid w:val="0011276E"/>
    <w:rsid w:val="00112861"/>
    <w:rsid w:val="0011350E"/>
    <w:rsid w:val="001138F9"/>
    <w:rsid w:val="00113B12"/>
    <w:rsid w:val="00113B99"/>
    <w:rsid w:val="00113D05"/>
    <w:rsid w:val="001141A7"/>
    <w:rsid w:val="00114FB0"/>
    <w:rsid w:val="001151C1"/>
    <w:rsid w:val="001158A2"/>
    <w:rsid w:val="00116290"/>
    <w:rsid w:val="0011644E"/>
    <w:rsid w:val="001165A2"/>
    <w:rsid w:val="00116F7A"/>
    <w:rsid w:val="0011715A"/>
    <w:rsid w:val="00117166"/>
    <w:rsid w:val="001174CF"/>
    <w:rsid w:val="00117831"/>
    <w:rsid w:val="00117A8F"/>
    <w:rsid w:val="00117CE0"/>
    <w:rsid w:val="00117FB8"/>
    <w:rsid w:val="00120376"/>
    <w:rsid w:val="00120E42"/>
    <w:rsid w:val="001213C1"/>
    <w:rsid w:val="00121450"/>
    <w:rsid w:val="0012199F"/>
    <w:rsid w:val="00122370"/>
    <w:rsid w:val="001225E1"/>
    <w:rsid w:val="0012265F"/>
    <w:rsid w:val="001226DF"/>
    <w:rsid w:val="00122725"/>
    <w:rsid w:val="00122897"/>
    <w:rsid w:val="00122A79"/>
    <w:rsid w:val="00122E47"/>
    <w:rsid w:val="00122EE8"/>
    <w:rsid w:val="00122F1F"/>
    <w:rsid w:val="00122F80"/>
    <w:rsid w:val="00123234"/>
    <w:rsid w:val="00123837"/>
    <w:rsid w:val="00123A6A"/>
    <w:rsid w:val="00123A95"/>
    <w:rsid w:val="00123BB9"/>
    <w:rsid w:val="00123E30"/>
    <w:rsid w:val="0012402E"/>
    <w:rsid w:val="001244B2"/>
    <w:rsid w:val="00124B2F"/>
    <w:rsid w:val="00124BA4"/>
    <w:rsid w:val="00124FA7"/>
    <w:rsid w:val="0012516D"/>
    <w:rsid w:val="0012553A"/>
    <w:rsid w:val="00125C8D"/>
    <w:rsid w:val="00125E71"/>
    <w:rsid w:val="00126617"/>
    <w:rsid w:val="001266CA"/>
    <w:rsid w:val="00126B20"/>
    <w:rsid w:val="00126CE9"/>
    <w:rsid w:val="00126D91"/>
    <w:rsid w:val="0012714C"/>
    <w:rsid w:val="00127212"/>
    <w:rsid w:val="00127349"/>
    <w:rsid w:val="00127367"/>
    <w:rsid w:val="001276CD"/>
    <w:rsid w:val="0012789B"/>
    <w:rsid w:val="001278FA"/>
    <w:rsid w:val="00127EB7"/>
    <w:rsid w:val="00130066"/>
    <w:rsid w:val="00130779"/>
    <w:rsid w:val="00130A90"/>
    <w:rsid w:val="00130EB0"/>
    <w:rsid w:val="00130F74"/>
    <w:rsid w:val="001313A4"/>
    <w:rsid w:val="00131403"/>
    <w:rsid w:val="00131477"/>
    <w:rsid w:val="00131576"/>
    <w:rsid w:val="00131645"/>
    <w:rsid w:val="001321A3"/>
    <w:rsid w:val="00132499"/>
    <w:rsid w:val="001324AE"/>
    <w:rsid w:val="0013253A"/>
    <w:rsid w:val="00132B71"/>
    <w:rsid w:val="00132BCF"/>
    <w:rsid w:val="00132CA8"/>
    <w:rsid w:val="00132D7D"/>
    <w:rsid w:val="001330A8"/>
    <w:rsid w:val="00133A2D"/>
    <w:rsid w:val="0013410B"/>
    <w:rsid w:val="00134159"/>
    <w:rsid w:val="0013416B"/>
    <w:rsid w:val="00134415"/>
    <w:rsid w:val="0013464B"/>
    <w:rsid w:val="00134692"/>
    <w:rsid w:val="001348D8"/>
    <w:rsid w:val="00134CAF"/>
    <w:rsid w:val="001350D4"/>
    <w:rsid w:val="0013531E"/>
    <w:rsid w:val="001356EB"/>
    <w:rsid w:val="0013592F"/>
    <w:rsid w:val="0013598A"/>
    <w:rsid w:val="00135EE5"/>
    <w:rsid w:val="0013608C"/>
    <w:rsid w:val="00136402"/>
    <w:rsid w:val="00136C43"/>
    <w:rsid w:val="00136C89"/>
    <w:rsid w:val="00136E71"/>
    <w:rsid w:val="00136FDF"/>
    <w:rsid w:val="0013701A"/>
    <w:rsid w:val="00137103"/>
    <w:rsid w:val="001371E8"/>
    <w:rsid w:val="0013720D"/>
    <w:rsid w:val="001373A6"/>
    <w:rsid w:val="00137E9C"/>
    <w:rsid w:val="00140885"/>
    <w:rsid w:val="00140901"/>
    <w:rsid w:val="0014118D"/>
    <w:rsid w:val="0014142F"/>
    <w:rsid w:val="00141495"/>
    <w:rsid w:val="00142596"/>
    <w:rsid w:val="001429E7"/>
    <w:rsid w:val="001432D5"/>
    <w:rsid w:val="0014341B"/>
    <w:rsid w:val="001434AE"/>
    <w:rsid w:val="001434CC"/>
    <w:rsid w:val="001435E0"/>
    <w:rsid w:val="0014391E"/>
    <w:rsid w:val="00144DBA"/>
    <w:rsid w:val="001451BA"/>
    <w:rsid w:val="00145773"/>
    <w:rsid w:val="00145A9A"/>
    <w:rsid w:val="00145CDC"/>
    <w:rsid w:val="001462AD"/>
    <w:rsid w:val="00146B64"/>
    <w:rsid w:val="00146C70"/>
    <w:rsid w:val="001470C0"/>
    <w:rsid w:val="001474E4"/>
    <w:rsid w:val="0014791F"/>
    <w:rsid w:val="00147BC2"/>
    <w:rsid w:val="00147BFA"/>
    <w:rsid w:val="00147E6F"/>
    <w:rsid w:val="00147F46"/>
    <w:rsid w:val="00151084"/>
    <w:rsid w:val="001510F9"/>
    <w:rsid w:val="00151294"/>
    <w:rsid w:val="001518DC"/>
    <w:rsid w:val="00151AB9"/>
    <w:rsid w:val="00151AE7"/>
    <w:rsid w:val="001526AC"/>
    <w:rsid w:val="00152AB9"/>
    <w:rsid w:val="00153062"/>
    <w:rsid w:val="00153743"/>
    <w:rsid w:val="00153A22"/>
    <w:rsid w:val="00153CC1"/>
    <w:rsid w:val="0015423C"/>
    <w:rsid w:val="0015424D"/>
    <w:rsid w:val="00154347"/>
    <w:rsid w:val="00154353"/>
    <w:rsid w:val="001545DA"/>
    <w:rsid w:val="00154730"/>
    <w:rsid w:val="00154BC1"/>
    <w:rsid w:val="00154CF4"/>
    <w:rsid w:val="00154EC6"/>
    <w:rsid w:val="00155543"/>
    <w:rsid w:val="00155693"/>
    <w:rsid w:val="00155835"/>
    <w:rsid w:val="00155A2C"/>
    <w:rsid w:val="00155C1E"/>
    <w:rsid w:val="00155D5D"/>
    <w:rsid w:val="001562F0"/>
    <w:rsid w:val="001568C3"/>
    <w:rsid w:val="00156D9B"/>
    <w:rsid w:val="00157222"/>
    <w:rsid w:val="00157480"/>
    <w:rsid w:val="001576B7"/>
    <w:rsid w:val="0015771F"/>
    <w:rsid w:val="00157B24"/>
    <w:rsid w:val="00157E17"/>
    <w:rsid w:val="001604B6"/>
    <w:rsid w:val="0016089B"/>
    <w:rsid w:val="001609A9"/>
    <w:rsid w:val="00160EC2"/>
    <w:rsid w:val="00161066"/>
    <w:rsid w:val="0016116C"/>
    <w:rsid w:val="001611FF"/>
    <w:rsid w:val="00161234"/>
    <w:rsid w:val="0016125F"/>
    <w:rsid w:val="0016180C"/>
    <w:rsid w:val="00161E47"/>
    <w:rsid w:val="00161EAA"/>
    <w:rsid w:val="001620AD"/>
    <w:rsid w:val="001624CA"/>
    <w:rsid w:val="00163C63"/>
    <w:rsid w:val="00163C98"/>
    <w:rsid w:val="00163DCF"/>
    <w:rsid w:val="00163FE1"/>
    <w:rsid w:val="00164852"/>
    <w:rsid w:val="00164959"/>
    <w:rsid w:val="00164B2A"/>
    <w:rsid w:val="00164DCE"/>
    <w:rsid w:val="00164E39"/>
    <w:rsid w:val="00164F45"/>
    <w:rsid w:val="00165103"/>
    <w:rsid w:val="00165423"/>
    <w:rsid w:val="001654D5"/>
    <w:rsid w:val="00165E1F"/>
    <w:rsid w:val="00166977"/>
    <w:rsid w:val="00166C33"/>
    <w:rsid w:val="00166F43"/>
    <w:rsid w:val="001672B9"/>
    <w:rsid w:val="0016737C"/>
    <w:rsid w:val="00167443"/>
    <w:rsid w:val="00167979"/>
    <w:rsid w:val="00167A38"/>
    <w:rsid w:val="00167F3F"/>
    <w:rsid w:val="00167FFD"/>
    <w:rsid w:val="0017042D"/>
    <w:rsid w:val="00171E76"/>
    <w:rsid w:val="001720B1"/>
    <w:rsid w:val="001720E0"/>
    <w:rsid w:val="0017215B"/>
    <w:rsid w:val="001722E9"/>
    <w:rsid w:val="00172332"/>
    <w:rsid w:val="00172399"/>
    <w:rsid w:val="001725D6"/>
    <w:rsid w:val="00172851"/>
    <w:rsid w:val="00172A8F"/>
    <w:rsid w:val="001732E3"/>
    <w:rsid w:val="001733D6"/>
    <w:rsid w:val="00173819"/>
    <w:rsid w:val="00173936"/>
    <w:rsid w:val="00173AE8"/>
    <w:rsid w:val="00173F8A"/>
    <w:rsid w:val="00174057"/>
    <w:rsid w:val="00174066"/>
    <w:rsid w:val="001741BD"/>
    <w:rsid w:val="0017452C"/>
    <w:rsid w:val="00174C47"/>
    <w:rsid w:val="00174C72"/>
    <w:rsid w:val="001754A1"/>
    <w:rsid w:val="0017581F"/>
    <w:rsid w:val="00175AFD"/>
    <w:rsid w:val="00176563"/>
    <w:rsid w:val="001769CC"/>
    <w:rsid w:val="00176AD9"/>
    <w:rsid w:val="00176BC7"/>
    <w:rsid w:val="00176FF5"/>
    <w:rsid w:val="00177331"/>
    <w:rsid w:val="00177360"/>
    <w:rsid w:val="00177D3D"/>
    <w:rsid w:val="00177D46"/>
    <w:rsid w:val="001803AB"/>
    <w:rsid w:val="00180A9F"/>
    <w:rsid w:val="00180AD0"/>
    <w:rsid w:val="00180BC1"/>
    <w:rsid w:val="0018140B"/>
    <w:rsid w:val="0018143A"/>
    <w:rsid w:val="00181694"/>
    <w:rsid w:val="00181886"/>
    <w:rsid w:val="00182230"/>
    <w:rsid w:val="00182252"/>
    <w:rsid w:val="001823CC"/>
    <w:rsid w:val="0018267A"/>
    <w:rsid w:val="001827C3"/>
    <w:rsid w:val="0018283E"/>
    <w:rsid w:val="00182843"/>
    <w:rsid w:val="0018284A"/>
    <w:rsid w:val="00182935"/>
    <w:rsid w:val="00182A01"/>
    <w:rsid w:val="00183106"/>
    <w:rsid w:val="0018354E"/>
    <w:rsid w:val="00183E17"/>
    <w:rsid w:val="00184060"/>
    <w:rsid w:val="001840CE"/>
    <w:rsid w:val="001841A6"/>
    <w:rsid w:val="00184271"/>
    <w:rsid w:val="00184351"/>
    <w:rsid w:val="00184589"/>
    <w:rsid w:val="00184ACA"/>
    <w:rsid w:val="00184D64"/>
    <w:rsid w:val="0018557C"/>
    <w:rsid w:val="0018587C"/>
    <w:rsid w:val="00185CEE"/>
    <w:rsid w:val="001864A7"/>
    <w:rsid w:val="00186F18"/>
    <w:rsid w:val="001870B6"/>
    <w:rsid w:val="00187450"/>
    <w:rsid w:val="001878B6"/>
    <w:rsid w:val="00187AAC"/>
    <w:rsid w:val="00190135"/>
    <w:rsid w:val="0019057A"/>
    <w:rsid w:val="00190ACC"/>
    <w:rsid w:val="00190CB8"/>
    <w:rsid w:val="00190E0D"/>
    <w:rsid w:val="00190EE1"/>
    <w:rsid w:val="00191138"/>
    <w:rsid w:val="001911E6"/>
    <w:rsid w:val="0019134A"/>
    <w:rsid w:val="00191B68"/>
    <w:rsid w:val="00191C3E"/>
    <w:rsid w:val="001926C0"/>
    <w:rsid w:val="00192A7E"/>
    <w:rsid w:val="00193050"/>
    <w:rsid w:val="001936FA"/>
    <w:rsid w:val="001937F0"/>
    <w:rsid w:val="001939EC"/>
    <w:rsid w:val="001939EE"/>
    <w:rsid w:val="00193C80"/>
    <w:rsid w:val="00193D5F"/>
    <w:rsid w:val="00194996"/>
    <w:rsid w:val="00194E6B"/>
    <w:rsid w:val="00195438"/>
    <w:rsid w:val="001959A7"/>
    <w:rsid w:val="00195A86"/>
    <w:rsid w:val="00195B4D"/>
    <w:rsid w:val="00195DE1"/>
    <w:rsid w:val="00195E43"/>
    <w:rsid w:val="001965A1"/>
    <w:rsid w:val="001967D9"/>
    <w:rsid w:val="00196920"/>
    <w:rsid w:val="00196BDC"/>
    <w:rsid w:val="00196E7B"/>
    <w:rsid w:val="00197255"/>
    <w:rsid w:val="0019751C"/>
    <w:rsid w:val="0019769F"/>
    <w:rsid w:val="00197821"/>
    <w:rsid w:val="00197C87"/>
    <w:rsid w:val="00197F80"/>
    <w:rsid w:val="001A019D"/>
    <w:rsid w:val="001A056E"/>
    <w:rsid w:val="001A0C5E"/>
    <w:rsid w:val="001A0F61"/>
    <w:rsid w:val="001A12E0"/>
    <w:rsid w:val="001A14CD"/>
    <w:rsid w:val="001A170C"/>
    <w:rsid w:val="001A19DA"/>
    <w:rsid w:val="001A2457"/>
    <w:rsid w:val="001A2774"/>
    <w:rsid w:val="001A2838"/>
    <w:rsid w:val="001A2969"/>
    <w:rsid w:val="001A2D42"/>
    <w:rsid w:val="001A30BD"/>
    <w:rsid w:val="001A3373"/>
    <w:rsid w:val="001A34BB"/>
    <w:rsid w:val="001A37C8"/>
    <w:rsid w:val="001A470E"/>
    <w:rsid w:val="001A4C49"/>
    <w:rsid w:val="001A4C62"/>
    <w:rsid w:val="001A4D9D"/>
    <w:rsid w:val="001A58E4"/>
    <w:rsid w:val="001A59C1"/>
    <w:rsid w:val="001A5D02"/>
    <w:rsid w:val="001A5F85"/>
    <w:rsid w:val="001A63CF"/>
    <w:rsid w:val="001A63DB"/>
    <w:rsid w:val="001A672C"/>
    <w:rsid w:val="001A6895"/>
    <w:rsid w:val="001A6DE1"/>
    <w:rsid w:val="001A71D1"/>
    <w:rsid w:val="001A7248"/>
    <w:rsid w:val="001A7A6D"/>
    <w:rsid w:val="001A7E94"/>
    <w:rsid w:val="001B00B0"/>
    <w:rsid w:val="001B113E"/>
    <w:rsid w:val="001B11DF"/>
    <w:rsid w:val="001B1238"/>
    <w:rsid w:val="001B1B62"/>
    <w:rsid w:val="001B1C85"/>
    <w:rsid w:val="001B1E37"/>
    <w:rsid w:val="001B1E3E"/>
    <w:rsid w:val="001B2195"/>
    <w:rsid w:val="001B2743"/>
    <w:rsid w:val="001B2D06"/>
    <w:rsid w:val="001B36CB"/>
    <w:rsid w:val="001B3AEA"/>
    <w:rsid w:val="001B4395"/>
    <w:rsid w:val="001B481D"/>
    <w:rsid w:val="001B48E9"/>
    <w:rsid w:val="001B4DA3"/>
    <w:rsid w:val="001B50D5"/>
    <w:rsid w:val="001B5AAF"/>
    <w:rsid w:val="001B6143"/>
    <w:rsid w:val="001B6313"/>
    <w:rsid w:val="001B69C1"/>
    <w:rsid w:val="001B6BDC"/>
    <w:rsid w:val="001B7073"/>
    <w:rsid w:val="001B7148"/>
    <w:rsid w:val="001B7317"/>
    <w:rsid w:val="001B7490"/>
    <w:rsid w:val="001B785A"/>
    <w:rsid w:val="001C0E05"/>
    <w:rsid w:val="001C1301"/>
    <w:rsid w:val="001C169A"/>
    <w:rsid w:val="001C17AD"/>
    <w:rsid w:val="001C1CD4"/>
    <w:rsid w:val="001C1EE8"/>
    <w:rsid w:val="001C1FAA"/>
    <w:rsid w:val="001C2106"/>
    <w:rsid w:val="001C219C"/>
    <w:rsid w:val="001C24E1"/>
    <w:rsid w:val="001C26D8"/>
    <w:rsid w:val="001C2874"/>
    <w:rsid w:val="001C2A14"/>
    <w:rsid w:val="001C2F8F"/>
    <w:rsid w:val="001C33B7"/>
    <w:rsid w:val="001C39E6"/>
    <w:rsid w:val="001C3E5A"/>
    <w:rsid w:val="001C41DB"/>
    <w:rsid w:val="001C445F"/>
    <w:rsid w:val="001C483A"/>
    <w:rsid w:val="001C48B5"/>
    <w:rsid w:val="001C48BF"/>
    <w:rsid w:val="001C4ACE"/>
    <w:rsid w:val="001C4BE3"/>
    <w:rsid w:val="001C4CFB"/>
    <w:rsid w:val="001C5114"/>
    <w:rsid w:val="001C51D1"/>
    <w:rsid w:val="001C5221"/>
    <w:rsid w:val="001C5377"/>
    <w:rsid w:val="001C5838"/>
    <w:rsid w:val="001C5E52"/>
    <w:rsid w:val="001C603C"/>
    <w:rsid w:val="001C6190"/>
    <w:rsid w:val="001C62B1"/>
    <w:rsid w:val="001C65DB"/>
    <w:rsid w:val="001C776E"/>
    <w:rsid w:val="001D00E8"/>
    <w:rsid w:val="001D04B9"/>
    <w:rsid w:val="001D04C5"/>
    <w:rsid w:val="001D0879"/>
    <w:rsid w:val="001D0A1F"/>
    <w:rsid w:val="001D0D53"/>
    <w:rsid w:val="001D134C"/>
    <w:rsid w:val="001D15B5"/>
    <w:rsid w:val="001D193A"/>
    <w:rsid w:val="001D1A3A"/>
    <w:rsid w:val="001D2034"/>
    <w:rsid w:val="001D208F"/>
    <w:rsid w:val="001D2724"/>
    <w:rsid w:val="001D2974"/>
    <w:rsid w:val="001D2C20"/>
    <w:rsid w:val="001D2C41"/>
    <w:rsid w:val="001D2DC0"/>
    <w:rsid w:val="001D2E6E"/>
    <w:rsid w:val="001D2F0C"/>
    <w:rsid w:val="001D3051"/>
    <w:rsid w:val="001D335E"/>
    <w:rsid w:val="001D338E"/>
    <w:rsid w:val="001D34A4"/>
    <w:rsid w:val="001D39A3"/>
    <w:rsid w:val="001D3A12"/>
    <w:rsid w:val="001D3A41"/>
    <w:rsid w:val="001D44BC"/>
    <w:rsid w:val="001D4675"/>
    <w:rsid w:val="001D47C7"/>
    <w:rsid w:val="001D4828"/>
    <w:rsid w:val="001D49CE"/>
    <w:rsid w:val="001D5027"/>
    <w:rsid w:val="001D537A"/>
    <w:rsid w:val="001D5508"/>
    <w:rsid w:val="001D55D1"/>
    <w:rsid w:val="001D56B0"/>
    <w:rsid w:val="001D5CE0"/>
    <w:rsid w:val="001D5EC8"/>
    <w:rsid w:val="001D616C"/>
    <w:rsid w:val="001D65CF"/>
    <w:rsid w:val="001D66E4"/>
    <w:rsid w:val="001D67E9"/>
    <w:rsid w:val="001D6993"/>
    <w:rsid w:val="001D6C93"/>
    <w:rsid w:val="001D77FE"/>
    <w:rsid w:val="001D7801"/>
    <w:rsid w:val="001D796C"/>
    <w:rsid w:val="001E0678"/>
    <w:rsid w:val="001E0D56"/>
    <w:rsid w:val="001E1040"/>
    <w:rsid w:val="001E10CB"/>
    <w:rsid w:val="001E1AAC"/>
    <w:rsid w:val="001E2045"/>
    <w:rsid w:val="001E2163"/>
    <w:rsid w:val="001E247A"/>
    <w:rsid w:val="001E2804"/>
    <w:rsid w:val="001E2D0A"/>
    <w:rsid w:val="001E2DC4"/>
    <w:rsid w:val="001E2F67"/>
    <w:rsid w:val="001E35E7"/>
    <w:rsid w:val="001E360A"/>
    <w:rsid w:val="001E38AB"/>
    <w:rsid w:val="001E3B3F"/>
    <w:rsid w:val="001E3C5C"/>
    <w:rsid w:val="001E3F25"/>
    <w:rsid w:val="001E4489"/>
    <w:rsid w:val="001E475A"/>
    <w:rsid w:val="001E5240"/>
    <w:rsid w:val="001E58B2"/>
    <w:rsid w:val="001E59AE"/>
    <w:rsid w:val="001E62EB"/>
    <w:rsid w:val="001E65C5"/>
    <w:rsid w:val="001E6A7C"/>
    <w:rsid w:val="001E6E55"/>
    <w:rsid w:val="001F0641"/>
    <w:rsid w:val="001F093E"/>
    <w:rsid w:val="001F09B2"/>
    <w:rsid w:val="001F0CA2"/>
    <w:rsid w:val="001F1462"/>
    <w:rsid w:val="001F251B"/>
    <w:rsid w:val="001F25F9"/>
    <w:rsid w:val="001F2B27"/>
    <w:rsid w:val="001F2B74"/>
    <w:rsid w:val="001F396F"/>
    <w:rsid w:val="001F3995"/>
    <w:rsid w:val="001F3A9B"/>
    <w:rsid w:val="001F3EEE"/>
    <w:rsid w:val="001F4538"/>
    <w:rsid w:val="001F4700"/>
    <w:rsid w:val="001F4B32"/>
    <w:rsid w:val="001F4C34"/>
    <w:rsid w:val="001F4CA4"/>
    <w:rsid w:val="001F4D1B"/>
    <w:rsid w:val="001F5031"/>
    <w:rsid w:val="001F557F"/>
    <w:rsid w:val="001F56F7"/>
    <w:rsid w:val="001F627B"/>
    <w:rsid w:val="001F6556"/>
    <w:rsid w:val="001F6799"/>
    <w:rsid w:val="001F6AF5"/>
    <w:rsid w:val="001F6DD4"/>
    <w:rsid w:val="001F6F9D"/>
    <w:rsid w:val="001F70FB"/>
    <w:rsid w:val="001F7118"/>
    <w:rsid w:val="001F73E7"/>
    <w:rsid w:val="001F75B2"/>
    <w:rsid w:val="001F7FA3"/>
    <w:rsid w:val="00200192"/>
    <w:rsid w:val="002009AD"/>
    <w:rsid w:val="00200A05"/>
    <w:rsid w:val="00200C52"/>
    <w:rsid w:val="00200DBE"/>
    <w:rsid w:val="0020119B"/>
    <w:rsid w:val="002012A9"/>
    <w:rsid w:val="00201872"/>
    <w:rsid w:val="00202159"/>
    <w:rsid w:val="00202201"/>
    <w:rsid w:val="00202533"/>
    <w:rsid w:val="00203204"/>
    <w:rsid w:val="00203220"/>
    <w:rsid w:val="002033EA"/>
    <w:rsid w:val="002040BE"/>
    <w:rsid w:val="0020464E"/>
    <w:rsid w:val="0020472A"/>
    <w:rsid w:val="00204BA4"/>
    <w:rsid w:val="002054E7"/>
    <w:rsid w:val="00205987"/>
    <w:rsid w:val="00205BB6"/>
    <w:rsid w:val="00206404"/>
    <w:rsid w:val="00206C1A"/>
    <w:rsid w:val="00206D31"/>
    <w:rsid w:val="00206E03"/>
    <w:rsid w:val="00207344"/>
    <w:rsid w:val="002076C3"/>
    <w:rsid w:val="00207853"/>
    <w:rsid w:val="00210033"/>
    <w:rsid w:val="002112B7"/>
    <w:rsid w:val="002113D1"/>
    <w:rsid w:val="002116B9"/>
    <w:rsid w:val="00211CEA"/>
    <w:rsid w:val="00211E9A"/>
    <w:rsid w:val="00212140"/>
    <w:rsid w:val="00212383"/>
    <w:rsid w:val="002124F7"/>
    <w:rsid w:val="002125F6"/>
    <w:rsid w:val="00212652"/>
    <w:rsid w:val="00213193"/>
    <w:rsid w:val="00213362"/>
    <w:rsid w:val="00213726"/>
    <w:rsid w:val="00213949"/>
    <w:rsid w:val="00213FA4"/>
    <w:rsid w:val="0021417A"/>
    <w:rsid w:val="00214513"/>
    <w:rsid w:val="0021473E"/>
    <w:rsid w:val="00214CCA"/>
    <w:rsid w:val="00214FBC"/>
    <w:rsid w:val="00215004"/>
    <w:rsid w:val="00215407"/>
    <w:rsid w:val="0021547F"/>
    <w:rsid w:val="00215680"/>
    <w:rsid w:val="0021588C"/>
    <w:rsid w:val="00215CB6"/>
    <w:rsid w:val="00215FBD"/>
    <w:rsid w:val="00216138"/>
    <w:rsid w:val="00216A43"/>
    <w:rsid w:val="00216F84"/>
    <w:rsid w:val="00216FB7"/>
    <w:rsid w:val="0021792C"/>
    <w:rsid w:val="002179D6"/>
    <w:rsid w:val="00220097"/>
    <w:rsid w:val="002203C1"/>
    <w:rsid w:val="00220677"/>
    <w:rsid w:val="0022072D"/>
    <w:rsid w:val="00220868"/>
    <w:rsid w:val="002210C0"/>
    <w:rsid w:val="0022149A"/>
    <w:rsid w:val="002217C4"/>
    <w:rsid w:val="00221AD2"/>
    <w:rsid w:val="00222427"/>
    <w:rsid w:val="002224EE"/>
    <w:rsid w:val="00223B5C"/>
    <w:rsid w:val="00223D46"/>
    <w:rsid w:val="00223ED2"/>
    <w:rsid w:val="00224212"/>
    <w:rsid w:val="002246DA"/>
    <w:rsid w:val="002248C2"/>
    <w:rsid w:val="00224D53"/>
    <w:rsid w:val="00224D58"/>
    <w:rsid w:val="002250B0"/>
    <w:rsid w:val="00225179"/>
    <w:rsid w:val="002259BA"/>
    <w:rsid w:val="002259C4"/>
    <w:rsid w:val="00225ACD"/>
    <w:rsid w:val="002260B1"/>
    <w:rsid w:val="002262CD"/>
    <w:rsid w:val="0022635A"/>
    <w:rsid w:val="002263CE"/>
    <w:rsid w:val="00226A03"/>
    <w:rsid w:val="00226EB0"/>
    <w:rsid w:val="00226EF2"/>
    <w:rsid w:val="002270F8"/>
    <w:rsid w:val="00227599"/>
    <w:rsid w:val="00227C45"/>
    <w:rsid w:val="00227C9A"/>
    <w:rsid w:val="00230265"/>
    <w:rsid w:val="00230439"/>
    <w:rsid w:val="00230AB7"/>
    <w:rsid w:val="00230DA2"/>
    <w:rsid w:val="00230E99"/>
    <w:rsid w:val="002317AE"/>
    <w:rsid w:val="002318B4"/>
    <w:rsid w:val="00231904"/>
    <w:rsid w:val="00231B80"/>
    <w:rsid w:val="00231FA9"/>
    <w:rsid w:val="00232166"/>
    <w:rsid w:val="002325D6"/>
    <w:rsid w:val="00232745"/>
    <w:rsid w:val="00232792"/>
    <w:rsid w:val="002328AE"/>
    <w:rsid w:val="00232DD9"/>
    <w:rsid w:val="002334A7"/>
    <w:rsid w:val="00233F85"/>
    <w:rsid w:val="00233FD2"/>
    <w:rsid w:val="002343B4"/>
    <w:rsid w:val="002343D4"/>
    <w:rsid w:val="00234513"/>
    <w:rsid w:val="00234B0A"/>
    <w:rsid w:val="00234C40"/>
    <w:rsid w:val="00234C55"/>
    <w:rsid w:val="00234CBF"/>
    <w:rsid w:val="00234F49"/>
    <w:rsid w:val="002350CD"/>
    <w:rsid w:val="0023589D"/>
    <w:rsid w:val="00235A2F"/>
    <w:rsid w:val="00235D6D"/>
    <w:rsid w:val="00235E6C"/>
    <w:rsid w:val="0023608F"/>
    <w:rsid w:val="00236341"/>
    <w:rsid w:val="00236441"/>
    <w:rsid w:val="00236500"/>
    <w:rsid w:val="002366D9"/>
    <w:rsid w:val="00236F2D"/>
    <w:rsid w:val="00237889"/>
    <w:rsid w:val="00237E50"/>
    <w:rsid w:val="002401FD"/>
    <w:rsid w:val="0024026B"/>
    <w:rsid w:val="00241010"/>
    <w:rsid w:val="00241247"/>
    <w:rsid w:val="00241340"/>
    <w:rsid w:val="0024146F"/>
    <w:rsid w:val="0024164A"/>
    <w:rsid w:val="002417A3"/>
    <w:rsid w:val="00242176"/>
    <w:rsid w:val="002421CE"/>
    <w:rsid w:val="002423FF"/>
    <w:rsid w:val="00242629"/>
    <w:rsid w:val="00242D81"/>
    <w:rsid w:val="0024304E"/>
    <w:rsid w:val="002437B6"/>
    <w:rsid w:val="00243A6B"/>
    <w:rsid w:val="00243E77"/>
    <w:rsid w:val="00243ED6"/>
    <w:rsid w:val="00243FE3"/>
    <w:rsid w:val="0024416E"/>
    <w:rsid w:val="00245208"/>
    <w:rsid w:val="00245347"/>
    <w:rsid w:val="0024548A"/>
    <w:rsid w:val="002454AA"/>
    <w:rsid w:val="00245567"/>
    <w:rsid w:val="002458DC"/>
    <w:rsid w:val="00245F92"/>
    <w:rsid w:val="002462C5"/>
    <w:rsid w:val="00246331"/>
    <w:rsid w:val="00246C1A"/>
    <w:rsid w:val="00246D0D"/>
    <w:rsid w:val="00246F7C"/>
    <w:rsid w:val="0024761C"/>
    <w:rsid w:val="002478B6"/>
    <w:rsid w:val="00247D8B"/>
    <w:rsid w:val="00247FBD"/>
    <w:rsid w:val="002501F7"/>
    <w:rsid w:val="00250D21"/>
    <w:rsid w:val="00250E7C"/>
    <w:rsid w:val="00250EC7"/>
    <w:rsid w:val="002511E4"/>
    <w:rsid w:val="00251503"/>
    <w:rsid w:val="00251989"/>
    <w:rsid w:val="00251D50"/>
    <w:rsid w:val="00252D55"/>
    <w:rsid w:val="00253519"/>
    <w:rsid w:val="00253A6C"/>
    <w:rsid w:val="00253AE8"/>
    <w:rsid w:val="00253E03"/>
    <w:rsid w:val="00254E3C"/>
    <w:rsid w:val="00255061"/>
    <w:rsid w:val="002550DD"/>
    <w:rsid w:val="0025513C"/>
    <w:rsid w:val="00255357"/>
    <w:rsid w:val="00255474"/>
    <w:rsid w:val="00255526"/>
    <w:rsid w:val="00256181"/>
    <w:rsid w:val="0025623D"/>
    <w:rsid w:val="0025656B"/>
    <w:rsid w:val="00256E09"/>
    <w:rsid w:val="00257A98"/>
    <w:rsid w:val="00257B6B"/>
    <w:rsid w:val="00257F6B"/>
    <w:rsid w:val="002601A8"/>
    <w:rsid w:val="00260394"/>
    <w:rsid w:val="002606C1"/>
    <w:rsid w:val="002610B9"/>
    <w:rsid w:val="002610D8"/>
    <w:rsid w:val="0026153F"/>
    <w:rsid w:val="00261606"/>
    <w:rsid w:val="00261672"/>
    <w:rsid w:val="0026182A"/>
    <w:rsid w:val="00261B99"/>
    <w:rsid w:val="00261F5B"/>
    <w:rsid w:val="002625F2"/>
    <w:rsid w:val="00262C38"/>
    <w:rsid w:val="00262CD7"/>
    <w:rsid w:val="00263293"/>
    <w:rsid w:val="002633CE"/>
    <w:rsid w:val="00263449"/>
    <w:rsid w:val="002635A9"/>
    <w:rsid w:val="00263800"/>
    <w:rsid w:val="002638D3"/>
    <w:rsid w:val="00263A1B"/>
    <w:rsid w:val="00263A59"/>
    <w:rsid w:val="00263FA7"/>
    <w:rsid w:val="002641C9"/>
    <w:rsid w:val="002643DD"/>
    <w:rsid w:val="002644E9"/>
    <w:rsid w:val="00264586"/>
    <w:rsid w:val="002645F2"/>
    <w:rsid w:val="00264BA5"/>
    <w:rsid w:val="00264DC6"/>
    <w:rsid w:val="00264F73"/>
    <w:rsid w:val="002651DF"/>
    <w:rsid w:val="002653AA"/>
    <w:rsid w:val="00265732"/>
    <w:rsid w:val="0026597F"/>
    <w:rsid w:val="00265EE7"/>
    <w:rsid w:val="00266106"/>
    <w:rsid w:val="002667E8"/>
    <w:rsid w:val="00266F0A"/>
    <w:rsid w:val="0026700F"/>
    <w:rsid w:val="00267035"/>
    <w:rsid w:val="002676C6"/>
    <w:rsid w:val="002677E0"/>
    <w:rsid w:val="00267F1C"/>
    <w:rsid w:val="00267F3B"/>
    <w:rsid w:val="002708B3"/>
    <w:rsid w:val="00270E8A"/>
    <w:rsid w:val="00270E91"/>
    <w:rsid w:val="00270F8D"/>
    <w:rsid w:val="002717AF"/>
    <w:rsid w:val="0027186C"/>
    <w:rsid w:val="00271A70"/>
    <w:rsid w:val="002728BD"/>
    <w:rsid w:val="00272A45"/>
    <w:rsid w:val="00272F65"/>
    <w:rsid w:val="00273972"/>
    <w:rsid w:val="00273B5A"/>
    <w:rsid w:val="00273BC8"/>
    <w:rsid w:val="00273CE7"/>
    <w:rsid w:val="002753FA"/>
    <w:rsid w:val="0027587E"/>
    <w:rsid w:val="00275996"/>
    <w:rsid w:val="00275A55"/>
    <w:rsid w:val="00275BC6"/>
    <w:rsid w:val="00275D17"/>
    <w:rsid w:val="00275D8A"/>
    <w:rsid w:val="00276A37"/>
    <w:rsid w:val="002770BB"/>
    <w:rsid w:val="0027717D"/>
    <w:rsid w:val="00277B70"/>
    <w:rsid w:val="002801BB"/>
    <w:rsid w:val="002805E3"/>
    <w:rsid w:val="00280776"/>
    <w:rsid w:val="00280895"/>
    <w:rsid w:val="00280B98"/>
    <w:rsid w:val="00280FC9"/>
    <w:rsid w:val="00281152"/>
    <w:rsid w:val="0028135F"/>
    <w:rsid w:val="002816ED"/>
    <w:rsid w:val="00282152"/>
    <w:rsid w:val="00282166"/>
    <w:rsid w:val="0028268D"/>
    <w:rsid w:val="0028292B"/>
    <w:rsid w:val="00282C9E"/>
    <w:rsid w:val="00282E91"/>
    <w:rsid w:val="00283844"/>
    <w:rsid w:val="00283F6F"/>
    <w:rsid w:val="00284384"/>
    <w:rsid w:val="00284504"/>
    <w:rsid w:val="0028461B"/>
    <w:rsid w:val="002847E1"/>
    <w:rsid w:val="00284840"/>
    <w:rsid w:val="00284B17"/>
    <w:rsid w:val="002851EE"/>
    <w:rsid w:val="0028524F"/>
    <w:rsid w:val="002855AD"/>
    <w:rsid w:val="0028571B"/>
    <w:rsid w:val="00286399"/>
    <w:rsid w:val="002867C9"/>
    <w:rsid w:val="002867EA"/>
    <w:rsid w:val="002868AD"/>
    <w:rsid w:val="00286AA0"/>
    <w:rsid w:val="00286AED"/>
    <w:rsid w:val="00286C3E"/>
    <w:rsid w:val="0028730D"/>
    <w:rsid w:val="0028742E"/>
    <w:rsid w:val="0028744A"/>
    <w:rsid w:val="00287724"/>
    <w:rsid w:val="00290A0B"/>
    <w:rsid w:val="00290C88"/>
    <w:rsid w:val="002914D5"/>
    <w:rsid w:val="0029170C"/>
    <w:rsid w:val="0029172C"/>
    <w:rsid w:val="002917BB"/>
    <w:rsid w:val="0029240E"/>
    <w:rsid w:val="00292CEE"/>
    <w:rsid w:val="00292E46"/>
    <w:rsid w:val="002931AC"/>
    <w:rsid w:val="00293A98"/>
    <w:rsid w:val="00293D43"/>
    <w:rsid w:val="00294266"/>
    <w:rsid w:val="002947BD"/>
    <w:rsid w:val="002947DC"/>
    <w:rsid w:val="002948BE"/>
    <w:rsid w:val="00294E07"/>
    <w:rsid w:val="00294F1F"/>
    <w:rsid w:val="002957CC"/>
    <w:rsid w:val="00295944"/>
    <w:rsid w:val="00295B67"/>
    <w:rsid w:val="00295C4C"/>
    <w:rsid w:val="00296081"/>
    <w:rsid w:val="00296286"/>
    <w:rsid w:val="00296557"/>
    <w:rsid w:val="00296760"/>
    <w:rsid w:val="00296C8A"/>
    <w:rsid w:val="00296DBC"/>
    <w:rsid w:val="00297827"/>
    <w:rsid w:val="00297C49"/>
    <w:rsid w:val="00297D95"/>
    <w:rsid w:val="00297DA8"/>
    <w:rsid w:val="002A01D0"/>
    <w:rsid w:val="002A0265"/>
    <w:rsid w:val="002A03A9"/>
    <w:rsid w:val="002A0431"/>
    <w:rsid w:val="002A12FE"/>
    <w:rsid w:val="002A13AD"/>
    <w:rsid w:val="002A15F0"/>
    <w:rsid w:val="002A1826"/>
    <w:rsid w:val="002A1E3C"/>
    <w:rsid w:val="002A215F"/>
    <w:rsid w:val="002A273C"/>
    <w:rsid w:val="002A28F7"/>
    <w:rsid w:val="002A3346"/>
    <w:rsid w:val="002A355F"/>
    <w:rsid w:val="002A3C18"/>
    <w:rsid w:val="002A3D9A"/>
    <w:rsid w:val="002A3E19"/>
    <w:rsid w:val="002A3F3C"/>
    <w:rsid w:val="002A4011"/>
    <w:rsid w:val="002A402A"/>
    <w:rsid w:val="002A4C9A"/>
    <w:rsid w:val="002A52F8"/>
    <w:rsid w:val="002A6234"/>
    <w:rsid w:val="002A623D"/>
    <w:rsid w:val="002A6347"/>
    <w:rsid w:val="002A6B3A"/>
    <w:rsid w:val="002A705E"/>
    <w:rsid w:val="002A774F"/>
    <w:rsid w:val="002A79C5"/>
    <w:rsid w:val="002A7AC7"/>
    <w:rsid w:val="002A7BBE"/>
    <w:rsid w:val="002A7C5B"/>
    <w:rsid w:val="002B02B3"/>
    <w:rsid w:val="002B0456"/>
    <w:rsid w:val="002B0600"/>
    <w:rsid w:val="002B0880"/>
    <w:rsid w:val="002B0A21"/>
    <w:rsid w:val="002B0B3F"/>
    <w:rsid w:val="002B0E4C"/>
    <w:rsid w:val="002B103B"/>
    <w:rsid w:val="002B1248"/>
    <w:rsid w:val="002B12B1"/>
    <w:rsid w:val="002B13A4"/>
    <w:rsid w:val="002B1900"/>
    <w:rsid w:val="002B22CE"/>
    <w:rsid w:val="002B24C0"/>
    <w:rsid w:val="002B25B9"/>
    <w:rsid w:val="002B2A8E"/>
    <w:rsid w:val="002B2B96"/>
    <w:rsid w:val="002B2D1D"/>
    <w:rsid w:val="002B2E05"/>
    <w:rsid w:val="002B2F54"/>
    <w:rsid w:val="002B3008"/>
    <w:rsid w:val="002B41EA"/>
    <w:rsid w:val="002B4A02"/>
    <w:rsid w:val="002B5059"/>
    <w:rsid w:val="002B50FA"/>
    <w:rsid w:val="002B5545"/>
    <w:rsid w:val="002B5986"/>
    <w:rsid w:val="002B5AE2"/>
    <w:rsid w:val="002B5C12"/>
    <w:rsid w:val="002B60AF"/>
    <w:rsid w:val="002B620A"/>
    <w:rsid w:val="002B7026"/>
    <w:rsid w:val="002B70B4"/>
    <w:rsid w:val="002B77A8"/>
    <w:rsid w:val="002B79B5"/>
    <w:rsid w:val="002B7C51"/>
    <w:rsid w:val="002C0261"/>
    <w:rsid w:val="002C02CB"/>
    <w:rsid w:val="002C0463"/>
    <w:rsid w:val="002C04D5"/>
    <w:rsid w:val="002C11DC"/>
    <w:rsid w:val="002C1C8E"/>
    <w:rsid w:val="002C1CFD"/>
    <w:rsid w:val="002C1DEC"/>
    <w:rsid w:val="002C1F03"/>
    <w:rsid w:val="002C1FA9"/>
    <w:rsid w:val="002C21C0"/>
    <w:rsid w:val="002C22E8"/>
    <w:rsid w:val="002C26A2"/>
    <w:rsid w:val="002C2F34"/>
    <w:rsid w:val="002C2F95"/>
    <w:rsid w:val="002C307E"/>
    <w:rsid w:val="002C35B1"/>
    <w:rsid w:val="002C36ED"/>
    <w:rsid w:val="002C385E"/>
    <w:rsid w:val="002C45B8"/>
    <w:rsid w:val="002C4BEF"/>
    <w:rsid w:val="002C4C0F"/>
    <w:rsid w:val="002C4D17"/>
    <w:rsid w:val="002C5011"/>
    <w:rsid w:val="002C509B"/>
    <w:rsid w:val="002C52D1"/>
    <w:rsid w:val="002C5838"/>
    <w:rsid w:val="002C5AED"/>
    <w:rsid w:val="002C5BCD"/>
    <w:rsid w:val="002C5CE6"/>
    <w:rsid w:val="002C63DF"/>
    <w:rsid w:val="002C6842"/>
    <w:rsid w:val="002C6A35"/>
    <w:rsid w:val="002C7013"/>
    <w:rsid w:val="002C70B1"/>
    <w:rsid w:val="002C70DD"/>
    <w:rsid w:val="002C72EF"/>
    <w:rsid w:val="002C74E3"/>
    <w:rsid w:val="002C7A00"/>
    <w:rsid w:val="002C7A65"/>
    <w:rsid w:val="002C7CEC"/>
    <w:rsid w:val="002D0247"/>
    <w:rsid w:val="002D0EC3"/>
    <w:rsid w:val="002D1304"/>
    <w:rsid w:val="002D1B55"/>
    <w:rsid w:val="002D1C24"/>
    <w:rsid w:val="002D1DEF"/>
    <w:rsid w:val="002D21C4"/>
    <w:rsid w:val="002D24A2"/>
    <w:rsid w:val="002D2AB3"/>
    <w:rsid w:val="002D2D0D"/>
    <w:rsid w:val="002D2D1E"/>
    <w:rsid w:val="002D2E55"/>
    <w:rsid w:val="002D2E79"/>
    <w:rsid w:val="002D2EFB"/>
    <w:rsid w:val="002D305A"/>
    <w:rsid w:val="002D330B"/>
    <w:rsid w:val="002D33B1"/>
    <w:rsid w:val="002D340E"/>
    <w:rsid w:val="002D363F"/>
    <w:rsid w:val="002D36E7"/>
    <w:rsid w:val="002D3AB3"/>
    <w:rsid w:val="002D3B28"/>
    <w:rsid w:val="002D3B67"/>
    <w:rsid w:val="002D3CBE"/>
    <w:rsid w:val="002D41D1"/>
    <w:rsid w:val="002D42E2"/>
    <w:rsid w:val="002D4450"/>
    <w:rsid w:val="002D4797"/>
    <w:rsid w:val="002D484D"/>
    <w:rsid w:val="002D4DF2"/>
    <w:rsid w:val="002D4E36"/>
    <w:rsid w:val="002D5403"/>
    <w:rsid w:val="002D5829"/>
    <w:rsid w:val="002D59A1"/>
    <w:rsid w:val="002D6209"/>
    <w:rsid w:val="002D63A3"/>
    <w:rsid w:val="002D653E"/>
    <w:rsid w:val="002D6A2F"/>
    <w:rsid w:val="002D6D14"/>
    <w:rsid w:val="002D6DC8"/>
    <w:rsid w:val="002D73C3"/>
    <w:rsid w:val="002D7953"/>
    <w:rsid w:val="002D7A42"/>
    <w:rsid w:val="002D7C4A"/>
    <w:rsid w:val="002E0259"/>
    <w:rsid w:val="002E05B3"/>
    <w:rsid w:val="002E05C7"/>
    <w:rsid w:val="002E0A64"/>
    <w:rsid w:val="002E0F44"/>
    <w:rsid w:val="002E1198"/>
    <w:rsid w:val="002E11AD"/>
    <w:rsid w:val="002E1B43"/>
    <w:rsid w:val="002E205B"/>
    <w:rsid w:val="002E22EF"/>
    <w:rsid w:val="002E248F"/>
    <w:rsid w:val="002E283E"/>
    <w:rsid w:val="002E2D75"/>
    <w:rsid w:val="002E2F27"/>
    <w:rsid w:val="002E376F"/>
    <w:rsid w:val="002E3DB1"/>
    <w:rsid w:val="002E3EC4"/>
    <w:rsid w:val="002E43CC"/>
    <w:rsid w:val="002E5152"/>
    <w:rsid w:val="002E5329"/>
    <w:rsid w:val="002E5341"/>
    <w:rsid w:val="002E54EF"/>
    <w:rsid w:val="002E5779"/>
    <w:rsid w:val="002E5A9A"/>
    <w:rsid w:val="002E5EF2"/>
    <w:rsid w:val="002E697E"/>
    <w:rsid w:val="002E6A46"/>
    <w:rsid w:val="002E726B"/>
    <w:rsid w:val="002E75A6"/>
    <w:rsid w:val="002E765D"/>
    <w:rsid w:val="002E793D"/>
    <w:rsid w:val="002E7BA1"/>
    <w:rsid w:val="002F0A85"/>
    <w:rsid w:val="002F0F57"/>
    <w:rsid w:val="002F142B"/>
    <w:rsid w:val="002F15E0"/>
    <w:rsid w:val="002F1AA3"/>
    <w:rsid w:val="002F1D00"/>
    <w:rsid w:val="002F255B"/>
    <w:rsid w:val="002F264A"/>
    <w:rsid w:val="002F2954"/>
    <w:rsid w:val="002F2DEF"/>
    <w:rsid w:val="002F2F61"/>
    <w:rsid w:val="002F418C"/>
    <w:rsid w:val="002F498D"/>
    <w:rsid w:val="002F601F"/>
    <w:rsid w:val="002F621E"/>
    <w:rsid w:val="002F6246"/>
    <w:rsid w:val="002F663A"/>
    <w:rsid w:val="002F67AE"/>
    <w:rsid w:val="002F67B9"/>
    <w:rsid w:val="002F6847"/>
    <w:rsid w:val="002F7006"/>
    <w:rsid w:val="002F7160"/>
    <w:rsid w:val="002F756B"/>
    <w:rsid w:val="002F7762"/>
    <w:rsid w:val="002F78D2"/>
    <w:rsid w:val="002F79E0"/>
    <w:rsid w:val="002F7E0B"/>
    <w:rsid w:val="0030006C"/>
    <w:rsid w:val="00300077"/>
    <w:rsid w:val="003002E4"/>
    <w:rsid w:val="0030059E"/>
    <w:rsid w:val="003005FB"/>
    <w:rsid w:val="00300732"/>
    <w:rsid w:val="00300764"/>
    <w:rsid w:val="003008EC"/>
    <w:rsid w:val="00300F8B"/>
    <w:rsid w:val="0030171D"/>
    <w:rsid w:val="00301A19"/>
    <w:rsid w:val="00301AAC"/>
    <w:rsid w:val="00301AF5"/>
    <w:rsid w:val="00301DE8"/>
    <w:rsid w:val="00301ECA"/>
    <w:rsid w:val="0030222C"/>
    <w:rsid w:val="0030226F"/>
    <w:rsid w:val="003024E0"/>
    <w:rsid w:val="00302932"/>
    <w:rsid w:val="00302ADA"/>
    <w:rsid w:val="00302CA8"/>
    <w:rsid w:val="00303689"/>
    <w:rsid w:val="0030371F"/>
    <w:rsid w:val="00303945"/>
    <w:rsid w:val="003039C4"/>
    <w:rsid w:val="00303B4C"/>
    <w:rsid w:val="00303CEA"/>
    <w:rsid w:val="00303E9A"/>
    <w:rsid w:val="0030446A"/>
    <w:rsid w:val="003044D2"/>
    <w:rsid w:val="0030473F"/>
    <w:rsid w:val="00304934"/>
    <w:rsid w:val="00304AA5"/>
    <w:rsid w:val="00304B56"/>
    <w:rsid w:val="00304DCB"/>
    <w:rsid w:val="00304F06"/>
    <w:rsid w:val="0030551F"/>
    <w:rsid w:val="003059B0"/>
    <w:rsid w:val="00305A41"/>
    <w:rsid w:val="00305E59"/>
    <w:rsid w:val="00306307"/>
    <w:rsid w:val="003064FB"/>
    <w:rsid w:val="00306632"/>
    <w:rsid w:val="00306798"/>
    <w:rsid w:val="00306C34"/>
    <w:rsid w:val="00306CAC"/>
    <w:rsid w:val="00307211"/>
    <w:rsid w:val="00307300"/>
    <w:rsid w:val="003076E9"/>
    <w:rsid w:val="0030771B"/>
    <w:rsid w:val="00307DD4"/>
    <w:rsid w:val="00307F06"/>
    <w:rsid w:val="00310324"/>
    <w:rsid w:val="003103F4"/>
    <w:rsid w:val="003106BB"/>
    <w:rsid w:val="003106DE"/>
    <w:rsid w:val="00310B02"/>
    <w:rsid w:val="00310C8C"/>
    <w:rsid w:val="00310E49"/>
    <w:rsid w:val="00310F76"/>
    <w:rsid w:val="003113FB"/>
    <w:rsid w:val="00311607"/>
    <w:rsid w:val="003116E3"/>
    <w:rsid w:val="00311E98"/>
    <w:rsid w:val="00311EE1"/>
    <w:rsid w:val="00311FB6"/>
    <w:rsid w:val="00312106"/>
    <w:rsid w:val="00312786"/>
    <w:rsid w:val="00312851"/>
    <w:rsid w:val="00312D36"/>
    <w:rsid w:val="0031321B"/>
    <w:rsid w:val="003133C7"/>
    <w:rsid w:val="003133F2"/>
    <w:rsid w:val="0031345E"/>
    <w:rsid w:val="00313886"/>
    <w:rsid w:val="00313A52"/>
    <w:rsid w:val="00313B71"/>
    <w:rsid w:val="0031430C"/>
    <w:rsid w:val="003145E8"/>
    <w:rsid w:val="00314971"/>
    <w:rsid w:val="00314DF5"/>
    <w:rsid w:val="0031582F"/>
    <w:rsid w:val="00315AC7"/>
    <w:rsid w:val="00315BBE"/>
    <w:rsid w:val="00315EE1"/>
    <w:rsid w:val="00316775"/>
    <w:rsid w:val="00316C25"/>
    <w:rsid w:val="00317095"/>
    <w:rsid w:val="0031722E"/>
    <w:rsid w:val="003175A2"/>
    <w:rsid w:val="00317667"/>
    <w:rsid w:val="0031782B"/>
    <w:rsid w:val="00317FD6"/>
    <w:rsid w:val="003200D7"/>
    <w:rsid w:val="0032040A"/>
    <w:rsid w:val="00320467"/>
    <w:rsid w:val="00320613"/>
    <w:rsid w:val="00320B77"/>
    <w:rsid w:val="00320CC8"/>
    <w:rsid w:val="00320CDC"/>
    <w:rsid w:val="00320D07"/>
    <w:rsid w:val="00320D3E"/>
    <w:rsid w:val="0032114D"/>
    <w:rsid w:val="0032148F"/>
    <w:rsid w:val="00321536"/>
    <w:rsid w:val="00321E9E"/>
    <w:rsid w:val="00322213"/>
    <w:rsid w:val="00322273"/>
    <w:rsid w:val="00322477"/>
    <w:rsid w:val="003224CB"/>
    <w:rsid w:val="003229BB"/>
    <w:rsid w:val="00322A9E"/>
    <w:rsid w:val="00322C97"/>
    <w:rsid w:val="00322F3B"/>
    <w:rsid w:val="00323070"/>
    <w:rsid w:val="00323115"/>
    <w:rsid w:val="00323245"/>
    <w:rsid w:val="00323642"/>
    <w:rsid w:val="003238A0"/>
    <w:rsid w:val="003239B6"/>
    <w:rsid w:val="00323D43"/>
    <w:rsid w:val="003256B3"/>
    <w:rsid w:val="00325BD2"/>
    <w:rsid w:val="00325DFD"/>
    <w:rsid w:val="003260A5"/>
    <w:rsid w:val="003260F9"/>
    <w:rsid w:val="003262D1"/>
    <w:rsid w:val="003268C6"/>
    <w:rsid w:val="00326A5A"/>
    <w:rsid w:val="00326E0B"/>
    <w:rsid w:val="00327054"/>
    <w:rsid w:val="0032711A"/>
    <w:rsid w:val="0032717D"/>
    <w:rsid w:val="003271A7"/>
    <w:rsid w:val="0032756E"/>
    <w:rsid w:val="00327697"/>
    <w:rsid w:val="00327774"/>
    <w:rsid w:val="00327794"/>
    <w:rsid w:val="003278FE"/>
    <w:rsid w:val="0033003F"/>
    <w:rsid w:val="003300F0"/>
    <w:rsid w:val="00330655"/>
    <w:rsid w:val="00330FA2"/>
    <w:rsid w:val="00330FE2"/>
    <w:rsid w:val="003314F5"/>
    <w:rsid w:val="003315BF"/>
    <w:rsid w:val="003317FF"/>
    <w:rsid w:val="00331967"/>
    <w:rsid w:val="00331BF2"/>
    <w:rsid w:val="00331F4C"/>
    <w:rsid w:val="00332038"/>
    <w:rsid w:val="00332622"/>
    <w:rsid w:val="0033278E"/>
    <w:rsid w:val="003328F7"/>
    <w:rsid w:val="00332BC0"/>
    <w:rsid w:val="00332FEF"/>
    <w:rsid w:val="0033352B"/>
    <w:rsid w:val="00334244"/>
    <w:rsid w:val="003342B4"/>
    <w:rsid w:val="00334633"/>
    <w:rsid w:val="003348B1"/>
    <w:rsid w:val="003348C2"/>
    <w:rsid w:val="00334D41"/>
    <w:rsid w:val="003350FA"/>
    <w:rsid w:val="00335373"/>
    <w:rsid w:val="00335675"/>
    <w:rsid w:val="00335C1D"/>
    <w:rsid w:val="00335D2D"/>
    <w:rsid w:val="00335F56"/>
    <w:rsid w:val="003363A4"/>
    <w:rsid w:val="003363A7"/>
    <w:rsid w:val="003368E3"/>
    <w:rsid w:val="00336B92"/>
    <w:rsid w:val="00336E1C"/>
    <w:rsid w:val="00337087"/>
    <w:rsid w:val="00337306"/>
    <w:rsid w:val="00337382"/>
    <w:rsid w:val="003376B8"/>
    <w:rsid w:val="00337753"/>
    <w:rsid w:val="003378ED"/>
    <w:rsid w:val="00340384"/>
    <w:rsid w:val="00340506"/>
    <w:rsid w:val="00340877"/>
    <w:rsid w:val="00340B25"/>
    <w:rsid w:val="00341173"/>
    <w:rsid w:val="0034121A"/>
    <w:rsid w:val="00341D98"/>
    <w:rsid w:val="0034248D"/>
    <w:rsid w:val="00342E92"/>
    <w:rsid w:val="00342F2F"/>
    <w:rsid w:val="00343737"/>
    <w:rsid w:val="00343BA5"/>
    <w:rsid w:val="00343E6A"/>
    <w:rsid w:val="00344805"/>
    <w:rsid w:val="00344978"/>
    <w:rsid w:val="00344C67"/>
    <w:rsid w:val="00344FEB"/>
    <w:rsid w:val="003453A0"/>
    <w:rsid w:val="00345586"/>
    <w:rsid w:val="00345C01"/>
    <w:rsid w:val="00346671"/>
    <w:rsid w:val="0034679A"/>
    <w:rsid w:val="0034698E"/>
    <w:rsid w:val="00346D6A"/>
    <w:rsid w:val="003471D4"/>
    <w:rsid w:val="0034756C"/>
    <w:rsid w:val="0034758D"/>
    <w:rsid w:val="00347876"/>
    <w:rsid w:val="00347FF0"/>
    <w:rsid w:val="00350127"/>
    <w:rsid w:val="00350156"/>
    <w:rsid w:val="003506B3"/>
    <w:rsid w:val="003506BC"/>
    <w:rsid w:val="003509AD"/>
    <w:rsid w:val="00350D8E"/>
    <w:rsid w:val="003511B0"/>
    <w:rsid w:val="003512E5"/>
    <w:rsid w:val="003514AB"/>
    <w:rsid w:val="003515CB"/>
    <w:rsid w:val="00351A6B"/>
    <w:rsid w:val="00351FA6"/>
    <w:rsid w:val="003526A3"/>
    <w:rsid w:val="00352950"/>
    <w:rsid w:val="00352E01"/>
    <w:rsid w:val="0035335D"/>
    <w:rsid w:val="00353AFB"/>
    <w:rsid w:val="00353B0F"/>
    <w:rsid w:val="00353F8E"/>
    <w:rsid w:val="00354D39"/>
    <w:rsid w:val="00354F43"/>
    <w:rsid w:val="00355125"/>
    <w:rsid w:val="003555F8"/>
    <w:rsid w:val="00355777"/>
    <w:rsid w:val="00355EED"/>
    <w:rsid w:val="00356702"/>
    <w:rsid w:val="00356CFF"/>
    <w:rsid w:val="003571E2"/>
    <w:rsid w:val="00357274"/>
    <w:rsid w:val="00357494"/>
    <w:rsid w:val="00357A8D"/>
    <w:rsid w:val="00360201"/>
    <w:rsid w:val="0036026C"/>
    <w:rsid w:val="003602F1"/>
    <w:rsid w:val="003607DC"/>
    <w:rsid w:val="0036156F"/>
    <w:rsid w:val="00361724"/>
    <w:rsid w:val="00361B3D"/>
    <w:rsid w:val="00361FFD"/>
    <w:rsid w:val="00362E77"/>
    <w:rsid w:val="00362FE3"/>
    <w:rsid w:val="003638CA"/>
    <w:rsid w:val="003639D7"/>
    <w:rsid w:val="00363F99"/>
    <w:rsid w:val="00364468"/>
    <w:rsid w:val="003648C3"/>
    <w:rsid w:val="00364CF3"/>
    <w:rsid w:val="003650F9"/>
    <w:rsid w:val="00365590"/>
    <w:rsid w:val="0036585D"/>
    <w:rsid w:val="00366218"/>
    <w:rsid w:val="00366313"/>
    <w:rsid w:val="003663CE"/>
    <w:rsid w:val="0036675E"/>
    <w:rsid w:val="00366902"/>
    <w:rsid w:val="00366E85"/>
    <w:rsid w:val="00367080"/>
    <w:rsid w:val="003672B3"/>
    <w:rsid w:val="003675BB"/>
    <w:rsid w:val="003677FB"/>
    <w:rsid w:val="00367C67"/>
    <w:rsid w:val="00367F00"/>
    <w:rsid w:val="00370131"/>
    <w:rsid w:val="0037044E"/>
    <w:rsid w:val="00370EFC"/>
    <w:rsid w:val="003710C6"/>
    <w:rsid w:val="00371935"/>
    <w:rsid w:val="00371999"/>
    <w:rsid w:val="00371B0C"/>
    <w:rsid w:val="00371C1F"/>
    <w:rsid w:val="00371D6F"/>
    <w:rsid w:val="00371D8C"/>
    <w:rsid w:val="00371DA8"/>
    <w:rsid w:val="00371E0D"/>
    <w:rsid w:val="00372049"/>
    <w:rsid w:val="003723AA"/>
    <w:rsid w:val="003726AE"/>
    <w:rsid w:val="00372DAE"/>
    <w:rsid w:val="00373228"/>
    <w:rsid w:val="00373278"/>
    <w:rsid w:val="003735E9"/>
    <w:rsid w:val="00373F52"/>
    <w:rsid w:val="003742DE"/>
    <w:rsid w:val="00374391"/>
    <w:rsid w:val="0037483A"/>
    <w:rsid w:val="00375152"/>
    <w:rsid w:val="00375906"/>
    <w:rsid w:val="00375B7B"/>
    <w:rsid w:val="00375CCE"/>
    <w:rsid w:val="00376041"/>
    <w:rsid w:val="003762CF"/>
    <w:rsid w:val="00376531"/>
    <w:rsid w:val="003769D6"/>
    <w:rsid w:val="00376CD0"/>
    <w:rsid w:val="00377528"/>
    <w:rsid w:val="0037769C"/>
    <w:rsid w:val="00377EDD"/>
    <w:rsid w:val="003800A6"/>
    <w:rsid w:val="00380713"/>
    <w:rsid w:val="00380969"/>
    <w:rsid w:val="00380CE4"/>
    <w:rsid w:val="00380E71"/>
    <w:rsid w:val="00380F01"/>
    <w:rsid w:val="00381062"/>
    <w:rsid w:val="0038138E"/>
    <w:rsid w:val="00381390"/>
    <w:rsid w:val="0038154E"/>
    <w:rsid w:val="0038168B"/>
    <w:rsid w:val="0038199C"/>
    <w:rsid w:val="0038202A"/>
    <w:rsid w:val="003822EE"/>
    <w:rsid w:val="00382A85"/>
    <w:rsid w:val="00382CDD"/>
    <w:rsid w:val="00382D91"/>
    <w:rsid w:val="0038307A"/>
    <w:rsid w:val="0038316B"/>
    <w:rsid w:val="003835B3"/>
    <w:rsid w:val="00383941"/>
    <w:rsid w:val="00383AD2"/>
    <w:rsid w:val="003841A9"/>
    <w:rsid w:val="003848B7"/>
    <w:rsid w:val="003849EE"/>
    <w:rsid w:val="00384AFA"/>
    <w:rsid w:val="00384E5F"/>
    <w:rsid w:val="00384F51"/>
    <w:rsid w:val="00384FD3"/>
    <w:rsid w:val="003852E1"/>
    <w:rsid w:val="003859D4"/>
    <w:rsid w:val="00385DE8"/>
    <w:rsid w:val="003861D0"/>
    <w:rsid w:val="0038648A"/>
    <w:rsid w:val="0038667A"/>
    <w:rsid w:val="003868E3"/>
    <w:rsid w:val="00386A15"/>
    <w:rsid w:val="00386E8A"/>
    <w:rsid w:val="0038730F"/>
    <w:rsid w:val="003873C8"/>
    <w:rsid w:val="003874B0"/>
    <w:rsid w:val="003878AB"/>
    <w:rsid w:val="003878E7"/>
    <w:rsid w:val="003879F8"/>
    <w:rsid w:val="00387BBB"/>
    <w:rsid w:val="00387DD7"/>
    <w:rsid w:val="00387EF0"/>
    <w:rsid w:val="00390359"/>
    <w:rsid w:val="00391137"/>
    <w:rsid w:val="003915C7"/>
    <w:rsid w:val="00391644"/>
    <w:rsid w:val="00391A5C"/>
    <w:rsid w:val="00391F88"/>
    <w:rsid w:val="00392179"/>
    <w:rsid w:val="003925A9"/>
    <w:rsid w:val="00392685"/>
    <w:rsid w:val="00392B57"/>
    <w:rsid w:val="00392CED"/>
    <w:rsid w:val="00392FC4"/>
    <w:rsid w:val="003931DF"/>
    <w:rsid w:val="0039331A"/>
    <w:rsid w:val="003936E8"/>
    <w:rsid w:val="00393838"/>
    <w:rsid w:val="003939C6"/>
    <w:rsid w:val="00393BA2"/>
    <w:rsid w:val="00393C93"/>
    <w:rsid w:val="003940EC"/>
    <w:rsid w:val="00394B8D"/>
    <w:rsid w:val="00394B96"/>
    <w:rsid w:val="00395928"/>
    <w:rsid w:val="0039596D"/>
    <w:rsid w:val="003959F5"/>
    <w:rsid w:val="00395EF1"/>
    <w:rsid w:val="003962ED"/>
    <w:rsid w:val="00396590"/>
    <w:rsid w:val="0039669B"/>
    <w:rsid w:val="00396EFF"/>
    <w:rsid w:val="00396FBF"/>
    <w:rsid w:val="00396FF5"/>
    <w:rsid w:val="00397155"/>
    <w:rsid w:val="0039786D"/>
    <w:rsid w:val="003978DA"/>
    <w:rsid w:val="00397960"/>
    <w:rsid w:val="00397A77"/>
    <w:rsid w:val="00397EB9"/>
    <w:rsid w:val="003A0107"/>
    <w:rsid w:val="003A05DF"/>
    <w:rsid w:val="003A06C0"/>
    <w:rsid w:val="003A0AD5"/>
    <w:rsid w:val="003A0CA6"/>
    <w:rsid w:val="003A174B"/>
    <w:rsid w:val="003A17FB"/>
    <w:rsid w:val="003A1B0C"/>
    <w:rsid w:val="003A1E48"/>
    <w:rsid w:val="003A2803"/>
    <w:rsid w:val="003A289F"/>
    <w:rsid w:val="003A3253"/>
    <w:rsid w:val="003A37E1"/>
    <w:rsid w:val="003A3864"/>
    <w:rsid w:val="003A3F18"/>
    <w:rsid w:val="003A4466"/>
    <w:rsid w:val="003A45A3"/>
    <w:rsid w:val="003A4B9D"/>
    <w:rsid w:val="003A517B"/>
    <w:rsid w:val="003A517D"/>
    <w:rsid w:val="003A592D"/>
    <w:rsid w:val="003A5A61"/>
    <w:rsid w:val="003A5E39"/>
    <w:rsid w:val="003A5FD8"/>
    <w:rsid w:val="003A642D"/>
    <w:rsid w:val="003A65EE"/>
    <w:rsid w:val="003A7D28"/>
    <w:rsid w:val="003B004E"/>
    <w:rsid w:val="003B00E4"/>
    <w:rsid w:val="003B0644"/>
    <w:rsid w:val="003B0766"/>
    <w:rsid w:val="003B0DCC"/>
    <w:rsid w:val="003B0E8A"/>
    <w:rsid w:val="003B11E3"/>
    <w:rsid w:val="003B136D"/>
    <w:rsid w:val="003B1A7A"/>
    <w:rsid w:val="003B1CA1"/>
    <w:rsid w:val="003B2093"/>
    <w:rsid w:val="003B2210"/>
    <w:rsid w:val="003B2679"/>
    <w:rsid w:val="003B279F"/>
    <w:rsid w:val="003B2AD0"/>
    <w:rsid w:val="003B2CF1"/>
    <w:rsid w:val="003B2FF0"/>
    <w:rsid w:val="003B31E2"/>
    <w:rsid w:val="003B37BE"/>
    <w:rsid w:val="003B3F8D"/>
    <w:rsid w:val="003B43E3"/>
    <w:rsid w:val="003B4C59"/>
    <w:rsid w:val="003B501E"/>
    <w:rsid w:val="003B516F"/>
    <w:rsid w:val="003B578D"/>
    <w:rsid w:val="003B5CF5"/>
    <w:rsid w:val="003B5DC8"/>
    <w:rsid w:val="003B5DDE"/>
    <w:rsid w:val="003B6137"/>
    <w:rsid w:val="003B6DD4"/>
    <w:rsid w:val="003B6DF4"/>
    <w:rsid w:val="003B6FB4"/>
    <w:rsid w:val="003B7743"/>
    <w:rsid w:val="003B7A87"/>
    <w:rsid w:val="003B7AC1"/>
    <w:rsid w:val="003B7C0A"/>
    <w:rsid w:val="003B7CD7"/>
    <w:rsid w:val="003B7DEE"/>
    <w:rsid w:val="003C0123"/>
    <w:rsid w:val="003C0552"/>
    <w:rsid w:val="003C0825"/>
    <w:rsid w:val="003C09FB"/>
    <w:rsid w:val="003C0C08"/>
    <w:rsid w:val="003C0E8C"/>
    <w:rsid w:val="003C13F6"/>
    <w:rsid w:val="003C1441"/>
    <w:rsid w:val="003C1499"/>
    <w:rsid w:val="003C174E"/>
    <w:rsid w:val="003C197B"/>
    <w:rsid w:val="003C1AFE"/>
    <w:rsid w:val="003C2081"/>
    <w:rsid w:val="003C24DD"/>
    <w:rsid w:val="003C251A"/>
    <w:rsid w:val="003C28B8"/>
    <w:rsid w:val="003C2C1D"/>
    <w:rsid w:val="003C3261"/>
    <w:rsid w:val="003C33A3"/>
    <w:rsid w:val="003C3700"/>
    <w:rsid w:val="003C3951"/>
    <w:rsid w:val="003C3CF5"/>
    <w:rsid w:val="003C3FB0"/>
    <w:rsid w:val="003C4806"/>
    <w:rsid w:val="003C4E36"/>
    <w:rsid w:val="003C5732"/>
    <w:rsid w:val="003C5ABE"/>
    <w:rsid w:val="003C64D3"/>
    <w:rsid w:val="003C6599"/>
    <w:rsid w:val="003C66D3"/>
    <w:rsid w:val="003C6CDE"/>
    <w:rsid w:val="003C706C"/>
    <w:rsid w:val="003C729D"/>
    <w:rsid w:val="003C7374"/>
    <w:rsid w:val="003D064A"/>
    <w:rsid w:val="003D072D"/>
    <w:rsid w:val="003D098B"/>
    <w:rsid w:val="003D1184"/>
    <w:rsid w:val="003D11AC"/>
    <w:rsid w:val="003D17B6"/>
    <w:rsid w:val="003D1982"/>
    <w:rsid w:val="003D1CB8"/>
    <w:rsid w:val="003D23EF"/>
    <w:rsid w:val="003D25CB"/>
    <w:rsid w:val="003D29E8"/>
    <w:rsid w:val="003D2BEE"/>
    <w:rsid w:val="003D2D50"/>
    <w:rsid w:val="003D3287"/>
    <w:rsid w:val="003D3821"/>
    <w:rsid w:val="003D3F0B"/>
    <w:rsid w:val="003D421E"/>
    <w:rsid w:val="003D457A"/>
    <w:rsid w:val="003D4653"/>
    <w:rsid w:val="003D47B0"/>
    <w:rsid w:val="003D4C08"/>
    <w:rsid w:val="003D4E85"/>
    <w:rsid w:val="003D5234"/>
    <w:rsid w:val="003D5982"/>
    <w:rsid w:val="003D5AC2"/>
    <w:rsid w:val="003D5B21"/>
    <w:rsid w:val="003D5F25"/>
    <w:rsid w:val="003D5FFB"/>
    <w:rsid w:val="003D61A6"/>
    <w:rsid w:val="003D6447"/>
    <w:rsid w:val="003D6C5A"/>
    <w:rsid w:val="003D6D97"/>
    <w:rsid w:val="003D6EE0"/>
    <w:rsid w:val="003D76F3"/>
    <w:rsid w:val="003E0573"/>
    <w:rsid w:val="003E061F"/>
    <w:rsid w:val="003E09AD"/>
    <w:rsid w:val="003E0D0E"/>
    <w:rsid w:val="003E0E3F"/>
    <w:rsid w:val="003E1354"/>
    <w:rsid w:val="003E15DD"/>
    <w:rsid w:val="003E17A0"/>
    <w:rsid w:val="003E17C6"/>
    <w:rsid w:val="003E1899"/>
    <w:rsid w:val="003E1924"/>
    <w:rsid w:val="003E19BD"/>
    <w:rsid w:val="003E201A"/>
    <w:rsid w:val="003E2551"/>
    <w:rsid w:val="003E2686"/>
    <w:rsid w:val="003E2A61"/>
    <w:rsid w:val="003E2AB4"/>
    <w:rsid w:val="003E2D77"/>
    <w:rsid w:val="003E2FFB"/>
    <w:rsid w:val="003E3C19"/>
    <w:rsid w:val="003E3ECC"/>
    <w:rsid w:val="003E40F3"/>
    <w:rsid w:val="003E4301"/>
    <w:rsid w:val="003E4343"/>
    <w:rsid w:val="003E43E1"/>
    <w:rsid w:val="003E459E"/>
    <w:rsid w:val="003E46DD"/>
    <w:rsid w:val="003E51FD"/>
    <w:rsid w:val="003E5B3F"/>
    <w:rsid w:val="003E622F"/>
    <w:rsid w:val="003E6260"/>
    <w:rsid w:val="003E64EB"/>
    <w:rsid w:val="003E69BC"/>
    <w:rsid w:val="003E7283"/>
    <w:rsid w:val="003E77C2"/>
    <w:rsid w:val="003F0019"/>
    <w:rsid w:val="003F0642"/>
    <w:rsid w:val="003F0793"/>
    <w:rsid w:val="003F1406"/>
    <w:rsid w:val="003F1B6C"/>
    <w:rsid w:val="003F23BE"/>
    <w:rsid w:val="003F25A3"/>
    <w:rsid w:val="003F2ADE"/>
    <w:rsid w:val="003F2B02"/>
    <w:rsid w:val="003F2CE1"/>
    <w:rsid w:val="003F2D8D"/>
    <w:rsid w:val="003F2DE2"/>
    <w:rsid w:val="003F2F6B"/>
    <w:rsid w:val="003F31B9"/>
    <w:rsid w:val="003F325F"/>
    <w:rsid w:val="003F34F9"/>
    <w:rsid w:val="003F3659"/>
    <w:rsid w:val="003F3FB8"/>
    <w:rsid w:val="003F42D0"/>
    <w:rsid w:val="003F4361"/>
    <w:rsid w:val="003F46B9"/>
    <w:rsid w:val="003F4E7D"/>
    <w:rsid w:val="003F59AE"/>
    <w:rsid w:val="003F5A5D"/>
    <w:rsid w:val="003F5C04"/>
    <w:rsid w:val="003F5D0E"/>
    <w:rsid w:val="003F5D92"/>
    <w:rsid w:val="003F606E"/>
    <w:rsid w:val="003F6075"/>
    <w:rsid w:val="003F6455"/>
    <w:rsid w:val="003F6B42"/>
    <w:rsid w:val="003F6C58"/>
    <w:rsid w:val="003F6D03"/>
    <w:rsid w:val="003F71A7"/>
    <w:rsid w:val="003F7206"/>
    <w:rsid w:val="003F7230"/>
    <w:rsid w:val="003F7A48"/>
    <w:rsid w:val="003F7FA9"/>
    <w:rsid w:val="00400124"/>
    <w:rsid w:val="004005CE"/>
    <w:rsid w:val="00400604"/>
    <w:rsid w:val="004009BE"/>
    <w:rsid w:val="00400F25"/>
    <w:rsid w:val="0040166F"/>
    <w:rsid w:val="00401AA7"/>
    <w:rsid w:val="00401DC6"/>
    <w:rsid w:val="00401DDA"/>
    <w:rsid w:val="00401F99"/>
    <w:rsid w:val="00402426"/>
    <w:rsid w:val="004024E5"/>
    <w:rsid w:val="00402BAB"/>
    <w:rsid w:val="00402DEC"/>
    <w:rsid w:val="00403224"/>
    <w:rsid w:val="00403429"/>
    <w:rsid w:val="00403521"/>
    <w:rsid w:val="00403BCB"/>
    <w:rsid w:val="00403FAC"/>
    <w:rsid w:val="0040401E"/>
    <w:rsid w:val="004042DA"/>
    <w:rsid w:val="004042EB"/>
    <w:rsid w:val="004045A4"/>
    <w:rsid w:val="004046BB"/>
    <w:rsid w:val="00404DC7"/>
    <w:rsid w:val="00405406"/>
    <w:rsid w:val="00405488"/>
    <w:rsid w:val="00406613"/>
    <w:rsid w:val="00406B06"/>
    <w:rsid w:val="00406CD1"/>
    <w:rsid w:val="00406E1E"/>
    <w:rsid w:val="00406E73"/>
    <w:rsid w:val="00406FEC"/>
    <w:rsid w:val="004070C1"/>
    <w:rsid w:val="004073CE"/>
    <w:rsid w:val="00407DB4"/>
    <w:rsid w:val="00410709"/>
    <w:rsid w:val="004107D2"/>
    <w:rsid w:val="00410991"/>
    <w:rsid w:val="00410DB4"/>
    <w:rsid w:val="004113B0"/>
    <w:rsid w:val="0041153A"/>
    <w:rsid w:val="0041170F"/>
    <w:rsid w:val="00411901"/>
    <w:rsid w:val="00411911"/>
    <w:rsid w:val="00411B74"/>
    <w:rsid w:val="00411E1E"/>
    <w:rsid w:val="0041238C"/>
    <w:rsid w:val="0041258E"/>
    <w:rsid w:val="00412595"/>
    <w:rsid w:val="004125B2"/>
    <w:rsid w:val="004127AF"/>
    <w:rsid w:val="00412891"/>
    <w:rsid w:val="004129D2"/>
    <w:rsid w:val="00412E88"/>
    <w:rsid w:val="00412FEF"/>
    <w:rsid w:val="004130DF"/>
    <w:rsid w:val="00413324"/>
    <w:rsid w:val="00413547"/>
    <w:rsid w:val="00413D29"/>
    <w:rsid w:val="00413F1D"/>
    <w:rsid w:val="00413F2B"/>
    <w:rsid w:val="004140DB"/>
    <w:rsid w:val="004144C7"/>
    <w:rsid w:val="00414638"/>
    <w:rsid w:val="0041463D"/>
    <w:rsid w:val="004146C3"/>
    <w:rsid w:val="00414AB1"/>
    <w:rsid w:val="00414BAF"/>
    <w:rsid w:val="0041512B"/>
    <w:rsid w:val="0041547C"/>
    <w:rsid w:val="00415705"/>
    <w:rsid w:val="00415C1B"/>
    <w:rsid w:val="00415C93"/>
    <w:rsid w:val="00415DEC"/>
    <w:rsid w:val="00415EF6"/>
    <w:rsid w:val="0041616E"/>
    <w:rsid w:val="00416509"/>
    <w:rsid w:val="0041678B"/>
    <w:rsid w:val="004168BB"/>
    <w:rsid w:val="00416CD5"/>
    <w:rsid w:val="00417002"/>
    <w:rsid w:val="004170FD"/>
    <w:rsid w:val="004172E8"/>
    <w:rsid w:val="0041774E"/>
    <w:rsid w:val="00417846"/>
    <w:rsid w:val="00417AD2"/>
    <w:rsid w:val="00417AE3"/>
    <w:rsid w:val="00417B08"/>
    <w:rsid w:val="00417D7E"/>
    <w:rsid w:val="00417FCF"/>
    <w:rsid w:val="004203DB"/>
    <w:rsid w:val="00420771"/>
    <w:rsid w:val="00420BA0"/>
    <w:rsid w:val="00420BF2"/>
    <w:rsid w:val="00420E3D"/>
    <w:rsid w:val="00421059"/>
    <w:rsid w:val="004211CF"/>
    <w:rsid w:val="0042120D"/>
    <w:rsid w:val="00421293"/>
    <w:rsid w:val="00421C1A"/>
    <w:rsid w:val="00421DC7"/>
    <w:rsid w:val="00421F35"/>
    <w:rsid w:val="004223D1"/>
    <w:rsid w:val="00422C70"/>
    <w:rsid w:val="00422D92"/>
    <w:rsid w:val="004237B8"/>
    <w:rsid w:val="004237F9"/>
    <w:rsid w:val="00423870"/>
    <w:rsid w:val="00423892"/>
    <w:rsid w:val="00423A0F"/>
    <w:rsid w:val="00423E2D"/>
    <w:rsid w:val="00424279"/>
    <w:rsid w:val="004244DB"/>
    <w:rsid w:val="00424D49"/>
    <w:rsid w:val="00424EE2"/>
    <w:rsid w:val="00425005"/>
    <w:rsid w:val="00425154"/>
    <w:rsid w:val="0042531D"/>
    <w:rsid w:val="004253AA"/>
    <w:rsid w:val="00425519"/>
    <w:rsid w:val="004256C7"/>
    <w:rsid w:val="004257FD"/>
    <w:rsid w:val="00425847"/>
    <w:rsid w:val="00425A4D"/>
    <w:rsid w:val="004264A3"/>
    <w:rsid w:val="0042695A"/>
    <w:rsid w:val="00426BD8"/>
    <w:rsid w:val="00426C1E"/>
    <w:rsid w:val="00426C91"/>
    <w:rsid w:val="00426D91"/>
    <w:rsid w:val="00426E8F"/>
    <w:rsid w:val="00426F14"/>
    <w:rsid w:val="004271AA"/>
    <w:rsid w:val="00427414"/>
    <w:rsid w:val="004275FF"/>
    <w:rsid w:val="004279FA"/>
    <w:rsid w:val="00427B61"/>
    <w:rsid w:val="00427EE9"/>
    <w:rsid w:val="00430116"/>
    <w:rsid w:val="0043036B"/>
    <w:rsid w:val="00430678"/>
    <w:rsid w:val="00430906"/>
    <w:rsid w:val="00430A2D"/>
    <w:rsid w:val="00430B2F"/>
    <w:rsid w:val="00430B6C"/>
    <w:rsid w:val="00431521"/>
    <w:rsid w:val="00431570"/>
    <w:rsid w:val="00431E55"/>
    <w:rsid w:val="004323B0"/>
    <w:rsid w:val="00432A99"/>
    <w:rsid w:val="00432E5B"/>
    <w:rsid w:val="0043385D"/>
    <w:rsid w:val="00433A66"/>
    <w:rsid w:val="004349DE"/>
    <w:rsid w:val="004349FA"/>
    <w:rsid w:val="00434B19"/>
    <w:rsid w:val="00434DEA"/>
    <w:rsid w:val="00434FB7"/>
    <w:rsid w:val="004350C4"/>
    <w:rsid w:val="0043510E"/>
    <w:rsid w:val="004352F4"/>
    <w:rsid w:val="0043572E"/>
    <w:rsid w:val="00435A69"/>
    <w:rsid w:val="00435D65"/>
    <w:rsid w:val="00436185"/>
    <w:rsid w:val="004361DD"/>
    <w:rsid w:val="004373DB"/>
    <w:rsid w:val="004379D5"/>
    <w:rsid w:val="00437D3F"/>
    <w:rsid w:val="00440015"/>
    <w:rsid w:val="00440149"/>
    <w:rsid w:val="00440270"/>
    <w:rsid w:val="00440879"/>
    <w:rsid w:val="004408E2"/>
    <w:rsid w:val="00440C3E"/>
    <w:rsid w:val="00440C6D"/>
    <w:rsid w:val="00440F7B"/>
    <w:rsid w:val="004411A8"/>
    <w:rsid w:val="004411CB"/>
    <w:rsid w:val="00441631"/>
    <w:rsid w:val="00441E45"/>
    <w:rsid w:val="004420B4"/>
    <w:rsid w:val="004421A5"/>
    <w:rsid w:val="00442270"/>
    <w:rsid w:val="0044260F"/>
    <w:rsid w:val="00442A5E"/>
    <w:rsid w:val="00442C48"/>
    <w:rsid w:val="00442DA1"/>
    <w:rsid w:val="0044335C"/>
    <w:rsid w:val="00443545"/>
    <w:rsid w:val="004442AC"/>
    <w:rsid w:val="00444343"/>
    <w:rsid w:val="004443AB"/>
    <w:rsid w:val="0044493F"/>
    <w:rsid w:val="00444CCB"/>
    <w:rsid w:val="00444CF4"/>
    <w:rsid w:val="00444F73"/>
    <w:rsid w:val="004454FB"/>
    <w:rsid w:val="0044550C"/>
    <w:rsid w:val="00445AD4"/>
    <w:rsid w:val="00445F28"/>
    <w:rsid w:val="0044624E"/>
    <w:rsid w:val="00446896"/>
    <w:rsid w:val="00446ADC"/>
    <w:rsid w:val="00446AE3"/>
    <w:rsid w:val="00446E25"/>
    <w:rsid w:val="004473F6"/>
    <w:rsid w:val="0044766A"/>
    <w:rsid w:val="00447901"/>
    <w:rsid w:val="00447C3B"/>
    <w:rsid w:val="00450A30"/>
    <w:rsid w:val="00450B81"/>
    <w:rsid w:val="00450F6A"/>
    <w:rsid w:val="004515E3"/>
    <w:rsid w:val="00451CF5"/>
    <w:rsid w:val="00451F68"/>
    <w:rsid w:val="00452362"/>
    <w:rsid w:val="00452B90"/>
    <w:rsid w:val="00452C85"/>
    <w:rsid w:val="00452F25"/>
    <w:rsid w:val="00452F6F"/>
    <w:rsid w:val="00453360"/>
    <w:rsid w:val="00453525"/>
    <w:rsid w:val="00453564"/>
    <w:rsid w:val="00453961"/>
    <w:rsid w:val="00454171"/>
    <w:rsid w:val="004541F4"/>
    <w:rsid w:val="004543BA"/>
    <w:rsid w:val="00454AF9"/>
    <w:rsid w:val="00454BAC"/>
    <w:rsid w:val="00454D2C"/>
    <w:rsid w:val="00454E3B"/>
    <w:rsid w:val="0045515A"/>
    <w:rsid w:val="0045516B"/>
    <w:rsid w:val="00455358"/>
    <w:rsid w:val="00455450"/>
    <w:rsid w:val="004555F9"/>
    <w:rsid w:val="004557A5"/>
    <w:rsid w:val="0045580C"/>
    <w:rsid w:val="00455C84"/>
    <w:rsid w:val="00456189"/>
    <w:rsid w:val="0045655B"/>
    <w:rsid w:val="004566E4"/>
    <w:rsid w:val="00456864"/>
    <w:rsid w:val="004569A9"/>
    <w:rsid w:val="00456C3B"/>
    <w:rsid w:val="00456C6E"/>
    <w:rsid w:val="00456F79"/>
    <w:rsid w:val="00457A4A"/>
    <w:rsid w:val="00457D70"/>
    <w:rsid w:val="00460128"/>
    <w:rsid w:val="004601CF"/>
    <w:rsid w:val="00460250"/>
    <w:rsid w:val="004605DC"/>
    <w:rsid w:val="0046077A"/>
    <w:rsid w:val="00460CD6"/>
    <w:rsid w:val="004611A3"/>
    <w:rsid w:val="00461289"/>
    <w:rsid w:val="004613E2"/>
    <w:rsid w:val="00461477"/>
    <w:rsid w:val="0046148D"/>
    <w:rsid w:val="00461D4B"/>
    <w:rsid w:val="00461FFD"/>
    <w:rsid w:val="00462180"/>
    <w:rsid w:val="00462AC1"/>
    <w:rsid w:val="00462F4C"/>
    <w:rsid w:val="00462FAE"/>
    <w:rsid w:val="00462FD0"/>
    <w:rsid w:val="00463464"/>
    <w:rsid w:val="00463D69"/>
    <w:rsid w:val="0046404E"/>
    <w:rsid w:val="00464712"/>
    <w:rsid w:val="0046479A"/>
    <w:rsid w:val="00464A14"/>
    <w:rsid w:val="00464FAD"/>
    <w:rsid w:val="004652F8"/>
    <w:rsid w:val="0046556F"/>
    <w:rsid w:val="004657AA"/>
    <w:rsid w:val="004657BF"/>
    <w:rsid w:val="004657C1"/>
    <w:rsid w:val="00465ADC"/>
    <w:rsid w:val="00466094"/>
    <w:rsid w:val="0046617A"/>
    <w:rsid w:val="004664BE"/>
    <w:rsid w:val="004668AF"/>
    <w:rsid w:val="00466A20"/>
    <w:rsid w:val="004672C0"/>
    <w:rsid w:val="00467333"/>
    <w:rsid w:val="00467649"/>
    <w:rsid w:val="00467AAB"/>
    <w:rsid w:val="00467DCA"/>
    <w:rsid w:val="00467E0B"/>
    <w:rsid w:val="00470364"/>
    <w:rsid w:val="004706BF"/>
    <w:rsid w:val="004706D2"/>
    <w:rsid w:val="004708FF"/>
    <w:rsid w:val="00470A2C"/>
    <w:rsid w:val="00471EDB"/>
    <w:rsid w:val="00472042"/>
    <w:rsid w:val="004722E8"/>
    <w:rsid w:val="004725E7"/>
    <w:rsid w:val="00472A76"/>
    <w:rsid w:val="00472AFB"/>
    <w:rsid w:val="00472B7A"/>
    <w:rsid w:val="00472D44"/>
    <w:rsid w:val="004733AD"/>
    <w:rsid w:val="0047356D"/>
    <w:rsid w:val="0047398D"/>
    <w:rsid w:val="00473D54"/>
    <w:rsid w:val="00473E2A"/>
    <w:rsid w:val="00473E98"/>
    <w:rsid w:val="00474114"/>
    <w:rsid w:val="00474450"/>
    <w:rsid w:val="0047481A"/>
    <w:rsid w:val="0047487F"/>
    <w:rsid w:val="00474C7A"/>
    <w:rsid w:val="00474DAF"/>
    <w:rsid w:val="00474DC3"/>
    <w:rsid w:val="00474F77"/>
    <w:rsid w:val="00474FA8"/>
    <w:rsid w:val="00474FBE"/>
    <w:rsid w:val="00475529"/>
    <w:rsid w:val="0047567A"/>
    <w:rsid w:val="00475933"/>
    <w:rsid w:val="004759F4"/>
    <w:rsid w:val="00475AA4"/>
    <w:rsid w:val="00475D29"/>
    <w:rsid w:val="00476049"/>
    <w:rsid w:val="00476A18"/>
    <w:rsid w:val="004770E6"/>
    <w:rsid w:val="00477618"/>
    <w:rsid w:val="00477CBC"/>
    <w:rsid w:val="00480153"/>
    <w:rsid w:val="0048023E"/>
    <w:rsid w:val="004809DC"/>
    <w:rsid w:val="00480A45"/>
    <w:rsid w:val="00480DA4"/>
    <w:rsid w:val="0048101E"/>
    <w:rsid w:val="00481058"/>
    <w:rsid w:val="004812F2"/>
    <w:rsid w:val="00481408"/>
    <w:rsid w:val="0048160D"/>
    <w:rsid w:val="004816EA"/>
    <w:rsid w:val="004818C9"/>
    <w:rsid w:val="0048228B"/>
    <w:rsid w:val="00482448"/>
    <w:rsid w:val="004824B8"/>
    <w:rsid w:val="00482756"/>
    <w:rsid w:val="00482BEE"/>
    <w:rsid w:val="00482F58"/>
    <w:rsid w:val="00483102"/>
    <w:rsid w:val="0048353F"/>
    <w:rsid w:val="00483548"/>
    <w:rsid w:val="00483C66"/>
    <w:rsid w:val="00483E20"/>
    <w:rsid w:val="004841E6"/>
    <w:rsid w:val="004847CD"/>
    <w:rsid w:val="0048535B"/>
    <w:rsid w:val="00485727"/>
    <w:rsid w:val="004857AD"/>
    <w:rsid w:val="00485E00"/>
    <w:rsid w:val="00485EAB"/>
    <w:rsid w:val="00485EFC"/>
    <w:rsid w:val="00486341"/>
    <w:rsid w:val="00486644"/>
    <w:rsid w:val="00487A9B"/>
    <w:rsid w:val="00487D41"/>
    <w:rsid w:val="00487F07"/>
    <w:rsid w:val="004903AD"/>
    <w:rsid w:val="00490422"/>
    <w:rsid w:val="0049077A"/>
    <w:rsid w:val="0049081B"/>
    <w:rsid w:val="00490CF8"/>
    <w:rsid w:val="004912C6"/>
    <w:rsid w:val="004913DB"/>
    <w:rsid w:val="00491E4D"/>
    <w:rsid w:val="00492012"/>
    <w:rsid w:val="004921AD"/>
    <w:rsid w:val="0049223C"/>
    <w:rsid w:val="0049226D"/>
    <w:rsid w:val="00492569"/>
    <w:rsid w:val="0049259B"/>
    <w:rsid w:val="0049274C"/>
    <w:rsid w:val="00492D85"/>
    <w:rsid w:val="00493914"/>
    <w:rsid w:val="00493D2F"/>
    <w:rsid w:val="004945BA"/>
    <w:rsid w:val="00494656"/>
    <w:rsid w:val="004948A0"/>
    <w:rsid w:val="0049533C"/>
    <w:rsid w:val="00495EA4"/>
    <w:rsid w:val="00495EFE"/>
    <w:rsid w:val="00495F4C"/>
    <w:rsid w:val="00496383"/>
    <w:rsid w:val="00496462"/>
    <w:rsid w:val="00496897"/>
    <w:rsid w:val="00496A0F"/>
    <w:rsid w:val="00496A61"/>
    <w:rsid w:val="00496C2D"/>
    <w:rsid w:val="00496C3E"/>
    <w:rsid w:val="0049712F"/>
    <w:rsid w:val="004971E9"/>
    <w:rsid w:val="00497A49"/>
    <w:rsid w:val="00497DF0"/>
    <w:rsid w:val="00497F8B"/>
    <w:rsid w:val="004A044E"/>
    <w:rsid w:val="004A048A"/>
    <w:rsid w:val="004A06C1"/>
    <w:rsid w:val="004A088F"/>
    <w:rsid w:val="004A0B58"/>
    <w:rsid w:val="004A118E"/>
    <w:rsid w:val="004A13ED"/>
    <w:rsid w:val="004A15FC"/>
    <w:rsid w:val="004A197F"/>
    <w:rsid w:val="004A1E25"/>
    <w:rsid w:val="004A2167"/>
    <w:rsid w:val="004A22FA"/>
    <w:rsid w:val="004A2A46"/>
    <w:rsid w:val="004A408C"/>
    <w:rsid w:val="004A40D5"/>
    <w:rsid w:val="004A4772"/>
    <w:rsid w:val="004A4927"/>
    <w:rsid w:val="004A4D07"/>
    <w:rsid w:val="004A4F5B"/>
    <w:rsid w:val="004A5071"/>
    <w:rsid w:val="004A51CE"/>
    <w:rsid w:val="004A51D8"/>
    <w:rsid w:val="004A5440"/>
    <w:rsid w:val="004A57EE"/>
    <w:rsid w:val="004A5807"/>
    <w:rsid w:val="004A5842"/>
    <w:rsid w:val="004A5950"/>
    <w:rsid w:val="004A5C16"/>
    <w:rsid w:val="004A5D42"/>
    <w:rsid w:val="004A5FA9"/>
    <w:rsid w:val="004A6145"/>
    <w:rsid w:val="004A61DF"/>
    <w:rsid w:val="004A68F3"/>
    <w:rsid w:val="004A699C"/>
    <w:rsid w:val="004A6C7C"/>
    <w:rsid w:val="004A716C"/>
    <w:rsid w:val="004A7357"/>
    <w:rsid w:val="004A73A9"/>
    <w:rsid w:val="004A755E"/>
    <w:rsid w:val="004B007A"/>
    <w:rsid w:val="004B08AC"/>
    <w:rsid w:val="004B0A15"/>
    <w:rsid w:val="004B0A4E"/>
    <w:rsid w:val="004B0C24"/>
    <w:rsid w:val="004B0D32"/>
    <w:rsid w:val="004B0F09"/>
    <w:rsid w:val="004B1139"/>
    <w:rsid w:val="004B120F"/>
    <w:rsid w:val="004B1BC3"/>
    <w:rsid w:val="004B21A0"/>
    <w:rsid w:val="004B29B9"/>
    <w:rsid w:val="004B2B9C"/>
    <w:rsid w:val="004B2CD0"/>
    <w:rsid w:val="004B2CFB"/>
    <w:rsid w:val="004B2DC4"/>
    <w:rsid w:val="004B3378"/>
    <w:rsid w:val="004B36DB"/>
    <w:rsid w:val="004B3835"/>
    <w:rsid w:val="004B3C1E"/>
    <w:rsid w:val="004B3FFD"/>
    <w:rsid w:val="004B4014"/>
    <w:rsid w:val="004B4246"/>
    <w:rsid w:val="004B437D"/>
    <w:rsid w:val="004B568A"/>
    <w:rsid w:val="004B5C09"/>
    <w:rsid w:val="004B61CD"/>
    <w:rsid w:val="004B62FC"/>
    <w:rsid w:val="004B66E7"/>
    <w:rsid w:val="004B6796"/>
    <w:rsid w:val="004B6911"/>
    <w:rsid w:val="004B6949"/>
    <w:rsid w:val="004B697B"/>
    <w:rsid w:val="004B6A32"/>
    <w:rsid w:val="004B6B0C"/>
    <w:rsid w:val="004B6E2D"/>
    <w:rsid w:val="004B754B"/>
    <w:rsid w:val="004B7C78"/>
    <w:rsid w:val="004B7E66"/>
    <w:rsid w:val="004C0070"/>
    <w:rsid w:val="004C041B"/>
    <w:rsid w:val="004C1428"/>
    <w:rsid w:val="004C17DD"/>
    <w:rsid w:val="004C188A"/>
    <w:rsid w:val="004C29B7"/>
    <w:rsid w:val="004C2BF1"/>
    <w:rsid w:val="004C2C44"/>
    <w:rsid w:val="004C33E0"/>
    <w:rsid w:val="004C35AF"/>
    <w:rsid w:val="004C367E"/>
    <w:rsid w:val="004C38FC"/>
    <w:rsid w:val="004C397A"/>
    <w:rsid w:val="004C3AFE"/>
    <w:rsid w:val="004C3F00"/>
    <w:rsid w:val="004C4048"/>
    <w:rsid w:val="004C4F48"/>
    <w:rsid w:val="004C505F"/>
    <w:rsid w:val="004C53B3"/>
    <w:rsid w:val="004C567A"/>
    <w:rsid w:val="004C5DD7"/>
    <w:rsid w:val="004C6124"/>
    <w:rsid w:val="004C6328"/>
    <w:rsid w:val="004C6361"/>
    <w:rsid w:val="004C643C"/>
    <w:rsid w:val="004C6597"/>
    <w:rsid w:val="004C6702"/>
    <w:rsid w:val="004C6AEC"/>
    <w:rsid w:val="004C6B5E"/>
    <w:rsid w:val="004C6E29"/>
    <w:rsid w:val="004C6E96"/>
    <w:rsid w:val="004C7CBA"/>
    <w:rsid w:val="004C7D37"/>
    <w:rsid w:val="004C7EA0"/>
    <w:rsid w:val="004D0164"/>
    <w:rsid w:val="004D0333"/>
    <w:rsid w:val="004D0587"/>
    <w:rsid w:val="004D0B6D"/>
    <w:rsid w:val="004D0FFD"/>
    <w:rsid w:val="004D10DB"/>
    <w:rsid w:val="004D11E3"/>
    <w:rsid w:val="004D1649"/>
    <w:rsid w:val="004D1FF7"/>
    <w:rsid w:val="004D20D0"/>
    <w:rsid w:val="004D24CC"/>
    <w:rsid w:val="004D2769"/>
    <w:rsid w:val="004D2A18"/>
    <w:rsid w:val="004D2B24"/>
    <w:rsid w:val="004D2CE6"/>
    <w:rsid w:val="004D2D58"/>
    <w:rsid w:val="004D2D62"/>
    <w:rsid w:val="004D2D8D"/>
    <w:rsid w:val="004D2FEA"/>
    <w:rsid w:val="004D364F"/>
    <w:rsid w:val="004D38C2"/>
    <w:rsid w:val="004D3ADD"/>
    <w:rsid w:val="004D3B90"/>
    <w:rsid w:val="004D3C14"/>
    <w:rsid w:val="004D3DE4"/>
    <w:rsid w:val="004D44AA"/>
    <w:rsid w:val="004D4524"/>
    <w:rsid w:val="004D483F"/>
    <w:rsid w:val="004D4AC0"/>
    <w:rsid w:val="004D4B86"/>
    <w:rsid w:val="004D4E05"/>
    <w:rsid w:val="004D4EEC"/>
    <w:rsid w:val="004D550C"/>
    <w:rsid w:val="004D557C"/>
    <w:rsid w:val="004D5CBD"/>
    <w:rsid w:val="004D5DA6"/>
    <w:rsid w:val="004D5EF6"/>
    <w:rsid w:val="004D6156"/>
    <w:rsid w:val="004D63AF"/>
    <w:rsid w:val="004D6A3C"/>
    <w:rsid w:val="004D6DC7"/>
    <w:rsid w:val="004D6E15"/>
    <w:rsid w:val="004D76F2"/>
    <w:rsid w:val="004D77D3"/>
    <w:rsid w:val="004D79A5"/>
    <w:rsid w:val="004D7CB2"/>
    <w:rsid w:val="004D7F39"/>
    <w:rsid w:val="004E0260"/>
    <w:rsid w:val="004E02AD"/>
    <w:rsid w:val="004E0564"/>
    <w:rsid w:val="004E0A31"/>
    <w:rsid w:val="004E11DA"/>
    <w:rsid w:val="004E136F"/>
    <w:rsid w:val="004E1724"/>
    <w:rsid w:val="004E192B"/>
    <w:rsid w:val="004E1BAE"/>
    <w:rsid w:val="004E1EE4"/>
    <w:rsid w:val="004E204E"/>
    <w:rsid w:val="004E2367"/>
    <w:rsid w:val="004E2639"/>
    <w:rsid w:val="004E2AAF"/>
    <w:rsid w:val="004E2DEA"/>
    <w:rsid w:val="004E2ED6"/>
    <w:rsid w:val="004E3109"/>
    <w:rsid w:val="004E32B2"/>
    <w:rsid w:val="004E384C"/>
    <w:rsid w:val="004E399B"/>
    <w:rsid w:val="004E3E60"/>
    <w:rsid w:val="004E3F45"/>
    <w:rsid w:val="004E4174"/>
    <w:rsid w:val="004E477F"/>
    <w:rsid w:val="004E4856"/>
    <w:rsid w:val="004E55E9"/>
    <w:rsid w:val="004E5785"/>
    <w:rsid w:val="004E5D5A"/>
    <w:rsid w:val="004E5D8F"/>
    <w:rsid w:val="004E60F2"/>
    <w:rsid w:val="004E6186"/>
    <w:rsid w:val="004E622A"/>
    <w:rsid w:val="004E6814"/>
    <w:rsid w:val="004E6A0C"/>
    <w:rsid w:val="004E6C63"/>
    <w:rsid w:val="004E6E82"/>
    <w:rsid w:val="004E7C43"/>
    <w:rsid w:val="004E7CFE"/>
    <w:rsid w:val="004E7D88"/>
    <w:rsid w:val="004E7E8E"/>
    <w:rsid w:val="004E7EA1"/>
    <w:rsid w:val="004F036B"/>
    <w:rsid w:val="004F1187"/>
    <w:rsid w:val="004F139D"/>
    <w:rsid w:val="004F1FCC"/>
    <w:rsid w:val="004F26FF"/>
    <w:rsid w:val="004F2E07"/>
    <w:rsid w:val="004F310D"/>
    <w:rsid w:val="004F3264"/>
    <w:rsid w:val="004F35BA"/>
    <w:rsid w:val="004F35FB"/>
    <w:rsid w:val="004F3978"/>
    <w:rsid w:val="004F3E04"/>
    <w:rsid w:val="004F4128"/>
    <w:rsid w:val="004F415B"/>
    <w:rsid w:val="004F446F"/>
    <w:rsid w:val="004F4AF7"/>
    <w:rsid w:val="004F4E20"/>
    <w:rsid w:val="004F5083"/>
    <w:rsid w:val="004F5CC4"/>
    <w:rsid w:val="004F5F88"/>
    <w:rsid w:val="004F604F"/>
    <w:rsid w:val="004F625B"/>
    <w:rsid w:val="004F640C"/>
    <w:rsid w:val="004F68D8"/>
    <w:rsid w:val="004F6906"/>
    <w:rsid w:val="004F695D"/>
    <w:rsid w:val="004F6EB4"/>
    <w:rsid w:val="004F6EFE"/>
    <w:rsid w:val="004F75F6"/>
    <w:rsid w:val="004F7A4B"/>
    <w:rsid w:val="004F7A97"/>
    <w:rsid w:val="004F7C9E"/>
    <w:rsid w:val="004F7D46"/>
    <w:rsid w:val="005003BB"/>
    <w:rsid w:val="00500533"/>
    <w:rsid w:val="005005CC"/>
    <w:rsid w:val="00500875"/>
    <w:rsid w:val="0050099D"/>
    <w:rsid w:val="00500EDC"/>
    <w:rsid w:val="00501790"/>
    <w:rsid w:val="00501974"/>
    <w:rsid w:val="00501E15"/>
    <w:rsid w:val="00501EBD"/>
    <w:rsid w:val="00501F34"/>
    <w:rsid w:val="00501F72"/>
    <w:rsid w:val="00501FA6"/>
    <w:rsid w:val="005024C2"/>
    <w:rsid w:val="0050266E"/>
    <w:rsid w:val="005033B5"/>
    <w:rsid w:val="00503707"/>
    <w:rsid w:val="00503AA8"/>
    <w:rsid w:val="00503C09"/>
    <w:rsid w:val="00504158"/>
    <w:rsid w:val="00504307"/>
    <w:rsid w:val="00504475"/>
    <w:rsid w:val="00504F88"/>
    <w:rsid w:val="00505669"/>
    <w:rsid w:val="00505753"/>
    <w:rsid w:val="00506389"/>
    <w:rsid w:val="005066F4"/>
    <w:rsid w:val="005067FE"/>
    <w:rsid w:val="0050681C"/>
    <w:rsid w:val="00506B40"/>
    <w:rsid w:val="00506DDD"/>
    <w:rsid w:val="005073A4"/>
    <w:rsid w:val="0050744B"/>
    <w:rsid w:val="00507EC5"/>
    <w:rsid w:val="00510092"/>
    <w:rsid w:val="005101F5"/>
    <w:rsid w:val="00510217"/>
    <w:rsid w:val="005104E7"/>
    <w:rsid w:val="005105E5"/>
    <w:rsid w:val="0051080A"/>
    <w:rsid w:val="00510B79"/>
    <w:rsid w:val="00511107"/>
    <w:rsid w:val="00511AEC"/>
    <w:rsid w:val="00511EE4"/>
    <w:rsid w:val="00512093"/>
    <w:rsid w:val="00512382"/>
    <w:rsid w:val="00512669"/>
    <w:rsid w:val="00512A2F"/>
    <w:rsid w:val="00512DB8"/>
    <w:rsid w:val="00513B1C"/>
    <w:rsid w:val="00514282"/>
    <w:rsid w:val="005148B3"/>
    <w:rsid w:val="00514A9A"/>
    <w:rsid w:val="00514B26"/>
    <w:rsid w:val="00514B8F"/>
    <w:rsid w:val="00515389"/>
    <w:rsid w:val="00515616"/>
    <w:rsid w:val="005157FD"/>
    <w:rsid w:val="00515852"/>
    <w:rsid w:val="00515A44"/>
    <w:rsid w:val="0051629B"/>
    <w:rsid w:val="00516357"/>
    <w:rsid w:val="0051640A"/>
    <w:rsid w:val="0051643A"/>
    <w:rsid w:val="005165DB"/>
    <w:rsid w:val="00516E02"/>
    <w:rsid w:val="005170A3"/>
    <w:rsid w:val="00517C6A"/>
    <w:rsid w:val="00517EAF"/>
    <w:rsid w:val="0052016B"/>
    <w:rsid w:val="00520563"/>
    <w:rsid w:val="00520A87"/>
    <w:rsid w:val="00520C20"/>
    <w:rsid w:val="00520CF8"/>
    <w:rsid w:val="00521020"/>
    <w:rsid w:val="005212F6"/>
    <w:rsid w:val="00521432"/>
    <w:rsid w:val="0052147F"/>
    <w:rsid w:val="005214EE"/>
    <w:rsid w:val="00521731"/>
    <w:rsid w:val="00521E0A"/>
    <w:rsid w:val="00521F1D"/>
    <w:rsid w:val="00522027"/>
    <w:rsid w:val="005221B1"/>
    <w:rsid w:val="00522228"/>
    <w:rsid w:val="00522268"/>
    <w:rsid w:val="00522E0F"/>
    <w:rsid w:val="00523128"/>
    <w:rsid w:val="005239CA"/>
    <w:rsid w:val="00523AA4"/>
    <w:rsid w:val="00523F6E"/>
    <w:rsid w:val="005242BD"/>
    <w:rsid w:val="00524539"/>
    <w:rsid w:val="0052493A"/>
    <w:rsid w:val="00524BBC"/>
    <w:rsid w:val="00524EE2"/>
    <w:rsid w:val="00525137"/>
    <w:rsid w:val="00525553"/>
    <w:rsid w:val="00525768"/>
    <w:rsid w:val="005259C1"/>
    <w:rsid w:val="00525E0D"/>
    <w:rsid w:val="00525EFD"/>
    <w:rsid w:val="005264EF"/>
    <w:rsid w:val="0052658F"/>
    <w:rsid w:val="005268ED"/>
    <w:rsid w:val="00526A11"/>
    <w:rsid w:val="00526AE7"/>
    <w:rsid w:val="00526DF5"/>
    <w:rsid w:val="00526EBD"/>
    <w:rsid w:val="0052702E"/>
    <w:rsid w:val="0052738C"/>
    <w:rsid w:val="005275D9"/>
    <w:rsid w:val="0052769B"/>
    <w:rsid w:val="005276B5"/>
    <w:rsid w:val="0052785E"/>
    <w:rsid w:val="00527EBE"/>
    <w:rsid w:val="0053002A"/>
    <w:rsid w:val="00530277"/>
    <w:rsid w:val="00530279"/>
    <w:rsid w:val="005302D0"/>
    <w:rsid w:val="00530C8F"/>
    <w:rsid w:val="00530E0B"/>
    <w:rsid w:val="0053111C"/>
    <w:rsid w:val="005315A6"/>
    <w:rsid w:val="00531AFB"/>
    <w:rsid w:val="00531F0F"/>
    <w:rsid w:val="00532253"/>
    <w:rsid w:val="00532523"/>
    <w:rsid w:val="00532CEF"/>
    <w:rsid w:val="00533328"/>
    <w:rsid w:val="00534256"/>
    <w:rsid w:val="0053494A"/>
    <w:rsid w:val="00534A69"/>
    <w:rsid w:val="005352F9"/>
    <w:rsid w:val="00535383"/>
    <w:rsid w:val="0053571D"/>
    <w:rsid w:val="005358AA"/>
    <w:rsid w:val="00535B84"/>
    <w:rsid w:val="005362F7"/>
    <w:rsid w:val="005363C2"/>
    <w:rsid w:val="005369B3"/>
    <w:rsid w:val="00537A43"/>
    <w:rsid w:val="00537AE3"/>
    <w:rsid w:val="00537D41"/>
    <w:rsid w:val="00537D46"/>
    <w:rsid w:val="00540546"/>
    <w:rsid w:val="00540D71"/>
    <w:rsid w:val="00541304"/>
    <w:rsid w:val="0054176F"/>
    <w:rsid w:val="00541989"/>
    <w:rsid w:val="00541F14"/>
    <w:rsid w:val="00542692"/>
    <w:rsid w:val="00542E70"/>
    <w:rsid w:val="00542FFC"/>
    <w:rsid w:val="00543293"/>
    <w:rsid w:val="00543F56"/>
    <w:rsid w:val="00544565"/>
    <w:rsid w:val="0054482E"/>
    <w:rsid w:val="00544910"/>
    <w:rsid w:val="0054494D"/>
    <w:rsid w:val="00544B27"/>
    <w:rsid w:val="00544CA1"/>
    <w:rsid w:val="00544F93"/>
    <w:rsid w:val="00545099"/>
    <w:rsid w:val="005459CD"/>
    <w:rsid w:val="00545F05"/>
    <w:rsid w:val="0054624A"/>
    <w:rsid w:val="005462BC"/>
    <w:rsid w:val="0054643C"/>
    <w:rsid w:val="00546668"/>
    <w:rsid w:val="00546957"/>
    <w:rsid w:val="00546F5A"/>
    <w:rsid w:val="00547178"/>
    <w:rsid w:val="00547649"/>
    <w:rsid w:val="00547AD3"/>
    <w:rsid w:val="00547E9C"/>
    <w:rsid w:val="00547EE5"/>
    <w:rsid w:val="00547F70"/>
    <w:rsid w:val="00550509"/>
    <w:rsid w:val="00551A3C"/>
    <w:rsid w:val="00551ABE"/>
    <w:rsid w:val="0055245B"/>
    <w:rsid w:val="005524DE"/>
    <w:rsid w:val="00552813"/>
    <w:rsid w:val="0055283D"/>
    <w:rsid w:val="00552DFF"/>
    <w:rsid w:val="00552F95"/>
    <w:rsid w:val="0055368C"/>
    <w:rsid w:val="00553763"/>
    <w:rsid w:val="00553815"/>
    <w:rsid w:val="00553E5B"/>
    <w:rsid w:val="00554530"/>
    <w:rsid w:val="005546F0"/>
    <w:rsid w:val="00554A83"/>
    <w:rsid w:val="00554B1E"/>
    <w:rsid w:val="00554BAE"/>
    <w:rsid w:val="00554C83"/>
    <w:rsid w:val="00554F00"/>
    <w:rsid w:val="005550DB"/>
    <w:rsid w:val="005554B7"/>
    <w:rsid w:val="0055566D"/>
    <w:rsid w:val="0055582B"/>
    <w:rsid w:val="00556614"/>
    <w:rsid w:val="00556715"/>
    <w:rsid w:val="005569D1"/>
    <w:rsid w:val="00556BD5"/>
    <w:rsid w:val="00557379"/>
    <w:rsid w:val="005573A1"/>
    <w:rsid w:val="00557A9E"/>
    <w:rsid w:val="00557C8C"/>
    <w:rsid w:val="00557E1B"/>
    <w:rsid w:val="0056005D"/>
    <w:rsid w:val="0056008B"/>
    <w:rsid w:val="00560243"/>
    <w:rsid w:val="00560732"/>
    <w:rsid w:val="005608DF"/>
    <w:rsid w:val="00561103"/>
    <w:rsid w:val="00561B39"/>
    <w:rsid w:val="005622FF"/>
    <w:rsid w:val="0056252E"/>
    <w:rsid w:val="00562E60"/>
    <w:rsid w:val="005633C5"/>
    <w:rsid w:val="005633CF"/>
    <w:rsid w:val="005639E0"/>
    <w:rsid w:val="00563AE1"/>
    <w:rsid w:val="005641F4"/>
    <w:rsid w:val="00564719"/>
    <w:rsid w:val="00564754"/>
    <w:rsid w:val="005652E1"/>
    <w:rsid w:val="00565A2C"/>
    <w:rsid w:val="00565C87"/>
    <w:rsid w:val="00565D57"/>
    <w:rsid w:val="0056607A"/>
    <w:rsid w:val="00566416"/>
    <w:rsid w:val="005664F8"/>
    <w:rsid w:val="0056667C"/>
    <w:rsid w:val="00566FFE"/>
    <w:rsid w:val="0056709B"/>
    <w:rsid w:val="005670ED"/>
    <w:rsid w:val="00567543"/>
    <w:rsid w:val="00567AAF"/>
    <w:rsid w:val="00567D98"/>
    <w:rsid w:val="00570088"/>
    <w:rsid w:val="005701FA"/>
    <w:rsid w:val="00570A10"/>
    <w:rsid w:val="00570A20"/>
    <w:rsid w:val="0057166D"/>
    <w:rsid w:val="005719AE"/>
    <w:rsid w:val="0057203F"/>
    <w:rsid w:val="00572478"/>
    <w:rsid w:val="0057353F"/>
    <w:rsid w:val="0057363B"/>
    <w:rsid w:val="00573810"/>
    <w:rsid w:val="00573D8D"/>
    <w:rsid w:val="00574110"/>
    <w:rsid w:val="0057453C"/>
    <w:rsid w:val="0057497F"/>
    <w:rsid w:val="00575359"/>
    <w:rsid w:val="005765F8"/>
    <w:rsid w:val="005769FA"/>
    <w:rsid w:val="005772EA"/>
    <w:rsid w:val="0057743A"/>
    <w:rsid w:val="00577856"/>
    <w:rsid w:val="00577B24"/>
    <w:rsid w:val="00577F3E"/>
    <w:rsid w:val="005808AC"/>
    <w:rsid w:val="00580A11"/>
    <w:rsid w:val="00580BB1"/>
    <w:rsid w:val="00580D96"/>
    <w:rsid w:val="00580EE1"/>
    <w:rsid w:val="00581178"/>
    <w:rsid w:val="0058124D"/>
    <w:rsid w:val="00581358"/>
    <w:rsid w:val="0058143B"/>
    <w:rsid w:val="00581C8A"/>
    <w:rsid w:val="00581DE2"/>
    <w:rsid w:val="00581FB4"/>
    <w:rsid w:val="0058285F"/>
    <w:rsid w:val="00582B52"/>
    <w:rsid w:val="00582BF5"/>
    <w:rsid w:val="0058342F"/>
    <w:rsid w:val="0058345D"/>
    <w:rsid w:val="00583477"/>
    <w:rsid w:val="00583C07"/>
    <w:rsid w:val="00583DD2"/>
    <w:rsid w:val="0058404F"/>
    <w:rsid w:val="00584094"/>
    <w:rsid w:val="0058438F"/>
    <w:rsid w:val="00584AC2"/>
    <w:rsid w:val="00584E1A"/>
    <w:rsid w:val="005850A1"/>
    <w:rsid w:val="00585482"/>
    <w:rsid w:val="0058584B"/>
    <w:rsid w:val="005859BA"/>
    <w:rsid w:val="00585D3E"/>
    <w:rsid w:val="00585EE9"/>
    <w:rsid w:val="00585F91"/>
    <w:rsid w:val="00586268"/>
    <w:rsid w:val="00586296"/>
    <w:rsid w:val="0058645A"/>
    <w:rsid w:val="005864E7"/>
    <w:rsid w:val="005865DE"/>
    <w:rsid w:val="00586739"/>
    <w:rsid w:val="005867A0"/>
    <w:rsid w:val="00586E51"/>
    <w:rsid w:val="00586E90"/>
    <w:rsid w:val="00587A56"/>
    <w:rsid w:val="00587C3A"/>
    <w:rsid w:val="005902D4"/>
    <w:rsid w:val="005907A7"/>
    <w:rsid w:val="00590906"/>
    <w:rsid w:val="00590D52"/>
    <w:rsid w:val="005916C2"/>
    <w:rsid w:val="00591C1F"/>
    <w:rsid w:val="00591F6D"/>
    <w:rsid w:val="00592214"/>
    <w:rsid w:val="0059260F"/>
    <w:rsid w:val="005926F5"/>
    <w:rsid w:val="00592786"/>
    <w:rsid w:val="00592E38"/>
    <w:rsid w:val="00592EF1"/>
    <w:rsid w:val="00593046"/>
    <w:rsid w:val="0059375B"/>
    <w:rsid w:val="00593C80"/>
    <w:rsid w:val="00593DED"/>
    <w:rsid w:val="00593E73"/>
    <w:rsid w:val="005947A3"/>
    <w:rsid w:val="0059484E"/>
    <w:rsid w:val="005948F3"/>
    <w:rsid w:val="005949C0"/>
    <w:rsid w:val="00594E2A"/>
    <w:rsid w:val="0059534A"/>
    <w:rsid w:val="00595661"/>
    <w:rsid w:val="005959F8"/>
    <w:rsid w:val="00595D30"/>
    <w:rsid w:val="00595F27"/>
    <w:rsid w:val="005963C7"/>
    <w:rsid w:val="005964BC"/>
    <w:rsid w:val="00596CE7"/>
    <w:rsid w:val="00597163"/>
    <w:rsid w:val="00597894"/>
    <w:rsid w:val="005A002C"/>
    <w:rsid w:val="005A0863"/>
    <w:rsid w:val="005A0C19"/>
    <w:rsid w:val="005A0C71"/>
    <w:rsid w:val="005A1346"/>
    <w:rsid w:val="005A169B"/>
    <w:rsid w:val="005A194A"/>
    <w:rsid w:val="005A1BE9"/>
    <w:rsid w:val="005A22B4"/>
    <w:rsid w:val="005A261E"/>
    <w:rsid w:val="005A2687"/>
    <w:rsid w:val="005A2C01"/>
    <w:rsid w:val="005A2D10"/>
    <w:rsid w:val="005A2F2F"/>
    <w:rsid w:val="005A31C0"/>
    <w:rsid w:val="005A37D6"/>
    <w:rsid w:val="005A41A3"/>
    <w:rsid w:val="005A4498"/>
    <w:rsid w:val="005A45EF"/>
    <w:rsid w:val="005A48A5"/>
    <w:rsid w:val="005A4A0A"/>
    <w:rsid w:val="005A4EB7"/>
    <w:rsid w:val="005A50E5"/>
    <w:rsid w:val="005A52BA"/>
    <w:rsid w:val="005A533E"/>
    <w:rsid w:val="005A5699"/>
    <w:rsid w:val="005A5982"/>
    <w:rsid w:val="005A5A83"/>
    <w:rsid w:val="005A5F28"/>
    <w:rsid w:val="005A6040"/>
    <w:rsid w:val="005A60B1"/>
    <w:rsid w:val="005A60D7"/>
    <w:rsid w:val="005A6132"/>
    <w:rsid w:val="005A6188"/>
    <w:rsid w:val="005A6B91"/>
    <w:rsid w:val="005A7534"/>
    <w:rsid w:val="005A755A"/>
    <w:rsid w:val="005A75C1"/>
    <w:rsid w:val="005A7800"/>
    <w:rsid w:val="005B0159"/>
    <w:rsid w:val="005B17CB"/>
    <w:rsid w:val="005B182B"/>
    <w:rsid w:val="005B18E6"/>
    <w:rsid w:val="005B196A"/>
    <w:rsid w:val="005B1B1D"/>
    <w:rsid w:val="005B1C39"/>
    <w:rsid w:val="005B1DD5"/>
    <w:rsid w:val="005B1E9D"/>
    <w:rsid w:val="005B2215"/>
    <w:rsid w:val="005B229C"/>
    <w:rsid w:val="005B2A4C"/>
    <w:rsid w:val="005B2F02"/>
    <w:rsid w:val="005B2F2D"/>
    <w:rsid w:val="005B3125"/>
    <w:rsid w:val="005B3729"/>
    <w:rsid w:val="005B3B38"/>
    <w:rsid w:val="005B3E4B"/>
    <w:rsid w:val="005B3E90"/>
    <w:rsid w:val="005B4426"/>
    <w:rsid w:val="005B48EA"/>
    <w:rsid w:val="005B5215"/>
    <w:rsid w:val="005B59B4"/>
    <w:rsid w:val="005B6199"/>
    <w:rsid w:val="005B622B"/>
    <w:rsid w:val="005B6337"/>
    <w:rsid w:val="005B6CB9"/>
    <w:rsid w:val="005B6E9F"/>
    <w:rsid w:val="005B73F0"/>
    <w:rsid w:val="005B7529"/>
    <w:rsid w:val="005B7792"/>
    <w:rsid w:val="005B7890"/>
    <w:rsid w:val="005B7A2B"/>
    <w:rsid w:val="005C004E"/>
    <w:rsid w:val="005C0686"/>
    <w:rsid w:val="005C0801"/>
    <w:rsid w:val="005C090C"/>
    <w:rsid w:val="005C0D94"/>
    <w:rsid w:val="005C0DE7"/>
    <w:rsid w:val="005C0EF5"/>
    <w:rsid w:val="005C15AC"/>
    <w:rsid w:val="005C1809"/>
    <w:rsid w:val="005C1A72"/>
    <w:rsid w:val="005C235C"/>
    <w:rsid w:val="005C25CF"/>
    <w:rsid w:val="005C2B2E"/>
    <w:rsid w:val="005C2BEA"/>
    <w:rsid w:val="005C2F20"/>
    <w:rsid w:val="005C2FE5"/>
    <w:rsid w:val="005C3830"/>
    <w:rsid w:val="005C384F"/>
    <w:rsid w:val="005C3D83"/>
    <w:rsid w:val="005C4142"/>
    <w:rsid w:val="005C4290"/>
    <w:rsid w:val="005C45B0"/>
    <w:rsid w:val="005C4DE4"/>
    <w:rsid w:val="005C4F34"/>
    <w:rsid w:val="005C5249"/>
    <w:rsid w:val="005C5713"/>
    <w:rsid w:val="005C5B88"/>
    <w:rsid w:val="005C5D43"/>
    <w:rsid w:val="005C5F7D"/>
    <w:rsid w:val="005C6199"/>
    <w:rsid w:val="005C69DA"/>
    <w:rsid w:val="005C6B7D"/>
    <w:rsid w:val="005C6C5B"/>
    <w:rsid w:val="005C6D85"/>
    <w:rsid w:val="005C75B1"/>
    <w:rsid w:val="005C79E1"/>
    <w:rsid w:val="005C7FBA"/>
    <w:rsid w:val="005D0BF4"/>
    <w:rsid w:val="005D0DD9"/>
    <w:rsid w:val="005D1012"/>
    <w:rsid w:val="005D1166"/>
    <w:rsid w:val="005D1578"/>
    <w:rsid w:val="005D18F0"/>
    <w:rsid w:val="005D19D0"/>
    <w:rsid w:val="005D1AEE"/>
    <w:rsid w:val="005D1BF4"/>
    <w:rsid w:val="005D1CC3"/>
    <w:rsid w:val="005D1E22"/>
    <w:rsid w:val="005D1F63"/>
    <w:rsid w:val="005D1FA3"/>
    <w:rsid w:val="005D272E"/>
    <w:rsid w:val="005D277D"/>
    <w:rsid w:val="005D27BB"/>
    <w:rsid w:val="005D2B22"/>
    <w:rsid w:val="005D2B47"/>
    <w:rsid w:val="005D2BE8"/>
    <w:rsid w:val="005D2FB0"/>
    <w:rsid w:val="005D3052"/>
    <w:rsid w:val="005D3A06"/>
    <w:rsid w:val="005D3C0D"/>
    <w:rsid w:val="005D3FEE"/>
    <w:rsid w:val="005D4072"/>
    <w:rsid w:val="005D40DA"/>
    <w:rsid w:val="005D4250"/>
    <w:rsid w:val="005D48D3"/>
    <w:rsid w:val="005D4B5F"/>
    <w:rsid w:val="005D4F56"/>
    <w:rsid w:val="005D5372"/>
    <w:rsid w:val="005D54C3"/>
    <w:rsid w:val="005D58FC"/>
    <w:rsid w:val="005D5D02"/>
    <w:rsid w:val="005D6002"/>
    <w:rsid w:val="005D628C"/>
    <w:rsid w:val="005D7447"/>
    <w:rsid w:val="005D75F4"/>
    <w:rsid w:val="005D7A93"/>
    <w:rsid w:val="005D7C2F"/>
    <w:rsid w:val="005D7E8F"/>
    <w:rsid w:val="005D7EC8"/>
    <w:rsid w:val="005E010B"/>
    <w:rsid w:val="005E029C"/>
    <w:rsid w:val="005E02E3"/>
    <w:rsid w:val="005E0346"/>
    <w:rsid w:val="005E046F"/>
    <w:rsid w:val="005E04A6"/>
    <w:rsid w:val="005E056E"/>
    <w:rsid w:val="005E0891"/>
    <w:rsid w:val="005E093B"/>
    <w:rsid w:val="005E09D4"/>
    <w:rsid w:val="005E09FD"/>
    <w:rsid w:val="005E0C8E"/>
    <w:rsid w:val="005E0D9A"/>
    <w:rsid w:val="005E1055"/>
    <w:rsid w:val="005E10FB"/>
    <w:rsid w:val="005E12E2"/>
    <w:rsid w:val="005E1381"/>
    <w:rsid w:val="005E1BAE"/>
    <w:rsid w:val="005E2129"/>
    <w:rsid w:val="005E2D2D"/>
    <w:rsid w:val="005E2DB1"/>
    <w:rsid w:val="005E2E86"/>
    <w:rsid w:val="005E2EF1"/>
    <w:rsid w:val="005E398E"/>
    <w:rsid w:val="005E3AFA"/>
    <w:rsid w:val="005E3CA5"/>
    <w:rsid w:val="005E3DF2"/>
    <w:rsid w:val="005E4013"/>
    <w:rsid w:val="005E403B"/>
    <w:rsid w:val="005E423D"/>
    <w:rsid w:val="005E4293"/>
    <w:rsid w:val="005E4359"/>
    <w:rsid w:val="005E45F1"/>
    <w:rsid w:val="005E47F2"/>
    <w:rsid w:val="005E4BA4"/>
    <w:rsid w:val="005E509E"/>
    <w:rsid w:val="005E5372"/>
    <w:rsid w:val="005E5C55"/>
    <w:rsid w:val="005E5DF5"/>
    <w:rsid w:val="005E646E"/>
    <w:rsid w:val="005E64C4"/>
    <w:rsid w:val="005E66A7"/>
    <w:rsid w:val="005E6ACF"/>
    <w:rsid w:val="005E6BCF"/>
    <w:rsid w:val="005E6BF1"/>
    <w:rsid w:val="005E6FD1"/>
    <w:rsid w:val="005E70B7"/>
    <w:rsid w:val="005F056D"/>
    <w:rsid w:val="005F0682"/>
    <w:rsid w:val="005F070F"/>
    <w:rsid w:val="005F0E21"/>
    <w:rsid w:val="005F0F1D"/>
    <w:rsid w:val="005F0F65"/>
    <w:rsid w:val="005F1267"/>
    <w:rsid w:val="005F147C"/>
    <w:rsid w:val="005F1657"/>
    <w:rsid w:val="005F17BD"/>
    <w:rsid w:val="005F17E6"/>
    <w:rsid w:val="005F1885"/>
    <w:rsid w:val="005F18DB"/>
    <w:rsid w:val="005F1AA3"/>
    <w:rsid w:val="005F1AF0"/>
    <w:rsid w:val="005F2BF1"/>
    <w:rsid w:val="005F2D28"/>
    <w:rsid w:val="005F2E57"/>
    <w:rsid w:val="005F3419"/>
    <w:rsid w:val="005F3511"/>
    <w:rsid w:val="005F356F"/>
    <w:rsid w:val="005F3742"/>
    <w:rsid w:val="005F3E1F"/>
    <w:rsid w:val="005F3F3F"/>
    <w:rsid w:val="005F413E"/>
    <w:rsid w:val="005F4A6B"/>
    <w:rsid w:val="005F51BD"/>
    <w:rsid w:val="005F5251"/>
    <w:rsid w:val="005F5283"/>
    <w:rsid w:val="005F539B"/>
    <w:rsid w:val="005F5C92"/>
    <w:rsid w:val="005F5D51"/>
    <w:rsid w:val="005F5E0E"/>
    <w:rsid w:val="005F63C1"/>
    <w:rsid w:val="005F6547"/>
    <w:rsid w:val="005F66DB"/>
    <w:rsid w:val="005F6949"/>
    <w:rsid w:val="005F6A7D"/>
    <w:rsid w:val="005F6FE7"/>
    <w:rsid w:val="005F72C8"/>
    <w:rsid w:val="005F73A2"/>
    <w:rsid w:val="005F7555"/>
    <w:rsid w:val="005F7875"/>
    <w:rsid w:val="005F7C60"/>
    <w:rsid w:val="00600124"/>
    <w:rsid w:val="006003A9"/>
    <w:rsid w:val="006005E5"/>
    <w:rsid w:val="00600952"/>
    <w:rsid w:val="00600D53"/>
    <w:rsid w:val="00600E3C"/>
    <w:rsid w:val="006019B0"/>
    <w:rsid w:val="006019C2"/>
    <w:rsid w:val="00601CA7"/>
    <w:rsid w:val="00601DC5"/>
    <w:rsid w:val="00601F9B"/>
    <w:rsid w:val="0060258A"/>
    <w:rsid w:val="006026B7"/>
    <w:rsid w:val="00602705"/>
    <w:rsid w:val="0060286E"/>
    <w:rsid w:val="00602DB8"/>
    <w:rsid w:val="00602E87"/>
    <w:rsid w:val="00602E9F"/>
    <w:rsid w:val="00603F76"/>
    <w:rsid w:val="00604809"/>
    <w:rsid w:val="006050AB"/>
    <w:rsid w:val="006050F8"/>
    <w:rsid w:val="0060514B"/>
    <w:rsid w:val="0060561B"/>
    <w:rsid w:val="006058BC"/>
    <w:rsid w:val="0060656A"/>
    <w:rsid w:val="00606805"/>
    <w:rsid w:val="00606AA3"/>
    <w:rsid w:val="00606C69"/>
    <w:rsid w:val="0060724A"/>
    <w:rsid w:val="006073F9"/>
    <w:rsid w:val="00607441"/>
    <w:rsid w:val="0060744D"/>
    <w:rsid w:val="00607FE2"/>
    <w:rsid w:val="006105B6"/>
    <w:rsid w:val="00610623"/>
    <w:rsid w:val="0061148D"/>
    <w:rsid w:val="0061168F"/>
    <w:rsid w:val="006118C6"/>
    <w:rsid w:val="00611A43"/>
    <w:rsid w:val="00611DB8"/>
    <w:rsid w:val="006127C6"/>
    <w:rsid w:val="006127C9"/>
    <w:rsid w:val="006129BE"/>
    <w:rsid w:val="00612CC6"/>
    <w:rsid w:val="00612E83"/>
    <w:rsid w:val="00613338"/>
    <w:rsid w:val="0061477B"/>
    <w:rsid w:val="006147AD"/>
    <w:rsid w:val="00614C7C"/>
    <w:rsid w:val="0061512D"/>
    <w:rsid w:val="00615345"/>
    <w:rsid w:val="0061536A"/>
    <w:rsid w:val="0061573F"/>
    <w:rsid w:val="006158B2"/>
    <w:rsid w:val="00615FB1"/>
    <w:rsid w:val="00616440"/>
    <w:rsid w:val="00616470"/>
    <w:rsid w:val="0061654F"/>
    <w:rsid w:val="00616BCA"/>
    <w:rsid w:val="00616C7F"/>
    <w:rsid w:val="00617563"/>
    <w:rsid w:val="006178CD"/>
    <w:rsid w:val="00617E30"/>
    <w:rsid w:val="0062046B"/>
    <w:rsid w:val="006205D5"/>
    <w:rsid w:val="00620A5E"/>
    <w:rsid w:val="0062188F"/>
    <w:rsid w:val="006218C1"/>
    <w:rsid w:val="00621C0F"/>
    <w:rsid w:val="00622235"/>
    <w:rsid w:val="0062268F"/>
    <w:rsid w:val="00622B7A"/>
    <w:rsid w:val="00622BF4"/>
    <w:rsid w:val="00622E05"/>
    <w:rsid w:val="00623219"/>
    <w:rsid w:val="00623445"/>
    <w:rsid w:val="0062388E"/>
    <w:rsid w:val="00623AB4"/>
    <w:rsid w:val="00623AC1"/>
    <w:rsid w:val="00623B0A"/>
    <w:rsid w:val="00623CEB"/>
    <w:rsid w:val="006248F2"/>
    <w:rsid w:val="00624E69"/>
    <w:rsid w:val="00624E79"/>
    <w:rsid w:val="00624F27"/>
    <w:rsid w:val="00624FBB"/>
    <w:rsid w:val="0062524B"/>
    <w:rsid w:val="006252B5"/>
    <w:rsid w:val="006252D5"/>
    <w:rsid w:val="006254CA"/>
    <w:rsid w:val="00625B39"/>
    <w:rsid w:val="00625D80"/>
    <w:rsid w:val="0062635F"/>
    <w:rsid w:val="0062644C"/>
    <w:rsid w:val="00626CCD"/>
    <w:rsid w:val="0062765B"/>
    <w:rsid w:val="00627A11"/>
    <w:rsid w:val="00627CA2"/>
    <w:rsid w:val="00630315"/>
    <w:rsid w:val="0063034C"/>
    <w:rsid w:val="00630377"/>
    <w:rsid w:val="0063062F"/>
    <w:rsid w:val="00630681"/>
    <w:rsid w:val="00630A94"/>
    <w:rsid w:val="00630CDE"/>
    <w:rsid w:val="006310A2"/>
    <w:rsid w:val="0063164F"/>
    <w:rsid w:val="006316AA"/>
    <w:rsid w:val="006323CF"/>
    <w:rsid w:val="006325DA"/>
    <w:rsid w:val="0063270A"/>
    <w:rsid w:val="00632AE3"/>
    <w:rsid w:val="00632BC1"/>
    <w:rsid w:val="00632E1A"/>
    <w:rsid w:val="00632E28"/>
    <w:rsid w:val="00632EF0"/>
    <w:rsid w:val="006330A3"/>
    <w:rsid w:val="00633125"/>
    <w:rsid w:val="00633420"/>
    <w:rsid w:val="00633CE8"/>
    <w:rsid w:val="00633E04"/>
    <w:rsid w:val="006341C2"/>
    <w:rsid w:val="006344EC"/>
    <w:rsid w:val="006345F0"/>
    <w:rsid w:val="00634706"/>
    <w:rsid w:val="006349AC"/>
    <w:rsid w:val="00634B33"/>
    <w:rsid w:val="00634FFE"/>
    <w:rsid w:val="00635023"/>
    <w:rsid w:val="0063553A"/>
    <w:rsid w:val="006358D3"/>
    <w:rsid w:val="00635B68"/>
    <w:rsid w:val="0063626E"/>
    <w:rsid w:val="006364F7"/>
    <w:rsid w:val="0063655C"/>
    <w:rsid w:val="006365CE"/>
    <w:rsid w:val="00636684"/>
    <w:rsid w:val="00637266"/>
    <w:rsid w:val="0063752F"/>
    <w:rsid w:val="00637B9A"/>
    <w:rsid w:val="00637BE5"/>
    <w:rsid w:val="00637C30"/>
    <w:rsid w:val="00637DA2"/>
    <w:rsid w:val="00637DF0"/>
    <w:rsid w:val="00637F1E"/>
    <w:rsid w:val="006400FF"/>
    <w:rsid w:val="00640319"/>
    <w:rsid w:val="00640446"/>
    <w:rsid w:val="006404F9"/>
    <w:rsid w:val="0064053A"/>
    <w:rsid w:val="0064075B"/>
    <w:rsid w:val="006408BD"/>
    <w:rsid w:val="00640F37"/>
    <w:rsid w:val="00640F51"/>
    <w:rsid w:val="006410BD"/>
    <w:rsid w:val="006413E6"/>
    <w:rsid w:val="006417D1"/>
    <w:rsid w:val="00641866"/>
    <w:rsid w:val="00641D3F"/>
    <w:rsid w:val="00642044"/>
    <w:rsid w:val="00642443"/>
    <w:rsid w:val="00642460"/>
    <w:rsid w:val="00642558"/>
    <w:rsid w:val="00642684"/>
    <w:rsid w:val="00642739"/>
    <w:rsid w:val="00642AC7"/>
    <w:rsid w:val="00642CAC"/>
    <w:rsid w:val="00642D4F"/>
    <w:rsid w:val="00643179"/>
    <w:rsid w:val="00643760"/>
    <w:rsid w:val="006439C9"/>
    <w:rsid w:val="00643AEF"/>
    <w:rsid w:val="0064446C"/>
    <w:rsid w:val="006445CA"/>
    <w:rsid w:val="00644623"/>
    <w:rsid w:val="006446A3"/>
    <w:rsid w:val="00645395"/>
    <w:rsid w:val="006458BA"/>
    <w:rsid w:val="00645C7C"/>
    <w:rsid w:val="006462C2"/>
    <w:rsid w:val="006463D0"/>
    <w:rsid w:val="006465B6"/>
    <w:rsid w:val="006467B2"/>
    <w:rsid w:val="00646E53"/>
    <w:rsid w:val="00646E7B"/>
    <w:rsid w:val="00646F07"/>
    <w:rsid w:val="00647259"/>
    <w:rsid w:val="006473A4"/>
    <w:rsid w:val="00647628"/>
    <w:rsid w:val="00647631"/>
    <w:rsid w:val="0064784F"/>
    <w:rsid w:val="00647A3C"/>
    <w:rsid w:val="00647E4A"/>
    <w:rsid w:val="00650556"/>
    <w:rsid w:val="0065060C"/>
    <w:rsid w:val="00650E9A"/>
    <w:rsid w:val="00651D0B"/>
    <w:rsid w:val="00652376"/>
    <w:rsid w:val="00652A23"/>
    <w:rsid w:val="00652BCD"/>
    <w:rsid w:val="00652C48"/>
    <w:rsid w:val="006532C1"/>
    <w:rsid w:val="006538AB"/>
    <w:rsid w:val="00653FF1"/>
    <w:rsid w:val="00654271"/>
    <w:rsid w:val="00654291"/>
    <w:rsid w:val="00654D72"/>
    <w:rsid w:val="00654F37"/>
    <w:rsid w:val="0065502E"/>
    <w:rsid w:val="00655044"/>
    <w:rsid w:val="00655328"/>
    <w:rsid w:val="00655555"/>
    <w:rsid w:val="00655A49"/>
    <w:rsid w:val="0065611B"/>
    <w:rsid w:val="0065613D"/>
    <w:rsid w:val="006564EC"/>
    <w:rsid w:val="00656867"/>
    <w:rsid w:val="0065698B"/>
    <w:rsid w:val="00656A4F"/>
    <w:rsid w:val="006572ED"/>
    <w:rsid w:val="006576BE"/>
    <w:rsid w:val="00657E59"/>
    <w:rsid w:val="00657F64"/>
    <w:rsid w:val="00660085"/>
    <w:rsid w:val="0066068C"/>
    <w:rsid w:val="0066083F"/>
    <w:rsid w:val="00660928"/>
    <w:rsid w:val="00660C81"/>
    <w:rsid w:val="006611C4"/>
    <w:rsid w:val="0066124D"/>
    <w:rsid w:val="00661BA1"/>
    <w:rsid w:val="00661DD9"/>
    <w:rsid w:val="006620C9"/>
    <w:rsid w:val="006624F9"/>
    <w:rsid w:val="0066273B"/>
    <w:rsid w:val="0066337A"/>
    <w:rsid w:val="00663480"/>
    <w:rsid w:val="0066386E"/>
    <w:rsid w:val="00663CD0"/>
    <w:rsid w:val="00663D6A"/>
    <w:rsid w:val="00663E01"/>
    <w:rsid w:val="006644A4"/>
    <w:rsid w:val="006646A5"/>
    <w:rsid w:val="00664786"/>
    <w:rsid w:val="006648F6"/>
    <w:rsid w:val="006650CF"/>
    <w:rsid w:val="006650E9"/>
    <w:rsid w:val="0066571C"/>
    <w:rsid w:val="006658D7"/>
    <w:rsid w:val="006659CC"/>
    <w:rsid w:val="00666008"/>
    <w:rsid w:val="006665FC"/>
    <w:rsid w:val="006666E5"/>
    <w:rsid w:val="00666C37"/>
    <w:rsid w:val="00667085"/>
    <w:rsid w:val="0066783A"/>
    <w:rsid w:val="00667879"/>
    <w:rsid w:val="0066790B"/>
    <w:rsid w:val="00667D58"/>
    <w:rsid w:val="00667DF7"/>
    <w:rsid w:val="0067017F"/>
    <w:rsid w:val="00670552"/>
    <w:rsid w:val="0067059B"/>
    <w:rsid w:val="00670760"/>
    <w:rsid w:val="00670D3B"/>
    <w:rsid w:val="00671127"/>
    <w:rsid w:val="00672330"/>
    <w:rsid w:val="00672371"/>
    <w:rsid w:val="006724F6"/>
    <w:rsid w:val="006725BF"/>
    <w:rsid w:val="006729A6"/>
    <w:rsid w:val="00672B53"/>
    <w:rsid w:val="00672CCA"/>
    <w:rsid w:val="006733FE"/>
    <w:rsid w:val="006734D0"/>
    <w:rsid w:val="00673698"/>
    <w:rsid w:val="00673CC2"/>
    <w:rsid w:val="00673F4B"/>
    <w:rsid w:val="0067402A"/>
    <w:rsid w:val="006742E2"/>
    <w:rsid w:val="006743BC"/>
    <w:rsid w:val="00674957"/>
    <w:rsid w:val="00674AAE"/>
    <w:rsid w:val="00674B86"/>
    <w:rsid w:val="0067566E"/>
    <w:rsid w:val="0067576C"/>
    <w:rsid w:val="006759F2"/>
    <w:rsid w:val="00675F67"/>
    <w:rsid w:val="00676644"/>
    <w:rsid w:val="006769BE"/>
    <w:rsid w:val="00676C2F"/>
    <w:rsid w:val="006770F0"/>
    <w:rsid w:val="006770F6"/>
    <w:rsid w:val="006772B2"/>
    <w:rsid w:val="0067793C"/>
    <w:rsid w:val="00677A9B"/>
    <w:rsid w:val="00677F69"/>
    <w:rsid w:val="00680051"/>
    <w:rsid w:val="006801C7"/>
    <w:rsid w:val="00680223"/>
    <w:rsid w:val="00680346"/>
    <w:rsid w:val="006804A1"/>
    <w:rsid w:val="006804FA"/>
    <w:rsid w:val="006806C4"/>
    <w:rsid w:val="00680826"/>
    <w:rsid w:val="006809CE"/>
    <w:rsid w:val="00680F80"/>
    <w:rsid w:val="00681160"/>
    <w:rsid w:val="0068173C"/>
    <w:rsid w:val="006817AB"/>
    <w:rsid w:val="00681BC0"/>
    <w:rsid w:val="00681FAE"/>
    <w:rsid w:val="00682188"/>
    <w:rsid w:val="00682194"/>
    <w:rsid w:val="006825AF"/>
    <w:rsid w:val="0068268F"/>
    <w:rsid w:val="00682843"/>
    <w:rsid w:val="006828AC"/>
    <w:rsid w:val="0068309A"/>
    <w:rsid w:val="00683300"/>
    <w:rsid w:val="0068350E"/>
    <w:rsid w:val="00683E6E"/>
    <w:rsid w:val="00684182"/>
    <w:rsid w:val="00684339"/>
    <w:rsid w:val="0068464E"/>
    <w:rsid w:val="0068470C"/>
    <w:rsid w:val="00684777"/>
    <w:rsid w:val="006847F3"/>
    <w:rsid w:val="00684C20"/>
    <w:rsid w:val="006851CC"/>
    <w:rsid w:val="00685266"/>
    <w:rsid w:val="00685535"/>
    <w:rsid w:val="0068609D"/>
    <w:rsid w:val="006867D5"/>
    <w:rsid w:val="00686CA8"/>
    <w:rsid w:val="00686E3D"/>
    <w:rsid w:val="00687560"/>
    <w:rsid w:val="00687C7F"/>
    <w:rsid w:val="00690346"/>
    <w:rsid w:val="00690CC8"/>
    <w:rsid w:val="00691532"/>
    <w:rsid w:val="00691CB0"/>
    <w:rsid w:val="00691D18"/>
    <w:rsid w:val="006921A1"/>
    <w:rsid w:val="006926AC"/>
    <w:rsid w:val="006927C2"/>
    <w:rsid w:val="00692C4C"/>
    <w:rsid w:val="00693769"/>
    <w:rsid w:val="00693838"/>
    <w:rsid w:val="00693ABF"/>
    <w:rsid w:val="00693DA8"/>
    <w:rsid w:val="00693FF8"/>
    <w:rsid w:val="00694118"/>
    <w:rsid w:val="006943DA"/>
    <w:rsid w:val="006946F1"/>
    <w:rsid w:val="00694ABE"/>
    <w:rsid w:val="00694B89"/>
    <w:rsid w:val="00695087"/>
    <w:rsid w:val="00695306"/>
    <w:rsid w:val="006954AF"/>
    <w:rsid w:val="006954B6"/>
    <w:rsid w:val="006954CE"/>
    <w:rsid w:val="00696516"/>
    <w:rsid w:val="00696816"/>
    <w:rsid w:val="00696844"/>
    <w:rsid w:val="00696AD3"/>
    <w:rsid w:val="00696E5A"/>
    <w:rsid w:val="006971B7"/>
    <w:rsid w:val="006974EF"/>
    <w:rsid w:val="006975FE"/>
    <w:rsid w:val="0069791F"/>
    <w:rsid w:val="00697C44"/>
    <w:rsid w:val="00697CA3"/>
    <w:rsid w:val="006A0A31"/>
    <w:rsid w:val="006A0B51"/>
    <w:rsid w:val="006A0E57"/>
    <w:rsid w:val="006A0FE2"/>
    <w:rsid w:val="006A12CF"/>
    <w:rsid w:val="006A154A"/>
    <w:rsid w:val="006A1C2C"/>
    <w:rsid w:val="006A1C45"/>
    <w:rsid w:val="006A1CCB"/>
    <w:rsid w:val="006A225B"/>
    <w:rsid w:val="006A2BFE"/>
    <w:rsid w:val="006A2ED4"/>
    <w:rsid w:val="006A3764"/>
    <w:rsid w:val="006A3B25"/>
    <w:rsid w:val="006A4552"/>
    <w:rsid w:val="006A4C94"/>
    <w:rsid w:val="006A4F9B"/>
    <w:rsid w:val="006A527E"/>
    <w:rsid w:val="006A5359"/>
    <w:rsid w:val="006A64C2"/>
    <w:rsid w:val="006A6DA8"/>
    <w:rsid w:val="006A73DD"/>
    <w:rsid w:val="006A7B5F"/>
    <w:rsid w:val="006B0585"/>
    <w:rsid w:val="006B0AF2"/>
    <w:rsid w:val="006B13C5"/>
    <w:rsid w:val="006B16E4"/>
    <w:rsid w:val="006B1933"/>
    <w:rsid w:val="006B1AA6"/>
    <w:rsid w:val="006B1AF2"/>
    <w:rsid w:val="006B1B0E"/>
    <w:rsid w:val="006B1D8E"/>
    <w:rsid w:val="006B1EB8"/>
    <w:rsid w:val="006B1FFD"/>
    <w:rsid w:val="006B264D"/>
    <w:rsid w:val="006B2670"/>
    <w:rsid w:val="006B2F67"/>
    <w:rsid w:val="006B3216"/>
    <w:rsid w:val="006B3714"/>
    <w:rsid w:val="006B3960"/>
    <w:rsid w:val="006B3ACC"/>
    <w:rsid w:val="006B3AF7"/>
    <w:rsid w:val="006B3CED"/>
    <w:rsid w:val="006B3D4A"/>
    <w:rsid w:val="006B3DC2"/>
    <w:rsid w:val="006B3F21"/>
    <w:rsid w:val="006B40BA"/>
    <w:rsid w:val="006B453D"/>
    <w:rsid w:val="006B4805"/>
    <w:rsid w:val="006B489D"/>
    <w:rsid w:val="006B4D59"/>
    <w:rsid w:val="006B4DC6"/>
    <w:rsid w:val="006B4F9C"/>
    <w:rsid w:val="006B54F0"/>
    <w:rsid w:val="006B5557"/>
    <w:rsid w:val="006B590F"/>
    <w:rsid w:val="006B59F4"/>
    <w:rsid w:val="006B5ABD"/>
    <w:rsid w:val="006B5DBB"/>
    <w:rsid w:val="006B5F26"/>
    <w:rsid w:val="006B6ACD"/>
    <w:rsid w:val="006B75E2"/>
    <w:rsid w:val="006B7844"/>
    <w:rsid w:val="006B7A01"/>
    <w:rsid w:val="006B7E25"/>
    <w:rsid w:val="006B7EDD"/>
    <w:rsid w:val="006C0C3C"/>
    <w:rsid w:val="006C1192"/>
    <w:rsid w:val="006C17CC"/>
    <w:rsid w:val="006C19B2"/>
    <w:rsid w:val="006C1A85"/>
    <w:rsid w:val="006C1EB7"/>
    <w:rsid w:val="006C1F1A"/>
    <w:rsid w:val="006C21EC"/>
    <w:rsid w:val="006C2320"/>
    <w:rsid w:val="006C24B9"/>
    <w:rsid w:val="006C2B95"/>
    <w:rsid w:val="006C3407"/>
    <w:rsid w:val="006C373E"/>
    <w:rsid w:val="006C39E9"/>
    <w:rsid w:val="006C468A"/>
    <w:rsid w:val="006C4781"/>
    <w:rsid w:val="006C4CA4"/>
    <w:rsid w:val="006C4CD6"/>
    <w:rsid w:val="006C4D65"/>
    <w:rsid w:val="006C5034"/>
    <w:rsid w:val="006C57C9"/>
    <w:rsid w:val="006C6665"/>
    <w:rsid w:val="006C694C"/>
    <w:rsid w:val="006C6A90"/>
    <w:rsid w:val="006C6DCD"/>
    <w:rsid w:val="006C6E6E"/>
    <w:rsid w:val="006C74A6"/>
    <w:rsid w:val="006C75E2"/>
    <w:rsid w:val="006C7C5E"/>
    <w:rsid w:val="006C7EBC"/>
    <w:rsid w:val="006D0749"/>
    <w:rsid w:val="006D0765"/>
    <w:rsid w:val="006D084F"/>
    <w:rsid w:val="006D0A34"/>
    <w:rsid w:val="006D0AD7"/>
    <w:rsid w:val="006D0BDE"/>
    <w:rsid w:val="006D0D97"/>
    <w:rsid w:val="006D1536"/>
    <w:rsid w:val="006D1548"/>
    <w:rsid w:val="006D1640"/>
    <w:rsid w:val="006D216E"/>
    <w:rsid w:val="006D2762"/>
    <w:rsid w:val="006D298F"/>
    <w:rsid w:val="006D29FA"/>
    <w:rsid w:val="006D2A05"/>
    <w:rsid w:val="006D2C9B"/>
    <w:rsid w:val="006D2F76"/>
    <w:rsid w:val="006D3331"/>
    <w:rsid w:val="006D34CA"/>
    <w:rsid w:val="006D353F"/>
    <w:rsid w:val="006D35AC"/>
    <w:rsid w:val="006D464E"/>
    <w:rsid w:val="006D46EB"/>
    <w:rsid w:val="006D4742"/>
    <w:rsid w:val="006D488E"/>
    <w:rsid w:val="006D4B6A"/>
    <w:rsid w:val="006D4C96"/>
    <w:rsid w:val="006D50D9"/>
    <w:rsid w:val="006D5699"/>
    <w:rsid w:val="006D5934"/>
    <w:rsid w:val="006D5AB6"/>
    <w:rsid w:val="006D5AD8"/>
    <w:rsid w:val="006D5DE1"/>
    <w:rsid w:val="006D62E3"/>
    <w:rsid w:val="006D65C8"/>
    <w:rsid w:val="006D684C"/>
    <w:rsid w:val="006D725E"/>
    <w:rsid w:val="006D762E"/>
    <w:rsid w:val="006D7904"/>
    <w:rsid w:val="006D7BB7"/>
    <w:rsid w:val="006D7E8D"/>
    <w:rsid w:val="006E07E1"/>
    <w:rsid w:val="006E0835"/>
    <w:rsid w:val="006E0CBC"/>
    <w:rsid w:val="006E0FBA"/>
    <w:rsid w:val="006E16A8"/>
    <w:rsid w:val="006E170D"/>
    <w:rsid w:val="006E1763"/>
    <w:rsid w:val="006E1A8D"/>
    <w:rsid w:val="006E1DAD"/>
    <w:rsid w:val="006E234A"/>
    <w:rsid w:val="006E2740"/>
    <w:rsid w:val="006E309D"/>
    <w:rsid w:val="006E3157"/>
    <w:rsid w:val="006E323A"/>
    <w:rsid w:val="006E3804"/>
    <w:rsid w:val="006E397A"/>
    <w:rsid w:val="006E3FA3"/>
    <w:rsid w:val="006E4327"/>
    <w:rsid w:val="006E4441"/>
    <w:rsid w:val="006E4CC8"/>
    <w:rsid w:val="006E5067"/>
    <w:rsid w:val="006E5359"/>
    <w:rsid w:val="006E543C"/>
    <w:rsid w:val="006E5A2F"/>
    <w:rsid w:val="006E5A5B"/>
    <w:rsid w:val="006E5C15"/>
    <w:rsid w:val="006E5CB3"/>
    <w:rsid w:val="006E6094"/>
    <w:rsid w:val="006E623B"/>
    <w:rsid w:val="006E693B"/>
    <w:rsid w:val="006E7015"/>
    <w:rsid w:val="006E7113"/>
    <w:rsid w:val="006E741A"/>
    <w:rsid w:val="006E78A6"/>
    <w:rsid w:val="006E7F04"/>
    <w:rsid w:val="006F0258"/>
    <w:rsid w:val="006F04BD"/>
    <w:rsid w:val="006F0620"/>
    <w:rsid w:val="006F0AAE"/>
    <w:rsid w:val="006F0AF5"/>
    <w:rsid w:val="006F0DC7"/>
    <w:rsid w:val="006F0F58"/>
    <w:rsid w:val="006F110A"/>
    <w:rsid w:val="006F1280"/>
    <w:rsid w:val="006F1400"/>
    <w:rsid w:val="006F1E64"/>
    <w:rsid w:val="006F20A6"/>
    <w:rsid w:val="006F239D"/>
    <w:rsid w:val="006F27F8"/>
    <w:rsid w:val="006F29A3"/>
    <w:rsid w:val="006F2A85"/>
    <w:rsid w:val="006F2AAD"/>
    <w:rsid w:val="006F2D36"/>
    <w:rsid w:val="006F2EEF"/>
    <w:rsid w:val="006F2F3D"/>
    <w:rsid w:val="006F32A1"/>
    <w:rsid w:val="006F38AF"/>
    <w:rsid w:val="006F39C6"/>
    <w:rsid w:val="006F3BAA"/>
    <w:rsid w:val="006F3E9D"/>
    <w:rsid w:val="006F3FD2"/>
    <w:rsid w:val="006F40F6"/>
    <w:rsid w:val="006F4A14"/>
    <w:rsid w:val="006F4F8F"/>
    <w:rsid w:val="006F50B9"/>
    <w:rsid w:val="006F5310"/>
    <w:rsid w:val="006F5349"/>
    <w:rsid w:val="006F5930"/>
    <w:rsid w:val="006F5988"/>
    <w:rsid w:val="006F688C"/>
    <w:rsid w:val="006F6A6D"/>
    <w:rsid w:val="006F6DFF"/>
    <w:rsid w:val="006F6F9F"/>
    <w:rsid w:val="006F72E4"/>
    <w:rsid w:val="006F7314"/>
    <w:rsid w:val="006F7620"/>
    <w:rsid w:val="006F77AD"/>
    <w:rsid w:val="006F77FE"/>
    <w:rsid w:val="007000DE"/>
    <w:rsid w:val="007001B8"/>
    <w:rsid w:val="007002D6"/>
    <w:rsid w:val="00700351"/>
    <w:rsid w:val="00700D2E"/>
    <w:rsid w:val="007013E1"/>
    <w:rsid w:val="00701417"/>
    <w:rsid w:val="0070159E"/>
    <w:rsid w:val="00701658"/>
    <w:rsid w:val="007027E6"/>
    <w:rsid w:val="00702C5C"/>
    <w:rsid w:val="00702CF5"/>
    <w:rsid w:val="00703491"/>
    <w:rsid w:val="007034EB"/>
    <w:rsid w:val="00703BF2"/>
    <w:rsid w:val="00704200"/>
    <w:rsid w:val="007048CD"/>
    <w:rsid w:val="00704BFB"/>
    <w:rsid w:val="00704CB5"/>
    <w:rsid w:val="00704D67"/>
    <w:rsid w:val="00704F99"/>
    <w:rsid w:val="00705414"/>
    <w:rsid w:val="00705530"/>
    <w:rsid w:val="0070556B"/>
    <w:rsid w:val="007058E5"/>
    <w:rsid w:val="00705DA5"/>
    <w:rsid w:val="00705FC7"/>
    <w:rsid w:val="0070647A"/>
    <w:rsid w:val="007064BA"/>
    <w:rsid w:val="0070658E"/>
    <w:rsid w:val="00706B5A"/>
    <w:rsid w:val="00707041"/>
    <w:rsid w:val="00707146"/>
    <w:rsid w:val="0070719B"/>
    <w:rsid w:val="007071EA"/>
    <w:rsid w:val="007076EC"/>
    <w:rsid w:val="00707852"/>
    <w:rsid w:val="00707CB5"/>
    <w:rsid w:val="007100A3"/>
    <w:rsid w:val="0071036D"/>
    <w:rsid w:val="00710A8C"/>
    <w:rsid w:val="00710AB0"/>
    <w:rsid w:val="007112F8"/>
    <w:rsid w:val="00711869"/>
    <w:rsid w:val="00711A67"/>
    <w:rsid w:val="0071223C"/>
    <w:rsid w:val="00712844"/>
    <w:rsid w:val="00712F53"/>
    <w:rsid w:val="0071394B"/>
    <w:rsid w:val="00713B52"/>
    <w:rsid w:val="00713BCD"/>
    <w:rsid w:val="0071409F"/>
    <w:rsid w:val="00714678"/>
    <w:rsid w:val="00715870"/>
    <w:rsid w:val="007159AE"/>
    <w:rsid w:val="00715BEC"/>
    <w:rsid w:val="0071618D"/>
    <w:rsid w:val="00717098"/>
    <w:rsid w:val="007175EB"/>
    <w:rsid w:val="007177C6"/>
    <w:rsid w:val="00717893"/>
    <w:rsid w:val="007178FE"/>
    <w:rsid w:val="00717946"/>
    <w:rsid w:val="00720016"/>
    <w:rsid w:val="00720164"/>
    <w:rsid w:val="00720240"/>
    <w:rsid w:val="00720253"/>
    <w:rsid w:val="00720284"/>
    <w:rsid w:val="00720412"/>
    <w:rsid w:val="0072053A"/>
    <w:rsid w:val="00720914"/>
    <w:rsid w:val="00720E53"/>
    <w:rsid w:val="00720ED8"/>
    <w:rsid w:val="007210CC"/>
    <w:rsid w:val="007214D9"/>
    <w:rsid w:val="00721981"/>
    <w:rsid w:val="00721B77"/>
    <w:rsid w:val="00721C3D"/>
    <w:rsid w:val="00721D0A"/>
    <w:rsid w:val="00722758"/>
    <w:rsid w:val="0072291A"/>
    <w:rsid w:val="00722A61"/>
    <w:rsid w:val="00722AB4"/>
    <w:rsid w:val="00722BC1"/>
    <w:rsid w:val="0072343D"/>
    <w:rsid w:val="00723683"/>
    <w:rsid w:val="00723A0A"/>
    <w:rsid w:val="0072400C"/>
    <w:rsid w:val="00724051"/>
    <w:rsid w:val="007242AF"/>
    <w:rsid w:val="0072434A"/>
    <w:rsid w:val="00724F40"/>
    <w:rsid w:val="0072535E"/>
    <w:rsid w:val="00725556"/>
    <w:rsid w:val="007255F4"/>
    <w:rsid w:val="007268AA"/>
    <w:rsid w:val="007279A8"/>
    <w:rsid w:val="00727AB2"/>
    <w:rsid w:val="00727B3B"/>
    <w:rsid w:val="00727B45"/>
    <w:rsid w:val="00727B5E"/>
    <w:rsid w:val="00727B84"/>
    <w:rsid w:val="00727EB1"/>
    <w:rsid w:val="00727EFE"/>
    <w:rsid w:val="007303AE"/>
    <w:rsid w:val="00730AD3"/>
    <w:rsid w:val="00730D69"/>
    <w:rsid w:val="007316EA"/>
    <w:rsid w:val="007317A9"/>
    <w:rsid w:val="00731C3F"/>
    <w:rsid w:val="00731EF2"/>
    <w:rsid w:val="00732384"/>
    <w:rsid w:val="0073248A"/>
    <w:rsid w:val="007328DB"/>
    <w:rsid w:val="00732A33"/>
    <w:rsid w:val="00732B52"/>
    <w:rsid w:val="00732E43"/>
    <w:rsid w:val="00732FD4"/>
    <w:rsid w:val="00733277"/>
    <w:rsid w:val="00733279"/>
    <w:rsid w:val="00733503"/>
    <w:rsid w:val="007337D7"/>
    <w:rsid w:val="00733855"/>
    <w:rsid w:val="007339C1"/>
    <w:rsid w:val="00733AD3"/>
    <w:rsid w:val="00733D9F"/>
    <w:rsid w:val="00733DA6"/>
    <w:rsid w:val="0073465E"/>
    <w:rsid w:val="0073529D"/>
    <w:rsid w:val="0073534B"/>
    <w:rsid w:val="00735557"/>
    <w:rsid w:val="007359C8"/>
    <w:rsid w:val="00735E75"/>
    <w:rsid w:val="007360F4"/>
    <w:rsid w:val="007361DC"/>
    <w:rsid w:val="0073665E"/>
    <w:rsid w:val="00736980"/>
    <w:rsid w:val="0073778A"/>
    <w:rsid w:val="00737D7A"/>
    <w:rsid w:val="0074045C"/>
    <w:rsid w:val="007404C9"/>
    <w:rsid w:val="0074074F"/>
    <w:rsid w:val="00741369"/>
    <w:rsid w:val="00742CFF"/>
    <w:rsid w:val="00742DA8"/>
    <w:rsid w:val="00742DF2"/>
    <w:rsid w:val="0074356F"/>
    <w:rsid w:val="007438F3"/>
    <w:rsid w:val="00743E36"/>
    <w:rsid w:val="00743F5D"/>
    <w:rsid w:val="007440CD"/>
    <w:rsid w:val="00744212"/>
    <w:rsid w:val="00744949"/>
    <w:rsid w:val="007449AB"/>
    <w:rsid w:val="00744D0E"/>
    <w:rsid w:val="007456E6"/>
    <w:rsid w:val="0074590D"/>
    <w:rsid w:val="00745991"/>
    <w:rsid w:val="00745C01"/>
    <w:rsid w:val="00745C69"/>
    <w:rsid w:val="0074684A"/>
    <w:rsid w:val="00746B3D"/>
    <w:rsid w:val="00746DDB"/>
    <w:rsid w:val="00750507"/>
    <w:rsid w:val="0075065C"/>
    <w:rsid w:val="00750FE5"/>
    <w:rsid w:val="0075151E"/>
    <w:rsid w:val="00751568"/>
    <w:rsid w:val="00751780"/>
    <w:rsid w:val="007524E6"/>
    <w:rsid w:val="00752545"/>
    <w:rsid w:val="00752681"/>
    <w:rsid w:val="007527DF"/>
    <w:rsid w:val="00753091"/>
    <w:rsid w:val="00753333"/>
    <w:rsid w:val="00753922"/>
    <w:rsid w:val="00753A29"/>
    <w:rsid w:val="00753A39"/>
    <w:rsid w:val="00753BCA"/>
    <w:rsid w:val="00753E80"/>
    <w:rsid w:val="00754031"/>
    <w:rsid w:val="00754320"/>
    <w:rsid w:val="0075499A"/>
    <w:rsid w:val="00754E03"/>
    <w:rsid w:val="00755A48"/>
    <w:rsid w:val="00755C59"/>
    <w:rsid w:val="00756329"/>
    <w:rsid w:val="007566F3"/>
    <w:rsid w:val="00756AA3"/>
    <w:rsid w:val="00756DDF"/>
    <w:rsid w:val="00756E87"/>
    <w:rsid w:val="00757D8C"/>
    <w:rsid w:val="007613FE"/>
    <w:rsid w:val="00761477"/>
    <w:rsid w:val="00761781"/>
    <w:rsid w:val="00761829"/>
    <w:rsid w:val="007623E6"/>
    <w:rsid w:val="007627EC"/>
    <w:rsid w:val="00762A1F"/>
    <w:rsid w:val="00762E35"/>
    <w:rsid w:val="00762F57"/>
    <w:rsid w:val="0076333E"/>
    <w:rsid w:val="007637F0"/>
    <w:rsid w:val="0076384D"/>
    <w:rsid w:val="00763CAA"/>
    <w:rsid w:val="00763EDA"/>
    <w:rsid w:val="00764013"/>
    <w:rsid w:val="0076428A"/>
    <w:rsid w:val="007642A7"/>
    <w:rsid w:val="007644EA"/>
    <w:rsid w:val="00764A2F"/>
    <w:rsid w:val="00764B14"/>
    <w:rsid w:val="0076501B"/>
    <w:rsid w:val="007651F2"/>
    <w:rsid w:val="00765257"/>
    <w:rsid w:val="0076550F"/>
    <w:rsid w:val="007658DB"/>
    <w:rsid w:val="00765C92"/>
    <w:rsid w:val="00766004"/>
    <w:rsid w:val="00766355"/>
    <w:rsid w:val="007663B6"/>
    <w:rsid w:val="00766710"/>
    <w:rsid w:val="007669A8"/>
    <w:rsid w:val="0076714A"/>
    <w:rsid w:val="007672DB"/>
    <w:rsid w:val="007679E7"/>
    <w:rsid w:val="007679ED"/>
    <w:rsid w:val="00767C70"/>
    <w:rsid w:val="00767F51"/>
    <w:rsid w:val="007700B6"/>
    <w:rsid w:val="00770365"/>
    <w:rsid w:val="00770B6E"/>
    <w:rsid w:val="00770B9F"/>
    <w:rsid w:val="00771000"/>
    <w:rsid w:val="00771265"/>
    <w:rsid w:val="00771765"/>
    <w:rsid w:val="007721A0"/>
    <w:rsid w:val="0077247B"/>
    <w:rsid w:val="007725CC"/>
    <w:rsid w:val="00772A84"/>
    <w:rsid w:val="00772ACA"/>
    <w:rsid w:val="00772AE0"/>
    <w:rsid w:val="00772E7E"/>
    <w:rsid w:val="0077380B"/>
    <w:rsid w:val="00773817"/>
    <w:rsid w:val="00773B8C"/>
    <w:rsid w:val="00774291"/>
    <w:rsid w:val="00774684"/>
    <w:rsid w:val="007749F1"/>
    <w:rsid w:val="00774A7C"/>
    <w:rsid w:val="00775C93"/>
    <w:rsid w:val="00776033"/>
    <w:rsid w:val="007760B2"/>
    <w:rsid w:val="007766DC"/>
    <w:rsid w:val="007767A2"/>
    <w:rsid w:val="0077708D"/>
    <w:rsid w:val="0077713F"/>
    <w:rsid w:val="007772CF"/>
    <w:rsid w:val="00777981"/>
    <w:rsid w:val="00777F51"/>
    <w:rsid w:val="00780568"/>
    <w:rsid w:val="00780587"/>
    <w:rsid w:val="00780B64"/>
    <w:rsid w:val="00780D9B"/>
    <w:rsid w:val="00781098"/>
    <w:rsid w:val="007811CD"/>
    <w:rsid w:val="00781431"/>
    <w:rsid w:val="00781754"/>
    <w:rsid w:val="00781886"/>
    <w:rsid w:val="00781BDA"/>
    <w:rsid w:val="00781DC3"/>
    <w:rsid w:val="00782231"/>
    <w:rsid w:val="00782DE7"/>
    <w:rsid w:val="00783087"/>
    <w:rsid w:val="00783146"/>
    <w:rsid w:val="00783181"/>
    <w:rsid w:val="007838C9"/>
    <w:rsid w:val="00783DDC"/>
    <w:rsid w:val="007845CF"/>
    <w:rsid w:val="00784727"/>
    <w:rsid w:val="00784AC5"/>
    <w:rsid w:val="00785284"/>
    <w:rsid w:val="007852B3"/>
    <w:rsid w:val="00785406"/>
    <w:rsid w:val="00786242"/>
    <w:rsid w:val="00786FBD"/>
    <w:rsid w:val="0078715C"/>
    <w:rsid w:val="0078746E"/>
    <w:rsid w:val="00787BB7"/>
    <w:rsid w:val="00787CFA"/>
    <w:rsid w:val="0079047A"/>
    <w:rsid w:val="0079056A"/>
    <w:rsid w:val="00790CEC"/>
    <w:rsid w:val="0079100E"/>
    <w:rsid w:val="0079130D"/>
    <w:rsid w:val="0079161D"/>
    <w:rsid w:val="00791AA4"/>
    <w:rsid w:val="00791BAD"/>
    <w:rsid w:val="00791F16"/>
    <w:rsid w:val="00792135"/>
    <w:rsid w:val="00792474"/>
    <w:rsid w:val="00792510"/>
    <w:rsid w:val="0079267A"/>
    <w:rsid w:val="00792844"/>
    <w:rsid w:val="00792BBB"/>
    <w:rsid w:val="00792DEE"/>
    <w:rsid w:val="00793161"/>
    <w:rsid w:val="007931E2"/>
    <w:rsid w:val="00793383"/>
    <w:rsid w:val="00793620"/>
    <w:rsid w:val="00793672"/>
    <w:rsid w:val="00793773"/>
    <w:rsid w:val="00793CFF"/>
    <w:rsid w:val="00793FE5"/>
    <w:rsid w:val="007941D7"/>
    <w:rsid w:val="007941E1"/>
    <w:rsid w:val="0079421E"/>
    <w:rsid w:val="007943BD"/>
    <w:rsid w:val="007950E0"/>
    <w:rsid w:val="007953FF"/>
    <w:rsid w:val="00795701"/>
    <w:rsid w:val="00795714"/>
    <w:rsid w:val="00795768"/>
    <w:rsid w:val="007959EA"/>
    <w:rsid w:val="00795CCA"/>
    <w:rsid w:val="00795F43"/>
    <w:rsid w:val="0079629C"/>
    <w:rsid w:val="007966D1"/>
    <w:rsid w:val="00796E23"/>
    <w:rsid w:val="007973B6"/>
    <w:rsid w:val="00797545"/>
    <w:rsid w:val="0079759C"/>
    <w:rsid w:val="00797613"/>
    <w:rsid w:val="00797989"/>
    <w:rsid w:val="007A01D4"/>
    <w:rsid w:val="007A025A"/>
    <w:rsid w:val="007A0576"/>
    <w:rsid w:val="007A15F9"/>
    <w:rsid w:val="007A1D11"/>
    <w:rsid w:val="007A1D99"/>
    <w:rsid w:val="007A25E6"/>
    <w:rsid w:val="007A26B3"/>
    <w:rsid w:val="007A2792"/>
    <w:rsid w:val="007A279F"/>
    <w:rsid w:val="007A28E8"/>
    <w:rsid w:val="007A2B75"/>
    <w:rsid w:val="007A2D0A"/>
    <w:rsid w:val="007A2F4C"/>
    <w:rsid w:val="007A364B"/>
    <w:rsid w:val="007A3C1C"/>
    <w:rsid w:val="007A3E76"/>
    <w:rsid w:val="007A3EF8"/>
    <w:rsid w:val="007A4078"/>
    <w:rsid w:val="007A41CB"/>
    <w:rsid w:val="007A430D"/>
    <w:rsid w:val="007A446E"/>
    <w:rsid w:val="007A48F1"/>
    <w:rsid w:val="007A4D4A"/>
    <w:rsid w:val="007A4DEF"/>
    <w:rsid w:val="007A50DC"/>
    <w:rsid w:val="007A563C"/>
    <w:rsid w:val="007A57CD"/>
    <w:rsid w:val="007A5A33"/>
    <w:rsid w:val="007A63A2"/>
    <w:rsid w:val="007A66FC"/>
    <w:rsid w:val="007A6A00"/>
    <w:rsid w:val="007A6CEA"/>
    <w:rsid w:val="007A6CF4"/>
    <w:rsid w:val="007A6E37"/>
    <w:rsid w:val="007A7294"/>
    <w:rsid w:val="007A7304"/>
    <w:rsid w:val="007A7B4A"/>
    <w:rsid w:val="007A7CB4"/>
    <w:rsid w:val="007A7EEA"/>
    <w:rsid w:val="007B009B"/>
    <w:rsid w:val="007B026E"/>
    <w:rsid w:val="007B0445"/>
    <w:rsid w:val="007B0497"/>
    <w:rsid w:val="007B0E00"/>
    <w:rsid w:val="007B1003"/>
    <w:rsid w:val="007B10F5"/>
    <w:rsid w:val="007B150A"/>
    <w:rsid w:val="007B16B7"/>
    <w:rsid w:val="007B1A2E"/>
    <w:rsid w:val="007B1A59"/>
    <w:rsid w:val="007B1C01"/>
    <w:rsid w:val="007B1D5A"/>
    <w:rsid w:val="007B1D70"/>
    <w:rsid w:val="007B1EC0"/>
    <w:rsid w:val="007B2984"/>
    <w:rsid w:val="007B29E5"/>
    <w:rsid w:val="007B2D9A"/>
    <w:rsid w:val="007B3012"/>
    <w:rsid w:val="007B3804"/>
    <w:rsid w:val="007B3C00"/>
    <w:rsid w:val="007B4030"/>
    <w:rsid w:val="007B4843"/>
    <w:rsid w:val="007B4A49"/>
    <w:rsid w:val="007B4ADD"/>
    <w:rsid w:val="007B4CF4"/>
    <w:rsid w:val="007B4D52"/>
    <w:rsid w:val="007B5449"/>
    <w:rsid w:val="007B5962"/>
    <w:rsid w:val="007B5AC0"/>
    <w:rsid w:val="007B5C70"/>
    <w:rsid w:val="007B5E14"/>
    <w:rsid w:val="007B5E48"/>
    <w:rsid w:val="007B5FBA"/>
    <w:rsid w:val="007B603E"/>
    <w:rsid w:val="007B60EF"/>
    <w:rsid w:val="007B6469"/>
    <w:rsid w:val="007B683A"/>
    <w:rsid w:val="007B68F8"/>
    <w:rsid w:val="007B6993"/>
    <w:rsid w:val="007B740A"/>
    <w:rsid w:val="007B7420"/>
    <w:rsid w:val="007B7548"/>
    <w:rsid w:val="007B775B"/>
    <w:rsid w:val="007C076E"/>
    <w:rsid w:val="007C0C49"/>
    <w:rsid w:val="007C0FA5"/>
    <w:rsid w:val="007C149C"/>
    <w:rsid w:val="007C1594"/>
    <w:rsid w:val="007C1BD5"/>
    <w:rsid w:val="007C1C0F"/>
    <w:rsid w:val="007C21E3"/>
    <w:rsid w:val="007C25F5"/>
    <w:rsid w:val="007C2D5D"/>
    <w:rsid w:val="007C2DF6"/>
    <w:rsid w:val="007C30A4"/>
    <w:rsid w:val="007C3331"/>
    <w:rsid w:val="007C34B6"/>
    <w:rsid w:val="007C3837"/>
    <w:rsid w:val="007C3AD9"/>
    <w:rsid w:val="007C3C62"/>
    <w:rsid w:val="007C3D0B"/>
    <w:rsid w:val="007C3DAB"/>
    <w:rsid w:val="007C3F7A"/>
    <w:rsid w:val="007C422A"/>
    <w:rsid w:val="007C446E"/>
    <w:rsid w:val="007C44D3"/>
    <w:rsid w:val="007C4671"/>
    <w:rsid w:val="007C479E"/>
    <w:rsid w:val="007C4B53"/>
    <w:rsid w:val="007C501A"/>
    <w:rsid w:val="007C52B7"/>
    <w:rsid w:val="007C57D4"/>
    <w:rsid w:val="007C62FA"/>
    <w:rsid w:val="007C7377"/>
    <w:rsid w:val="007C7AAC"/>
    <w:rsid w:val="007D03AB"/>
    <w:rsid w:val="007D06AB"/>
    <w:rsid w:val="007D0782"/>
    <w:rsid w:val="007D0921"/>
    <w:rsid w:val="007D11AF"/>
    <w:rsid w:val="007D1E3D"/>
    <w:rsid w:val="007D22EB"/>
    <w:rsid w:val="007D2D46"/>
    <w:rsid w:val="007D3478"/>
    <w:rsid w:val="007D3D5C"/>
    <w:rsid w:val="007D3FB4"/>
    <w:rsid w:val="007D4103"/>
    <w:rsid w:val="007D441C"/>
    <w:rsid w:val="007D4957"/>
    <w:rsid w:val="007D5455"/>
    <w:rsid w:val="007D55BD"/>
    <w:rsid w:val="007D57A8"/>
    <w:rsid w:val="007D6296"/>
    <w:rsid w:val="007D6629"/>
    <w:rsid w:val="007D67B6"/>
    <w:rsid w:val="007D6D30"/>
    <w:rsid w:val="007D6E45"/>
    <w:rsid w:val="007D7186"/>
    <w:rsid w:val="007D7577"/>
    <w:rsid w:val="007D791C"/>
    <w:rsid w:val="007D7DA3"/>
    <w:rsid w:val="007D7EB6"/>
    <w:rsid w:val="007E03D3"/>
    <w:rsid w:val="007E096B"/>
    <w:rsid w:val="007E1194"/>
    <w:rsid w:val="007E129A"/>
    <w:rsid w:val="007E19D0"/>
    <w:rsid w:val="007E1E1F"/>
    <w:rsid w:val="007E207E"/>
    <w:rsid w:val="007E220E"/>
    <w:rsid w:val="007E2417"/>
    <w:rsid w:val="007E26BA"/>
    <w:rsid w:val="007E2B58"/>
    <w:rsid w:val="007E36DA"/>
    <w:rsid w:val="007E3A0F"/>
    <w:rsid w:val="007E3C67"/>
    <w:rsid w:val="007E41C7"/>
    <w:rsid w:val="007E4387"/>
    <w:rsid w:val="007E43F8"/>
    <w:rsid w:val="007E4455"/>
    <w:rsid w:val="007E46EC"/>
    <w:rsid w:val="007E4A0F"/>
    <w:rsid w:val="007E4CED"/>
    <w:rsid w:val="007E5676"/>
    <w:rsid w:val="007E5715"/>
    <w:rsid w:val="007E5DDB"/>
    <w:rsid w:val="007E62E6"/>
    <w:rsid w:val="007E646D"/>
    <w:rsid w:val="007E662E"/>
    <w:rsid w:val="007E67E0"/>
    <w:rsid w:val="007E7161"/>
    <w:rsid w:val="007E744A"/>
    <w:rsid w:val="007E7969"/>
    <w:rsid w:val="007E7AE1"/>
    <w:rsid w:val="007E7F74"/>
    <w:rsid w:val="007F02E8"/>
    <w:rsid w:val="007F0358"/>
    <w:rsid w:val="007F086D"/>
    <w:rsid w:val="007F0881"/>
    <w:rsid w:val="007F0D33"/>
    <w:rsid w:val="007F0ED0"/>
    <w:rsid w:val="007F1217"/>
    <w:rsid w:val="007F1412"/>
    <w:rsid w:val="007F17AD"/>
    <w:rsid w:val="007F17C2"/>
    <w:rsid w:val="007F1EA9"/>
    <w:rsid w:val="007F1EE2"/>
    <w:rsid w:val="007F212C"/>
    <w:rsid w:val="007F2278"/>
    <w:rsid w:val="007F270B"/>
    <w:rsid w:val="007F27B7"/>
    <w:rsid w:val="007F2A11"/>
    <w:rsid w:val="007F2A5A"/>
    <w:rsid w:val="007F2CA1"/>
    <w:rsid w:val="007F2D8F"/>
    <w:rsid w:val="007F3508"/>
    <w:rsid w:val="007F36A3"/>
    <w:rsid w:val="007F4267"/>
    <w:rsid w:val="007F4BA7"/>
    <w:rsid w:val="007F4DE2"/>
    <w:rsid w:val="007F568E"/>
    <w:rsid w:val="007F56C3"/>
    <w:rsid w:val="007F5BB0"/>
    <w:rsid w:val="007F5DBF"/>
    <w:rsid w:val="007F6344"/>
    <w:rsid w:val="007F642D"/>
    <w:rsid w:val="007F6D9F"/>
    <w:rsid w:val="007F7294"/>
    <w:rsid w:val="007F7737"/>
    <w:rsid w:val="007F7A73"/>
    <w:rsid w:val="007F7FC7"/>
    <w:rsid w:val="008000A5"/>
    <w:rsid w:val="008000B6"/>
    <w:rsid w:val="00800FA5"/>
    <w:rsid w:val="0080154F"/>
    <w:rsid w:val="00801B65"/>
    <w:rsid w:val="00801CD1"/>
    <w:rsid w:val="00801D79"/>
    <w:rsid w:val="008022D7"/>
    <w:rsid w:val="008022FE"/>
    <w:rsid w:val="00802A96"/>
    <w:rsid w:val="00802C86"/>
    <w:rsid w:val="00803313"/>
    <w:rsid w:val="00803350"/>
    <w:rsid w:val="00803709"/>
    <w:rsid w:val="00803D0A"/>
    <w:rsid w:val="00803F57"/>
    <w:rsid w:val="008040C8"/>
    <w:rsid w:val="00804698"/>
    <w:rsid w:val="008049C2"/>
    <w:rsid w:val="00804F00"/>
    <w:rsid w:val="00805000"/>
    <w:rsid w:val="008050F2"/>
    <w:rsid w:val="00805D6A"/>
    <w:rsid w:val="00805FA5"/>
    <w:rsid w:val="0080611F"/>
    <w:rsid w:val="00806480"/>
    <w:rsid w:val="008064D7"/>
    <w:rsid w:val="00806880"/>
    <w:rsid w:val="00806D9F"/>
    <w:rsid w:val="00806F3C"/>
    <w:rsid w:val="008071A2"/>
    <w:rsid w:val="00807912"/>
    <w:rsid w:val="008079ED"/>
    <w:rsid w:val="00807D06"/>
    <w:rsid w:val="00810043"/>
    <w:rsid w:val="00810252"/>
    <w:rsid w:val="008102D9"/>
    <w:rsid w:val="00810574"/>
    <w:rsid w:val="008107B8"/>
    <w:rsid w:val="00810BEC"/>
    <w:rsid w:val="00810E0C"/>
    <w:rsid w:val="00810E90"/>
    <w:rsid w:val="00810FC8"/>
    <w:rsid w:val="0081109B"/>
    <w:rsid w:val="008111F0"/>
    <w:rsid w:val="00811306"/>
    <w:rsid w:val="0081156D"/>
    <w:rsid w:val="00811639"/>
    <w:rsid w:val="00811C59"/>
    <w:rsid w:val="00811D2F"/>
    <w:rsid w:val="00811DF1"/>
    <w:rsid w:val="00811E9F"/>
    <w:rsid w:val="00811EB9"/>
    <w:rsid w:val="00812A39"/>
    <w:rsid w:val="00812DFE"/>
    <w:rsid w:val="008130DF"/>
    <w:rsid w:val="00813111"/>
    <w:rsid w:val="00813235"/>
    <w:rsid w:val="0081323B"/>
    <w:rsid w:val="00813933"/>
    <w:rsid w:val="0081399F"/>
    <w:rsid w:val="00813C97"/>
    <w:rsid w:val="00813CF0"/>
    <w:rsid w:val="00813E99"/>
    <w:rsid w:val="0081443C"/>
    <w:rsid w:val="00815103"/>
    <w:rsid w:val="00815497"/>
    <w:rsid w:val="0081561A"/>
    <w:rsid w:val="00815AA4"/>
    <w:rsid w:val="00815C2F"/>
    <w:rsid w:val="00815C48"/>
    <w:rsid w:val="00816211"/>
    <w:rsid w:val="008163CB"/>
    <w:rsid w:val="00816539"/>
    <w:rsid w:val="00816677"/>
    <w:rsid w:val="00816832"/>
    <w:rsid w:val="0081691E"/>
    <w:rsid w:val="00816E23"/>
    <w:rsid w:val="00816F76"/>
    <w:rsid w:val="00817368"/>
    <w:rsid w:val="00817948"/>
    <w:rsid w:val="00817954"/>
    <w:rsid w:val="008179EC"/>
    <w:rsid w:val="008179F3"/>
    <w:rsid w:val="00817DC1"/>
    <w:rsid w:val="00817F9A"/>
    <w:rsid w:val="008203AB"/>
    <w:rsid w:val="00820F05"/>
    <w:rsid w:val="00821366"/>
    <w:rsid w:val="00821468"/>
    <w:rsid w:val="00821527"/>
    <w:rsid w:val="008215B0"/>
    <w:rsid w:val="00821812"/>
    <w:rsid w:val="00821BC1"/>
    <w:rsid w:val="00821E4A"/>
    <w:rsid w:val="00821E7B"/>
    <w:rsid w:val="0082202E"/>
    <w:rsid w:val="0082238E"/>
    <w:rsid w:val="00822CC8"/>
    <w:rsid w:val="00822F7F"/>
    <w:rsid w:val="008234CD"/>
    <w:rsid w:val="008239F0"/>
    <w:rsid w:val="00823D34"/>
    <w:rsid w:val="00823E4F"/>
    <w:rsid w:val="008241BD"/>
    <w:rsid w:val="008246B2"/>
    <w:rsid w:val="008246EE"/>
    <w:rsid w:val="0082494B"/>
    <w:rsid w:val="00824B52"/>
    <w:rsid w:val="00824EA5"/>
    <w:rsid w:val="008250A4"/>
    <w:rsid w:val="008251CA"/>
    <w:rsid w:val="008252E6"/>
    <w:rsid w:val="008256BE"/>
    <w:rsid w:val="00825726"/>
    <w:rsid w:val="008258F9"/>
    <w:rsid w:val="00825978"/>
    <w:rsid w:val="008259F2"/>
    <w:rsid w:val="00825B9A"/>
    <w:rsid w:val="00825DBE"/>
    <w:rsid w:val="00825FD9"/>
    <w:rsid w:val="0082631D"/>
    <w:rsid w:val="0082670E"/>
    <w:rsid w:val="00826B0E"/>
    <w:rsid w:val="00826E1D"/>
    <w:rsid w:val="00826FCD"/>
    <w:rsid w:val="008272B4"/>
    <w:rsid w:val="00827A02"/>
    <w:rsid w:val="00827E28"/>
    <w:rsid w:val="0083059E"/>
    <w:rsid w:val="00830A50"/>
    <w:rsid w:val="008311AC"/>
    <w:rsid w:val="0083166A"/>
    <w:rsid w:val="008316D4"/>
    <w:rsid w:val="008319F2"/>
    <w:rsid w:val="00831D36"/>
    <w:rsid w:val="00832110"/>
    <w:rsid w:val="008322B5"/>
    <w:rsid w:val="00832CED"/>
    <w:rsid w:val="00833937"/>
    <w:rsid w:val="00833949"/>
    <w:rsid w:val="00833FA8"/>
    <w:rsid w:val="008341D7"/>
    <w:rsid w:val="00834C9B"/>
    <w:rsid w:val="00834FE7"/>
    <w:rsid w:val="00835898"/>
    <w:rsid w:val="00835CBC"/>
    <w:rsid w:val="00835D0A"/>
    <w:rsid w:val="008361C6"/>
    <w:rsid w:val="0083642C"/>
    <w:rsid w:val="00836478"/>
    <w:rsid w:val="00836807"/>
    <w:rsid w:val="00836F0C"/>
    <w:rsid w:val="00837004"/>
    <w:rsid w:val="0083736C"/>
    <w:rsid w:val="00837C93"/>
    <w:rsid w:val="00840786"/>
    <w:rsid w:val="00840C9E"/>
    <w:rsid w:val="00840CC1"/>
    <w:rsid w:val="00840E4B"/>
    <w:rsid w:val="00841898"/>
    <w:rsid w:val="00841BC4"/>
    <w:rsid w:val="00841E96"/>
    <w:rsid w:val="00841F3E"/>
    <w:rsid w:val="00842393"/>
    <w:rsid w:val="00842915"/>
    <w:rsid w:val="00842F2A"/>
    <w:rsid w:val="0084308C"/>
    <w:rsid w:val="00843681"/>
    <w:rsid w:val="0084385A"/>
    <w:rsid w:val="008439C7"/>
    <w:rsid w:val="00843AEA"/>
    <w:rsid w:val="00843B23"/>
    <w:rsid w:val="00843F87"/>
    <w:rsid w:val="008445D2"/>
    <w:rsid w:val="00844735"/>
    <w:rsid w:val="00844A2F"/>
    <w:rsid w:val="00844A38"/>
    <w:rsid w:val="00844B7E"/>
    <w:rsid w:val="00844CD4"/>
    <w:rsid w:val="00844D69"/>
    <w:rsid w:val="00844DDD"/>
    <w:rsid w:val="00844F3F"/>
    <w:rsid w:val="00845102"/>
    <w:rsid w:val="00845180"/>
    <w:rsid w:val="008456B3"/>
    <w:rsid w:val="00845FA0"/>
    <w:rsid w:val="008460E1"/>
    <w:rsid w:val="00846181"/>
    <w:rsid w:val="00846B08"/>
    <w:rsid w:val="00846B66"/>
    <w:rsid w:val="00847000"/>
    <w:rsid w:val="0084709A"/>
    <w:rsid w:val="008470E6"/>
    <w:rsid w:val="00847340"/>
    <w:rsid w:val="008473AF"/>
    <w:rsid w:val="008477A2"/>
    <w:rsid w:val="00850438"/>
    <w:rsid w:val="0085068B"/>
    <w:rsid w:val="0085085D"/>
    <w:rsid w:val="00850AC0"/>
    <w:rsid w:val="00851216"/>
    <w:rsid w:val="0085174B"/>
    <w:rsid w:val="00851F0C"/>
    <w:rsid w:val="00851F9A"/>
    <w:rsid w:val="008522D3"/>
    <w:rsid w:val="00852542"/>
    <w:rsid w:val="00852D0D"/>
    <w:rsid w:val="00852F7A"/>
    <w:rsid w:val="00852FB0"/>
    <w:rsid w:val="008534C7"/>
    <w:rsid w:val="008535E9"/>
    <w:rsid w:val="00853A0A"/>
    <w:rsid w:val="00853ADA"/>
    <w:rsid w:val="00853E34"/>
    <w:rsid w:val="00854BB6"/>
    <w:rsid w:val="0085556B"/>
    <w:rsid w:val="008558C8"/>
    <w:rsid w:val="00855E68"/>
    <w:rsid w:val="008561B7"/>
    <w:rsid w:val="008568B7"/>
    <w:rsid w:val="00856D26"/>
    <w:rsid w:val="0085703A"/>
    <w:rsid w:val="008572AD"/>
    <w:rsid w:val="00857450"/>
    <w:rsid w:val="008574DC"/>
    <w:rsid w:val="008576BC"/>
    <w:rsid w:val="0085774D"/>
    <w:rsid w:val="008579CB"/>
    <w:rsid w:val="00857B39"/>
    <w:rsid w:val="008601A2"/>
    <w:rsid w:val="00860561"/>
    <w:rsid w:val="00860813"/>
    <w:rsid w:val="00860EEB"/>
    <w:rsid w:val="008611EC"/>
    <w:rsid w:val="008616FA"/>
    <w:rsid w:val="008617F7"/>
    <w:rsid w:val="00861AC8"/>
    <w:rsid w:val="00861DBB"/>
    <w:rsid w:val="00861E8A"/>
    <w:rsid w:val="0086210E"/>
    <w:rsid w:val="0086220B"/>
    <w:rsid w:val="00862598"/>
    <w:rsid w:val="0086277D"/>
    <w:rsid w:val="00863114"/>
    <w:rsid w:val="008635A8"/>
    <w:rsid w:val="00863C20"/>
    <w:rsid w:val="00863C44"/>
    <w:rsid w:val="00863F25"/>
    <w:rsid w:val="00864D19"/>
    <w:rsid w:val="0086524F"/>
    <w:rsid w:val="008652A0"/>
    <w:rsid w:val="008656F0"/>
    <w:rsid w:val="008657B9"/>
    <w:rsid w:val="0086592D"/>
    <w:rsid w:val="008659C0"/>
    <w:rsid w:val="00865C73"/>
    <w:rsid w:val="008667A0"/>
    <w:rsid w:val="00866BF1"/>
    <w:rsid w:val="00867033"/>
    <w:rsid w:val="008674A9"/>
    <w:rsid w:val="00867A2D"/>
    <w:rsid w:val="0087006C"/>
    <w:rsid w:val="0087039E"/>
    <w:rsid w:val="008703EB"/>
    <w:rsid w:val="0087087B"/>
    <w:rsid w:val="008711A3"/>
    <w:rsid w:val="00871317"/>
    <w:rsid w:val="0087153B"/>
    <w:rsid w:val="00871861"/>
    <w:rsid w:val="0087190F"/>
    <w:rsid w:val="00871990"/>
    <w:rsid w:val="008724BB"/>
    <w:rsid w:val="00872EAC"/>
    <w:rsid w:val="00873841"/>
    <w:rsid w:val="00873AB6"/>
    <w:rsid w:val="00873C17"/>
    <w:rsid w:val="0087421B"/>
    <w:rsid w:val="00874492"/>
    <w:rsid w:val="00874BC1"/>
    <w:rsid w:val="0087523A"/>
    <w:rsid w:val="0087533B"/>
    <w:rsid w:val="00875556"/>
    <w:rsid w:val="008759F1"/>
    <w:rsid w:val="00875F44"/>
    <w:rsid w:val="00876142"/>
    <w:rsid w:val="00876354"/>
    <w:rsid w:val="00876379"/>
    <w:rsid w:val="00876A00"/>
    <w:rsid w:val="00876E5F"/>
    <w:rsid w:val="00877010"/>
    <w:rsid w:val="00877021"/>
    <w:rsid w:val="00877E00"/>
    <w:rsid w:val="00880390"/>
    <w:rsid w:val="00880540"/>
    <w:rsid w:val="00880666"/>
    <w:rsid w:val="0088074D"/>
    <w:rsid w:val="0088075D"/>
    <w:rsid w:val="00880AFC"/>
    <w:rsid w:val="00881052"/>
    <w:rsid w:val="00881320"/>
    <w:rsid w:val="008815D1"/>
    <w:rsid w:val="008817C9"/>
    <w:rsid w:val="00881863"/>
    <w:rsid w:val="00881966"/>
    <w:rsid w:val="00881B79"/>
    <w:rsid w:val="00881B86"/>
    <w:rsid w:val="00881CB6"/>
    <w:rsid w:val="00881DB8"/>
    <w:rsid w:val="00881E5D"/>
    <w:rsid w:val="00881F68"/>
    <w:rsid w:val="00882114"/>
    <w:rsid w:val="00882173"/>
    <w:rsid w:val="008828A9"/>
    <w:rsid w:val="00882A3C"/>
    <w:rsid w:val="00882FF5"/>
    <w:rsid w:val="008831E4"/>
    <w:rsid w:val="00884111"/>
    <w:rsid w:val="00884241"/>
    <w:rsid w:val="00884B33"/>
    <w:rsid w:val="00885D07"/>
    <w:rsid w:val="0088619F"/>
    <w:rsid w:val="00886308"/>
    <w:rsid w:val="0088665F"/>
    <w:rsid w:val="00886762"/>
    <w:rsid w:val="00887088"/>
    <w:rsid w:val="008875AB"/>
    <w:rsid w:val="00887869"/>
    <w:rsid w:val="008879E5"/>
    <w:rsid w:val="00887F51"/>
    <w:rsid w:val="00890301"/>
    <w:rsid w:val="008904A2"/>
    <w:rsid w:val="00890658"/>
    <w:rsid w:val="008907EF"/>
    <w:rsid w:val="00890E6B"/>
    <w:rsid w:val="00891122"/>
    <w:rsid w:val="0089195D"/>
    <w:rsid w:val="00891A7A"/>
    <w:rsid w:val="00891F11"/>
    <w:rsid w:val="0089210A"/>
    <w:rsid w:val="008924B0"/>
    <w:rsid w:val="0089257F"/>
    <w:rsid w:val="00893268"/>
    <w:rsid w:val="00893794"/>
    <w:rsid w:val="00893A67"/>
    <w:rsid w:val="00893AD9"/>
    <w:rsid w:val="00893AF7"/>
    <w:rsid w:val="00893CF0"/>
    <w:rsid w:val="00893ECA"/>
    <w:rsid w:val="008940E0"/>
    <w:rsid w:val="00894C67"/>
    <w:rsid w:val="008950A9"/>
    <w:rsid w:val="0089561E"/>
    <w:rsid w:val="00895A74"/>
    <w:rsid w:val="00895E25"/>
    <w:rsid w:val="008961B2"/>
    <w:rsid w:val="008965E1"/>
    <w:rsid w:val="00896BFD"/>
    <w:rsid w:val="008970F9"/>
    <w:rsid w:val="00897950"/>
    <w:rsid w:val="00897FE9"/>
    <w:rsid w:val="008A0487"/>
    <w:rsid w:val="008A04AE"/>
    <w:rsid w:val="008A0671"/>
    <w:rsid w:val="008A06AC"/>
    <w:rsid w:val="008A15C0"/>
    <w:rsid w:val="008A1A76"/>
    <w:rsid w:val="008A1F7D"/>
    <w:rsid w:val="008A29CB"/>
    <w:rsid w:val="008A2BA7"/>
    <w:rsid w:val="008A2D92"/>
    <w:rsid w:val="008A2F7E"/>
    <w:rsid w:val="008A3049"/>
    <w:rsid w:val="008A30E9"/>
    <w:rsid w:val="008A319E"/>
    <w:rsid w:val="008A31CA"/>
    <w:rsid w:val="008A3731"/>
    <w:rsid w:val="008A3993"/>
    <w:rsid w:val="008A3AD1"/>
    <w:rsid w:val="008A3C73"/>
    <w:rsid w:val="008A401C"/>
    <w:rsid w:val="008A426B"/>
    <w:rsid w:val="008A4359"/>
    <w:rsid w:val="008A4B20"/>
    <w:rsid w:val="008A4C35"/>
    <w:rsid w:val="008A4EE0"/>
    <w:rsid w:val="008A5113"/>
    <w:rsid w:val="008A52D7"/>
    <w:rsid w:val="008A5818"/>
    <w:rsid w:val="008A5955"/>
    <w:rsid w:val="008A5A72"/>
    <w:rsid w:val="008A5ACD"/>
    <w:rsid w:val="008A6357"/>
    <w:rsid w:val="008A6593"/>
    <w:rsid w:val="008A6803"/>
    <w:rsid w:val="008A6D09"/>
    <w:rsid w:val="008A6E0F"/>
    <w:rsid w:val="008A6F49"/>
    <w:rsid w:val="008A70F6"/>
    <w:rsid w:val="008A7731"/>
    <w:rsid w:val="008A7761"/>
    <w:rsid w:val="008A7766"/>
    <w:rsid w:val="008A790F"/>
    <w:rsid w:val="008B027F"/>
    <w:rsid w:val="008B0307"/>
    <w:rsid w:val="008B0C53"/>
    <w:rsid w:val="008B0E83"/>
    <w:rsid w:val="008B111D"/>
    <w:rsid w:val="008B129F"/>
    <w:rsid w:val="008B13E9"/>
    <w:rsid w:val="008B195E"/>
    <w:rsid w:val="008B19EB"/>
    <w:rsid w:val="008B1A19"/>
    <w:rsid w:val="008B2204"/>
    <w:rsid w:val="008B277C"/>
    <w:rsid w:val="008B296C"/>
    <w:rsid w:val="008B3506"/>
    <w:rsid w:val="008B356C"/>
    <w:rsid w:val="008B396F"/>
    <w:rsid w:val="008B3AB5"/>
    <w:rsid w:val="008B3C01"/>
    <w:rsid w:val="008B4C0A"/>
    <w:rsid w:val="008B4D6B"/>
    <w:rsid w:val="008B50CB"/>
    <w:rsid w:val="008B57FD"/>
    <w:rsid w:val="008B5BF8"/>
    <w:rsid w:val="008B5F23"/>
    <w:rsid w:val="008B628C"/>
    <w:rsid w:val="008B655C"/>
    <w:rsid w:val="008B6722"/>
    <w:rsid w:val="008B6B15"/>
    <w:rsid w:val="008B75B2"/>
    <w:rsid w:val="008B7DBB"/>
    <w:rsid w:val="008C009B"/>
    <w:rsid w:val="008C039F"/>
    <w:rsid w:val="008C06F9"/>
    <w:rsid w:val="008C0BD5"/>
    <w:rsid w:val="008C0DB4"/>
    <w:rsid w:val="008C1090"/>
    <w:rsid w:val="008C1419"/>
    <w:rsid w:val="008C1594"/>
    <w:rsid w:val="008C1A11"/>
    <w:rsid w:val="008C1F38"/>
    <w:rsid w:val="008C20C8"/>
    <w:rsid w:val="008C219B"/>
    <w:rsid w:val="008C2490"/>
    <w:rsid w:val="008C25D0"/>
    <w:rsid w:val="008C2ED1"/>
    <w:rsid w:val="008C2F8A"/>
    <w:rsid w:val="008C35B4"/>
    <w:rsid w:val="008C3B0D"/>
    <w:rsid w:val="008C3C6C"/>
    <w:rsid w:val="008C3E5E"/>
    <w:rsid w:val="008C435E"/>
    <w:rsid w:val="008C45DB"/>
    <w:rsid w:val="008C48D4"/>
    <w:rsid w:val="008C498E"/>
    <w:rsid w:val="008C4B8D"/>
    <w:rsid w:val="008C4F0A"/>
    <w:rsid w:val="008C4F81"/>
    <w:rsid w:val="008C50BD"/>
    <w:rsid w:val="008C50F5"/>
    <w:rsid w:val="008C54AF"/>
    <w:rsid w:val="008C5852"/>
    <w:rsid w:val="008C5C05"/>
    <w:rsid w:val="008C5D60"/>
    <w:rsid w:val="008C615F"/>
    <w:rsid w:val="008C61AC"/>
    <w:rsid w:val="008C68AF"/>
    <w:rsid w:val="008C6BD7"/>
    <w:rsid w:val="008C6D02"/>
    <w:rsid w:val="008C6EDE"/>
    <w:rsid w:val="008C7155"/>
    <w:rsid w:val="008C72FB"/>
    <w:rsid w:val="008C73CE"/>
    <w:rsid w:val="008C7483"/>
    <w:rsid w:val="008C7DA1"/>
    <w:rsid w:val="008D074B"/>
    <w:rsid w:val="008D09E6"/>
    <w:rsid w:val="008D0ADC"/>
    <w:rsid w:val="008D0E18"/>
    <w:rsid w:val="008D172D"/>
    <w:rsid w:val="008D1F0C"/>
    <w:rsid w:val="008D2B97"/>
    <w:rsid w:val="008D2DF1"/>
    <w:rsid w:val="008D321D"/>
    <w:rsid w:val="008D325F"/>
    <w:rsid w:val="008D329F"/>
    <w:rsid w:val="008D347D"/>
    <w:rsid w:val="008D357B"/>
    <w:rsid w:val="008D3966"/>
    <w:rsid w:val="008D3F76"/>
    <w:rsid w:val="008D40DF"/>
    <w:rsid w:val="008D43A8"/>
    <w:rsid w:val="008D4858"/>
    <w:rsid w:val="008D48ED"/>
    <w:rsid w:val="008D56F7"/>
    <w:rsid w:val="008D5790"/>
    <w:rsid w:val="008D5BA7"/>
    <w:rsid w:val="008D5F45"/>
    <w:rsid w:val="008D5FEA"/>
    <w:rsid w:val="008D6020"/>
    <w:rsid w:val="008D6128"/>
    <w:rsid w:val="008D774F"/>
    <w:rsid w:val="008D7779"/>
    <w:rsid w:val="008D77B9"/>
    <w:rsid w:val="008D79C6"/>
    <w:rsid w:val="008D7DDD"/>
    <w:rsid w:val="008E0866"/>
    <w:rsid w:val="008E0934"/>
    <w:rsid w:val="008E0FEA"/>
    <w:rsid w:val="008E149B"/>
    <w:rsid w:val="008E17F7"/>
    <w:rsid w:val="008E192A"/>
    <w:rsid w:val="008E19B4"/>
    <w:rsid w:val="008E19EB"/>
    <w:rsid w:val="008E1F1D"/>
    <w:rsid w:val="008E1F6F"/>
    <w:rsid w:val="008E24EF"/>
    <w:rsid w:val="008E2513"/>
    <w:rsid w:val="008E25D6"/>
    <w:rsid w:val="008E2757"/>
    <w:rsid w:val="008E312C"/>
    <w:rsid w:val="008E3546"/>
    <w:rsid w:val="008E366A"/>
    <w:rsid w:val="008E371C"/>
    <w:rsid w:val="008E3E8B"/>
    <w:rsid w:val="008E3F54"/>
    <w:rsid w:val="008E410F"/>
    <w:rsid w:val="008E4781"/>
    <w:rsid w:val="008E4E25"/>
    <w:rsid w:val="008E4E84"/>
    <w:rsid w:val="008E587B"/>
    <w:rsid w:val="008E5A8C"/>
    <w:rsid w:val="008E5B05"/>
    <w:rsid w:val="008E63F5"/>
    <w:rsid w:val="008E6648"/>
    <w:rsid w:val="008E69E8"/>
    <w:rsid w:val="008E78D5"/>
    <w:rsid w:val="008E7968"/>
    <w:rsid w:val="008E7B19"/>
    <w:rsid w:val="008E7CEF"/>
    <w:rsid w:val="008E7D3A"/>
    <w:rsid w:val="008E7E46"/>
    <w:rsid w:val="008F0146"/>
    <w:rsid w:val="008F0245"/>
    <w:rsid w:val="008F02A1"/>
    <w:rsid w:val="008F034F"/>
    <w:rsid w:val="008F03E9"/>
    <w:rsid w:val="008F066E"/>
    <w:rsid w:val="008F0A0F"/>
    <w:rsid w:val="008F0A8E"/>
    <w:rsid w:val="008F0D0C"/>
    <w:rsid w:val="008F1284"/>
    <w:rsid w:val="008F3036"/>
    <w:rsid w:val="008F308B"/>
    <w:rsid w:val="008F3CFA"/>
    <w:rsid w:val="008F3E00"/>
    <w:rsid w:val="008F416F"/>
    <w:rsid w:val="008F4170"/>
    <w:rsid w:val="008F421D"/>
    <w:rsid w:val="008F44EB"/>
    <w:rsid w:val="008F45AA"/>
    <w:rsid w:val="008F48BB"/>
    <w:rsid w:val="008F49E8"/>
    <w:rsid w:val="008F4A08"/>
    <w:rsid w:val="008F570E"/>
    <w:rsid w:val="008F5731"/>
    <w:rsid w:val="008F5938"/>
    <w:rsid w:val="008F5A1F"/>
    <w:rsid w:val="008F5CE6"/>
    <w:rsid w:val="008F5D5B"/>
    <w:rsid w:val="008F62A2"/>
    <w:rsid w:val="008F659F"/>
    <w:rsid w:val="008F6601"/>
    <w:rsid w:val="008F6843"/>
    <w:rsid w:val="008F68DA"/>
    <w:rsid w:val="008F691A"/>
    <w:rsid w:val="008F6A09"/>
    <w:rsid w:val="008F6AAA"/>
    <w:rsid w:val="008F7045"/>
    <w:rsid w:val="008F765D"/>
    <w:rsid w:val="008F7B39"/>
    <w:rsid w:val="008F7C65"/>
    <w:rsid w:val="009000DF"/>
    <w:rsid w:val="009004A0"/>
    <w:rsid w:val="00900A09"/>
    <w:rsid w:val="00900CFC"/>
    <w:rsid w:val="00900FEE"/>
    <w:rsid w:val="009010C8"/>
    <w:rsid w:val="00902086"/>
    <w:rsid w:val="009021F6"/>
    <w:rsid w:val="00902399"/>
    <w:rsid w:val="00902611"/>
    <w:rsid w:val="00902831"/>
    <w:rsid w:val="00902906"/>
    <w:rsid w:val="009032F2"/>
    <w:rsid w:val="0090349C"/>
    <w:rsid w:val="009034BD"/>
    <w:rsid w:val="00903554"/>
    <w:rsid w:val="00903A11"/>
    <w:rsid w:val="00903B94"/>
    <w:rsid w:val="00903E50"/>
    <w:rsid w:val="00903EA9"/>
    <w:rsid w:val="00904000"/>
    <w:rsid w:val="009040B9"/>
    <w:rsid w:val="009043F0"/>
    <w:rsid w:val="00904941"/>
    <w:rsid w:val="00904942"/>
    <w:rsid w:val="00904D33"/>
    <w:rsid w:val="00904D59"/>
    <w:rsid w:val="00905483"/>
    <w:rsid w:val="009058E6"/>
    <w:rsid w:val="00905BBC"/>
    <w:rsid w:val="00905E4E"/>
    <w:rsid w:val="0090628D"/>
    <w:rsid w:val="009066F7"/>
    <w:rsid w:val="00906833"/>
    <w:rsid w:val="009068AB"/>
    <w:rsid w:val="00906FCF"/>
    <w:rsid w:val="0090705C"/>
    <w:rsid w:val="00907172"/>
    <w:rsid w:val="0090787C"/>
    <w:rsid w:val="00907A64"/>
    <w:rsid w:val="00907C1E"/>
    <w:rsid w:val="00907CDB"/>
    <w:rsid w:val="00907D77"/>
    <w:rsid w:val="00907F0F"/>
    <w:rsid w:val="009104BE"/>
    <w:rsid w:val="009109CF"/>
    <w:rsid w:val="0091178A"/>
    <w:rsid w:val="0091187A"/>
    <w:rsid w:val="00912398"/>
    <w:rsid w:val="0091248B"/>
    <w:rsid w:val="0091263C"/>
    <w:rsid w:val="00912C58"/>
    <w:rsid w:val="009130C1"/>
    <w:rsid w:val="00913393"/>
    <w:rsid w:val="0091359F"/>
    <w:rsid w:val="00913A15"/>
    <w:rsid w:val="00913ACB"/>
    <w:rsid w:val="00913B51"/>
    <w:rsid w:val="00913F23"/>
    <w:rsid w:val="0091412F"/>
    <w:rsid w:val="009141BF"/>
    <w:rsid w:val="0091424F"/>
    <w:rsid w:val="00914833"/>
    <w:rsid w:val="00914AC7"/>
    <w:rsid w:val="00914AE4"/>
    <w:rsid w:val="00914C7F"/>
    <w:rsid w:val="00914E47"/>
    <w:rsid w:val="00915001"/>
    <w:rsid w:val="00915300"/>
    <w:rsid w:val="00915740"/>
    <w:rsid w:val="00915995"/>
    <w:rsid w:val="009159D0"/>
    <w:rsid w:val="009159E7"/>
    <w:rsid w:val="00915D7D"/>
    <w:rsid w:val="00916058"/>
    <w:rsid w:val="009165CE"/>
    <w:rsid w:val="00916B0E"/>
    <w:rsid w:val="00916BAD"/>
    <w:rsid w:val="00916F41"/>
    <w:rsid w:val="00917048"/>
    <w:rsid w:val="00917544"/>
    <w:rsid w:val="00917B71"/>
    <w:rsid w:val="00917C7A"/>
    <w:rsid w:val="00917ECE"/>
    <w:rsid w:val="00917FF5"/>
    <w:rsid w:val="00920231"/>
    <w:rsid w:val="0092036F"/>
    <w:rsid w:val="00920527"/>
    <w:rsid w:val="00920531"/>
    <w:rsid w:val="00920BC2"/>
    <w:rsid w:val="00920D4C"/>
    <w:rsid w:val="00920D50"/>
    <w:rsid w:val="00920ED8"/>
    <w:rsid w:val="0092133E"/>
    <w:rsid w:val="009214B5"/>
    <w:rsid w:val="00921587"/>
    <w:rsid w:val="00921C80"/>
    <w:rsid w:val="00921E56"/>
    <w:rsid w:val="0092203B"/>
    <w:rsid w:val="009223EE"/>
    <w:rsid w:val="009224EC"/>
    <w:rsid w:val="00922AE2"/>
    <w:rsid w:val="00922E40"/>
    <w:rsid w:val="00923028"/>
    <w:rsid w:val="009233DE"/>
    <w:rsid w:val="009235FD"/>
    <w:rsid w:val="00923B26"/>
    <w:rsid w:val="00923D3C"/>
    <w:rsid w:val="0092428B"/>
    <w:rsid w:val="009243FD"/>
    <w:rsid w:val="009245C0"/>
    <w:rsid w:val="00924828"/>
    <w:rsid w:val="0092484D"/>
    <w:rsid w:val="00924A24"/>
    <w:rsid w:val="00924F36"/>
    <w:rsid w:val="00925922"/>
    <w:rsid w:val="00925A1A"/>
    <w:rsid w:val="00925B4A"/>
    <w:rsid w:val="00925BB8"/>
    <w:rsid w:val="00925F40"/>
    <w:rsid w:val="009261BA"/>
    <w:rsid w:val="0092647B"/>
    <w:rsid w:val="00926768"/>
    <w:rsid w:val="00926EA5"/>
    <w:rsid w:val="00926F01"/>
    <w:rsid w:val="0092710A"/>
    <w:rsid w:val="00927145"/>
    <w:rsid w:val="00927283"/>
    <w:rsid w:val="00927323"/>
    <w:rsid w:val="00927F99"/>
    <w:rsid w:val="0093008D"/>
    <w:rsid w:val="00930743"/>
    <w:rsid w:val="009309BC"/>
    <w:rsid w:val="00930C76"/>
    <w:rsid w:val="00930D80"/>
    <w:rsid w:val="00931467"/>
    <w:rsid w:val="00932B54"/>
    <w:rsid w:val="00932C73"/>
    <w:rsid w:val="0093339C"/>
    <w:rsid w:val="009334E3"/>
    <w:rsid w:val="00934039"/>
    <w:rsid w:val="00934171"/>
    <w:rsid w:val="00934232"/>
    <w:rsid w:val="00934770"/>
    <w:rsid w:val="00934B20"/>
    <w:rsid w:val="00934C74"/>
    <w:rsid w:val="00934DA7"/>
    <w:rsid w:val="00934E2D"/>
    <w:rsid w:val="0093526F"/>
    <w:rsid w:val="009353BC"/>
    <w:rsid w:val="00935528"/>
    <w:rsid w:val="00935550"/>
    <w:rsid w:val="009362B1"/>
    <w:rsid w:val="00936322"/>
    <w:rsid w:val="0093668E"/>
    <w:rsid w:val="009369AD"/>
    <w:rsid w:val="00936D1E"/>
    <w:rsid w:val="00936FBE"/>
    <w:rsid w:val="0093702F"/>
    <w:rsid w:val="00937454"/>
    <w:rsid w:val="00937510"/>
    <w:rsid w:val="00937583"/>
    <w:rsid w:val="009376C3"/>
    <w:rsid w:val="00937935"/>
    <w:rsid w:val="00937C75"/>
    <w:rsid w:val="00937DA8"/>
    <w:rsid w:val="00937DDF"/>
    <w:rsid w:val="00937DEA"/>
    <w:rsid w:val="0094000D"/>
    <w:rsid w:val="0094020A"/>
    <w:rsid w:val="0094045D"/>
    <w:rsid w:val="0094062A"/>
    <w:rsid w:val="00940AE6"/>
    <w:rsid w:val="00940C17"/>
    <w:rsid w:val="009414F4"/>
    <w:rsid w:val="00941570"/>
    <w:rsid w:val="009418D6"/>
    <w:rsid w:val="00941B75"/>
    <w:rsid w:val="00942137"/>
    <w:rsid w:val="0094242F"/>
    <w:rsid w:val="00942441"/>
    <w:rsid w:val="00942946"/>
    <w:rsid w:val="0094294D"/>
    <w:rsid w:val="00942982"/>
    <w:rsid w:val="00942A43"/>
    <w:rsid w:val="00942EC6"/>
    <w:rsid w:val="00942F9F"/>
    <w:rsid w:val="00943AB5"/>
    <w:rsid w:val="009441FF"/>
    <w:rsid w:val="009448EF"/>
    <w:rsid w:val="00944B18"/>
    <w:rsid w:val="00944D00"/>
    <w:rsid w:val="009455B6"/>
    <w:rsid w:val="00945C0E"/>
    <w:rsid w:val="00946009"/>
    <w:rsid w:val="00946153"/>
    <w:rsid w:val="00946204"/>
    <w:rsid w:val="0094631F"/>
    <w:rsid w:val="009464D3"/>
    <w:rsid w:val="00946685"/>
    <w:rsid w:val="009469D8"/>
    <w:rsid w:val="00946CCA"/>
    <w:rsid w:val="00946F84"/>
    <w:rsid w:val="009470A8"/>
    <w:rsid w:val="009475CF"/>
    <w:rsid w:val="009476C8"/>
    <w:rsid w:val="00947719"/>
    <w:rsid w:val="009477A6"/>
    <w:rsid w:val="009478A6"/>
    <w:rsid w:val="009478C5"/>
    <w:rsid w:val="00950685"/>
    <w:rsid w:val="00950729"/>
    <w:rsid w:val="009508F4"/>
    <w:rsid w:val="00950B62"/>
    <w:rsid w:val="00950DC4"/>
    <w:rsid w:val="00950E3C"/>
    <w:rsid w:val="00950F9C"/>
    <w:rsid w:val="00951DD2"/>
    <w:rsid w:val="00951E3F"/>
    <w:rsid w:val="00951EBF"/>
    <w:rsid w:val="00952278"/>
    <w:rsid w:val="00952AC1"/>
    <w:rsid w:val="00952ED1"/>
    <w:rsid w:val="00953149"/>
    <w:rsid w:val="009531FA"/>
    <w:rsid w:val="009535A3"/>
    <w:rsid w:val="00953BA0"/>
    <w:rsid w:val="00954135"/>
    <w:rsid w:val="009543DC"/>
    <w:rsid w:val="00954515"/>
    <w:rsid w:val="00954591"/>
    <w:rsid w:val="0095463F"/>
    <w:rsid w:val="0095465B"/>
    <w:rsid w:val="00954A9D"/>
    <w:rsid w:val="00954F03"/>
    <w:rsid w:val="009550AD"/>
    <w:rsid w:val="00955A5A"/>
    <w:rsid w:val="00955B21"/>
    <w:rsid w:val="00955DEC"/>
    <w:rsid w:val="00956472"/>
    <w:rsid w:val="009565D1"/>
    <w:rsid w:val="009566D0"/>
    <w:rsid w:val="0095678B"/>
    <w:rsid w:val="00956B76"/>
    <w:rsid w:val="00956D03"/>
    <w:rsid w:val="00956DA3"/>
    <w:rsid w:val="00956DAB"/>
    <w:rsid w:val="0095732F"/>
    <w:rsid w:val="00957456"/>
    <w:rsid w:val="00957D28"/>
    <w:rsid w:val="00957FB3"/>
    <w:rsid w:val="009600EC"/>
    <w:rsid w:val="0096014C"/>
    <w:rsid w:val="009601AA"/>
    <w:rsid w:val="00960722"/>
    <w:rsid w:val="009607B8"/>
    <w:rsid w:val="009609FA"/>
    <w:rsid w:val="00960D9E"/>
    <w:rsid w:val="009610D2"/>
    <w:rsid w:val="009617F6"/>
    <w:rsid w:val="00961CD0"/>
    <w:rsid w:val="00961EC0"/>
    <w:rsid w:val="00961F80"/>
    <w:rsid w:val="009624D6"/>
    <w:rsid w:val="00962A4D"/>
    <w:rsid w:val="00962B18"/>
    <w:rsid w:val="00962C46"/>
    <w:rsid w:val="0096336B"/>
    <w:rsid w:val="0096348A"/>
    <w:rsid w:val="009635DD"/>
    <w:rsid w:val="00963669"/>
    <w:rsid w:val="009637DF"/>
    <w:rsid w:val="00963BD9"/>
    <w:rsid w:val="00963C88"/>
    <w:rsid w:val="00963F2C"/>
    <w:rsid w:val="0096415A"/>
    <w:rsid w:val="00964384"/>
    <w:rsid w:val="009643F6"/>
    <w:rsid w:val="009648B6"/>
    <w:rsid w:val="00964C1E"/>
    <w:rsid w:val="009653EB"/>
    <w:rsid w:val="00965422"/>
    <w:rsid w:val="00965434"/>
    <w:rsid w:val="00966A2C"/>
    <w:rsid w:val="00966A5C"/>
    <w:rsid w:val="00966D17"/>
    <w:rsid w:val="0096733C"/>
    <w:rsid w:val="00967605"/>
    <w:rsid w:val="009676FA"/>
    <w:rsid w:val="00967718"/>
    <w:rsid w:val="00967872"/>
    <w:rsid w:val="00967966"/>
    <w:rsid w:val="00967C01"/>
    <w:rsid w:val="009703D5"/>
    <w:rsid w:val="00970858"/>
    <w:rsid w:val="009708F1"/>
    <w:rsid w:val="009708FD"/>
    <w:rsid w:val="00970B44"/>
    <w:rsid w:val="00971066"/>
    <w:rsid w:val="0097113E"/>
    <w:rsid w:val="00971734"/>
    <w:rsid w:val="0097182D"/>
    <w:rsid w:val="00971EDE"/>
    <w:rsid w:val="009725AA"/>
    <w:rsid w:val="009726F7"/>
    <w:rsid w:val="00972806"/>
    <w:rsid w:val="00972D2F"/>
    <w:rsid w:val="009731AD"/>
    <w:rsid w:val="009736E5"/>
    <w:rsid w:val="00973949"/>
    <w:rsid w:val="009739FD"/>
    <w:rsid w:val="00973DF5"/>
    <w:rsid w:val="00974321"/>
    <w:rsid w:val="009743C9"/>
    <w:rsid w:val="00974927"/>
    <w:rsid w:val="00974B21"/>
    <w:rsid w:val="00974E7F"/>
    <w:rsid w:val="0097538C"/>
    <w:rsid w:val="00975550"/>
    <w:rsid w:val="009757D9"/>
    <w:rsid w:val="00975834"/>
    <w:rsid w:val="00975A8D"/>
    <w:rsid w:val="00975FF2"/>
    <w:rsid w:val="00976606"/>
    <w:rsid w:val="0097677A"/>
    <w:rsid w:val="00976B2D"/>
    <w:rsid w:val="00976B4B"/>
    <w:rsid w:val="00976F4D"/>
    <w:rsid w:val="00977060"/>
    <w:rsid w:val="00977FA1"/>
    <w:rsid w:val="00980013"/>
    <w:rsid w:val="0098011C"/>
    <w:rsid w:val="0098028E"/>
    <w:rsid w:val="00980330"/>
    <w:rsid w:val="00980352"/>
    <w:rsid w:val="00980411"/>
    <w:rsid w:val="0098066E"/>
    <w:rsid w:val="00980BED"/>
    <w:rsid w:val="009816B2"/>
    <w:rsid w:val="009817B5"/>
    <w:rsid w:val="00981B6F"/>
    <w:rsid w:val="00981D54"/>
    <w:rsid w:val="009824FC"/>
    <w:rsid w:val="00982660"/>
    <w:rsid w:val="00982E2D"/>
    <w:rsid w:val="00982E6B"/>
    <w:rsid w:val="009832BD"/>
    <w:rsid w:val="009836EB"/>
    <w:rsid w:val="009838DB"/>
    <w:rsid w:val="00983A16"/>
    <w:rsid w:val="00983D72"/>
    <w:rsid w:val="0098423A"/>
    <w:rsid w:val="0098444E"/>
    <w:rsid w:val="00984730"/>
    <w:rsid w:val="00984931"/>
    <w:rsid w:val="00984D13"/>
    <w:rsid w:val="00985127"/>
    <w:rsid w:val="00985265"/>
    <w:rsid w:val="00985326"/>
    <w:rsid w:val="00985551"/>
    <w:rsid w:val="00985659"/>
    <w:rsid w:val="0098569C"/>
    <w:rsid w:val="009859E1"/>
    <w:rsid w:val="00985BD2"/>
    <w:rsid w:val="00985E93"/>
    <w:rsid w:val="0098652B"/>
    <w:rsid w:val="00986652"/>
    <w:rsid w:val="00986F6C"/>
    <w:rsid w:val="00987436"/>
    <w:rsid w:val="009879E9"/>
    <w:rsid w:val="009902D3"/>
    <w:rsid w:val="00990C02"/>
    <w:rsid w:val="00991374"/>
    <w:rsid w:val="0099199B"/>
    <w:rsid w:val="00991DAF"/>
    <w:rsid w:val="00991E0A"/>
    <w:rsid w:val="0099259E"/>
    <w:rsid w:val="00992878"/>
    <w:rsid w:val="009929A4"/>
    <w:rsid w:val="00992A14"/>
    <w:rsid w:val="009933F2"/>
    <w:rsid w:val="009934DF"/>
    <w:rsid w:val="009938B6"/>
    <w:rsid w:val="00993C3F"/>
    <w:rsid w:val="0099404E"/>
    <w:rsid w:val="00994265"/>
    <w:rsid w:val="009944F1"/>
    <w:rsid w:val="0099463E"/>
    <w:rsid w:val="00994AAF"/>
    <w:rsid w:val="00994B87"/>
    <w:rsid w:val="0099584A"/>
    <w:rsid w:val="009959F0"/>
    <w:rsid w:val="00995CB1"/>
    <w:rsid w:val="00995E19"/>
    <w:rsid w:val="00995F7A"/>
    <w:rsid w:val="00995FBB"/>
    <w:rsid w:val="0099610A"/>
    <w:rsid w:val="009961FA"/>
    <w:rsid w:val="00996663"/>
    <w:rsid w:val="009966AD"/>
    <w:rsid w:val="009966BB"/>
    <w:rsid w:val="009968C9"/>
    <w:rsid w:val="00996983"/>
    <w:rsid w:val="00996A85"/>
    <w:rsid w:val="00996BFA"/>
    <w:rsid w:val="00996C8B"/>
    <w:rsid w:val="00996F80"/>
    <w:rsid w:val="00996FDB"/>
    <w:rsid w:val="009971BD"/>
    <w:rsid w:val="009974AB"/>
    <w:rsid w:val="00997A25"/>
    <w:rsid w:val="009A007A"/>
    <w:rsid w:val="009A036B"/>
    <w:rsid w:val="009A04ED"/>
    <w:rsid w:val="009A061D"/>
    <w:rsid w:val="009A0851"/>
    <w:rsid w:val="009A08E2"/>
    <w:rsid w:val="009A0FB8"/>
    <w:rsid w:val="009A1647"/>
    <w:rsid w:val="009A18B1"/>
    <w:rsid w:val="009A1C26"/>
    <w:rsid w:val="009A2A0F"/>
    <w:rsid w:val="009A2AAF"/>
    <w:rsid w:val="009A2D28"/>
    <w:rsid w:val="009A3563"/>
    <w:rsid w:val="009A3986"/>
    <w:rsid w:val="009A399D"/>
    <w:rsid w:val="009A3BAC"/>
    <w:rsid w:val="009A3F27"/>
    <w:rsid w:val="009A44BE"/>
    <w:rsid w:val="009A462A"/>
    <w:rsid w:val="009A47E0"/>
    <w:rsid w:val="009A48C2"/>
    <w:rsid w:val="009A493D"/>
    <w:rsid w:val="009A4C85"/>
    <w:rsid w:val="009A4F89"/>
    <w:rsid w:val="009A4FC4"/>
    <w:rsid w:val="009A51E9"/>
    <w:rsid w:val="009A5A37"/>
    <w:rsid w:val="009A5AB6"/>
    <w:rsid w:val="009A5E0A"/>
    <w:rsid w:val="009A5FCA"/>
    <w:rsid w:val="009A6200"/>
    <w:rsid w:val="009A63B2"/>
    <w:rsid w:val="009A644E"/>
    <w:rsid w:val="009A6A5C"/>
    <w:rsid w:val="009A6C7C"/>
    <w:rsid w:val="009A6E62"/>
    <w:rsid w:val="009A726E"/>
    <w:rsid w:val="009A780B"/>
    <w:rsid w:val="009A7B31"/>
    <w:rsid w:val="009A7F30"/>
    <w:rsid w:val="009B09FA"/>
    <w:rsid w:val="009B0C7E"/>
    <w:rsid w:val="009B0D2A"/>
    <w:rsid w:val="009B0ED1"/>
    <w:rsid w:val="009B14AD"/>
    <w:rsid w:val="009B1A2F"/>
    <w:rsid w:val="009B1BEC"/>
    <w:rsid w:val="009B1D75"/>
    <w:rsid w:val="009B1F95"/>
    <w:rsid w:val="009B210F"/>
    <w:rsid w:val="009B2232"/>
    <w:rsid w:val="009B2826"/>
    <w:rsid w:val="009B2DB5"/>
    <w:rsid w:val="009B311C"/>
    <w:rsid w:val="009B3123"/>
    <w:rsid w:val="009B3480"/>
    <w:rsid w:val="009B3956"/>
    <w:rsid w:val="009B3A3C"/>
    <w:rsid w:val="009B3D4C"/>
    <w:rsid w:val="009B3FCA"/>
    <w:rsid w:val="009B4B3C"/>
    <w:rsid w:val="009B4D85"/>
    <w:rsid w:val="009B4D88"/>
    <w:rsid w:val="009B4FED"/>
    <w:rsid w:val="009B5390"/>
    <w:rsid w:val="009B5412"/>
    <w:rsid w:val="009B59A5"/>
    <w:rsid w:val="009B5A18"/>
    <w:rsid w:val="009B5C23"/>
    <w:rsid w:val="009B5C93"/>
    <w:rsid w:val="009B6451"/>
    <w:rsid w:val="009B6642"/>
    <w:rsid w:val="009B6C91"/>
    <w:rsid w:val="009B6CCD"/>
    <w:rsid w:val="009B6DB7"/>
    <w:rsid w:val="009B6F43"/>
    <w:rsid w:val="009B720C"/>
    <w:rsid w:val="009B7694"/>
    <w:rsid w:val="009B76EB"/>
    <w:rsid w:val="009B7C0A"/>
    <w:rsid w:val="009B7CB2"/>
    <w:rsid w:val="009C084B"/>
    <w:rsid w:val="009C14EA"/>
    <w:rsid w:val="009C15C8"/>
    <w:rsid w:val="009C206B"/>
    <w:rsid w:val="009C2090"/>
    <w:rsid w:val="009C223A"/>
    <w:rsid w:val="009C2D47"/>
    <w:rsid w:val="009C2D62"/>
    <w:rsid w:val="009C3171"/>
    <w:rsid w:val="009C3318"/>
    <w:rsid w:val="009C3648"/>
    <w:rsid w:val="009C36BE"/>
    <w:rsid w:val="009C37BE"/>
    <w:rsid w:val="009C3A54"/>
    <w:rsid w:val="009C3AA2"/>
    <w:rsid w:val="009C3EB2"/>
    <w:rsid w:val="009C419A"/>
    <w:rsid w:val="009C48D9"/>
    <w:rsid w:val="009C4923"/>
    <w:rsid w:val="009C493E"/>
    <w:rsid w:val="009C4E89"/>
    <w:rsid w:val="009C4FDF"/>
    <w:rsid w:val="009C52AE"/>
    <w:rsid w:val="009C532C"/>
    <w:rsid w:val="009C58CB"/>
    <w:rsid w:val="009C59CF"/>
    <w:rsid w:val="009C5CC4"/>
    <w:rsid w:val="009C5E2F"/>
    <w:rsid w:val="009C6AC6"/>
    <w:rsid w:val="009C6B34"/>
    <w:rsid w:val="009C6EA4"/>
    <w:rsid w:val="009C6FAA"/>
    <w:rsid w:val="009C73B3"/>
    <w:rsid w:val="009C7544"/>
    <w:rsid w:val="009C75BD"/>
    <w:rsid w:val="009C7C3A"/>
    <w:rsid w:val="009D02A6"/>
    <w:rsid w:val="009D0400"/>
    <w:rsid w:val="009D090B"/>
    <w:rsid w:val="009D0C27"/>
    <w:rsid w:val="009D0FBD"/>
    <w:rsid w:val="009D1954"/>
    <w:rsid w:val="009D1AE0"/>
    <w:rsid w:val="009D1D13"/>
    <w:rsid w:val="009D23F4"/>
    <w:rsid w:val="009D250F"/>
    <w:rsid w:val="009D2700"/>
    <w:rsid w:val="009D275C"/>
    <w:rsid w:val="009D27E6"/>
    <w:rsid w:val="009D297C"/>
    <w:rsid w:val="009D325B"/>
    <w:rsid w:val="009D33BB"/>
    <w:rsid w:val="009D38A9"/>
    <w:rsid w:val="009D3910"/>
    <w:rsid w:val="009D3B42"/>
    <w:rsid w:val="009D45DF"/>
    <w:rsid w:val="009D47A9"/>
    <w:rsid w:val="009D527F"/>
    <w:rsid w:val="009D55E7"/>
    <w:rsid w:val="009D5709"/>
    <w:rsid w:val="009D58B4"/>
    <w:rsid w:val="009D58CF"/>
    <w:rsid w:val="009D596F"/>
    <w:rsid w:val="009D5B07"/>
    <w:rsid w:val="009D5CFF"/>
    <w:rsid w:val="009D6104"/>
    <w:rsid w:val="009D6301"/>
    <w:rsid w:val="009D651A"/>
    <w:rsid w:val="009D67EB"/>
    <w:rsid w:val="009D6CA1"/>
    <w:rsid w:val="009D7524"/>
    <w:rsid w:val="009D7598"/>
    <w:rsid w:val="009D75EE"/>
    <w:rsid w:val="009D7719"/>
    <w:rsid w:val="009D7BD2"/>
    <w:rsid w:val="009E00FB"/>
    <w:rsid w:val="009E095C"/>
    <w:rsid w:val="009E1236"/>
    <w:rsid w:val="009E1BFF"/>
    <w:rsid w:val="009E1C0A"/>
    <w:rsid w:val="009E1CFE"/>
    <w:rsid w:val="009E1DB2"/>
    <w:rsid w:val="009E23F1"/>
    <w:rsid w:val="009E354E"/>
    <w:rsid w:val="009E3652"/>
    <w:rsid w:val="009E380F"/>
    <w:rsid w:val="009E3BA1"/>
    <w:rsid w:val="009E428F"/>
    <w:rsid w:val="009E461F"/>
    <w:rsid w:val="009E4656"/>
    <w:rsid w:val="009E493D"/>
    <w:rsid w:val="009E539C"/>
    <w:rsid w:val="009E5604"/>
    <w:rsid w:val="009E578D"/>
    <w:rsid w:val="009E5B10"/>
    <w:rsid w:val="009E60FC"/>
    <w:rsid w:val="009E65E0"/>
    <w:rsid w:val="009E66B5"/>
    <w:rsid w:val="009E6898"/>
    <w:rsid w:val="009E69B1"/>
    <w:rsid w:val="009E6B4F"/>
    <w:rsid w:val="009E7194"/>
    <w:rsid w:val="009E735C"/>
    <w:rsid w:val="009E782A"/>
    <w:rsid w:val="009E7E07"/>
    <w:rsid w:val="009E7E14"/>
    <w:rsid w:val="009E7FCB"/>
    <w:rsid w:val="009F021C"/>
    <w:rsid w:val="009F04D3"/>
    <w:rsid w:val="009F08A7"/>
    <w:rsid w:val="009F0BCC"/>
    <w:rsid w:val="009F0D53"/>
    <w:rsid w:val="009F0F86"/>
    <w:rsid w:val="009F1101"/>
    <w:rsid w:val="009F1869"/>
    <w:rsid w:val="009F18AF"/>
    <w:rsid w:val="009F1C05"/>
    <w:rsid w:val="009F1D0F"/>
    <w:rsid w:val="009F1F60"/>
    <w:rsid w:val="009F26D7"/>
    <w:rsid w:val="009F3874"/>
    <w:rsid w:val="009F3BAE"/>
    <w:rsid w:val="009F41B9"/>
    <w:rsid w:val="009F435B"/>
    <w:rsid w:val="009F439A"/>
    <w:rsid w:val="009F44E5"/>
    <w:rsid w:val="009F4520"/>
    <w:rsid w:val="009F4B1F"/>
    <w:rsid w:val="009F4D1C"/>
    <w:rsid w:val="009F5486"/>
    <w:rsid w:val="009F55DB"/>
    <w:rsid w:val="009F56B8"/>
    <w:rsid w:val="009F5FE9"/>
    <w:rsid w:val="009F6557"/>
    <w:rsid w:val="009F6B29"/>
    <w:rsid w:val="009F6B89"/>
    <w:rsid w:val="009F6C8E"/>
    <w:rsid w:val="009F7556"/>
    <w:rsid w:val="009F7A47"/>
    <w:rsid w:val="009F7DB4"/>
    <w:rsid w:val="009F7FDD"/>
    <w:rsid w:val="00A001B7"/>
    <w:rsid w:val="00A00691"/>
    <w:rsid w:val="00A00BF9"/>
    <w:rsid w:val="00A00FEE"/>
    <w:rsid w:val="00A02037"/>
    <w:rsid w:val="00A02158"/>
    <w:rsid w:val="00A02850"/>
    <w:rsid w:val="00A02969"/>
    <w:rsid w:val="00A02F84"/>
    <w:rsid w:val="00A0336E"/>
    <w:rsid w:val="00A03887"/>
    <w:rsid w:val="00A04253"/>
    <w:rsid w:val="00A04721"/>
    <w:rsid w:val="00A04800"/>
    <w:rsid w:val="00A04D6C"/>
    <w:rsid w:val="00A05074"/>
    <w:rsid w:val="00A050F2"/>
    <w:rsid w:val="00A05437"/>
    <w:rsid w:val="00A056CE"/>
    <w:rsid w:val="00A05999"/>
    <w:rsid w:val="00A05A50"/>
    <w:rsid w:val="00A05D78"/>
    <w:rsid w:val="00A05DCB"/>
    <w:rsid w:val="00A05F10"/>
    <w:rsid w:val="00A065E5"/>
    <w:rsid w:val="00A066CD"/>
    <w:rsid w:val="00A067D2"/>
    <w:rsid w:val="00A06836"/>
    <w:rsid w:val="00A06866"/>
    <w:rsid w:val="00A068DB"/>
    <w:rsid w:val="00A070F5"/>
    <w:rsid w:val="00A079BC"/>
    <w:rsid w:val="00A1036A"/>
    <w:rsid w:val="00A104BB"/>
    <w:rsid w:val="00A106F5"/>
    <w:rsid w:val="00A1114B"/>
    <w:rsid w:val="00A114A2"/>
    <w:rsid w:val="00A114CF"/>
    <w:rsid w:val="00A12B3A"/>
    <w:rsid w:val="00A12CAB"/>
    <w:rsid w:val="00A12EED"/>
    <w:rsid w:val="00A12F96"/>
    <w:rsid w:val="00A13445"/>
    <w:rsid w:val="00A13534"/>
    <w:rsid w:val="00A13CED"/>
    <w:rsid w:val="00A14487"/>
    <w:rsid w:val="00A14979"/>
    <w:rsid w:val="00A150A9"/>
    <w:rsid w:val="00A152C5"/>
    <w:rsid w:val="00A1570A"/>
    <w:rsid w:val="00A15712"/>
    <w:rsid w:val="00A15719"/>
    <w:rsid w:val="00A160A5"/>
    <w:rsid w:val="00A16118"/>
    <w:rsid w:val="00A161C6"/>
    <w:rsid w:val="00A163F0"/>
    <w:rsid w:val="00A16404"/>
    <w:rsid w:val="00A16A1E"/>
    <w:rsid w:val="00A16D13"/>
    <w:rsid w:val="00A16FA3"/>
    <w:rsid w:val="00A17173"/>
    <w:rsid w:val="00A171FC"/>
    <w:rsid w:val="00A17F68"/>
    <w:rsid w:val="00A17F92"/>
    <w:rsid w:val="00A20331"/>
    <w:rsid w:val="00A20405"/>
    <w:rsid w:val="00A20422"/>
    <w:rsid w:val="00A20564"/>
    <w:rsid w:val="00A207F8"/>
    <w:rsid w:val="00A212CC"/>
    <w:rsid w:val="00A2143A"/>
    <w:rsid w:val="00A217FD"/>
    <w:rsid w:val="00A218B3"/>
    <w:rsid w:val="00A21AD1"/>
    <w:rsid w:val="00A21BD4"/>
    <w:rsid w:val="00A21E38"/>
    <w:rsid w:val="00A22085"/>
    <w:rsid w:val="00A220F4"/>
    <w:rsid w:val="00A22117"/>
    <w:rsid w:val="00A2215F"/>
    <w:rsid w:val="00A221F8"/>
    <w:rsid w:val="00A2224E"/>
    <w:rsid w:val="00A22942"/>
    <w:rsid w:val="00A22B50"/>
    <w:rsid w:val="00A23131"/>
    <w:rsid w:val="00A23524"/>
    <w:rsid w:val="00A23747"/>
    <w:rsid w:val="00A23C17"/>
    <w:rsid w:val="00A23DCF"/>
    <w:rsid w:val="00A24356"/>
    <w:rsid w:val="00A244F4"/>
    <w:rsid w:val="00A24687"/>
    <w:rsid w:val="00A24D05"/>
    <w:rsid w:val="00A24DD3"/>
    <w:rsid w:val="00A251E0"/>
    <w:rsid w:val="00A2539F"/>
    <w:rsid w:val="00A2551D"/>
    <w:rsid w:val="00A257A0"/>
    <w:rsid w:val="00A25BAE"/>
    <w:rsid w:val="00A25D9D"/>
    <w:rsid w:val="00A25DFD"/>
    <w:rsid w:val="00A26C4D"/>
    <w:rsid w:val="00A26E81"/>
    <w:rsid w:val="00A27021"/>
    <w:rsid w:val="00A27CA4"/>
    <w:rsid w:val="00A3003C"/>
    <w:rsid w:val="00A30275"/>
    <w:rsid w:val="00A30B10"/>
    <w:rsid w:val="00A30B4F"/>
    <w:rsid w:val="00A313B3"/>
    <w:rsid w:val="00A319FB"/>
    <w:rsid w:val="00A31C54"/>
    <w:rsid w:val="00A31FC7"/>
    <w:rsid w:val="00A32140"/>
    <w:rsid w:val="00A321F0"/>
    <w:rsid w:val="00A322EA"/>
    <w:rsid w:val="00A32DF1"/>
    <w:rsid w:val="00A33AFB"/>
    <w:rsid w:val="00A33BED"/>
    <w:rsid w:val="00A33E16"/>
    <w:rsid w:val="00A34118"/>
    <w:rsid w:val="00A3427E"/>
    <w:rsid w:val="00A34379"/>
    <w:rsid w:val="00A34581"/>
    <w:rsid w:val="00A346BD"/>
    <w:rsid w:val="00A350AC"/>
    <w:rsid w:val="00A35CD8"/>
    <w:rsid w:val="00A35E5E"/>
    <w:rsid w:val="00A35EA0"/>
    <w:rsid w:val="00A363EA"/>
    <w:rsid w:val="00A3657A"/>
    <w:rsid w:val="00A3690F"/>
    <w:rsid w:val="00A36C12"/>
    <w:rsid w:val="00A36C1C"/>
    <w:rsid w:val="00A36FF4"/>
    <w:rsid w:val="00A3758C"/>
    <w:rsid w:val="00A379E1"/>
    <w:rsid w:val="00A37F9F"/>
    <w:rsid w:val="00A402C5"/>
    <w:rsid w:val="00A40741"/>
    <w:rsid w:val="00A40B51"/>
    <w:rsid w:val="00A40D05"/>
    <w:rsid w:val="00A4140D"/>
    <w:rsid w:val="00A415F0"/>
    <w:rsid w:val="00A416DF"/>
    <w:rsid w:val="00A4171F"/>
    <w:rsid w:val="00A418DF"/>
    <w:rsid w:val="00A41A06"/>
    <w:rsid w:val="00A42063"/>
    <w:rsid w:val="00A421BC"/>
    <w:rsid w:val="00A427B5"/>
    <w:rsid w:val="00A42E58"/>
    <w:rsid w:val="00A43054"/>
    <w:rsid w:val="00A43B55"/>
    <w:rsid w:val="00A43F19"/>
    <w:rsid w:val="00A43FEC"/>
    <w:rsid w:val="00A44AFD"/>
    <w:rsid w:val="00A44BAB"/>
    <w:rsid w:val="00A45223"/>
    <w:rsid w:val="00A4555E"/>
    <w:rsid w:val="00A4559D"/>
    <w:rsid w:val="00A455BF"/>
    <w:rsid w:val="00A4577A"/>
    <w:rsid w:val="00A45999"/>
    <w:rsid w:val="00A45EED"/>
    <w:rsid w:val="00A45F5A"/>
    <w:rsid w:val="00A46110"/>
    <w:rsid w:val="00A46965"/>
    <w:rsid w:val="00A46D56"/>
    <w:rsid w:val="00A474BD"/>
    <w:rsid w:val="00A4765F"/>
    <w:rsid w:val="00A4777A"/>
    <w:rsid w:val="00A479A8"/>
    <w:rsid w:val="00A47A87"/>
    <w:rsid w:val="00A47ED6"/>
    <w:rsid w:val="00A50123"/>
    <w:rsid w:val="00A50151"/>
    <w:rsid w:val="00A50520"/>
    <w:rsid w:val="00A50795"/>
    <w:rsid w:val="00A50D00"/>
    <w:rsid w:val="00A51138"/>
    <w:rsid w:val="00A5136E"/>
    <w:rsid w:val="00A513D9"/>
    <w:rsid w:val="00A51697"/>
    <w:rsid w:val="00A51ACC"/>
    <w:rsid w:val="00A524F0"/>
    <w:rsid w:val="00A529F8"/>
    <w:rsid w:val="00A52A7B"/>
    <w:rsid w:val="00A52B11"/>
    <w:rsid w:val="00A52C92"/>
    <w:rsid w:val="00A53069"/>
    <w:rsid w:val="00A53A1E"/>
    <w:rsid w:val="00A53D9C"/>
    <w:rsid w:val="00A53EAC"/>
    <w:rsid w:val="00A540D3"/>
    <w:rsid w:val="00A5412A"/>
    <w:rsid w:val="00A54809"/>
    <w:rsid w:val="00A54827"/>
    <w:rsid w:val="00A54E66"/>
    <w:rsid w:val="00A5500B"/>
    <w:rsid w:val="00A55025"/>
    <w:rsid w:val="00A5598C"/>
    <w:rsid w:val="00A55B8F"/>
    <w:rsid w:val="00A55D69"/>
    <w:rsid w:val="00A55FA0"/>
    <w:rsid w:val="00A56149"/>
    <w:rsid w:val="00A562AC"/>
    <w:rsid w:val="00A56542"/>
    <w:rsid w:val="00A56EF2"/>
    <w:rsid w:val="00A56FC5"/>
    <w:rsid w:val="00A56FD4"/>
    <w:rsid w:val="00A570A8"/>
    <w:rsid w:val="00A5746A"/>
    <w:rsid w:val="00A57509"/>
    <w:rsid w:val="00A57BB7"/>
    <w:rsid w:val="00A57DD0"/>
    <w:rsid w:val="00A60143"/>
    <w:rsid w:val="00A605F7"/>
    <w:rsid w:val="00A607BE"/>
    <w:rsid w:val="00A60DFD"/>
    <w:rsid w:val="00A61104"/>
    <w:rsid w:val="00A61273"/>
    <w:rsid w:val="00A61753"/>
    <w:rsid w:val="00A618C2"/>
    <w:rsid w:val="00A61CF0"/>
    <w:rsid w:val="00A61DD1"/>
    <w:rsid w:val="00A61F11"/>
    <w:rsid w:val="00A6209C"/>
    <w:rsid w:val="00A628BF"/>
    <w:rsid w:val="00A63103"/>
    <w:rsid w:val="00A63435"/>
    <w:rsid w:val="00A6397C"/>
    <w:rsid w:val="00A63A60"/>
    <w:rsid w:val="00A63E5F"/>
    <w:rsid w:val="00A63E77"/>
    <w:rsid w:val="00A63E84"/>
    <w:rsid w:val="00A644B2"/>
    <w:rsid w:val="00A64847"/>
    <w:rsid w:val="00A64CB4"/>
    <w:rsid w:val="00A6539B"/>
    <w:rsid w:val="00A6624B"/>
    <w:rsid w:val="00A66B84"/>
    <w:rsid w:val="00A66C9B"/>
    <w:rsid w:val="00A66E85"/>
    <w:rsid w:val="00A67058"/>
    <w:rsid w:val="00A67386"/>
    <w:rsid w:val="00A67637"/>
    <w:rsid w:val="00A67CF9"/>
    <w:rsid w:val="00A700E3"/>
    <w:rsid w:val="00A705AF"/>
    <w:rsid w:val="00A70924"/>
    <w:rsid w:val="00A70A5E"/>
    <w:rsid w:val="00A70A84"/>
    <w:rsid w:val="00A70AD4"/>
    <w:rsid w:val="00A70C0A"/>
    <w:rsid w:val="00A70C56"/>
    <w:rsid w:val="00A71170"/>
    <w:rsid w:val="00A7139A"/>
    <w:rsid w:val="00A715A3"/>
    <w:rsid w:val="00A71BAD"/>
    <w:rsid w:val="00A72048"/>
    <w:rsid w:val="00A7237C"/>
    <w:rsid w:val="00A727ED"/>
    <w:rsid w:val="00A72A3B"/>
    <w:rsid w:val="00A72AC0"/>
    <w:rsid w:val="00A72D61"/>
    <w:rsid w:val="00A72D6D"/>
    <w:rsid w:val="00A731F6"/>
    <w:rsid w:val="00A73519"/>
    <w:rsid w:val="00A735B7"/>
    <w:rsid w:val="00A73721"/>
    <w:rsid w:val="00A7394E"/>
    <w:rsid w:val="00A73CE6"/>
    <w:rsid w:val="00A73FF3"/>
    <w:rsid w:val="00A7414C"/>
    <w:rsid w:val="00A74426"/>
    <w:rsid w:val="00A749A1"/>
    <w:rsid w:val="00A7557A"/>
    <w:rsid w:val="00A75CE3"/>
    <w:rsid w:val="00A75D89"/>
    <w:rsid w:val="00A75EF9"/>
    <w:rsid w:val="00A76123"/>
    <w:rsid w:val="00A76148"/>
    <w:rsid w:val="00A76490"/>
    <w:rsid w:val="00A77266"/>
    <w:rsid w:val="00A7734E"/>
    <w:rsid w:val="00A773EB"/>
    <w:rsid w:val="00A77690"/>
    <w:rsid w:val="00A77B3F"/>
    <w:rsid w:val="00A77C9A"/>
    <w:rsid w:val="00A77D93"/>
    <w:rsid w:val="00A77EEA"/>
    <w:rsid w:val="00A80018"/>
    <w:rsid w:val="00A80113"/>
    <w:rsid w:val="00A80296"/>
    <w:rsid w:val="00A802C9"/>
    <w:rsid w:val="00A8166C"/>
    <w:rsid w:val="00A81C6A"/>
    <w:rsid w:val="00A81D19"/>
    <w:rsid w:val="00A81E30"/>
    <w:rsid w:val="00A81E70"/>
    <w:rsid w:val="00A8214D"/>
    <w:rsid w:val="00A82451"/>
    <w:rsid w:val="00A82633"/>
    <w:rsid w:val="00A8341E"/>
    <w:rsid w:val="00A8350C"/>
    <w:rsid w:val="00A838F8"/>
    <w:rsid w:val="00A83B2E"/>
    <w:rsid w:val="00A83F6F"/>
    <w:rsid w:val="00A83FF7"/>
    <w:rsid w:val="00A841E1"/>
    <w:rsid w:val="00A84220"/>
    <w:rsid w:val="00A84537"/>
    <w:rsid w:val="00A8461B"/>
    <w:rsid w:val="00A84A42"/>
    <w:rsid w:val="00A84A95"/>
    <w:rsid w:val="00A84B6C"/>
    <w:rsid w:val="00A84CBD"/>
    <w:rsid w:val="00A84F83"/>
    <w:rsid w:val="00A85209"/>
    <w:rsid w:val="00A85780"/>
    <w:rsid w:val="00A858FF"/>
    <w:rsid w:val="00A85C92"/>
    <w:rsid w:val="00A85E26"/>
    <w:rsid w:val="00A8638C"/>
    <w:rsid w:val="00A86581"/>
    <w:rsid w:val="00A866D9"/>
    <w:rsid w:val="00A86DBE"/>
    <w:rsid w:val="00A86FF0"/>
    <w:rsid w:val="00A8701C"/>
    <w:rsid w:val="00A87415"/>
    <w:rsid w:val="00A87547"/>
    <w:rsid w:val="00A87DF8"/>
    <w:rsid w:val="00A90018"/>
    <w:rsid w:val="00A902E2"/>
    <w:rsid w:val="00A90F6D"/>
    <w:rsid w:val="00A90FAE"/>
    <w:rsid w:val="00A90FBC"/>
    <w:rsid w:val="00A91242"/>
    <w:rsid w:val="00A913CB"/>
    <w:rsid w:val="00A915D9"/>
    <w:rsid w:val="00A918D3"/>
    <w:rsid w:val="00A91B87"/>
    <w:rsid w:val="00A926F2"/>
    <w:rsid w:val="00A928C3"/>
    <w:rsid w:val="00A92988"/>
    <w:rsid w:val="00A92A81"/>
    <w:rsid w:val="00A92B78"/>
    <w:rsid w:val="00A92D9D"/>
    <w:rsid w:val="00A92E00"/>
    <w:rsid w:val="00A92FB3"/>
    <w:rsid w:val="00A93504"/>
    <w:rsid w:val="00A93536"/>
    <w:rsid w:val="00A93657"/>
    <w:rsid w:val="00A93678"/>
    <w:rsid w:val="00A939F5"/>
    <w:rsid w:val="00A93BEF"/>
    <w:rsid w:val="00A93C01"/>
    <w:rsid w:val="00A940F9"/>
    <w:rsid w:val="00A9455C"/>
    <w:rsid w:val="00A94738"/>
    <w:rsid w:val="00A94B73"/>
    <w:rsid w:val="00A94E99"/>
    <w:rsid w:val="00A94F11"/>
    <w:rsid w:val="00A951F8"/>
    <w:rsid w:val="00A956FC"/>
    <w:rsid w:val="00A95A38"/>
    <w:rsid w:val="00A95B1E"/>
    <w:rsid w:val="00A95FF9"/>
    <w:rsid w:val="00A96549"/>
    <w:rsid w:val="00A965DA"/>
    <w:rsid w:val="00A96BC2"/>
    <w:rsid w:val="00A96DAB"/>
    <w:rsid w:val="00A970B8"/>
    <w:rsid w:val="00A9714E"/>
    <w:rsid w:val="00A9747D"/>
    <w:rsid w:val="00A978AF"/>
    <w:rsid w:val="00A97E6A"/>
    <w:rsid w:val="00AA042E"/>
    <w:rsid w:val="00AA059F"/>
    <w:rsid w:val="00AA0660"/>
    <w:rsid w:val="00AA0847"/>
    <w:rsid w:val="00AA0953"/>
    <w:rsid w:val="00AA0CBE"/>
    <w:rsid w:val="00AA0FE8"/>
    <w:rsid w:val="00AA141E"/>
    <w:rsid w:val="00AA1522"/>
    <w:rsid w:val="00AA158A"/>
    <w:rsid w:val="00AA17E4"/>
    <w:rsid w:val="00AA1B65"/>
    <w:rsid w:val="00AA1E24"/>
    <w:rsid w:val="00AA1EFB"/>
    <w:rsid w:val="00AA2024"/>
    <w:rsid w:val="00AA249D"/>
    <w:rsid w:val="00AA2598"/>
    <w:rsid w:val="00AA2656"/>
    <w:rsid w:val="00AA2B05"/>
    <w:rsid w:val="00AA2BAA"/>
    <w:rsid w:val="00AA2C1B"/>
    <w:rsid w:val="00AA2C7E"/>
    <w:rsid w:val="00AA2EE8"/>
    <w:rsid w:val="00AA326E"/>
    <w:rsid w:val="00AA328D"/>
    <w:rsid w:val="00AA33B7"/>
    <w:rsid w:val="00AA342D"/>
    <w:rsid w:val="00AA373F"/>
    <w:rsid w:val="00AA3A71"/>
    <w:rsid w:val="00AA3D9F"/>
    <w:rsid w:val="00AA3E24"/>
    <w:rsid w:val="00AA3E78"/>
    <w:rsid w:val="00AA4185"/>
    <w:rsid w:val="00AA4662"/>
    <w:rsid w:val="00AA4953"/>
    <w:rsid w:val="00AA4B04"/>
    <w:rsid w:val="00AA4CA5"/>
    <w:rsid w:val="00AA5340"/>
    <w:rsid w:val="00AA5606"/>
    <w:rsid w:val="00AA57DD"/>
    <w:rsid w:val="00AA5B42"/>
    <w:rsid w:val="00AA6043"/>
    <w:rsid w:val="00AA62A8"/>
    <w:rsid w:val="00AA62DC"/>
    <w:rsid w:val="00AA6423"/>
    <w:rsid w:val="00AA647D"/>
    <w:rsid w:val="00AA6673"/>
    <w:rsid w:val="00AA6884"/>
    <w:rsid w:val="00AA68A7"/>
    <w:rsid w:val="00AA6B05"/>
    <w:rsid w:val="00AA6ED9"/>
    <w:rsid w:val="00AA6F6C"/>
    <w:rsid w:val="00AA7134"/>
    <w:rsid w:val="00AA743B"/>
    <w:rsid w:val="00AA7477"/>
    <w:rsid w:val="00AA79E7"/>
    <w:rsid w:val="00AB008F"/>
    <w:rsid w:val="00AB06E5"/>
    <w:rsid w:val="00AB11ED"/>
    <w:rsid w:val="00AB159C"/>
    <w:rsid w:val="00AB15E0"/>
    <w:rsid w:val="00AB1B7E"/>
    <w:rsid w:val="00AB21F8"/>
    <w:rsid w:val="00AB266D"/>
    <w:rsid w:val="00AB26DD"/>
    <w:rsid w:val="00AB2B57"/>
    <w:rsid w:val="00AB30EE"/>
    <w:rsid w:val="00AB30F0"/>
    <w:rsid w:val="00AB42F1"/>
    <w:rsid w:val="00AB4C17"/>
    <w:rsid w:val="00AB4EE5"/>
    <w:rsid w:val="00AB5223"/>
    <w:rsid w:val="00AB592F"/>
    <w:rsid w:val="00AB5D2F"/>
    <w:rsid w:val="00AB6082"/>
    <w:rsid w:val="00AB6122"/>
    <w:rsid w:val="00AB6344"/>
    <w:rsid w:val="00AB6476"/>
    <w:rsid w:val="00AB680B"/>
    <w:rsid w:val="00AB79C3"/>
    <w:rsid w:val="00AB7A0B"/>
    <w:rsid w:val="00AB7E63"/>
    <w:rsid w:val="00AC00FD"/>
    <w:rsid w:val="00AC0334"/>
    <w:rsid w:val="00AC0607"/>
    <w:rsid w:val="00AC136C"/>
    <w:rsid w:val="00AC18C8"/>
    <w:rsid w:val="00AC19E9"/>
    <w:rsid w:val="00AC1B07"/>
    <w:rsid w:val="00AC229D"/>
    <w:rsid w:val="00AC2765"/>
    <w:rsid w:val="00AC29A1"/>
    <w:rsid w:val="00AC2B7D"/>
    <w:rsid w:val="00AC2F41"/>
    <w:rsid w:val="00AC31CC"/>
    <w:rsid w:val="00AC39E3"/>
    <w:rsid w:val="00AC3AC9"/>
    <w:rsid w:val="00AC3B29"/>
    <w:rsid w:val="00AC3D52"/>
    <w:rsid w:val="00AC47E9"/>
    <w:rsid w:val="00AC4EF4"/>
    <w:rsid w:val="00AC5155"/>
    <w:rsid w:val="00AC5732"/>
    <w:rsid w:val="00AC574D"/>
    <w:rsid w:val="00AC5F00"/>
    <w:rsid w:val="00AC6792"/>
    <w:rsid w:val="00AC6FA1"/>
    <w:rsid w:val="00AC7267"/>
    <w:rsid w:val="00AC7A57"/>
    <w:rsid w:val="00AC7D8E"/>
    <w:rsid w:val="00AD0045"/>
    <w:rsid w:val="00AD017A"/>
    <w:rsid w:val="00AD0187"/>
    <w:rsid w:val="00AD036D"/>
    <w:rsid w:val="00AD0E0B"/>
    <w:rsid w:val="00AD109B"/>
    <w:rsid w:val="00AD14B3"/>
    <w:rsid w:val="00AD15B4"/>
    <w:rsid w:val="00AD18BF"/>
    <w:rsid w:val="00AD1AB2"/>
    <w:rsid w:val="00AD1D19"/>
    <w:rsid w:val="00AD1F6A"/>
    <w:rsid w:val="00AD20E7"/>
    <w:rsid w:val="00AD2528"/>
    <w:rsid w:val="00AD2650"/>
    <w:rsid w:val="00AD2946"/>
    <w:rsid w:val="00AD2961"/>
    <w:rsid w:val="00AD2A2A"/>
    <w:rsid w:val="00AD2D7B"/>
    <w:rsid w:val="00AD2F0F"/>
    <w:rsid w:val="00AD2F7D"/>
    <w:rsid w:val="00AD3142"/>
    <w:rsid w:val="00AD35B5"/>
    <w:rsid w:val="00AD36D0"/>
    <w:rsid w:val="00AD38AB"/>
    <w:rsid w:val="00AD3977"/>
    <w:rsid w:val="00AD4419"/>
    <w:rsid w:val="00AD4875"/>
    <w:rsid w:val="00AD4AED"/>
    <w:rsid w:val="00AD4DCD"/>
    <w:rsid w:val="00AD4EA0"/>
    <w:rsid w:val="00AD52BB"/>
    <w:rsid w:val="00AD5477"/>
    <w:rsid w:val="00AD5AAC"/>
    <w:rsid w:val="00AD5CD7"/>
    <w:rsid w:val="00AD5D25"/>
    <w:rsid w:val="00AD5E3C"/>
    <w:rsid w:val="00AD5EA9"/>
    <w:rsid w:val="00AD6042"/>
    <w:rsid w:val="00AD612A"/>
    <w:rsid w:val="00AD6211"/>
    <w:rsid w:val="00AD66FD"/>
    <w:rsid w:val="00AD696D"/>
    <w:rsid w:val="00AD704B"/>
    <w:rsid w:val="00AD7827"/>
    <w:rsid w:val="00AE00F9"/>
    <w:rsid w:val="00AE01C9"/>
    <w:rsid w:val="00AE0925"/>
    <w:rsid w:val="00AE101A"/>
    <w:rsid w:val="00AE1BB0"/>
    <w:rsid w:val="00AE1C0D"/>
    <w:rsid w:val="00AE21B8"/>
    <w:rsid w:val="00AE2324"/>
    <w:rsid w:val="00AE2575"/>
    <w:rsid w:val="00AE2A48"/>
    <w:rsid w:val="00AE2A60"/>
    <w:rsid w:val="00AE2C8C"/>
    <w:rsid w:val="00AE30AD"/>
    <w:rsid w:val="00AE3B60"/>
    <w:rsid w:val="00AE3C4E"/>
    <w:rsid w:val="00AE418A"/>
    <w:rsid w:val="00AE440C"/>
    <w:rsid w:val="00AE4D18"/>
    <w:rsid w:val="00AE4FB4"/>
    <w:rsid w:val="00AE5188"/>
    <w:rsid w:val="00AE53DD"/>
    <w:rsid w:val="00AE5901"/>
    <w:rsid w:val="00AE5B25"/>
    <w:rsid w:val="00AE649D"/>
    <w:rsid w:val="00AE669D"/>
    <w:rsid w:val="00AE6D8D"/>
    <w:rsid w:val="00AE735A"/>
    <w:rsid w:val="00AE7451"/>
    <w:rsid w:val="00AE74B0"/>
    <w:rsid w:val="00AE7795"/>
    <w:rsid w:val="00AE7900"/>
    <w:rsid w:val="00AE7EAF"/>
    <w:rsid w:val="00AF007D"/>
    <w:rsid w:val="00AF00EB"/>
    <w:rsid w:val="00AF0172"/>
    <w:rsid w:val="00AF022E"/>
    <w:rsid w:val="00AF02A0"/>
    <w:rsid w:val="00AF0341"/>
    <w:rsid w:val="00AF07FD"/>
    <w:rsid w:val="00AF08DD"/>
    <w:rsid w:val="00AF0938"/>
    <w:rsid w:val="00AF0C4E"/>
    <w:rsid w:val="00AF15D6"/>
    <w:rsid w:val="00AF19FD"/>
    <w:rsid w:val="00AF1ACE"/>
    <w:rsid w:val="00AF1DA0"/>
    <w:rsid w:val="00AF2303"/>
    <w:rsid w:val="00AF23D5"/>
    <w:rsid w:val="00AF284A"/>
    <w:rsid w:val="00AF2A4F"/>
    <w:rsid w:val="00AF4525"/>
    <w:rsid w:val="00AF4572"/>
    <w:rsid w:val="00AF46EF"/>
    <w:rsid w:val="00AF4824"/>
    <w:rsid w:val="00AF4831"/>
    <w:rsid w:val="00AF4865"/>
    <w:rsid w:val="00AF4CBC"/>
    <w:rsid w:val="00AF4F12"/>
    <w:rsid w:val="00AF510A"/>
    <w:rsid w:val="00AF53D9"/>
    <w:rsid w:val="00AF5A08"/>
    <w:rsid w:val="00AF5AB4"/>
    <w:rsid w:val="00AF5C4B"/>
    <w:rsid w:val="00AF5CFC"/>
    <w:rsid w:val="00AF5FC3"/>
    <w:rsid w:val="00AF5FFB"/>
    <w:rsid w:val="00AF689A"/>
    <w:rsid w:val="00AF69CE"/>
    <w:rsid w:val="00AF6BA2"/>
    <w:rsid w:val="00AF762D"/>
    <w:rsid w:val="00AF769D"/>
    <w:rsid w:val="00AF779B"/>
    <w:rsid w:val="00AF79B8"/>
    <w:rsid w:val="00AF7C3B"/>
    <w:rsid w:val="00AF7C8C"/>
    <w:rsid w:val="00AF7E7D"/>
    <w:rsid w:val="00B004BA"/>
    <w:rsid w:val="00B00702"/>
    <w:rsid w:val="00B0084E"/>
    <w:rsid w:val="00B009D7"/>
    <w:rsid w:val="00B00A6A"/>
    <w:rsid w:val="00B00C1E"/>
    <w:rsid w:val="00B00F1F"/>
    <w:rsid w:val="00B016CF"/>
    <w:rsid w:val="00B019AC"/>
    <w:rsid w:val="00B019D9"/>
    <w:rsid w:val="00B01F69"/>
    <w:rsid w:val="00B02799"/>
    <w:rsid w:val="00B02961"/>
    <w:rsid w:val="00B02B5C"/>
    <w:rsid w:val="00B02F37"/>
    <w:rsid w:val="00B0306D"/>
    <w:rsid w:val="00B03200"/>
    <w:rsid w:val="00B03250"/>
    <w:rsid w:val="00B03300"/>
    <w:rsid w:val="00B03D0D"/>
    <w:rsid w:val="00B03FFF"/>
    <w:rsid w:val="00B04222"/>
    <w:rsid w:val="00B0447C"/>
    <w:rsid w:val="00B044D9"/>
    <w:rsid w:val="00B045FB"/>
    <w:rsid w:val="00B049BC"/>
    <w:rsid w:val="00B0535D"/>
    <w:rsid w:val="00B0574D"/>
    <w:rsid w:val="00B05B26"/>
    <w:rsid w:val="00B05C65"/>
    <w:rsid w:val="00B05CB0"/>
    <w:rsid w:val="00B0600A"/>
    <w:rsid w:val="00B0616A"/>
    <w:rsid w:val="00B063EE"/>
    <w:rsid w:val="00B0684F"/>
    <w:rsid w:val="00B06D6C"/>
    <w:rsid w:val="00B07310"/>
    <w:rsid w:val="00B077D9"/>
    <w:rsid w:val="00B10101"/>
    <w:rsid w:val="00B10494"/>
    <w:rsid w:val="00B104F8"/>
    <w:rsid w:val="00B106D9"/>
    <w:rsid w:val="00B10884"/>
    <w:rsid w:val="00B10D58"/>
    <w:rsid w:val="00B10F98"/>
    <w:rsid w:val="00B11050"/>
    <w:rsid w:val="00B117AE"/>
    <w:rsid w:val="00B11AEE"/>
    <w:rsid w:val="00B11B40"/>
    <w:rsid w:val="00B11E1B"/>
    <w:rsid w:val="00B11FE4"/>
    <w:rsid w:val="00B12581"/>
    <w:rsid w:val="00B1293F"/>
    <w:rsid w:val="00B1376A"/>
    <w:rsid w:val="00B13C45"/>
    <w:rsid w:val="00B14026"/>
    <w:rsid w:val="00B1454B"/>
    <w:rsid w:val="00B14974"/>
    <w:rsid w:val="00B14DBE"/>
    <w:rsid w:val="00B1587B"/>
    <w:rsid w:val="00B158E7"/>
    <w:rsid w:val="00B159B9"/>
    <w:rsid w:val="00B15A01"/>
    <w:rsid w:val="00B15B75"/>
    <w:rsid w:val="00B15FC9"/>
    <w:rsid w:val="00B16595"/>
    <w:rsid w:val="00B16947"/>
    <w:rsid w:val="00B16E33"/>
    <w:rsid w:val="00B16F95"/>
    <w:rsid w:val="00B16FB6"/>
    <w:rsid w:val="00B16FBC"/>
    <w:rsid w:val="00B17094"/>
    <w:rsid w:val="00B17433"/>
    <w:rsid w:val="00B17820"/>
    <w:rsid w:val="00B17FA7"/>
    <w:rsid w:val="00B20276"/>
    <w:rsid w:val="00B20366"/>
    <w:rsid w:val="00B207E2"/>
    <w:rsid w:val="00B20A81"/>
    <w:rsid w:val="00B20C19"/>
    <w:rsid w:val="00B21008"/>
    <w:rsid w:val="00B211BC"/>
    <w:rsid w:val="00B21359"/>
    <w:rsid w:val="00B213BE"/>
    <w:rsid w:val="00B21442"/>
    <w:rsid w:val="00B217A6"/>
    <w:rsid w:val="00B21CB7"/>
    <w:rsid w:val="00B21DC9"/>
    <w:rsid w:val="00B222E7"/>
    <w:rsid w:val="00B22B3D"/>
    <w:rsid w:val="00B2306F"/>
    <w:rsid w:val="00B23686"/>
    <w:rsid w:val="00B23A6B"/>
    <w:rsid w:val="00B23C87"/>
    <w:rsid w:val="00B23EB7"/>
    <w:rsid w:val="00B240C1"/>
    <w:rsid w:val="00B241DB"/>
    <w:rsid w:val="00B245A4"/>
    <w:rsid w:val="00B245BC"/>
    <w:rsid w:val="00B24D94"/>
    <w:rsid w:val="00B24FBA"/>
    <w:rsid w:val="00B25378"/>
    <w:rsid w:val="00B254D9"/>
    <w:rsid w:val="00B2589E"/>
    <w:rsid w:val="00B26335"/>
    <w:rsid w:val="00B2639D"/>
    <w:rsid w:val="00B266BA"/>
    <w:rsid w:val="00B26D2F"/>
    <w:rsid w:val="00B270FF"/>
    <w:rsid w:val="00B272EF"/>
    <w:rsid w:val="00B27921"/>
    <w:rsid w:val="00B27BEA"/>
    <w:rsid w:val="00B30124"/>
    <w:rsid w:val="00B306CF"/>
    <w:rsid w:val="00B307CF"/>
    <w:rsid w:val="00B30957"/>
    <w:rsid w:val="00B30A09"/>
    <w:rsid w:val="00B30BFF"/>
    <w:rsid w:val="00B30E35"/>
    <w:rsid w:val="00B310B9"/>
    <w:rsid w:val="00B313E0"/>
    <w:rsid w:val="00B3194F"/>
    <w:rsid w:val="00B31986"/>
    <w:rsid w:val="00B31DA0"/>
    <w:rsid w:val="00B31E46"/>
    <w:rsid w:val="00B32057"/>
    <w:rsid w:val="00B327FC"/>
    <w:rsid w:val="00B32BF2"/>
    <w:rsid w:val="00B32FDC"/>
    <w:rsid w:val="00B33EC6"/>
    <w:rsid w:val="00B340B7"/>
    <w:rsid w:val="00B34A09"/>
    <w:rsid w:val="00B34CEF"/>
    <w:rsid w:val="00B34DFA"/>
    <w:rsid w:val="00B34E25"/>
    <w:rsid w:val="00B3513A"/>
    <w:rsid w:val="00B3521C"/>
    <w:rsid w:val="00B35240"/>
    <w:rsid w:val="00B354EE"/>
    <w:rsid w:val="00B355E1"/>
    <w:rsid w:val="00B35A4C"/>
    <w:rsid w:val="00B35B99"/>
    <w:rsid w:val="00B35C91"/>
    <w:rsid w:val="00B36CF4"/>
    <w:rsid w:val="00B3711C"/>
    <w:rsid w:val="00B3720B"/>
    <w:rsid w:val="00B377D4"/>
    <w:rsid w:val="00B37F5C"/>
    <w:rsid w:val="00B40180"/>
    <w:rsid w:val="00B40849"/>
    <w:rsid w:val="00B40A32"/>
    <w:rsid w:val="00B40AE1"/>
    <w:rsid w:val="00B40B04"/>
    <w:rsid w:val="00B40B78"/>
    <w:rsid w:val="00B40C38"/>
    <w:rsid w:val="00B414EF"/>
    <w:rsid w:val="00B415B0"/>
    <w:rsid w:val="00B416F2"/>
    <w:rsid w:val="00B41CEE"/>
    <w:rsid w:val="00B41D87"/>
    <w:rsid w:val="00B41F05"/>
    <w:rsid w:val="00B420B2"/>
    <w:rsid w:val="00B426D4"/>
    <w:rsid w:val="00B426F5"/>
    <w:rsid w:val="00B42D2A"/>
    <w:rsid w:val="00B42D46"/>
    <w:rsid w:val="00B43443"/>
    <w:rsid w:val="00B43C09"/>
    <w:rsid w:val="00B440E5"/>
    <w:rsid w:val="00B44217"/>
    <w:rsid w:val="00B44938"/>
    <w:rsid w:val="00B44C4E"/>
    <w:rsid w:val="00B44C93"/>
    <w:rsid w:val="00B44C9D"/>
    <w:rsid w:val="00B44D93"/>
    <w:rsid w:val="00B4552F"/>
    <w:rsid w:val="00B45580"/>
    <w:rsid w:val="00B45700"/>
    <w:rsid w:val="00B45978"/>
    <w:rsid w:val="00B45A7F"/>
    <w:rsid w:val="00B45E37"/>
    <w:rsid w:val="00B463D7"/>
    <w:rsid w:val="00B46536"/>
    <w:rsid w:val="00B465F6"/>
    <w:rsid w:val="00B46BB3"/>
    <w:rsid w:val="00B46E08"/>
    <w:rsid w:val="00B46F88"/>
    <w:rsid w:val="00B471F4"/>
    <w:rsid w:val="00B47603"/>
    <w:rsid w:val="00B47677"/>
    <w:rsid w:val="00B479F6"/>
    <w:rsid w:val="00B47B95"/>
    <w:rsid w:val="00B47C83"/>
    <w:rsid w:val="00B47EA4"/>
    <w:rsid w:val="00B47F24"/>
    <w:rsid w:val="00B503FB"/>
    <w:rsid w:val="00B5051A"/>
    <w:rsid w:val="00B508A7"/>
    <w:rsid w:val="00B509D1"/>
    <w:rsid w:val="00B50E1F"/>
    <w:rsid w:val="00B50F64"/>
    <w:rsid w:val="00B512D3"/>
    <w:rsid w:val="00B51329"/>
    <w:rsid w:val="00B513CA"/>
    <w:rsid w:val="00B517BC"/>
    <w:rsid w:val="00B51A2E"/>
    <w:rsid w:val="00B51AEF"/>
    <w:rsid w:val="00B51BF2"/>
    <w:rsid w:val="00B51CCF"/>
    <w:rsid w:val="00B51D93"/>
    <w:rsid w:val="00B51E09"/>
    <w:rsid w:val="00B525A4"/>
    <w:rsid w:val="00B52B17"/>
    <w:rsid w:val="00B52EE7"/>
    <w:rsid w:val="00B5340E"/>
    <w:rsid w:val="00B53634"/>
    <w:rsid w:val="00B53799"/>
    <w:rsid w:val="00B53AD1"/>
    <w:rsid w:val="00B53BFE"/>
    <w:rsid w:val="00B53E00"/>
    <w:rsid w:val="00B54141"/>
    <w:rsid w:val="00B5423E"/>
    <w:rsid w:val="00B543B5"/>
    <w:rsid w:val="00B545E9"/>
    <w:rsid w:val="00B54712"/>
    <w:rsid w:val="00B5484D"/>
    <w:rsid w:val="00B549AC"/>
    <w:rsid w:val="00B54AE9"/>
    <w:rsid w:val="00B54C68"/>
    <w:rsid w:val="00B54EC3"/>
    <w:rsid w:val="00B54F80"/>
    <w:rsid w:val="00B55530"/>
    <w:rsid w:val="00B556D0"/>
    <w:rsid w:val="00B557E5"/>
    <w:rsid w:val="00B558F4"/>
    <w:rsid w:val="00B56379"/>
    <w:rsid w:val="00B565C6"/>
    <w:rsid w:val="00B5692F"/>
    <w:rsid w:val="00B56AB1"/>
    <w:rsid w:val="00B57048"/>
    <w:rsid w:val="00B57387"/>
    <w:rsid w:val="00B575D0"/>
    <w:rsid w:val="00B6005C"/>
    <w:rsid w:val="00B600AA"/>
    <w:rsid w:val="00B60121"/>
    <w:rsid w:val="00B602B2"/>
    <w:rsid w:val="00B602CD"/>
    <w:rsid w:val="00B603B7"/>
    <w:rsid w:val="00B6086E"/>
    <w:rsid w:val="00B60A12"/>
    <w:rsid w:val="00B60AA2"/>
    <w:rsid w:val="00B61851"/>
    <w:rsid w:val="00B6192B"/>
    <w:rsid w:val="00B61A36"/>
    <w:rsid w:val="00B61AC3"/>
    <w:rsid w:val="00B61C79"/>
    <w:rsid w:val="00B6206A"/>
    <w:rsid w:val="00B627FC"/>
    <w:rsid w:val="00B6282F"/>
    <w:rsid w:val="00B6289A"/>
    <w:rsid w:val="00B62D15"/>
    <w:rsid w:val="00B62FA6"/>
    <w:rsid w:val="00B630EA"/>
    <w:rsid w:val="00B6329B"/>
    <w:rsid w:val="00B63323"/>
    <w:rsid w:val="00B638BA"/>
    <w:rsid w:val="00B638E8"/>
    <w:rsid w:val="00B63EEB"/>
    <w:rsid w:val="00B64664"/>
    <w:rsid w:val="00B64E82"/>
    <w:rsid w:val="00B64F67"/>
    <w:rsid w:val="00B65D71"/>
    <w:rsid w:val="00B661CA"/>
    <w:rsid w:val="00B664D7"/>
    <w:rsid w:val="00B66733"/>
    <w:rsid w:val="00B6683D"/>
    <w:rsid w:val="00B669BF"/>
    <w:rsid w:val="00B66DC6"/>
    <w:rsid w:val="00B67352"/>
    <w:rsid w:val="00B6760E"/>
    <w:rsid w:val="00B679E9"/>
    <w:rsid w:val="00B67E34"/>
    <w:rsid w:val="00B70363"/>
    <w:rsid w:val="00B70BC0"/>
    <w:rsid w:val="00B70E20"/>
    <w:rsid w:val="00B71220"/>
    <w:rsid w:val="00B7156D"/>
    <w:rsid w:val="00B71648"/>
    <w:rsid w:val="00B71837"/>
    <w:rsid w:val="00B71DD7"/>
    <w:rsid w:val="00B724D1"/>
    <w:rsid w:val="00B72921"/>
    <w:rsid w:val="00B72C5B"/>
    <w:rsid w:val="00B72F27"/>
    <w:rsid w:val="00B73226"/>
    <w:rsid w:val="00B732CF"/>
    <w:rsid w:val="00B735BE"/>
    <w:rsid w:val="00B735DB"/>
    <w:rsid w:val="00B73E1D"/>
    <w:rsid w:val="00B742EE"/>
    <w:rsid w:val="00B74A4F"/>
    <w:rsid w:val="00B74B2F"/>
    <w:rsid w:val="00B756DF"/>
    <w:rsid w:val="00B759B6"/>
    <w:rsid w:val="00B75CAC"/>
    <w:rsid w:val="00B75FE4"/>
    <w:rsid w:val="00B76F0F"/>
    <w:rsid w:val="00B76F3E"/>
    <w:rsid w:val="00B76F94"/>
    <w:rsid w:val="00B773E9"/>
    <w:rsid w:val="00B776A9"/>
    <w:rsid w:val="00B777BF"/>
    <w:rsid w:val="00B7790A"/>
    <w:rsid w:val="00B77B82"/>
    <w:rsid w:val="00B8014A"/>
    <w:rsid w:val="00B8047E"/>
    <w:rsid w:val="00B804A0"/>
    <w:rsid w:val="00B8090B"/>
    <w:rsid w:val="00B80984"/>
    <w:rsid w:val="00B80F09"/>
    <w:rsid w:val="00B813C0"/>
    <w:rsid w:val="00B81760"/>
    <w:rsid w:val="00B81877"/>
    <w:rsid w:val="00B81909"/>
    <w:rsid w:val="00B81B63"/>
    <w:rsid w:val="00B81D06"/>
    <w:rsid w:val="00B820CC"/>
    <w:rsid w:val="00B821F2"/>
    <w:rsid w:val="00B822A1"/>
    <w:rsid w:val="00B82AEA"/>
    <w:rsid w:val="00B82B20"/>
    <w:rsid w:val="00B82C6B"/>
    <w:rsid w:val="00B838E8"/>
    <w:rsid w:val="00B83975"/>
    <w:rsid w:val="00B83FAD"/>
    <w:rsid w:val="00B841FE"/>
    <w:rsid w:val="00B84305"/>
    <w:rsid w:val="00B84323"/>
    <w:rsid w:val="00B84CED"/>
    <w:rsid w:val="00B84CFF"/>
    <w:rsid w:val="00B85882"/>
    <w:rsid w:val="00B86362"/>
    <w:rsid w:val="00B86589"/>
    <w:rsid w:val="00B86824"/>
    <w:rsid w:val="00B86B21"/>
    <w:rsid w:val="00B86C60"/>
    <w:rsid w:val="00B8700B"/>
    <w:rsid w:val="00B871EE"/>
    <w:rsid w:val="00B87384"/>
    <w:rsid w:val="00B87638"/>
    <w:rsid w:val="00B87EDE"/>
    <w:rsid w:val="00B902B0"/>
    <w:rsid w:val="00B90BF9"/>
    <w:rsid w:val="00B90DBE"/>
    <w:rsid w:val="00B90F0D"/>
    <w:rsid w:val="00B91543"/>
    <w:rsid w:val="00B91AC8"/>
    <w:rsid w:val="00B9203E"/>
    <w:rsid w:val="00B92471"/>
    <w:rsid w:val="00B92A9A"/>
    <w:rsid w:val="00B92CD4"/>
    <w:rsid w:val="00B93193"/>
    <w:rsid w:val="00B93453"/>
    <w:rsid w:val="00B93BF0"/>
    <w:rsid w:val="00B93DCC"/>
    <w:rsid w:val="00B93DF3"/>
    <w:rsid w:val="00B94470"/>
    <w:rsid w:val="00B94619"/>
    <w:rsid w:val="00B94ADC"/>
    <w:rsid w:val="00B94CFD"/>
    <w:rsid w:val="00B94D22"/>
    <w:rsid w:val="00B956CD"/>
    <w:rsid w:val="00B9583E"/>
    <w:rsid w:val="00B958D4"/>
    <w:rsid w:val="00B95E7F"/>
    <w:rsid w:val="00B95FA1"/>
    <w:rsid w:val="00B965DA"/>
    <w:rsid w:val="00B968C8"/>
    <w:rsid w:val="00B969EB"/>
    <w:rsid w:val="00B96AD9"/>
    <w:rsid w:val="00B9701D"/>
    <w:rsid w:val="00B97089"/>
    <w:rsid w:val="00B97249"/>
    <w:rsid w:val="00B9730A"/>
    <w:rsid w:val="00B977E1"/>
    <w:rsid w:val="00B97A5A"/>
    <w:rsid w:val="00B97AFA"/>
    <w:rsid w:val="00BA005D"/>
    <w:rsid w:val="00BA0077"/>
    <w:rsid w:val="00BA0157"/>
    <w:rsid w:val="00BA0456"/>
    <w:rsid w:val="00BA0802"/>
    <w:rsid w:val="00BA0A03"/>
    <w:rsid w:val="00BA0E27"/>
    <w:rsid w:val="00BA148E"/>
    <w:rsid w:val="00BA156C"/>
    <w:rsid w:val="00BA1CB7"/>
    <w:rsid w:val="00BA21D8"/>
    <w:rsid w:val="00BA2222"/>
    <w:rsid w:val="00BA2789"/>
    <w:rsid w:val="00BA2D49"/>
    <w:rsid w:val="00BA32D7"/>
    <w:rsid w:val="00BA3966"/>
    <w:rsid w:val="00BA3A69"/>
    <w:rsid w:val="00BA500D"/>
    <w:rsid w:val="00BA5107"/>
    <w:rsid w:val="00BA5208"/>
    <w:rsid w:val="00BA52B6"/>
    <w:rsid w:val="00BA54AF"/>
    <w:rsid w:val="00BA5728"/>
    <w:rsid w:val="00BA57F4"/>
    <w:rsid w:val="00BA5CE6"/>
    <w:rsid w:val="00BA6120"/>
    <w:rsid w:val="00BA6460"/>
    <w:rsid w:val="00BA671D"/>
    <w:rsid w:val="00BA6B61"/>
    <w:rsid w:val="00BA71DF"/>
    <w:rsid w:val="00BA759F"/>
    <w:rsid w:val="00BA77AC"/>
    <w:rsid w:val="00BB00A4"/>
    <w:rsid w:val="00BB089E"/>
    <w:rsid w:val="00BB09FA"/>
    <w:rsid w:val="00BB10B7"/>
    <w:rsid w:val="00BB140A"/>
    <w:rsid w:val="00BB163D"/>
    <w:rsid w:val="00BB17C2"/>
    <w:rsid w:val="00BB1B19"/>
    <w:rsid w:val="00BB1F9B"/>
    <w:rsid w:val="00BB204A"/>
    <w:rsid w:val="00BB20DB"/>
    <w:rsid w:val="00BB24B8"/>
    <w:rsid w:val="00BB2705"/>
    <w:rsid w:val="00BB2BC1"/>
    <w:rsid w:val="00BB2D5E"/>
    <w:rsid w:val="00BB3040"/>
    <w:rsid w:val="00BB3E4F"/>
    <w:rsid w:val="00BB40A9"/>
    <w:rsid w:val="00BB436F"/>
    <w:rsid w:val="00BB47A6"/>
    <w:rsid w:val="00BB5747"/>
    <w:rsid w:val="00BB5DFA"/>
    <w:rsid w:val="00BB6B24"/>
    <w:rsid w:val="00BB6B71"/>
    <w:rsid w:val="00BB7360"/>
    <w:rsid w:val="00BB7460"/>
    <w:rsid w:val="00BB7633"/>
    <w:rsid w:val="00BB7914"/>
    <w:rsid w:val="00BC079E"/>
    <w:rsid w:val="00BC162C"/>
    <w:rsid w:val="00BC1859"/>
    <w:rsid w:val="00BC2066"/>
    <w:rsid w:val="00BC2628"/>
    <w:rsid w:val="00BC2A3F"/>
    <w:rsid w:val="00BC2ADD"/>
    <w:rsid w:val="00BC3222"/>
    <w:rsid w:val="00BC3440"/>
    <w:rsid w:val="00BC390F"/>
    <w:rsid w:val="00BC3977"/>
    <w:rsid w:val="00BC3A96"/>
    <w:rsid w:val="00BC42C6"/>
    <w:rsid w:val="00BC4B6D"/>
    <w:rsid w:val="00BC4BB2"/>
    <w:rsid w:val="00BC50B8"/>
    <w:rsid w:val="00BC5236"/>
    <w:rsid w:val="00BC544A"/>
    <w:rsid w:val="00BC54D4"/>
    <w:rsid w:val="00BC565C"/>
    <w:rsid w:val="00BC5883"/>
    <w:rsid w:val="00BC5B2E"/>
    <w:rsid w:val="00BC5E9D"/>
    <w:rsid w:val="00BC61C8"/>
    <w:rsid w:val="00BC65CE"/>
    <w:rsid w:val="00BC6644"/>
    <w:rsid w:val="00BC6C6C"/>
    <w:rsid w:val="00BC6F20"/>
    <w:rsid w:val="00BC7C8E"/>
    <w:rsid w:val="00BD00FF"/>
    <w:rsid w:val="00BD01F2"/>
    <w:rsid w:val="00BD03F5"/>
    <w:rsid w:val="00BD0AC0"/>
    <w:rsid w:val="00BD0C9C"/>
    <w:rsid w:val="00BD0F8C"/>
    <w:rsid w:val="00BD126A"/>
    <w:rsid w:val="00BD1D82"/>
    <w:rsid w:val="00BD23B2"/>
    <w:rsid w:val="00BD2411"/>
    <w:rsid w:val="00BD250E"/>
    <w:rsid w:val="00BD255B"/>
    <w:rsid w:val="00BD3172"/>
    <w:rsid w:val="00BD3185"/>
    <w:rsid w:val="00BD369E"/>
    <w:rsid w:val="00BD37BE"/>
    <w:rsid w:val="00BD3CC0"/>
    <w:rsid w:val="00BD3D4A"/>
    <w:rsid w:val="00BD3E02"/>
    <w:rsid w:val="00BD4184"/>
    <w:rsid w:val="00BD430E"/>
    <w:rsid w:val="00BD4616"/>
    <w:rsid w:val="00BD46A1"/>
    <w:rsid w:val="00BD4FD4"/>
    <w:rsid w:val="00BD5004"/>
    <w:rsid w:val="00BD5A72"/>
    <w:rsid w:val="00BD5F2B"/>
    <w:rsid w:val="00BD601A"/>
    <w:rsid w:val="00BD636A"/>
    <w:rsid w:val="00BD68DE"/>
    <w:rsid w:val="00BD6A1A"/>
    <w:rsid w:val="00BD6AAD"/>
    <w:rsid w:val="00BD7016"/>
    <w:rsid w:val="00BD7973"/>
    <w:rsid w:val="00BD7F6E"/>
    <w:rsid w:val="00BE055F"/>
    <w:rsid w:val="00BE05EF"/>
    <w:rsid w:val="00BE0787"/>
    <w:rsid w:val="00BE0857"/>
    <w:rsid w:val="00BE0A37"/>
    <w:rsid w:val="00BE0C94"/>
    <w:rsid w:val="00BE10AE"/>
    <w:rsid w:val="00BE19DF"/>
    <w:rsid w:val="00BE1B70"/>
    <w:rsid w:val="00BE1C26"/>
    <w:rsid w:val="00BE202B"/>
    <w:rsid w:val="00BE2EA4"/>
    <w:rsid w:val="00BE2EDA"/>
    <w:rsid w:val="00BE2F25"/>
    <w:rsid w:val="00BE2F3C"/>
    <w:rsid w:val="00BE33CF"/>
    <w:rsid w:val="00BE33E5"/>
    <w:rsid w:val="00BE3762"/>
    <w:rsid w:val="00BE4448"/>
    <w:rsid w:val="00BE44B1"/>
    <w:rsid w:val="00BE467C"/>
    <w:rsid w:val="00BE47EC"/>
    <w:rsid w:val="00BE4B7D"/>
    <w:rsid w:val="00BE4C49"/>
    <w:rsid w:val="00BE4E82"/>
    <w:rsid w:val="00BE54DB"/>
    <w:rsid w:val="00BE5549"/>
    <w:rsid w:val="00BE5A58"/>
    <w:rsid w:val="00BE5C55"/>
    <w:rsid w:val="00BE6EF5"/>
    <w:rsid w:val="00BE7077"/>
    <w:rsid w:val="00BE71BC"/>
    <w:rsid w:val="00BE7260"/>
    <w:rsid w:val="00BE73A3"/>
    <w:rsid w:val="00BE7943"/>
    <w:rsid w:val="00BE7B05"/>
    <w:rsid w:val="00BE7B17"/>
    <w:rsid w:val="00BE7D51"/>
    <w:rsid w:val="00BF01D8"/>
    <w:rsid w:val="00BF01E7"/>
    <w:rsid w:val="00BF046C"/>
    <w:rsid w:val="00BF08FB"/>
    <w:rsid w:val="00BF0ADA"/>
    <w:rsid w:val="00BF0D17"/>
    <w:rsid w:val="00BF0E62"/>
    <w:rsid w:val="00BF153C"/>
    <w:rsid w:val="00BF158D"/>
    <w:rsid w:val="00BF160C"/>
    <w:rsid w:val="00BF1AA0"/>
    <w:rsid w:val="00BF1C2C"/>
    <w:rsid w:val="00BF1FF3"/>
    <w:rsid w:val="00BF23B7"/>
    <w:rsid w:val="00BF26BF"/>
    <w:rsid w:val="00BF29C6"/>
    <w:rsid w:val="00BF2A92"/>
    <w:rsid w:val="00BF2F4A"/>
    <w:rsid w:val="00BF356F"/>
    <w:rsid w:val="00BF37DF"/>
    <w:rsid w:val="00BF39D3"/>
    <w:rsid w:val="00BF3D0F"/>
    <w:rsid w:val="00BF40C0"/>
    <w:rsid w:val="00BF416E"/>
    <w:rsid w:val="00BF418C"/>
    <w:rsid w:val="00BF422B"/>
    <w:rsid w:val="00BF45FA"/>
    <w:rsid w:val="00BF4739"/>
    <w:rsid w:val="00BF4741"/>
    <w:rsid w:val="00BF4D05"/>
    <w:rsid w:val="00BF51DB"/>
    <w:rsid w:val="00BF5416"/>
    <w:rsid w:val="00BF5C5B"/>
    <w:rsid w:val="00BF617C"/>
    <w:rsid w:val="00BF65A1"/>
    <w:rsid w:val="00BF68DF"/>
    <w:rsid w:val="00BF69BF"/>
    <w:rsid w:val="00BF6A17"/>
    <w:rsid w:val="00BF6AC8"/>
    <w:rsid w:val="00BF6BC6"/>
    <w:rsid w:val="00BF6E93"/>
    <w:rsid w:val="00BF71C6"/>
    <w:rsid w:val="00BF7693"/>
    <w:rsid w:val="00BF7AD9"/>
    <w:rsid w:val="00C00191"/>
    <w:rsid w:val="00C00340"/>
    <w:rsid w:val="00C003A8"/>
    <w:rsid w:val="00C010F5"/>
    <w:rsid w:val="00C01789"/>
    <w:rsid w:val="00C017C6"/>
    <w:rsid w:val="00C01D04"/>
    <w:rsid w:val="00C02041"/>
    <w:rsid w:val="00C02376"/>
    <w:rsid w:val="00C025FE"/>
    <w:rsid w:val="00C026D4"/>
    <w:rsid w:val="00C030FD"/>
    <w:rsid w:val="00C03589"/>
    <w:rsid w:val="00C037E2"/>
    <w:rsid w:val="00C0382B"/>
    <w:rsid w:val="00C03F61"/>
    <w:rsid w:val="00C04024"/>
    <w:rsid w:val="00C0408C"/>
    <w:rsid w:val="00C04606"/>
    <w:rsid w:val="00C04689"/>
    <w:rsid w:val="00C04A82"/>
    <w:rsid w:val="00C04B45"/>
    <w:rsid w:val="00C04CFC"/>
    <w:rsid w:val="00C04F01"/>
    <w:rsid w:val="00C04F5F"/>
    <w:rsid w:val="00C05272"/>
    <w:rsid w:val="00C05423"/>
    <w:rsid w:val="00C05638"/>
    <w:rsid w:val="00C05676"/>
    <w:rsid w:val="00C05A11"/>
    <w:rsid w:val="00C05A95"/>
    <w:rsid w:val="00C060B9"/>
    <w:rsid w:val="00C062AE"/>
    <w:rsid w:val="00C064E7"/>
    <w:rsid w:val="00C06971"/>
    <w:rsid w:val="00C06B96"/>
    <w:rsid w:val="00C06BB2"/>
    <w:rsid w:val="00C0704D"/>
    <w:rsid w:val="00C07348"/>
    <w:rsid w:val="00C07527"/>
    <w:rsid w:val="00C075E8"/>
    <w:rsid w:val="00C07844"/>
    <w:rsid w:val="00C0796F"/>
    <w:rsid w:val="00C079B4"/>
    <w:rsid w:val="00C079FC"/>
    <w:rsid w:val="00C10348"/>
    <w:rsid w:val="00C10490"/>
    <w:rsid w:val="00C10629"/>
    <w:rsid w:val="00C107B5"/>
    <w:rsid w:val="00C10A9A"/>
    <w:rsid w:val="00C10B7B"/>
    <w:rsid w:val="00C10C29"/>
    <w:rsid w:val="00C1178E"/>
    <w:rsid w:val="00C119EF"/>
    <w:rsid w:val="00C11A1D"/>
    <w:rsid w:val="00C11A86"/>
    <w:rsid w:val="00C1227D"/>
    <w:rsid w:val="00C12837"/>
    <w:rsid w:val="00C12B04"/>
    <w:rsid w:val="00C12DA0"/>
    <w:rsid w:val="00C12F38"/>
    <w:rsid w:val="00C13572"/>
    <w:rsid w:val="00C14303"/>
    <w:rsid w:val="00C145F5"/>
    <w:rsid w:val="00C14703"/>
    <w:rsid w:val="00C149E4"/>
    <w:rsid w:val="00C15279"/>
    <w:rsid w:val="00C16DC4"/>
    <w:rsid w:val="00C171D0"/>
    <w:rsid w:val="00C1744B"/>
    <w:rsid w:val="00C17D01"/>
    <w:rsid w:val="00C17D03"/>
    <w:rsid w:val="00C17E54"/>
    <w:rsid w:val="00C17EA4"/>
    <w:rsid w:val="00C2015A"/>
    <w:rsid w:val="00C201D1"/>
    <w:rsid w:val="00C20631"/>
    <w:rsid w:val="00C20BE5"/>
    <w:rsid w:val="00C20BEE"/>
    <w:rsid w:val="00C20D46"/>
    <w:rsid w:val="00C2111A"/>
    <w:rsid w:val="00C21241"/>
    <w:rsid w:val="00C2135A"/>
    <w:rsid w:val="00C2158E"/>
    <w:rsid w:val="00C218C3"/>
    <w:rsid w:val="00C2195C"/>
    <w:rsid w:val="00C21DA4"/>
    <w:rsid w:val="00C21E85"/>
    <w:rsid w:val="00C2242A"/>
    <w:rsid w:val="00C22534"/>
    <w:rsid w:val="00C2265B"/>
    <w:rsid w:val="00C2285B"/>
    <w:rsid w:val="00C23B99"/>
    <w:rsid w:val="00C23CB4"/>
    <w:rsid w:val="00C23D5C"/>
    <w:rsid w:val="00C23FCA"/>
    <w:rsid w:val="00C2414D"/>
    <w:rsid w:val="00C24256"/>
    <w:rsid w:val="00C24582"/>
    <w:rsid w:val="00C248B4"/>
    <w:rsid w:val="00C249C6"/>
    <w:rsid w:val="00C24A1A"/>
    <w:rsid w:val="00C25419"/>
    <w:rsid w:val="00C25643"/>
    <w:rsid w:val="00C257C0"/>
    <w:rsid w:val="00C259B1"/>
    <w:rsid w:val="00C25DFB"/>
    <w:rsid w:val="00C25EC8"/>
    <w:rsid w:val="00C26262"/>
    <w:rsid w:val="00C26391"/>
    <w:rsid w:val="00C26630"/>
    <w:rsid w:val="00C26F57"/>
    <w:rsid w:val="00C2716A"/>
    <w:rsid w:val="00C272E7"/>
    <w:rsid w:val="00C275F1"/>
    <w:rsid w:val="00C2799F"/>
    <w:rsid w:val="00C27B49"/>
    <w:rsid w:val="00C30434"/>
    <w:rsid w:val="00C3072B"/>
    <w:rsid w:val="00C30AC3"/>
    <w:rsid w:val="00C30B27"/>
    <w:rsid w:val="00C30B8B"/>
    <w:rsid w:val="00C31103"/>
    <w:rsid w:val="00C312CC"/>
    <w:rsid w:val="00C31494"/>
    <w:rsid w:val="00C314D1"/>
    <w:rsid w:val="00C31A0E"/>
    <w:rsid w:val="00C31BB1"/>
    <w:rsid w:val="00C31E27"/>
    <w:rsid w:val="00C31F5E"/>
    <w:rsid w:val="00C322CF"/>
    <w:rsid w:val="00C32BDA"/>
    <w:rsid w:val="00C32EB6"/>
    <w:rsid w:val="00C32EEA"/>
    <w:rsid w:val="00C32EF1"/>
    <w:rsid w:val="00C330F5"/>
    <w:rsid w:val="00C3349F"/>
    <w:rsid w:val="00C33507"/>
    <w:rsid w:val="00C33529"/>
    <w:rsid w:val="00C33AF6"/>
    <w:rsid w:val="00C33F96"/>
    <w:rsid w:val="00C344A8"/>
    <w:rsid w:val="00C344C1"/>
    <w:rsid w:val="00C34735"/>
    <w:rsid w:val="00C34755"/>
    <w:rsid w:val="00C34C01"/>
    <w:rsid w:val="00C34E96"/>
    <w:rsid w:val="00C35005"/>
    <w:rsid w:val="00C35189"/>
    <w:rsid w:val="00C35231"/>
    <w:rsid w:val="00C35679"/>
    <w:rsid w:val="00C35880"/>
    <w:rsid w:val="00C358F6"/>
    <w:rsid w:val="00C35CAF"/>
    <w:rsid w:val="00C35CE7"/>
    <w:rsid w:val="00C35E83"/>
    <w:rsid w:val="00C35F05"/>
    <w:rsid w:val="00C36106"/>
    <w:rsid w:val="00C3660F"/>
    <w:rsid w:val="00C3688A"/>
    <w:rsid w:val="00C37936"/>
    <w:rsid w:val="00C379F2"/>
    <w:rsid w:val="00C37B9C"/>
    <w:rsid w:val="00C40348"/>
    <w:rsid w:val="00C40608"/>
    <w:rsid w:val="00C40ADF"/>
    <w:rsid w:val="00C40CDB"/>
    <w:rsid w:val="00C40F23"/>
    <w:rsid w:val="00C4125A"/>
    <w:rsid w:val="00C41658"/>
    <w:rsid w:val="00C41867"/>
    <w:rsid w:val="00C41CA9"/>
    <w:rsid w:val="00C41EE7"/>
    <w:rsid w:val="00C420A4"/>
    <w:rsid w:val="00C42152"/>
    <w:rsid w:val="00C4227C"/>
    <w:rsid w:val="00C42748"/>
    <w:rsid w:val="00C42A89"/>
    <w:rsid w:val="00C42BA3"/>
    <w:rsid w:val="00C42E68"/>
    <w:rsid w:val="00C4360D"/>
    <w:rsid w:val="00C43A52"/>
    <w:rsid w:val="00C43ABB"/>
    <w:rsid w:val="00C43B47"/>
    <w:rsid w:val="00C43BF5"/>
    <w:rsid w:val="00C43DA0"/>
    <w:rsid w:val="00C44772"/>
    <w:rsid w:val="00C447B3"/>
    <w:rsid w:val="00C45107"/>
    <w:rsid w:val="00C451E4"/>
    <w:rsid w:val="00C4529A"/>
    <w:rsid w:val="00C454B2"/>
    <w:rsid w:val="00C455DD"/>
    <w:rsid w:val="00C45828"/>
    <w:rsid w:val="00C45BCA"/>
    <w:rsid w:val="00C45DA9"/>
    <w:rsid w:val="00C46432"/>
    <w:rsid w:val="00C46CFC"/>
    <w:rsid w:val="00C46D25"/>
    <w:rsid w:val="00C470C2"/>
    <w:rsid w:val="00C470F7"/>
    <w:rsid w:val="00C47133"/>
    <w:rsid w:val="00C4716A"/>
    <w:rsid w:val="00C47176"/>
    <w:rsid w:val="00C477DF"/>
    <w:rsid w:val="00C47A98"/>
    <w:rsid w:val="00C47F29"/>
    <w:rsid w:val="00C50070"/>
    <w:rsid w:val="00C50518"/>
    <w:rsid w:val="00C507CD"/>
    <w:rsid w:val="00C50D66"/>
    <w:rsid w:val="00C51129"/>
    <w:rsid w:val="00C513E1"/>
    <w:rsid w:val="00C51B9E"/>
    <w:rsid w:val="00C522AE"/>
    <w:rsid w:val="00C5254C"/>
    <w:rsid w:val="00C528C4"/>
    <w:rsid w:val="00C52F8D"/>
    <w:rsid w:val="00C52FA6"/>
    <w:rsid w:val="00C533E2"/>
    <w:rsid w:val="00C537BD"/>
    <w:rsid w:val="00C5384F"/>
    <w:rsid w:val="00C54061"/>
    <w:rsid w:val="00C54327"/>
    <w:rsid w:val="00C543C0"/>
    <w:rsid w:val="00C55226"/>
    <w:rsid w:val="00C5547D"/>
    <w:rsid w:val="00C55625"/>
    <w:rsid w:val="00C55B34"/>
    <w:rsid w:val="00C568F1"/>
    <w:rsid w:val="00C571FD"/>
    <w:rsid w:val="00C57782"/>
    <w:rsid w:val="00C57CF5"/>
    <w:rsid w:val="00C57DD2"/>
    <w:rsid w:val="00C60467"/>
    <w:rsid w:val="00C606D4"/>
    <w:rsid w:val="00C60FB2"/>
    <w:rsid w:val="00C60FB9"/>
    <w:rsid w:val="00C60FF0"/>
    <w:rsid w:val="00C61905"/>
    <w:rsid w:val="00C624EF"/>
    <w:rsid w:val="00C6259C"/>
    <w:rsid w:val="00C62746"/>
    <w:rsid w:val="00C62FF7"/>
    <w:rsid w:val="00C63A0B"/>
    <w:rsid w:val="00C63A83"/>
    <w:rsid w:val="00C640B8"/>
    <w:rsid w:val="00C6414B"/>
    <w:rsid w:val="00C64188"/>
    <w:rsid w:val="00C641F0"/>
    <w:rsid w:val="00C6445E"/>
    <w:rsid w:val="00C64712"/>
    <w:rsid w:val="00C647C5"/>
    <w:rsid w:val="00C64EB3"/>
    <w:rsid w:val="00C65046"/>
    <w:rsid w:val="00C6514A"/>
    <w:rsid w:val="00C65180"/>
    <w:rsid w:val="00C6525E"/>
    <w:rsid w:val="00C65877"/>
    <w:rsid w:val="00C66125"/>
    <w:rsid w:val="00C66F68"/>
    <w:rsid w:val="00C671FF"/>
    <w:rsid w:val="00C675A8"/>
    <w:rsid w:val="00C67AA8"/>
    <w:rsid w:val="00C70091"/>
    <w:rsid w:val="00C702E1"/>
    <w:rsid w:val="00C7064F"/>
    <w:rsid w:val="00C70A28"/>
    <w:rsid w:val="00C71096"/>
    <w:rsid w:val="00C71405"/>
    <w:rsid w:val="00C7161A"/>
    <w:rsid w:val="00C716AF"/>
    <w:rsid w:val="00C719E0"/>
    <w:rsid w:val="00C71AD0"/>
    <w:rsid w:val="00C71C7B"/>
    <w:rsid w:val="00C72448"/>
    <w:rsid w:val="00C72828"/>
    <w:rsid w:val="00C72DF4"/>
    <w:rsid w:val="00C72F84"/>
    <w:rsid w:val="00C73354"/>
    <w:rsid w:val="00C734D4"/>
    <w:rsid w:val="00C73542"/>
    <w:rsid w:val="00C7388B"/>
    <w:rsid w:val="00C73A69"/>
    <w:rsid w:val="00C73CDF"/>
    <w:rsid w:val="00C74BC0"/>
    <w:rsid w:val="00C74D0F"/>
    <w:rsid w:val="00C74ED6"/>
    <w:rsid w:val="00C75603"/>
    <w:rsid w:val="00C76B96"/>
    <w:rsid w:val="00C76D81"/>
    <w:rsid w:val="00C7721E"/>
    <w:rsid w:val="00C773A9"/>
    <w:rsid w:val="00C773EC"/>
    <w:rsid w:val="00C77592"/>
    <w:rsid w:val="00C7798E"/>
    <w:rsid w:val="00C77E1B"/>
    <w:rsid w:val="00C80661"/>
    <w:rsid w:val="00C806D2"/>
    <w:rsid w:val="00C80F0E"/>
    <w:rsid w:val="00C8106B"/>
    <w:rsid w:val="00C810A2"/>
    <w:rsid w:val="00C8192B"/>
    <w:rsid w:val="00C8193A"/>
    <w:rsid w:val="00C81C52"/>
    <w:rsid w:val="00C8238C"/>
    <w:rsid w:val="00C82511"/>
    <w:rsid w:val="00C8296C"/>
    <w:rsid w:val="00C82C10"/>
    <w:rsid w:val="00C82F15"/>
    <w:rsid w:val="00C82F85"/>
    <w:rsid w:val="00C8352F"/>
    <w:rsid w:val="00C8357A"/>
    <w:rsid w:val="00C8359C"/>
    <w:rsid w:val="00C838A6"/>
    <w:rsid w:val="00C83A32"/>
    <w:rsid w:val="00C83AE9"/>
    <w:rsid w:val="00C83B9B"/>
    <w:rsid w:val="00C849E7"/>
    <w:rsid w:val="00C85136"/>
    <w:rsid w:val="00C852BA"/>
    <w:rsid w:val="00C854DB"/>
    <w:rsid w:val="00C8593E"/>
    <w:rsid w:val="00C85DBF"/>
    <w:rsid w:val="00C85DC0"/>
    <w:rsid w:val="00C86315"/>
    <w:rsid w:val="00C8649E"/>
    <w:rsid w:val="00C86718"/>
    <w:rsid w:val="00C867C9"/>
    <w:rsid w:val="00C8683D"/>
    <w:rsid w:val="00C86D56"/>
    <w:rsid w:val="00C86D8B"/>
    <w:rsid w:val="00C86F36"/>
    <w:rsid w:val="00C8734D"/>
    <w:rsid w:val="00C877A5"/>
    <w:rsid w:val="00C878FE"/>
    <w:rsid w:val="00C87D3C"/>
    <w:rsid w:val="00C87D95"/>
    <w:rsid w:val="00C87FB5"/>
    <w:rsid w:val="00C900AD"/>
    <w:rsid w:val="00C900D5"/>
    <w:rsid w:val="00C90885"/>
    <w:rsid w:val="00C90DFF"/>
    <w:rsid w:val="00C90EA1"/>
    <w:rsid w:val="00C9165A"/>
    <w:rsid w:val="00C916AC"/>
    <w:rsid w:val="00C91BB9"/>
    <w:rsid w:val="00C920B3"/>
    <w:rsid w:val="00C9268B"/>
    <w:rsid w:val="00C9283A"/>
    <w:rsid w:val="00C928CE"/>
    <w:rsid w:val="00C92AE7"/>
    <w:rsid w:val="00C92C26"/>
    <w:rsid w:val="00C93058"/>
    <w:rsid w:val="00C935FD"/>
    <w:rsid w:val="00C93679"/>
    <w:rsid w:val="00C93A8D"/>
    <w:rsid w:val="00C93B0F"/>
    <w:rsid w:val="00C94208"/>
    <w:rsid w:val="00C94F1C"/>
    <w:rsid w:val="00C9520A"/>
    <w:rsid w:val="00C953F9"/>
    <w:rsid w:val="00C95525"/>
    <w:rsid w:val="00C955D6"/>
    <w:rsid w:val="00C95841"/>
    <w:rsid w:val="00C95CA5"/>
    <w:rsid w:val="00C95E15"/>
    <w:rsid w:val="00C95F79"/>
    <w:rsid w:val="00C96D65"/>
    <w:rsid w:val="00C96FA3"/>
    <w:rsid w:val="00C97139"/>
    <w:rsid w:val="00C97502"/>
    <w:rsid w:val="00CA0A79"/>
    <w:rsid w:val="00CA10F4"/>
    <w:rsid w:val="00CA1283"/>
    <w:rsid w:val="00CA19FD"/>
    <w:rsid w:val="00CA1BD8"/>
    <w:rsid w:val="00CA2233"/>
    <w:rsid w:val="00CA2412"/>
    <w:rsid w:val="00CA2569"/>
    <w:rsid w:val="00CA2724"/>
    <w:rsid w:val="00CA2F58"/>
    <w:rsid w:val="00CA30BA"/>
    <w:rsid w:val="00CA313A"/>
    <w:rsid w:val="00CA3256"/>
    <w:rsid w:val="00CA3332"/>
    <w:rsid w:val="00CA350C"/>
    <w:rsid w:val="00CA3755"/>
    <w:rsid w:val="00CA3B3C"/>
    <w:rsid w:val="00CA3BCB"/>
    <w:rsid w:val="00CA3F8F"/>
    <w:rsid w:val="00CA417A"/>
    <w:rsid w:val="00CA4357"/>
    <w:rsid w:val="00CA4652"/>
    <w:rsid w:val="00CA47CE"/>
    <w:rsid w:val="00CA48DD"/>
    <w:rsid w:val="00CA49C2"/>
    <w:rsid w:val="00CA4E35"/>
    <w:rsid w:val="00CA519A"/>
    <w:rsid w:val="00CA5529"/>
    <w:rsid w:val="00CA5729"/>
    <w:rsid w:val="00CA5977"/>
    <w:rsid w:val="00CA5FBD"/>
    <w:rsid w:val="00CA6106"/>
    <w:rsid w:val="00CA65E1"/>
    <w:rsid w:val="00CA7587"/>
    <w:rsid w:val="00CA7F4B"/>
    <w:rsid w:val="00CA7FAF"/>
    <w:rsid w:val="00CA7FCE"/>
    <w:rsid w:val="00CB0AB4"/>
    <w:rsid w:val="00CB0ED8"/>
    <w:rsid w:val="00CB0FFE"/>
    <w:rsid w:val="00CB1358"/>
    <w:rsid w:val="00CB171A"/>
    <w:rsid w:val="00CB175B"/>
    <w:rsid w:val="00CB1A49"/>
    <w:rsid w:val="00CB1DC1"/>
    <w:rsid w:val="00CB1E31"/>
    <w:rsid w:val="00CB2802"/>
    <w:rsid w:val="00CB28F5"/>
    <w:rsid w:val="00CB2A01"/>
    <w:rsid w:val="00CB2A44"/>
    <w:rsid w:val="00CB2AE7"/>
    <w:rsid w:val="00CB2E51"/>
    <w:rsid w:val="00CB38B5"/>
    <w:rsid w:val="00CB38CA"/>
    <w:rsid w:val="00CB394A"/>
    <w:rsid w:val="00CB39E0"/>
    <w:rsid w:val="00CB3AF2"/>
    <w:rsid w:val="00CB41A0"/>
    <w:rsid w:val="00CB43A5"/>
    <w:rsid w:val="00CB44A7"/>
    <w:rsid w:val="00CB4879"/>
    <w:rsid w:val="00CB48A0"/>
    <w:rsid w:val="00CB4B31"/>
    <w:rsid w:val="00CB4C56"/>
    <w:rsid w:val="00CB4E68"/>
    <w:rsid w:val="00CB5072"/>
    <w:rsid w:val="00CB580F"/>
    <w:rsid w:val="00CB5D8A"/>
    <w:rsid w:val="00CB6112"/>
    <w:rsid w:val="00CB6304"/>
    <w:rsid w:val="00CB6508"/>
    <w:rsid w:val="00CB66DE"/>
    <w:rsid w:val="00CB70C1"/>
    <w:rsid w:val="00CB7291"/>
    <w:rsid w:val="00CB736B"/>
    <w:rsid w:val="00CB7A90"/>
    <w:rsid w:val="00CB7D9A"/>
    <w:rsid w:val="00CC025A"/>
    <w:rsid w:val="00CC028B"/>
    <w:rsid w:val="00CC0336"/>
    <w:rsid w:val="00CC07D9"/>
    <w:rsid w:val="00CC07E8"/>
    <w:rsid w:val="00CC0C70"/>
    <w:rsid w:val="00CC1007"/>
    <w:rsid w:val="00CC120B"/>
    <w:rsid w:val="00CC124D"/>
    <w:rsid w:val="00CC14DD"/>
    <w:rsid w:val="00CC16D8"/>
    <w:rsid w:val="00CC16E5"/>
    <w:rsid w:val="00CC1734"/>
    <w:rsid w:val="00CC193D"/>
    <w:rsid w:val="00CC1A50"/>
    <w:rsid w:val="00CC1D67"/>
    <w:rsid w:val="00CC1DA4"/>
    <w:rsid w:val="00CC2361"/>
    <w:rsid w:val="00CC2911"/>
    <w:rsid w:val="00CC2B58"/>
    <w:rsid w:val="00CC2C3D"/>
    <w:rsid w:val="00CC2FFA"/>
    <w:rsid w:val="00CC3168"/>
    <w:rsid w:val="00CC31A3"/>
    <w:rsid w:val="00CC407B"/>
    <w:rsid w:val="00CC43A2"/>
    <w:rsid w:val="00CC4AA4"/>
    <w:rsid w:val="00CC4B97"/>
    <w:rsid w:val="00CC4FCF"/>
    <w:rsid w:val="00CC542D"/>
    <w:rsid w:val="00CC55AE"/>
    <w:rsid w:val="00CC56B7"/>
    <w:rsid w:val="00CC58BD"/>
    <w:rsid w:val="00CC5DAA"/>
    <w:rsid w:val="00CC5F92"/>
    <w:rsid w:val="00CC627F"/>
    <w:rsid w:val="00CC65B8"/>
    <w:rsid w:val="00CC6BD6"/>
    <w:rsid w:val="00CC6D0A"/>
    <w:rsid w:val="00CC6E52"/>
    <w:rsid w:val="00CC6F64"/>
    <w:rsid w:val="00CC715F"/>
    <w:rsid w:val="00CC72EB"/>
    <w:rsid w:val="00CC7BC5"/>
    <w:rsid w:val="00CC7D47"/>
    <w:rsid w:val="00CC7D7E"/>
    <w:rsid w:val="00CD017E"/>
    <w:rsid w:val="00CD03D3"/>
    <w:rsid w:val="00CD06F3"/>
    <w:rsid w:val="00CD0720"/>
    <w:rsid w:val="00CD10A3"/>
    <w:rsid w:val="00CD13E2"/>
    <w:rsid w:val="00CD141C"/>
    <w:rsid w:val="00CD1525"/>
    <w:rsid w:val="00CD16C5"/>
    <w:rsid w:val="00CD1895"/>
    <w:rsid w:val="00CD1D8E"/>
    <w:rsid w:val="00CD21FA"/>
    <w:rsid w:val="00CD256F"/>
    <w:rsid w:val="00CD2950"/>
    <w:rsid w:val="00CD2BEF"/>
    <w:rsid w:val="00CD2DA3"/>
    <w:rsid w:val="00CD301C"/>
    <w:rsid w:val="00CD32C8"/>
    <w:rsid w:val="00CD32D0"/>
    <w:rsid w:val="00CD333A"/>
    <w:rsid w:val="00CD3390"/>
    <w:rsid w:val="00CD34AC"/>
    <w:rsid w:val="00CD3804"/>
    <w:rsid w:val="00CD3CD1"/>
    <w:rsid w:val="00CD439B"/>
    <w:rsid w:val="00CD4501"/>
    <w:rsid w:val="00CD4D5E"/>
    <w:rsid w:val="00CD4DCB"/>
    <w:rsid w:val="00CD5006"/>
    <w:rsid w:val="00CD587B"/>
    <w:rsid w:val="00CD59D7"/>
    <w:rsid w:val="00CD6028"/>
    <w:rsid w:val="00CD67A3"/>
    <w:rsid w:val="00CD6A5B"/>
    <w:rsid w:val="00CD6AD9"/>
    <w:rsid w:val="00CD70D8"/>
    <w:rsid w:val="00CD7539"/>
    <w:rsid w:val="00CD753B"/>
    <w:rsid w:val="00CD7609"/>
    <w:rsid w:val="00CD7814"/>
    <w:rsid w:val="00CD7AEB"/>
    <w:rsid w:val="00CD7B67"/>
    <w:rsid w:val="00CD7CA5"/>
    <w:rsid w:val="00CE0269"/>
    <w:rsid w:val="00CE026C"/>
    <w:rsid w:val="00CE02E3"/>
    <w:rsid w:val="00CE074B"/>
    <w:rsid w:val="00CE0754"/>
    <w:rsid w:val="00CE0DC1"/>
    <w:rsid w:val="00CE0DF5"/>
    <w:rsid w:val="00CE0E31"/>
    <w:rsid w:val="00CE1198"/>
    <w:rsid w:val="00CE210D"/>
    <w:rsid w:val="00CE21F7"/>
    <w:rsid w:val="00CE265A"/>
    <w:rsid w:val="00CE2F5F"/>
    <w:rsid w:val="00CE353B"/>
    <w:rsid w:val="00CE3664"/>
    <w:rsid w:val="00CE3774"/>
    <w:rsid w:val="00CE3A6C"/>
    <w:rsid w:val="00CE4526"/>
    <w:rsid w:val="00CE457A"/>
    <w:rsid w:val="00CE458B"/>
    <w:rsid w:val="00CE4805"/>
    <w:rsid w:val="00CE499A"/>
    <w:rsid w:val="00CE4B89"/>
    <w:rsid w:val="00CE4EF1"/>
    <w:rsid w:val="00CE57BA"/>
    <w:rsid w:val="00CE58C1"/>
    <w:rsid w:val="00CE5A21"/>
    <w:rsid w:val="00CE6387"/>
    <w:rsid w:val="00CE65F9"/>
    <w:rsid w:val="00CE701F"/>
    <w:rsid w:val="00CE7152"/>
    <w:rsid w:val="00CE7323"/>
    <w:rsid w:val="00CE7467"/>
    <w:rsid w:val="00CE7504"/>
    <w:rsid w:val="00CE7547"/>
    <w:rsid w:val="00CE75D6"/>
    <w:rsid w:val="00CE761B"/>
    <w:rsid w:val="00CE773C"/>
    <w:rsid w:val="00CE7797"/>
    <w:rsid w:val="00CE7C2C"/>
    <w:rsid w:val="00CF0285"/>
    <w:rsid w:val="00CF029F"/>
    <w:rsid w:val="00CF02E3"/>
    <w:rsid w:val="00CF03FD"/>
    <w:rsid w:val="00CF0569"/>
    <w:rsid w:val="00CF1162"/>
    <w:rsid w:val="00CF147F"/>
    <w:rsid w:val="00CF19D2"/>
    <w:rsid w:val="00CF1A0D"/>
    <w:rsid w:val="00CF1C30"/>
    <w:rsid w:val="00CF1D47"/>
    <w:rsid w:val="00CF1E73"/>
    <w:rsid w:val="00CF1F4C"/>
    <w:rsid w:val="00CF1FE0"/>
    <w:rsid w:val="00CF2482"/>
    <w:rsid w:val="00CF2678"/>
    <w:rsid w:val="00CF274F"/>
    <w:rsid w:val="00CF29E3"/>
    <w:rsid w:val="00CF2A40"/>
    <w:rsid w:val="00CF2A9D"/>
    <w:rsid w:val="00CF2C5A"/>
    <w:rsid w:val="00CF30B6"/>
    <w:rsid w:val="00CF43EA"/>
    <w:rsid w:val="00CF47BE"/>
    <w:rsid w:val="00CF48D3"/>
    <w:rsid w:val="00CF4D6A"/>
    <w:rsid w:val="00CF53AF"/>
    <w:rsid w:val="00CF5593"/>
    <w:rsid w:val="00CF583D"/>
    <w:rsid w:val="00CF5AF9"/>
    <w:rsid w:val="00CF5B3A"/>
    <w:rsid w:val="00CF5D8A"/>
    <w:rsid w:val="00CF5F14"/>
    <w:rsid w:val="00CF6016"/>
    <w:rsid w:val="00CF643B"/>
    <w:rsid w:val="00CF64EE"/>
    <w:rsid w:val="00CF6C35"/>
    <w:rsid w:val="00CF6CCC"/>
    <w:rsid w:val="00CF712C"/>
    <w:rsid w:val="00CF765F"/>
    <w:rsid w:val="00CF7B8F"/>
    <w:rsid w:val="00D000A6"/>
    <w:rsid w:val="00D00382"/>
    <w:rsid w:val="00D00BE6"/>
    <w:rsid w:val="00D00BED"/>
    <w:rsid w:val="00D00F9E"/>
    <w:rsid w:val="00D0129D"/>
    <w:rsid w:val="00D016C9"/>
    <w:rsid w:val="00D017ED"/>
    <w:rsid w:val="00D01BBA"/>
    <w:rsid w:val="00D01BCA"/>
    <w:rsid w:val="00D01F34"/>
    <w:rsid w:val="00D023D2"/>
    <w:rsid w:val="00D025D2"/>
    <w:rsid w:val="00D02901"/>
    <w:rsid w:val="00D034B0"/>
    <w:rsid w:val="00D034E9"/>
    <w:rsid w:val="00D035F5"/>
    <w:rsid w:val="00D03BA2"/>
    <w:rsid w:val="00D04B67"/>
    <w:rsid w:val="00D04E2E"/>
    <w:rsid w:val="00D05337"/>
    <w:rsid w:val="00D057B5"/>
    <w:rsid w:val="00D05A2A"/>
    <w:rsid w:val="00D05DF3"/>
    <w:rsid w:val="00D05FAF"/>
    <w:rsid w:val="00D0604D"/>
    <w:rsid w:val="00D060E6"/>
    <w:rsid w:val="00D064A9"/>
    <w:rsid w:val="00D064E3"/>
    <w:rsid w:val="00D065EA"/>
    <w:rsid w:val="00D068B9"/>
    <w:rsid w:val="00D068F8"/>
    <w:rsid w:val="00D0695A"/>
    <w:rsid w:val="00D06D5D"/>
    <w:rsid w:val="00D074A4"/>
    <w:rsid w:val="00D078CB"/>
    <w:rsid w:val="00D07BEB"/>
    <w:rsid w:val="00D1066B"/>
    <w:rsid w:val="00D1071E"/>
    <w:rsid w:val="00D10AF6"/>
    <w:rsid w:val="00D11346"/>
    <w:rsid w:val="00D11968"/>
    <w:rsid w:val="00D11A8A"/>
    <w:rsid w:val="00D1202F"/>
    <w:rsid w:val="00D1236C"/>
    <w:rsid w:val="00D12935"/>
    <w:rsid w:val="00D12C4D"/>
    <w:rsid w:val="00D12F89"/>
    <w:rsid w:val="00D130FA"/>
    <w:rsid w:val="00D13A5B"/>
    <w:rsid w:val="00D146D2"/>
    <w:rsid w:val="00D14805"/>
    <w:rsid w:val="00D14979"/>
    <w:rsid w:val="00D14BEA"/>
    <w:rsid w:val="00D15042"/>
    <w:rsid w:val="00D152FE"/>
    <w:rsid w:val="00D153B0"/>
    <w:rsid w:val="00D15459"/>
    <w:rsid w:val="00D158C2"/>
    <w:rsid w:val="00D15CE4"/>
    <w:rsid w:val="00D15F3E"/>
    <w:rsid w:val="00D16248"/>
    <w:rsid w:val="00D16BAE"/>
    <w:rsid w:val="00D1702A"/>
    <w:rsid w:val="00D170A6"/>
    <w:rsid w:val="00D17457"/>
    <w:rsid w:val="00D179B5"/>
    <w:rsid w:val="00D17B37"/>
    <w:rsid w:val="00D17CB1"/>
    <w:rsid w:val="00D17E3C"/>
    <w:rsid w:val="00D202E2"/>
    <w:rsid w:val="00D208D7"/>
    <w:rsid w:val="00D20B4F"/>
    <w:rsid w:val="00D21C8E"/>
    <w:rsid w:val="00D21FD0"/>
    <w:rsid w:val="00D22286"/>
    <w:rsid w:val="00D223E1"/>
    <w:rsid w:val="00D22663"/>
    <w:rsid w:val="00D23316"/>
    <w:rsid w:val="00D23B66"/>
    <w:rsid w:val="00D23D05"/>
    <w:rsid w:val="00D23F01"/>
    <w:rsid w:val="00D2455A"/>
    <w:rsid w:val="00D24921"/>
    <w:rsid w:val="00D24AAB"/>
    <w:rsid w:val="00D24B61"/>
    <w:rsid w:val="00D24F12"/>
    <w:rsid w:val="00D25609"/>
    <w:rsid w:val="00D2566B"/>
    <w:rsid w:val="00D25773"/>
    <w:rsid w:val="00D25865"/>
    <w:rsid w:val="00D258D1"/>
    <w:rsid w:val="00D25FA8"/>
    <w:rsid w:val="00D2606E"/>
    <w:rsid w:val="00D260CF"/>
    <w:rsid w:val="00D2654C"/>
    <w:rsid w:val="00D26602"/>
    <w:rsid w:val="00D26DCC"/>
    <w:rsid w:val="00D26DED"/>
    <w:rsid w:val="00D26F39"/>
    <w:rsid w:val="00D273C5"/>
    <w:rsid w:val="00D27616"/>
    <w:rsid w:val="00D27AB6"/>
    <w:rsid w:val="00D27F29"/>
    <w:rsid w:val="00D30143"/>
    <w:rsid w:val="00D303C2"/>
    <w:rsid w:val="00D30649"/>
    <w:rsid w:val="00D30674"/>
    <w:rsid w:val="00D30D88"/>
    <w:rsid w:val="00D30E92"/>
    <w:rsid w:val="00D31115"/>
    <w:rsid w:val="00D3124D"/>
    <w:rsid w:val="00D31471"/>
    <w:rsid w:val="00D314F8"/>
    <w:rsid w:val="00D317CE"/>
    <w:rsid w:val="00D31DF1"/>
    <w:rsid w:val="00D32419"/>
    <w:rsid w:val="00D32FDF"/>
    <w:rsid w:val="00D33553"/>
    <w:rsid w:val="00D33973"/>
    <w:rsid w:val="00D33A9B"/>
    <w:rsid w:val="00D34006"/>
    <w:rsid w:val="00D34548"/>
    <w:rsid w:val="00D349B1"/>
    <w:rsid w:val="00D34BA6"/>
    <w:rsid w:val="00D34C51"/>
    <w:rsid w:val="00D35506"/>
    <w:rsid w:val="00D35AB8"/>
    <w:rsid w:val="00D360EC"/>
    <w:rsid w:val="00D361A4"/>
    <w:rsid w:val="00D3623F"/>
    <w:rsid w:val="00D36A1B"/>
    <w:rsid w:val="00D36D42"/>
    <w:rsid w:val="00D37601"/>
    <w:rsid w:val="00D376C9"/>
    <w:rsid w:val="00D377A6"/>
    <w:rsid w:val="00D37979"/>
    <w:rsid w:val="00D40058"/>
    <w:rsid w:val="00D40341"/>
    <w:rsid w:val="00D403D2"/>
    <w:rsid w:val="00D4043A"/>
    <w:rsid w:val="00D40ADD"/>
    <w:rsid w:val="00D40B18"/>
    <w:rsid w:val="00D40BC8"/>
    <w:rsid w:val="00D40BFA"/>
    <w:rsid w:val="00D40E6B"/>
    <w:rsid w:val="00D40F3C"/>
    <w:rsid w:val="00D40FAE"/>
    <w:rsid w:val="00D41331"/>
    <w:rsid w:val="00D41386"/>
    <w:rsid w:val="00D41754"/>
    <w:rsid w:val="00D4176B"/>
    <w:rsid w:val="00D4184A"/>
    <w:rsid w:val="00D41FBA"/>
    <w:rsid w:val="00D42527"/>
    <w:rsid w:val="00D425EE"/>
    <w:rsid w:val="00D42A16"/>
    <w:rsid w:val="00D42C96"/>
    <w:rsid w:val="00D42CCD"/>
    <w:rsid w:val="00D43006"/>
    <w:rsid w:val="00D434BB"/>
    <w:rsid w:val="00D43556"/>
    <w:rsid w:val="00D43666"/>
    <w:rsid w:val="00D4366F"/>
    <w:rsid w:val="00D439A8"/>
    <w:rsid w:val="00D43D6D"/>
    <w:rsid w:val="00D442DD"/>
    <w:rsid w:val="00D44497"/>
    <w:rsid w:val="00D4450E"/>
    <w:rsid w:val="00D4483F"/>
    <w:rsid w:val="00D44E7B"/>
    <w:rsid w:val="00D44F98"/>
    <w:rsid w:val="00D45053"/>
    <w:rsid w:val="00D452D3"/>
    <w:rsid w:val="00D4556E"/>
    <w:rsid w:val="00D45DE2"/>
    <w:rsid w:val="00D45DE8"/>
    <w:rsid w:val="00D45FF7"/>
    <w:rsid w:val="00D461C5"/>
    <w:rsid w:val="00D46518"/>
    <w:rsid w:val="00D46B98"/>
    <w:rsid w:val="00D47332"/>
    <w:rsid w:val="00D473B6"/>
    <w:rsid w:val="00D476D4"/>
    <w:rsid w:val="00D47A62"/>
    <w:rsid w:val="00D504A8"/>
    <w:rsid w:val="00D50E86"/>
    <w:rsid w:val="00D50EE6"/>
    <w:rsid w:val="00D51250"/>
    <w:rsid w:val="00D515E6"/>
    <w:rsid w:val="00D518C4"/>
    <w:rsid w:val="00D51CA1"/>
    <w:rsid w:val="00D51F68"/>
    <w:rsid w:val="00D52188"/>
    <w:rsid w:val="00D521FB"/>
    <w:rsid w:val="00D53172"/>
    <w:rsid w:val="00D53785"/>
    <w:rsid w:val="00D53863"/>
    <w:rsid w:val="00D53C12"/>
    <w:rsid w:val="00D54437"/>
    <w:rsid w:val="00D54D02"/>
    <w:rsid w:val="00D54EE7"/>
    <w:rsid w:val="00D550EE"/>
    <w:rsid w:val="00D5572B"/>
    <w:rsid w:val="00D5590D"/>
    <w:rsid w:val="00D55EDB"/>
    <w:rsid w:val="00D56180"/>
    <w:rsid w:val="00D562BB"/>
    <w:rsid w:val="00D566AF"/>
    <w:rsid w:val="00D56710"/>
    <w:rsid w:val="00D568A7"/>
    <w:rsid w:val="00D56E17"/>
    <w:rsid w:val="00D5750B"/>
    <w:rsid w:val="00D57579"/>
    <w:rsid w:val="00D5786D"/>
    <w:rsid w:val="00D6056F"/>
    <w:rsid w:val="00D609A2"/>
    <w:rsid w:val="00D61018"/>
    <w:rsid w:val="00D610EF"/>
    <w:rsid w:val="00D611EE"/>
    <w:rsid w:val="00D613FA"/>
    <w:rsid w:val="00D616F7"/>
    <w:rsid w:val="00D61751"/>
    <w:rsid w:val="00D61C34"/>
    <w:rsid w:val="00D62146"/>
    <w:rsid w:val="00D624AC"/>
    <w:rsid w:val="00D62542"/>
    <w:rsid w:val="00D6262E"/>
    <w:rsid w:val="00D62711"/>
    <w:rsid w:val="00D62A9E"/>
    <w:rsid w:val="00D62BED"/>
    <w:rsid w:val="00D62DF6"/>
    <w:rsid w:val="00D633BF"/>
    <w:rsid w:val="00D6363C"/>
    <w:rsid w:val="00D6372F"/>
    <w:rsid w:val="00D63AA6"/>
    <w:rsid w:val="00D63FA7"/>
    <w:rsid w:val="00D63FE2"/>
    <w:rsid w:val="00D640F6"/>
    <w:rsid w:val="00D6425A"/>
    <w:rsid w:val="00D643FA"/>
    <w:rsid w:val="00D64460"/>
    <w:rsid w:val="00D64480"/>
    <w:rsid w:val="00D6462D"/>
    <w:rsid w:val="00D6468E"/>
    <w:rsid w:val="00D64854"/>
    <w:rsid w:val="00D64890"/>
    <w:rsid w:val="00D64D56"/>
    <w:rsid w:val="00D650F2"/>
    <w:rsid w:val="00D6512E"/>
    <w:rsid w:val="00D65A61"/>
    <w:rsid w:val="00D65BB3"/>
    <w:rsid w:val="00D65CE2"/>
    <w:rsid w:val="00D65DDA"/>
    <w:rsid w:val="00D667DA"/>
    <w:rsid w:val="00D669F6"/>
    <w:rsid w:val="00D66D07"/>
    <w:rsid w:val="00D66DE3"/>
    <w:rsid w:val="00D67709"/>
    <w:rsid w:val="00D67F7E"/>
    <w:rsid w:val="00D70352"/>
    <w:rsid w:val="00D7063A"/>
    <w:rsid w:val="00D70C2A"/>
    <w:rsid w:val="00D70F5D"/>
    <w:rsid w:val="00D717BF"/>
    <w:rsid w:val="00D71D02"/>
    <w:rsid w:val="00D7236F"/>
    <w:rsid w:val="00D72783"/>
    <w:rsid w:val="00D72CA4"/>
    <w:rsid w:val="00D72D04"/>
    <w:rsid w:val="00D72D05"/>
    <w:rsid w:val="00D72D71"/>
    <w:rsid w:val="00D73070"/>
    <w:rsid w:val="00D736C7"/>
    <w:rsid w:val="00D737F5"/>
    <w:rsid w:val="00D73997"/>
    <w:rsid w:val="00D74321"/>
    <w:rsid w:val="00D74F0A"/>
    <w:rsid w:val="00D74F64"/>
    <w:rsid w:val="00D7530E"/>
    <w:rsid w:val="00D757FF"/>
    <w:rsid w:val="00D7598E"/>
    <w:rsid w:val="00D759EC"/>
    <w:rsid w:val="00D75F14"/>
    <w:rsid w:val="00D76030"/>
    <w:rsid w:val="00D760E6"/>
    <w:rsid w:val="00D764F1"/>
    <w:rsid w:val="00D765AD"/>
    <w:rsid w:val="00D766CF"/>
    <w:rsid w:val="00D76B24"/>
    <w:rsid w:val="00D76C9D"/>
    <w:rsid w:val="00D76F63"/>
    <w:rsid w:val="00D775DA"/>
    <w:rsid w:val="00D80069"/>
    <w:rsid w:val="00D80110"/>
    <w:rsid w:val="00D80928"/>
    <w:rsid w:val="00D80CF7"/>
    <w:rsid w:val="00D810A1"/>
    <w:rsid w:val="00D810C4"/>
    <w:rsid w:val="00D812D3"/>
    <w:rsid w:val="00D8146E"/>
    <w:rsid w:val="00D81739"/>
    <w:rsid w:val="00D817FE"/>
    <w:rsid w:val="00D818AC"/>
    <w:rsid w:val="00D82A54"/>
    <w:rsid w:val="00D82DA5"/>
    <w:rsid w:val="00D8301D"/>
    <w:rsid w:val="00D830B7"/>
    <w:rsid w:val="00D831AF"/>
    <w:rsid w:val="00D831F0"/>
    <w:rsid w:val="00D83C74"/>
    <w:rsid w:val="00D83F98"/>
    <w:rsid w:val="00D84485"/>
    <w:rsid w:val="00D845DC"/>
    <w:rsid w:val="00D84BB2"/>
    <w:rsid w:val="00D84C68"/>
    <w:rsid w:val="00D8519C"/>
    <w:rsid w:val="00D8541E"/>
    <w:rsid w:val="00D85945"/>
    <w:rsid w:val="00D85B0C"/>
    <w:rsid w:val="00D860FF"/>
    <w:rsid w:val="00D86770"/>
    <w:rsid w:val="00D868CD"/>
    <w:rsid w:val="00D86914"/>
    <w:rsid w:val="00D86B84"/>
    <w:rsid w:val="00D86CF5"/>
    <w:rsid w:val="00D86F89"/>
    <w:rsid w:val="00D87402"/>
    <w:rsid w:val="00D877E2"/>
    <w:rsid w:val="00D87894"/>
    <w:rsid w:val="00D879B7"/>
    <w:rsid w:val="00D87F3A"/>
    <w:rsid w:val="00D87F8E"/>
    <w:rsid w:val="00D90684"/>
    <w:rsid w:val="00D90C72"/>
    <w:rsid w:val="00D90D78"/>
    <w:rsid w:val="00D9157D"/>
    <w:rsid w:val="00D91E55"/>
    <w:rsid w:val="00D923CE"/>
    <w:rsid w:val="00D92A4E"/>
    <w:rsid w:val="00D92B63"/>
    <w:rsid w:val="00D931CD"/>
    <w:rsid w:val="00D93346"/>
    <w:rsid w:val="00D9343B"/>
    <w:rsid w:val="00D93CC3"/>
    <w:rsid w:val="00D93DB6"/>
    <w:rsid w:val="00D93E93"/>
    <w:rsid w:val="00D94425"/>
    <w:rsid w:val="00D94E6F"/>
    <w:rsid w:val="00D95136"/>
    <w:rsid w:val="00D956B3"/>
    <w:rsid w:val="00D95CCE"/>
    <w:rsid w:val="00D95FA2"/>
    <w:rsid w:val="00D9626F"/>
    <w:rsid w:val="00D962C4"/>
    <w:rsid w:val="00D964BF"/>
    <w:rsid w:val="00D96637"/>
    <w:rsid w:val="00D96B8A"/>
    <w:rsid w:val="00D96D62"/>
    <w:rsid w:val="00D974B6"/>
    <w:rsid w:val="00D974E2"/>
    <w:rsid w:val="00D974FB"/>
    <w:rsid w:val="00D979DA"/>
    <w:rsid w:val="00D97A79"/>
    <w:rsid w:val="00D97D5B"/>
    <w:rsid w:val="00D97F24"/>
    <w:rsid w:val="00DA006F"/>
    <w:rsid w:val="00DA0188"/>
    <w:rsid w:val="00DA039F"/>
    <w:rsid w:val="00DA0880"/>
    <w:rsid w:val="00DA0BC3"/>
    <w:rsid w:val="00DA0D00"/>
    <w:rsid w:val="00DA0EC6"/>
    <w:rsid w:val="00DA0F5A"/>
    <w:rsid w:val="00DA177A"/>
    <w:rsid w:val="00DA1A57"/>
    <w:rsid w:val="00DA1DDB"/>
    <w:rsid w:val="00DA26C8"/>
    <w:rsid w:val="00DA282B"/>
    <w:rsid w:val="00DA293A"/>
    <w:rsid w:val="00DA2D95"/>
    <w:rsid w:val="00DA3185"/>
    <w:rsid w:val="00DA329C"/>
    <w:rsid w:val="00DA345B"/>
    <w:rsid w:val="00DA395C"/>
    <w:rsid w:val="00DA3A93"/>
    <w:rsid w:val="00DA4697"/>
    <w:rsid w:val="00DA4957"/>
    <w:rsid w:val="00DA4A6E"/>
    <w:rsid w:val="00DA4BD9"/>
    <w:rsid w:val="00DA52EB"/>
    <w:rsid w:val="00DA530F"/>
    <w:rsid w:val="00DA535C"/>
    <w:rsid w:val="00DA57EA"/>
    <w:rsid w:val="00DA59A4"/>
    <w:rsid w:val="00DA5A73"/>
    <w:rsid w:val="00DA5C01"/>
    <w:rsid w:val="00DA5CD3"/>
    <w:rsid w:val="00DA6177"/>
    <w:rsid w:val="00DA61CE"/>
    <w:rsid w:val="00DA622C"/>
    <w:rsid w:val="00DA68E4"/>
    <w:rsid w:val="00DA6A78"/>
    <w:rsid w:val="00DA6B56"/>
    <w:rsid w:val="00DA751B"/>
    <w:rsid w:val="00DA75F2"/>
    <w:rsid w:val="00DA768C"/>
    <w:rsid w:val="00DA7A5C"/>
    <w:rsid w:val="00DA7C73"/>
    <w:rsid w:val="00DA7FF6"/>
    <w:rsid w:val="00DB007D"/>
    <w:rsid w:val="00DB070F"/>
    <w:rsid w:val="00DB0958"/>
    <w:rsid w:val="00DB0DFA"/>
    <w:rsid w:val="00DB0F62"/>
    <w:rsid w:val="00DB1161"/>
    <w:rsid w:val="00DB11BD"/>
    <w:rsid w:val="00DB18D8"/>
    <w:rsid w:val="00DB2511"/>
    <w:rsid w:val="00DB2570"/>
    <w:rsid w:val="00DB2579"/>
    <w:rsid w:val="00DB2866"/>
    <w:rsid w:val="00DB2A75"/>
    <w:rsid w:val="00DB2CEC"/>
    <w:rsid w:val="00DB3337"/>
    <w:rsid w:val="00DB35C3"/>
    <w:rsid w:val="00DB39B9"/>
    <w:rsid w:val="00DB3B46"/>
    <w:rsid w:val="00DB4351"/>
    <w:rsid w:val="00DB4638"/>
    <w:rsid w:val="00DB4AB8"/>
    <w:rsid w:val="00DB50B1"/>
    <w:rsid w:val="00DB5466"/>
    <w:rsid w:val="00DB55F7"/>
    <w:rsid w:val="00DB57BA"/>
    <w:rsid w:val="00DB626E"/>
    <w:rsid w:val="00DB62BD"/>
    <w:rsid w:val="00DB6799"/>
    <w:rsid w:val="00DB6959"/>
    <w:rsid w:val="00DB7055"/>
    <w:rsid w:val="00DB730B"/>
    <w:rsid w:val="00DB7B2D"/>
    <w:rsid w:val="00DB7B55"/>
    <w:rsid w:val="00DC0196"/>
    <w:rsid w:val="00DC0DDA"/>
    <w:rsid w:val="00DC10D8"/>
    <w:rsid w:val="00DC131D"/>
    <w:rsid w:val="00DC18B4"/>
    <w:rsid w:val="00DC1ADD"/>
    <w:rsid w:val="00DC1E4A"/>
    <w:rsid w:val="00DC2355"/>
    <w:rsid w:val="00DC2847"/>
    <w:rsid w:val="00DC29E5"/>
    <w:rsid w:val="00DC2E4F"/>
    <w:rsid w:val="00DC2EF9"/>
    <w:rsid w:val="00DC2FDC"/>
    <w:rsid w:val="00DC30DE"/>
    <w:rsid w:val="00DC3168"/>
    <w:rsid w:val="00DC3977"/>
    <w:rsid w:val="00DC4279"/>
    <w:rsid w:val="00DC44BF"/>
    <w:rsid w:val="00DC46A1"/>
    <w:rsid w:val="00DC5277"/>
    <w:rsid w:val="00DC531A"/>
    <w:rsid w:val="00DC5631"/>
    <w:rsid w:val="00DC5714"/>
    <w:rsid w:val="00DC57A2"/>
    <w:rsid w:val="00DC6577"/>
    <w:rsid w:val="00DC6BAD"/>
    <w:rsid w:val="00DC757C"/>
    <w:rsid w:val="00DC77CC"/>
    <w:rsid w:val="00DC7B42"/>
    <w:rsid w:val="00DD008E"/>
    <w:rsid w:val="00DD012D"/>
    <w:rsid w:val="00DD03EC"/>
    <w:rsid w:val="00DD0449"/>
    <w:rsid w:val="00DD099B"/>
    <w:rsid w:val="00DD0F7F"/>
    <w:rsid w:val="00DD1045"/>
    <w:rsid w:val="00DD1DCE"/>
    <w:rsid w:val="00DD2114"/>
    <w:rsid w:val="00DD2190"/>
    <w:rsid w:val="00DD273E"/>
    <w:rsid w:val="00DD2905"/>
    <w:rsid w:val="00DD2A54"/>
    <w:rsid w:val="00DD2CF3"/>
    <w:rsid w:val="00DD35CF"/>
    <w:rsid w:val="00DD39E6"/>
    <w:rsid w:val="00DD4057"/>
    <w:rsid w:val="00DD405B"/>
    <w:rsid w:val="00DD4505"/>
    <w:rsid w:val="00DD4900"/>
    <w:rsid w:val="00DD49B1"/>
    <w:rsid w:val="00DD5024"/>
    <w:rsid w:val="00DD5289"/>
    <w:rsid w:val="00DD52BB"/>
    <w:rsid w:val="00DD5340"/>
    <w:rsid w:val="00DD53D6"/>
    <w:rsid w:val="00DD5F4D"/>
    <w:rsid w:val="00DD6046"/>
    <w:rsid w:val="00DD66A6"/>
    <w:rsid w:val="00DD6839"/>
    <w:rsid w:val="00DD6973"/>
    <w:rsid w:val="00DD709D"/>
    <w:rsid w:val="00DD79FD"/>
    <w:rsid w:val="00DD7DF5"/>
    <w:rsid w:val="00DE0196"/>
    <w:rsid w:val="00DE057D"/>
    <w:rsid w:val="00DE0584"/>
    <w:rsid w:val="00DE0C41"/>
    <w:rsid w:val="00DE0FF0"/>
    <w:rsid w:val="00DE17DA"/>
    <w:rsid w:val="00DE1AE6"/>
    <w:rsid w:val="00DE1E3D"/>
    <w:rsid w:val="00DE1F17"/>
    <w:rsid w:val="00DE2068"/>
    <w:rsid w:val="00DE2263"/>
    <w:rsid w:val="00DE242D"/>
    <w:rsid w:val="00DE2E8F"/>
    <w:rsid w:val="00DE3A17"/>
    <w:rsid w:val="00DE3A90"/>
    <w:rsid w:val="00DE3E19"/>
    <w:rsid w:val="00DE4015"/>
    <w:rsid w:val="00DE4018"/>
    <w:rsid w:val="00DE407C"/>
    <w:rsid w:val="00DE40FB"/>
    <w:rsid w:val="00DE4203"/>
    <w:rsid w:val="00DE474C"/>
    <w:rsid w:val="00DE4A42"/>
    <w:rsid w:val="00DE4BCB"/>
    <w:rsid w:val="00DE4E34"/>
    <w:rsid w:val="00DE5396"/>
    <w:rsid w:val="00DE5610"/>
    <w:rsid w:val="00DE59D6"/>
    <w:rsid w:val="00DE5C16"/>
    <w:rsid w:val="00DE635B"/>
    <w:rsid w:val="00DE6474"/>
    <w:rsid w:val="00DE66F0"/>
    <w:rsid w:val="00DE6B86"/>
    <w:rsid w:val="00DE6EF7"/>
    <w:rsid w:val="00DE7159"/>
    <w:rsid w:val="00DE7652"/>
    <w:rsid w:val="00DE76D3"/>
    <w:rsid w:val="00DE7711"/>
    <w:rsid w:val="00DE77B4"/>
    <w:rsid w:val="00DF0279"/>
    <w:rsid w:val="00DF03C8"/>
    <w:rsid w:val="00DF0ED8"/>
    <w:rsid w:val="00DF1101"/>
    <w:rsid w:val="00DF1166"/>
    <w:rsid w:val="00DF1AFE"/>
    <w:rsid w:val="00DF1C5B"/>
    <w:rsid w:val="00DF1D34"/>
    <w:rsid w:val="00DF1DE2"/>
    <w:rsid w:val="00DF1E81"/>
    <w:rsid w:val="00DF2E83"/>
    <w:rsid w:val="00DF30E0"/>
    <w:rsid w:val="00DF36D1"/>
    <w:rsid w:val="00DF3874"/>
    <w:rsid w:val="00DF39B9"/>
    <w:rsid w:val="00DF3CEA"/>
    <w:rsid w:val="00DF4095"/>
    <w:rsid w:val="00DF4794"/>
    <w:rsid w:val="00DF480B"/>
    <w:rsid w:val="00DF49CE"/>
    <w:rsid w:val="00DF5179"/>
    <w:rsid w:val="00DF5288"/>
    <w:rsid w:val="00DF5CD7"/>
    <w:rsid w:val="00DF609E"/>
    <w:rsid w:val="00DF628D"/>
    <w:rsid w:val="00DF69AB"/>
    <w:rsid w:val="00DF6BF0"/>
    <w:rsid w:val="00DF6D6C"/>
    <w:rsid w:val="00DF715C"/>
    <w:rsid w:val="00DF7175"/>
    <w:rsid w:val="00DF719C"/>
    <w:rsid w:val="00DF72A4"/>
    <w:rsid w:val="00DF73D0"/>
    <w:rsid w:val="00DF7408"/>
    <w:rsid w:val="00DF78B0"/>
    <w:rsid w:val="00E00509"/>
    <w:rsid w:val="00E007E0"/>
    <w:rsid w:val="00E009B5"/>
    <w:rsid w:val="00E00B58"/>
    <w:rsid w:val="00E00C3E"/>
    <w:rsid w:val="00E00C87"/>
    <w:rsid w:val="00E00CBE"/>
    <w:rsid w:val="00E00FC9"/>
    <w:rsid w:val="00E01AB9"/>
    <w:rsid w:val="00E01F9C"/>
    <w:rsid w:val="00E026F2"/>
    <w:rsid w:val="00E02810"/>
    <w:rsid w:val="00E02813"/>
    <w:rsid w:val="00E02BA1"/>
    <w:rsid w:val="00E02C5A"/>
    <w:rsid w:val="00E02D14"/>
    <w:rsid w:val="00E03323"/>
    <w:rsid w:val="00E033F9"/>
    <w:rsid w:val="00E03E29"/>
    <w:rsid w:val="00E04156"/>
    <w:rsid w:val="00E041F1"/>
    <w:rsid w:val="00E04AD7"/>
    <w:rsid w:val="00E04D1B"/>
    <w:rsid w:val="00E05328"/>
    <w:rsid w:val="00E05E55"/>
    <w:rsid w:val="00E06447"/>
    <w:rsid w:val="00E06596"/>
    <w:rsid w:val="00E06ED9"/>
    <w:rsid w:val="00E0764C"/>
    <w:rsid w:val="00E07F57"/>
    <w:rsid w:val="00E10498"/>
    <w:rsid w:val="00E10A4A"/>
    <w:rsid w:val="00E11655"/>
    <w:rsid w:val="00E117F6"/>
    <w:rsid w:val="00E11E16"/>
    <w:rsid w:val="00E11FCE"/>
    <w:rsid w:val="00E1200D"/>
    <w:rsid w:val="00E12F77"/>
    <w:rsid w:val="00E1348D"/>
    <w:rsid w:val="00E135CE"/>
    <w:rsid w:val="00E1364B"/>
    <w:rsid w:val="00E137A5"/>
    <w:rsid w:val="00E137BB"/>
    <w:rsid w:val="00E139C0"/>
    <w:rsid w:val="00E13B16"/>
    <w:rsid w:val="00E13FD1"/>
    <w:rsid w:val="00E140FC"/>
    <w:rsid w:val="00E1467C"/>
    <w:rsid w:val="00E14D67"/>
    <w:rsid w:val="00E14F23"/>
    <w:rsid w:val="00E15552"/>
    <w:rsid w:val="00E15D88"/>
    <w:rsid w:val="00E15E62"/>
    <w:rsid w:val="00E163FF"/>
    <w:rsid w:val="00E169FE"/>
    <w:rsid w:val="00E16B66"/>
    <w:rsid w:val="00E17336"/>
    <w:rsid w:val="00E17439"/>
    <w:rsid w:val="00E17641"/>
    <w:rsid w:val="00E17807"/>
    <w:rsid w:val="00E17BA5"/>
    <w:rsid w:val="00E17BC2"/>
    <w:rsid w:val="00E17C77"/>
    <w:rsid w:val="00E17E56"/>
    <w:rsid w:val="00E20309"/>
    <w:rsid w:val="00E2042F"/>
    <w:rsid w:val="00E20E52"/>
    <w:rsid w:val="00E210AC"/>
    <w:rsid w:val="00E215EB"/>
    <w:rsid w:val="00E21C5C"/>
    <w:rsid w:val="00E21D31"/>
    <w:rsid w:val="00E21F9C"/>
    <w:rsid w:val="00E22250"/>
    <w:rsid w:val="00E226B1"/>
    <w:rsid w:val="00E226E7"/>
    <w:rsid w:val="00E22CA4"/>
    <w:rsid w:val="00E22CE8"/>
    <w:rsid w:val="00E22F59"/>
    <w:rsid w:val="00E230F2"/>
    <w:rsid w:val="00E23243"/>
    <w:rsid w:val="00E23A26"/>
    <w:rsid w:val="00E23AB3"/>
    <w:rsid w:val="00E23C82"/>
    <w:rsid w:val="00E242D0"/>
    <w:rsid w:val="00E2466A"/>
    <w:rsid w:val="00E247FA"/>
    <w:rsid w:val="00E24BFE"/>
    <w:rsid w:val="00E25407"/>
    <w:rsid w:val="00E25981"/>
    <w:rsid w:val="00E25E38"/>
    <w:rsid w:val="00E2609B"/>
    <w:rsid w:val="00E262B9"/>
    <w:rsid w:val="00E264B1"/>
    <w:rsid w:val="00E264E0"/>
    <w:rsid w:val="00E26531"/>
    <w:rsid w:val="00E26815"/>
    <w:rsid w:val="00E268D8"/>
    <w:rsid w:val="00E26D03"/>
    <w:rsid w:val="00E26E11"/>
    <w:rsid w:val="00E27031"/>
    <w:rsid w:val="00E27511"/>
    <w:rsid w:val="00E2778B"/>
    <w:rsid w:val="00E27CE9"/>
    <w:rsid w:val="00E30053"/>
    <w:rsid w:val="00E301DC"/>
    <w:rsid w:val="00E303A8"/>
    <w:rsid w:val="00E303F9"/>
    <w:rsid w:val="00E30476"/>
    <w:rsid w:val="00E3059D"/>
    <w:rsid w:val="00E30A8C"/>
    <w:rsid w:val="00E30CEA"/>
    <w:rsid w:val="00E30D06"/>
    <w:rsid w:val="00E31270"/>
    <w:rsid w:val="00E31797"/>
    <w:rsid w:val="00E317D8"/>
    <w:rsid w:val="00E3189F"/>
    <w:rsid w:val="00E327E0"/>
    <w:rsid w:val="00E3304D"/>
    <w:rsid w:val="00E33051"/>
    <w:rsid w:val="00E3334F"/>
    <w:rsid w:val="00E339E0"/>
    <w:rsid w:val="00E33BF7"/>
    <w:rsid w:val="00E33F68"/>
    <w:rsid w:val="00E34449"/>
    <w:rsid w:val="00E34479"/>
    <w:rsid w:val="00E35121"/>
    <w:rsid w:val="00E35789"/>
    <w:rsid w:val="00E35B6E"/>
    <w:rsid w:val="00E35DF5"/>
    <w:rsid w:val="00E367F3"/>
    <w:rsid w:val="00E36A96"/>
    <w:rsid w:val="00E36CD0"/>
    <w:rsid w:val="00E36F02"/>
    <w:rsid w:val="00E371F1"/>
    <w:rsid w:val="00E374EE"/>
    <w:rsid w:val="00E37529"/>
    <w:rsid w:val="00E376BA"/>
    <w:rsid w:val="00E37A64"/>
    <w:rsid w:val="00E40265"/>
    <w:rsid w:val="00E40568"/>
    <w:rsid w:val="00E40E54"/>
    <w:rsid w:val="00E40F45"/>
    <w:rsid w:val="00E41124"/>
    <w:rsid w:val="00E4165E"/>
    <w:rsid w:val="00E41668"/>
    <w:rsid w:val="00E419CE"/>
    <w:rsid w:val="00E41A0C"/>
    <w:rsid w:val="00E41C77"/>
    <w:rsid w:val="00E41FA4"/>
    <w:rsid w:val="00E42111"/>
    <w:rsid w:val="00E4216B"/>
    <w:rsid w:val="00E42358"/>
    <w:rsid w:val="00E424C1"/>
    <w:rsid w:val="00E42A27"/>
    <w:rsid w:val="00E42A5B"/>
    <w:rsid w:val="00E42F45"/>
    <w:rsid w:val="00E432C2"/>
    <w:rsid w:val="00E439BD"/>
    <w:rsid w:val="00E43E02"/>
    <w:rsid w:val="00E442A7"/>
    <w:rsid w:val="00E44433"/>
    <w:rsid w:val="00E448CB"/>
    <w:rsid w:val="00E44956"/>
    <w:rsid w:val="00E44B66"/>
    <w:rsid w:val="00E44E2D"/>
    <w:rsid w:val="00E4515D"/>
    <w:rsid w:val="00E451BD"/>
    <w:rsid w:val="00E45696"/>
    <w:rsid w:val="00E456EB"/>
    <w:rsid w:val="00E45754"/>
    <w:rsid w:val="00E4598B"/>
    <w:rsid w:val="00E45BC9"/>
    <w:rsid w:val="00E45DDF"/>
    <w:rsid w:val="00E45F08"/>
    <w:rsid w:val="00E4643F"/>
    <w:rsid w:val="00E46CBF"/>
    <w:rsid w:val="00E4776F"/>
    <w:rsid w:val="00E47DA2"/>
    <w:rsid w:val="00E501ED"/>
    <w:rsid w:val="00E5028F"/>
    <w:rsid w:val="00E5041F"/>
    <w:rsid w:val="00E50677"/>
    <w:rsid w:val="00E506C2"/>
    <w:rsid w:val="00E50722"/>
    <w:rsid w:val="00E50D2C"/>
    <w:rsid w:val="00E50DEC"/>
    <w:rsid w:val="00E50FE0"/>
    <w:rsid w:val="00E5105B"/>
    <w:rsid w:val="00E51068"/>
    <w:rsid w:val="00E510FF"/>
    <w:rsid w:val="00E51594"/>
    <w:rsid w:val="00E51941"/>
    <w:rsid w:val="00E51984"/>
    <w:rsid w:val="00E51BFF"/>
    <w:rsid w:val="00E5202C"/>
    <w:rsid w:val="00E52C1E"/>
    <w:rsid w:val="00E52D0E"/>
    <w:rsid w:val="00E52FC5"/>
    <w:rsid w:val="00E53301"/>
    <w:rsid w:val="00E534E6"/>
    <w:rsid w:val="00E535F9"/>
    <w:rsid w:val="00E53A62"/>
    <w:rsid w:val="00E53EFC"/>
    <w:rsid w:val="00E541BD"/>
    <w:rsid w:val="00E542DA"/>
    <w:rsid w:val="00E543C3"/>
    <w:rsid w:val="00E54522"/>
    <w:rsid w:val="00E5465A"/>
    <w:rsid w:val="00E54897"/>
    <w:rsid w:val="00E54A75"/>
    <w:rsid w:val="00E5501B"/>
    <w:rsid w:val="00E55180"/>
    <w:rsid w:val="00E55353"/>
    <w:rsid w:val="00E554E2"/>
    <w:rsid w:val="00E55658"/>
    <w:rsid w:val="00E5567D"/>
    <w:rsid w:val="00E556CE"/>
    <w:rsid w:val="00E55D99"/>
    <w:rsid w:val="00E562BA"/>
    <w:rsid w:val="00E563EB"/>
    <w:rsid w:val="00E5644D"/>
    <w:rsid w:val="00E565EB"/>
    <w:rsid w:val="00E56C38"/>
    <w:rsid w:val="00E56E44"/>
    <w:rsid w:val="00E57168"/>
    <w:rsid w:val="00E57222"/>
    <w:rsid w:val="00E57268"/>
    <w:rsid w:val="00E57405"/>
    <w:rsid w:val="00E57611"/>
    <w:rsid w:val="00E57774"/>
    <w:rsid w:val="00E57900"/>
    <w:rsid w:val="00E57B51"/>
    <w:rsid w:val="00E57CB9"/>
    <w:rsid w:val="00E57DDB"/>
    <w:rsid w:val="00E6060C"/>
    <w:rsid w:val="00E606A7"/>
    <w:rsid w:val="00E60C16"/>
    <w:rsid w:val="00E61095"/>
    <w:rsid w:val="00E61656"/>
    <w:rsid w:val="00E6198E"/>
    <w:rsid w:val="00E61B39"/>
    <w:rsid w:val="00E61EB1"/>
    <w:rsid w:val="00E61EDA"/>
    <w:rsid w:val="00E620AF"/>
    <w:rsid w:val="00E62326"/>
    <w:rsid w:val="00E62333"/>
    <w:rsid w:val="00E6242F"/>
    <w:rsid w:val="00E62856"/>
    <w:rsid w:val="00E62869"/>
    <w:rsid w:val="00E62BBA"/>
    <w:rsid w:val="00E6312C"/>
    <w:rsid w:val="00E634D1"/>
    <w:rsid w:val="00E63C3E"/>
    <w:rsid w:val="00E63EF2"/>
    <w:rsid w:val="00E642D4"/>
    <w:rsid w:val="00E64674"/>
    <w:rsid w:val="00E6484A"/>
    <w:rsid w:val="00E64D31"/>
    <w:rsid w:val="00E6630B"/>
    <w:rsid w:val="00E66539"/>
    <w:rsid w:val="00E67010"/>
    <w:rsid w:val="00E67314"/>
    <w:rsid w:val="00E67C5A"/>
    <w:rsid w:val="00E70305"/>
    <w:rsid w:val="00E7049E"/>
    <w:rsid w:val="00E70834"/>
    <w:rsid w:val="00E70968"/>
    <w:rsid w:val="00E70B3C"/>
    <w:rsid w:val="00E70D07"/>
    <w:rsid w:val="00E70DA3"/>
    <w:rsid w:val="00E71497"/>
    <w:rsid w:val="00E714FB"/>
    <w:rsid w:val="00E717D2"/>
    <w:rsid w:val="00E71B83"/>
    <w:rsid w:val="00E7230F"/>
    <w:rsid w:val="00E729B5"/>
    <w:rsid w:val="00E731C6"/>
    <w:rsid w:val="00E7322D"/>
    <w:rsid w:val="00E73632"/>
    <w:rsid w:val="00E7365A"/>
    <w:rsid w:val="00E7399A"/>
    <w:rsid w:val="00E74428"/>
    <w:rsid w:val="00E74E91"/>
    <w:rsid w:val="00E74EB0"/>
    <w:rsid w:val="00E74F79"/>
    <w:rsid w:val="00E7528E"/>
    <w:rsid w:val="00E75587"/>
    <w:rsid w:val="00E75648"/>
    <w:rsid w:val="00E75802"/>
    <w:rsid w:val="00E75BB3"/>
    <w:rsid w:val="00E75DB9"/>
    <w:rsid w:val="00E767D0"/>
    <w:rsid w:val="00E76AA1"/>
    <w:rsid w:val="00E76EA4"/>
    <w:rsid w:val="00E771B5"/>
    <w:rsid w:val="00E779B4"/>
    <w:rsid w:val="00E80990"/>
    <w:rsid w:val="00E8099B"/>
    <w:rsid w:val="00E811EA"/>
    <w:rsid w:val="00E81505"/>
    <w:rsid w:val="00E81622"/>
    <w:rsid w:val="00E8175A"/>
    <w:rsid w:val="00E81C98"/>
    <w:rsid w:val="00E82236"/>
    <w:rsid w:val="00E82274"/>
    <w:rsid w:val="00E8272F"/>
    <w:rsid w:val="00E82A2C"/>
    <w:rsid w:val="00E82D95"/>
    <w:rsid w:val="00E83009"/>
    <w:rsid w:val="00E83084"/>
    <w:rsid w:val="00E83875"/>
    <w:rsid w:val="00E83AE4"/>
    <w:rsid w:val="00E83C4B"/>
    <w:rsid w:val="00E83FDE"/>
    <w:rsid w:val="00E8406A"/>
    <w:rsid w:val="00E84183"/>
    <w:rsid w:val="00E8459D"/>
    <w:rsid w:val="00E84997"/>
    <w:rsid w:val="00E84A72"/>
    <w:rsid w:val="00E85273"/>
    <w:rsid w:val="00E8596A"/>
    <w:rsid w:val="00E85ACE"/>
    <w:rsid w:val="00E85D9A"/>
    <w:rsid w:val="00E8614C"/>
    <w:rsid w:val="00E86726"/>
    <w:rsid w:val="00E868DF"/>
    <w:rsid w:val="00E87422"/>
    <w:rsid w:val="00E87714"/>
    <w:rsid w:val="00E905AE"/>
    <w:rsid w:val="00E90687"/>
    <w:rsid w:val="00E91DCD"/>
    <w:rsid w:val="00E91F5C"/>
    <w:rsid w:val="00E92402"/>
    <w:rsid w:val="00E9253A"/>
    <w:rsid w:val="00E92C77"/>
    <w:rsid w:val="00E93688"/>
    <w:rsid w:val="00E9378F"/>
    <w:rsid w:val="00E93883"/>
    <w:rsid w:val="00E939A8"/>
    <w:rsid w:val="00E93AE8"/>
    <w:rsid w:val="00E940FA"/>
    <w:rsid w:val="00E94F8F"/>
    <w:rsid w:val="00E95510"/>
    <w:rsid w:val="00E958D5"/>
    <w:rsid w:val="00E95FC8"/>
    <w:rsid w:val="00E96051"/>
    <w:rsid w:val="00E96993"/>
    <w:rsid w:val="00E96A66"/>
    <w:rsid w:val="00E96B28"/>
    <w:rsid w:val="00E96E66"/>
    <w:rsid w:val="00E97033"/>
    <w:rsid w:val="00E97854"/>
    <w:rsid w:val="00E978AE"/>
    <w:rsid w:val="00E97AC4"/>
    <w:rsid w:val="00E97C53"/>
    <w:rsid w:val="00E97D52"/>
    <w:rsid w:val="00E97D53"/>
    <w:rsid w:val="00E97F91"/>
    <w:rsid w:val="00EA09D8"/>
    <w:rsid w:val="00EA0DAD"/>
    <w:rsid w:val="00EA100C"/>
    <w:rsid w:val="00EA10CE"/>
    <w:rsid w:val="00EA10DD"/>
    <w:rsid w:val="00EA11AE"/>
    <w:rsid w:val="00EA147C"/>
    <w:rsid w:val="00EA1546"/>
    <w:rsid w:val="00EA173C"/>
    <w:rsid w:val="00EA17C2"/>
    <w:rsid w:val="00EA1E94"/>
    <w:rsid w:val="00EA203A"/>
    <w:rsid w:val="00EA2102"/>
    <w:rsid w:val="00EA2742"/>
    <w:rsid w:val="00EA329A"/>
    <w:rsid w:val="00EA38D0"/>
    <w:rsid w:val="00EA3A68"/>
    <w:rsid w:val="00EA3E2E"/>
    <w:rsid w:val="00EA3F2E"/>
    <w:rsid w:val="00EA4021"/>
    <w:rsid w:val="00EA4463"/>
    <w:rsid w:val="00EA4775"/>
    <w:rsid w:val="00EA49F9"/>
    <w:rsid w:val="00EA4AB5"/>
    <w:rsid w:val="00EA5268"/>
    <w:rsid w:val="00EA5576"/>
    <w:rsid w:val="00EA559B"/>
    <w:rsid w:val="00EA592A"/>
    <w:rsid w:val="00EA5BE0"/>
    <w:rsid w:val="00EA5D8F"/>
    <w:rsid w:val="00EA62B1"/>
    <w:rsid w:val="00EA6C00"/>
    <w:rsid w:val="00EA6DDB"/>
    <w:rsid w:val="00EA7632"/>
    <w:rsid w:val="00EA7B9F"/>
    <w:rsid w:val="00EB0281"/>
    <w:rsid w:val="00EB04D6"/>
    <w:rsid w:val="00EB0A12"/>
    <w:rsid w:val="00EB0F3D"/>
    <w:rsid w:val="00EB10C8"/>
    <w:rsid w:val="00EB1329"/>
    <w:rsid w:val="00EB13BB"/>
    <w:rsid w:val="00EB18B2"/>
    <w:rsid w:val="00EB22B0"/>
    <w:rsid w:val="00EB28D9"/>
    <w:rsid w:val="00EB2A28"/>
    <w:rsid w:val="00EB2CF0"/>
    <w:rsid w:val="00EB3347"/>
    <w:rsid w:val="00EB3A31"/>
    <w:rsid w:val="00EB3B2C"/>
    <w:rsid w:val="00EB4723"/>
    <w:rsid w:val="00EB4758"/>
    <w:rsid w:val="00EB4840"/>
    <w:rsid w:val="00EB4AE8"/>
    <w:rsid w:val="00EB4C07"/>
    <w:rsid w:val="00EB4E07"/>
    <w:rsid w:val="00EB51C1"/>
    <w:rsid w:val="00EB545F"/>
    <w:rsid w:val="00EB556E"/>
    <w:rsid w:val="00EB5822"/>
    <w:rsid w:val="00EB5E1A"/>
    <w:rsid w:val="00EB63A5"/>
    <w:rsid w:val="00EB63AE"/>
    <w:rsid w:val="00EB652A"/>
    <w:rsid w:val="00EB6949"/>
    <w:rsid w:val="00EB6969"/>
    <w:rsid w:val="00EB6AB3"/>
    <w:rsid w:val="00EB6CB3"/>
    <w:rsid w:val="00EB6F80"/>
    <w:rsid w:val="00EB6FB5"/>
    <w:rsid w:val="00EB751A"/>
    <w:rsid w:val="00EB78F9"/>
    <w:rsid w:val="00EB7940"/>
    <w:rsid w:val="00EB7BCD"/>
    <w:rsid w:val="00EC004C"/>
    <w:rsid w:val="00EC0966"/>
    <w:rsid w:val="00EC0C1C"/>
    <w:rsid w:val="00EC0C24"/>
    <w:rsid w:val="00EC143C"/>
    <w:rsid w:val="00EC14C4"/>
    <w:rsid w:val="00EC1524"/>
    <w:rsid w:val="00EC1B15"/>
    <w:rsid w:val="00EC2086"/>
    <w:rsid w:val="00EC2236"/>
    <w:rsid w:val="00EC243B"/>
    <w:rsid w:val="00EC31F5"/>
    <w:rsid w:val="00EC325A"/>
    <w:rsid w:val="00EC3CFF"/>
    <w:rsid w:val="00EC40D2"/>
    <w:rsid w:val="00EC43F5"/>
    <w:rsid w:val="00EC4C46"/>
    <w:rsid w:val="00EC4CA2"/>
    <w:rsid w:val="00EC4DBC"/>
    <w:rsid w:val="00EC4DCA"/>
    <w:rsid w:val="00EC56BF"/>
    <w:rsid w:val="00EC64D6"/>
    <w:rsid w:val="00EC6923"/>
    <w:rsid w:val="00EC6BC9"/>
    <w:rsid w:val="00EC6EEA"/>
    <w:rsid w:val="00EC6FD2"/>
    <w:rsid w:val="00EC7299"/>
    <w:rsid w:val="00EC7457"/>
    <w:rsid w:val="00EC7572"/>
    <w:rsid w:val="00EC7627"/>
    <w:rsid w:val="00EC79C6"/>
    <w:rsid w:val="00EC7C91"/>
    <w:rsid w:val="00EC7D95"/>
    <w:rsid w:val="00ED0902"/>
    <w:rsid w:val="00ED0DBF"/>
    <w:rsid w:val="00ED0E45"/>
    <w:rsid w:val="00ED0EC2"/>
    <w:rsid w:val="00ED0FF6"/>
    <w:rsid w:val="00ED17E6"/>
    <w:rsid w:val="00ED1CB0"/>
    <w:rsid w:val="00ED1D35"/>
    <w:rsid w:val="00ED2079"/>
    <w:rsid w:val="00ED226C"/>
    <w:rsid w:val="00ED240C"/>
    <w:rsid w:val="00ED27B2"/>
    <w:rsid w:val="00ED2953"/>
    <w:rsid w:val="00ED2973"/>
    <w:rsid w:val="00ED2C49"/>
    <w:rsid w:val="00ED2C7B"/>
    <w:rsid w:val="00ED3021"/>
    <w:rsid w:val="00ED31B1"/>
    <w:rsid w:val="00ED3442"/>
    <w:rsid w:val="00ED3652"/>
    <w:rsid w:val="00ED39F0"/>
    <w:rsid w:val="00ED3DA6"/>
    <w:rsid w:val="00ED3F27"/>
    <w:rsid w:val="00ED44EC"/>
    <w:rsid w:val="00ED489F"/>
    <w:rsid w:val="00ED4FB9"/>
    <w:rsid w:val="00ED5363"/>
    <w:rsid w:val="00ED539C"/>
    <w:rsid w:val="00ED56AB"/>
    <w:rsid w:val="00ED56B6"/>
    <w:rsid w:val="00ED5A68"/>
    <w:rsid w:val="00ED5F9B"/>
    <w:rsid w:val="00ED62A0"/>
    <w:rsid w:val="00ED63E5"/>
    <w:rsid w:val="00ED64A6"/>
    <w:rsid w:val="00ED6DA0"/>
    <w:rsid w:val="00ED6DC7"/>
    <w:rsid w:val="00ED6F6E"/>
    <w:rsid w:val="00ED74EB"/>
    <w:rsid w:val="00ED7985"/>
    <w:rsid w:val="00EE017B"/>
    <w:rsid w:val="00EE0811"/>
    <w:rsid w:val="00EE0875"/>
    <w:rsid w:val="00EE0910"/>
    <w:rsid w:val="00EE0AB1"/>
    <w:rsid w:val="00EE0B39"/>
    <w:rsid w:val="00EE1462"/>
    <w:rsid w:val="00EE178C"/>
    <w:rsid w:val="00EE1EE1"/>
    <w:rsid w:val="00EE243A"/>
    <w:rsid w:val="00EE2551"/>
    <w:rsid w:val="00EE2D4A"/>
    <w:rsid w:val="00EE325C"/>
    <w:rsid w:val="00EE353E"/>
    <w:rsid w:val="00EE358F"/>
    <w:rsid w:val="00EE36EE"/>
    <w:rsid w:val="00EE371B"/>
    <w:rsid w:val="00EE3A59"/>
    <w:rsid w:val="00EE3D3E"/>
    <w:rsid w:val="00EE3D74"/>
    <w:rsid w:val="00EE457A"/>
    <w:rsid w:val="00EE48CD"/>
    <w:rsid w:val="00EE4D94"/>
    <w:rsid w:val="00EE4F67"/>
    <w:rsid w:val="00EE5357"/>
    <w:rsid w:val="00EE53C4"/>
    <w:rsid w:val="00EE5560"/>
    <w:rsid w:val="00EE5C03"/>
    <w:rsid w:val="00EE5FB7"/>
    <w:rsid w:val="00EE6903"/>
    <w:rsid w:val="00EE6AA4"/>
    <w:rsid w:val="00EE6B66"/>
    <w:rsid w:val="00EE6CFB"/>
    <w:rsid w:val="00EE75F3"/>
    <w:rsid w:val="00EE780F"/>
    <w:rsid w:val="00EE7C02"/>
    <w:rsid w:val="00EE7D67"/>
    <w:rsid w:val="00EF02A2"/>
    <w:rsid w:val="00EF04F1"/>
    <w:rsid w:val="00EF051D"/>
    <w:rsid w:val="00EF0C0D"/>
    <w:rsid w:val="00EF0DD6"/>
    <w:rsid w:val="00EF0F65"/>
    <w:rsid w:val="00EF1080"/>
    <w:rsid w:val="00EF12BC"/>
    <w:rsid w:val="00EF1500"/>
    <w:rsid w:val="00EF1D91"/>
    <w:rsid w:val="00EF2B90"/>
    <w:rsid w:val="00EF2EF6"/>
    <w:rsid w:val="00EF3202"/>
    <w:rsid w:val="00EF391B"/>
    <w:rsid w:val="00EF39B5"/>
    <w:rsid w:val="00EF3C2D"/>
    <w:rsid w:val="00EF42C1"/>
    <w:rsid w:val="00EF432F"/>
    <w:rsid w:val="00EF4481"/>
    <w:rsid w:val="00EF44F3"/>
    <w:rsid w:val="00EF4595"/>
    <w:rsid w:val="00EF4EBF"/>
    <w:rsid w:val="00EF5082"/>
    <w:rsid w:val="00EF51C3"/>
    <w:rsid w:val="00EF54E6"/>
    <w:rsid w:val="00EF574B"/>
    <w:rsid w:val="00EF5888"/>
    <w:rsid w:val="00EF59A9"/>
    <w:rsid w:val="00EF62C1"/>
    <w:rsid w:val="00EF649E"/>
    <w:rsid w:val="00EF68C6"/>
    <w:rsid w:val="00EF6C46"/>
    <w:rsid w:val="00EF709E"/>
    <w:rsid w:val="00EF70A4"/>
    <w:rsid w:val="00EF784B"/>
    <w:rsid w:val="00EF799B"/>
    <w:rsid w:val="00EF7EB1"/>
    <w:rsid w:val="00F001CB"/>
    <w:rsid w:val="00F00998"/>
    <w:rsid w:val="00F00B27"/>
    <w:rsid w:val="00F00E58"/>
    <w:rsid w:val="00F01416"/>
    <w:rsid w:val="00F0177D"/>
    <w:rsid w:val="00F01DD9"/>
    <w:rsid w:val="00F01DEB"/>
    <w:rsid w:val="00F0223E"/>
    <w:rsid w:val="00F023B7"/>
    <w:rsid w:val="00F02A77"/>
    <w:rsid w:val="00F02E35"/>
    <w:rsid w:val="00F03137"/>
    <w:rsid w:val="00F03592"/>
    <w:rsid w:val="00F03BE9"/>
    <w:rsid w:val="00F0404D"/>
    <w:rsid w:val="00F04EEA"/>
    <w:rsid w:val="00F050AC"/>
    <w:rsid w:val="00F0570E"/>
    <w:rsid w:val="00F05850"/>
    <w:rsid w:val="00F05D4C"/>
    <w:rsid w:val="00F05F92"/>
    <w:rsid w:val="00F068A2"/>
    <w:rsid w:val="00F0762F"/>
    <w:rsid w:val="00F07730"/>
    <w:rsid w:val="00F0795F"/>
    <w:rsid w:val="00F07BCE"/>
    <w:rsid w:val="00F07F62"/>
    <w:rsid w:val="00F10472"/>
    <w:rsid w:val="00F10ACD"/>
    <w:rsid w:val="00F10C7E"/>
    <w:rsid w:val="00F10D04"/>
    <w:rsid w:val="00F10D51"/>
    <w:rsid w:val="00F10D69"/>
    <w:rsid w:val="00F10F11"/>
    <w:rsid w:val="00F111A9"/>
    <w:rsid w:val="00F113EA"/>
    <w:rsid w:val="00F119E6"/>
    <w:rsid w:val="00F11ECB"/>
    <w:rsid w:val="00F126CF"/>
    <w:rsid w:val="00F12828"/>
    <w:rsid w:val="00F13062"/>
    <w:rsid w:val="00F13459"/>
    <w:rsid w:val="00F135A3"/>
    <w:rsid w:val="00F13987"/>
    <w:rsid w:val="00F13A51"/>
    <w:rsid w:val="00F13AA5"/>
    <w:rsid w:val="00F13ECD"/>
    <w:rsid w:val="00F14341"/>
    <w:rsid w:val="00F14816"/>
    <w:rsid w:val="00F150B6"/>
    <w:rsid w:val="00F154C6"/>
    <w:rsid w:val="00F15AFC"/>
    <w:rsid w:val="00F15CC3"/>
    <w:rsid w:val="00F15EBC"/>
    <w:rsid w:val="00F162F3"/>
    <w:rsid w:val="00F170BF"/>
    <w:rsid w:val="00F17314"/>
    <w:rsid w:val="00F17699"/>
    <w:rsid w:val="00F17C94"/>
    <w:rsid w:val="00F17E2D"/>
    <w:rsid w:val="00F17E39"/>
    <w:rsid w:val="00F17F7E"/>
    <w:rsid w:val="00F2005A"/>
    <w:rsid w:val="00F2010B"/>
    <w:rsid w:val="00F2016F"/>
    <w:rsid w:val="00F202B1"/>
    <w:rsid w:val="00F2045D"/>
    <w:rsid w:val="00F20554"/>
    <w:rsid w:val="00F20786"/>
    <w:rsid w:val="00F21176"/>
    <w:rsid w:val="00F21737"/>
    <w:rsid w:val="00F21815"/>
    <w:rsid w:val="00F2241F"/>
    <w:rsid w:val="00F224F3"/>
    <w:rsid w:val="00F225C6"/>
    <w:rsid w:val="00F226EA"/>
    <w:rsid w:val="00F2288C"/>
    <w:rsid w:val="00F22AB0"/>
    <w:rsid w:val="00F22B7F"/>
    <w:rsid w:val="00F2315B"/>
    <w:rsid w:val="00F23512"/>
    <w:rsid w:val="00F235AB"/>
    <w:rsid w:val="00F2399B"/>
    <w:rsid w:val="00F23D84"/>
    <w:rsid w:val="00F24173"/>
    <w:rsid w:val="00F242C9"/>
    <w:rsid w:val="00F246F4"/>
    <w:rsid w:val="00F24AFA"/>
    <w:rsid w:val="00F24B1C"/>
    <w:rsid w:val="00F24CBC"/>
    <w:rsid w:val="00F251BE"/>
    <w:rsid w:val="00F2552B"/>
    <w:rsid w:val="00F2587F"/>
    <w:rsid w:val="00F25A43"/>
    <w:rsid w:val="00F26685"/>
    <w:rsid w:val="00F2716E"/>
    <w:rsid w:val="00F2719D"/>
    <w:rsid w:val="00F2743C"/>
    <w:rsid w:val="00F27493"/>
    <w:rsid w:val="00F279A8"/>
    <w:rsid w:val="00F27CC8"/>
    <w:rsid w:val="00F27DB8"/>
    <w:rsid w:val="00F27F35"/>
    <w:rsid w:val="00F30107"/>
    <w:rsid w:val="00F302FF"/>
    <w:rsid w:val="00F303F5"/>
    <w:rsid w:val="00F30EE7"/>
    <w:rsid w:val="00F31095"/>
    <w:rsid w:val="00F317CA"/>
    <w:rsid w:val="00F329FC"/>
    <w:rsid w:val="00F32BDC"/>
    <w:rsid w:val="00F32D63"/>
    <w:rsid w:val="00F3354F"/>
    <w:rsid w:val="00F33E24"/>
    <w:rsid w:val="00F34325"/>
    <w:rsid w:val="00F34668"/>
    <w:rsid w:val="00F349A1"/>
    <w:rsid w:val="00F34A24"/>
    <w:rsid w:val="00F35DBD"/>
    <w:rsid w:val="00F36017"/>
    <w:rsid w:val="00F36465"/>
    <w:rsid w:val="00F369BE"/>
    <w:rsid w:val="00F36C73"/>
    <w:rsid w:val="00F370B6"/>
    <w:rsid w:val="00F37563"/>
    <w:rsid w:val="00F37E6B"/>
    <w:rsid w:val="00F37ED7"/>
    <w:rsid w:val="00F4016F"/>
    <w:rsid w:val="00F4023E"/>
    <w:rsid w:val="00F406CD"/>
    <w:rsid w:val="00F407CC"/>
    <w:rsid w:val="00F4091A"/>
    <w:rsid w:val="00F41030"/>
    <w:rsid w:val="00F41249"/>
    <w:rsid w:val="00F41587"/>
    <w:rsid w:val="00F418E7"/>
    <w:rsid w:val="00F41B27"/>
    <w:rsid w:val="00F41CEA"/>
    <w:rsid w:val="00F4207E"/>
    <w:rsid w:val="00F420F4"/>
    <w:rsid w:val="00F42124"/>
    <w:rsid w:val="00F4226C"/>
    <w:rsid w:val="00F425FF"/>
    <w:rsid w:val="00F42651"/>
    <w:rsid w:val="00F42A4E"/>
    <w:rsid w:val="00F42D8B"/>
    <w:rsid w:val="00F43ACD"/>
    <w:rsid w:val="00F43E74"/>
    <w:rsid w:val="00F4420A"/>
    <w:rsid w:val="00F44248"/>
    <w:rsid w:val="00F45271"/>
    <w:rsid w:val="00F455B1"/>
    <w:rsid w:val="00F45BF9"/>
    <w:rsid w:val="00F460F1"/>
    <w:rsid w:val="00F4621E"/>
    <w:rsid w:val="00F465AE"/>
    <w:rsid w:val="00F46727"/>
    <w:rsid w:val="00F4688F"/>
    <w:rsid w:val="00F4715A"/>
    <w:rsid w:val="00F474D6"/>
    <w:rsid w:val="00F479A3"/>
    <w:rsid w:val="00F47D2D"/>
    <w:rsid w:val="00F504D9"/>
    <w:rsid w:val="00F50AB8"/>
    <w:rsid w:val="00F50F22"/>
    <w:rsid w:val="00F514C0"/>
    <w:rsid w:val="00F51C1E"/>
    <w:rsid w:val="00F51DEC"/>
    <w:rsid w:val="00F5210E"/>
    <w:rsid w:val="00F521DF"/>
    <w:rsid w:val="00F52689"/>
    <w:rsid w:val="00F52935"/>
    <w:rsid w:val="00F52E33"/>
    <w:rsid w:val="00F532DD"/>
    <w:rsid w:val="00F53F98"/>
    <w:rsid w:val="00F54095"/>
    <w:rsid w:val="00F5482D"/>
    <w:rsid w:val="00F54D89"/>
    <w:rsid w:val="00F54F61"/>
    <w:rsid w:val="00F551BB"/>
    <w:rsid w:val="00F556DB"/>
    <w:rsid w:val="00F569CB"/>
    <w:rsid w:val="00F56E55"/>
    <w:rsid w:val="00F56E74"/>
    <w:rsid w:val="00F571A0"/>
    <w:rsid w:val="00F57534"/>
    <w:rsid w:val="00F57F33"/>
    <w:rsid w:val="00F60425"/>
    <w:rsid w:val="00F60E31"/>
    <w:rsid w:val="00F60FA7"/>
    <w:rsid w:val="00F61A80"/>
    <w:rsid w:val="00F61B66"/>
    <w:rsid w:val="00F624BE"/>
    <w:rsid w:val="00F62609"/>
    <w:rsid w:val="00F626EF"/>
    <w:rsid w:val="00F628BC"/>
    <w:rsid w:val="00F63BCE"/>
    <w:rsid w:val="00F63FBB"/>
    <w:rsid w:val="00F6409A"/>
    <w:rsid w:val="00F6463A"/>
    <w:rsid w:val="00F646F7"/>
    <w:rsid w:val="00F6488B"/>
    <w:rsid w:val="00F64C53"/>
    <w:rsid w:val="00F65705"/>
    <w:rsid w:val="00F65937"/>
    <w:rsid w:val="00F65A8F"/>
    <w:rsid w:val="00F65ABC"/>
    <w:rsid w:val="00F65EF7"/>
    <w:rsid w:val="00F66AA0"/>
    <w:rsid w:val="00F66FA4"/>
    <w:rsid w:val="00F67329"/>
    <w:rsid w:val="00F6784B"/>
    <w:rsid w:val="00F6790B"/>
    <w:rsid w:val="00F67A48"/>
    <w:rsid w:val="00F701E0"/>
    <w:rsid w:val="00F7021F"/>
    <w:rsid w:val="00F703BE"/>
    <w:rsid w:val="00F7048D"/>
    <w:rsid w:val="00F713BC"/>
    <w:rsid w:val="00F71A21"/>
    <w:rsid w:val="00F71B1E"/>
    <w:rsid w:val="00F71D4A"/>
    <w:rsid w:val="00F7240C"/>
    <w:rsid w:val="00F726F0"/>
    <w:rsid w:val="00F7272C"/>
    <w:rsid w:val="00F72739"/>
    <w:rsid w:val="00F72B0F"/>
    <w:rsid w:val="00F72E93"/>
    <w:rsid w:val="00F73530"/>
    <w:rsid w:val="00F73571"/>
    <w:rsid w:val="00F73734"/>
    <w:rsid w:val="00F73757"/>
    <w:rsid w:val="00F73841"/>
    <w:rsid w:val="00F73AB0"/>
    <w:rsid w:val="00F73C12"/>
    <w:rsid w:val="00F73DF9"/>
    <w:rsid w:val="00F73E35"/>
    <w:rsid w:val="00F73FC2"/>
    <w:rsid w:val="00F7408F"/>
    <w:rsid w:val="00F741D1"/>
    <w:rsid w:val="00F7430C"/>
    <w:rsid w:val="00F751C7"/>
    <w:rsid w:val="00F759A7"/>
    <w:rsid w:val="00F75D61"/>
    <w:rsid w:val="00F76324"/>
    <w:rsid w:val="00F764FA"/>
    <w:rsid w:val="00F76565"/>
    <w:rsid w:val="00F7714A"/>
    <w:rsid w:val="00F77746"/>
    <w:rsid w:val="00F77770"/>
    <w:rsid w:val="00F777CB"/>
    <w:rsid w:val="00F77CD9"/>
    <w:rsid w:val="00F806E7"/>
    <w:rsid w:val="00F807E3"/>
    <w:rsid w:val="00F80841"/>
    <w:rsid w:val="00F80B95"/>
    <w:rsid w:val="00F8121D"/>
    <w:rsid w:val="00F81373"/>
    <w:rsid w:val="00F815B6"/>
    <w:rsid w:val="00F81635"/>
    <w:rsid w:val="00F82291"/>
    <w:rsid w:val="00F825E1"/>
    <w:rsid w:val="00F82EDB"/>
    <w:rsid w:val="00F8314C"/>
    <w:rsid w:val="00F832D2"/>
    <w:rsid w:val="00F8385B"/>
    <w:rsid w:val="00F838BE"/>
    <w:rsid w:val="00F83A0D"/>
    <w:rsid w:val="00F83D30"/>
    <w:rsid w:val="00F83DDC"/>
    <w:rsid w:val="00F84162"/>
    <w:rsid w:val="00F84291"/>
    <w:rsid w:val="00F8561A"/>
    <w:rsid w:val="00F858ED"/>
    <w:rsid w:val="00F85986"/>
    <w:rsid w:val="00F85CCC"/>
    <w:rsid w:val="00F86301"/>
    <w:rsid w:val="00F867F3"/>
    <w:rsid w:val="00F86851"/>
    <w:rsid w:val="00F86A6D"/>
    <w:rsid w:val="00F870BA"/>
    <w:rsid w:val="00F8789E"/>
    <w:rsid w:val="00F87A1D"/>
    <w:rsid w:val="00F90C5A"/>
    <w:rsid w:val="00F90F0E"/>
    <w:rsid w:val="00F910E7"/>
    <w:rsid w:val="00F913F1"/>
    <w:rsid w:val="00F91959"/>
    <w:rsid w:val="00F919E0"/>
    <w:rsid w:val="00F9245C"/>
    <w:rsid w:val="00F924C6"/>
    <w:rsid w:val="00F928F7"/>
    <w:rsid w:val="00F92B79"/>
    <w:rsid w:val="00F92F32"/>
    <w:rsid w:val="00F92F5A"/>
    <w:rsid w:val="00F93893"/>
    <w:rsid w:val="00F93F07"/>
    <w:rsid w:val="00F940B8"/>
    <w:rsid w:val="00F941EE"/>
    <w:rsid w:val="00F9434E"/>
    <w:rsid w:val="00F949DD"/>
    <w:rsid w:val="00F94D64"/>
    <w:rsid w:val="00F94EB4"/>
    <w:rsid w:val="00F954A6"/>
    <w:rsid w:val="00F955AA"/>
    <w:rsid w:val="00F955ED"/>
    <w:rsid w:val="00F95CD4"/>
    <w:rsid w:val="00F96231"/>
    <w:rsid w:val="00F964F1"/>
    <w:rsid w:val="00F9659B"/>
    <w:rsid w:val="00F966F8"/>
    <w:rsid w:val="00F9721C"/>
    <w:rsid w:val="00F97372"/>
    <w:rsid w:val="00F9792D"/>
    <w:rsid w:val="00F97939"/>
    <w:rsid w:val="00F97A85"/>
    <w:rsid w:val="00F97D10"/>
    <w:rsid w:val="00F97EBF"/>
    <w:rsid w:val="00FA0295"/>
    <w:rsid w:val="00FA038D"/>
    <w:rsid w:val="00FA0FB2"/>
    <w:rsid w:val="00FA14C9"/>
    <w:rsid w:val="00FA1981"/>
    <w:rsid w:val="00FA1D50"/>
    <w:rsid w:val="00FA1DFC"/>
    <w:rsid w:val="00FA1E41"/>
    <w:rsid w:val="00FA223F"/>
    <w:rsid w:val="00FA22EC"/>
    <w:rsid w:val="00FA2630"/>
    <w:rsid w:val="00FA2E9B"/>
    <w:rsid w:val="00FA358B"/>
    <w:rsid w:val="00FA3A23"/>
    <w:rsid w:val="00FA3B61"/>
    <w:rsid w:val="00FA3D99"/>
    <w:rsid w:val="00FA3E8D"/>
    <w:rsid w:val="00FA41D1"/>
    <w:rsid w:val="00FA432E"/>
    <w:rsid w:val="00FA434E"/>
    <w:rsid w:val="00FA43B2"/>
    <w:rsid w:val="00FA4440"/>
    <w:rsid w:val="00FA4566"/>
    <w:rsid w:val="00FA4711"/>
    <w:rsid w:val="00FA485D"/>
    <w:rsid w:val="00FA4C42"/>
    <w:rsid w:val="00FA505B"/>
    <w:rsid w:val="00FA50A6"/>
    <w:rsid w:val="00FA63B8"/>
    <w:rsid w:val="00FA66DB"/>
    <w:rsid w:val="00FA6926"/>
    <w:rsid w:val="00FA6C61"/>
    <w:rsid w:val="00FA6C70"/>
    <w:rsid w:val="00FA6C91"/>
    <w:rsid w:val="00FA6DA6"/>
    <w:rsid w:val="00FA7029"/>
    <w:rsid w:val="00FA70F4"/>
    <w:rsid w:val="00FA75A9"/>
    <w:rsid w:val="00FA783A"/>
    <w:rsid w:val="00FA7F19"/>
    <w:rsid w:val="00FB00C6"/>
    <w:rsid w:val="00FB0228"/>
    <w:rsid w:val="00FB0284"/>
    <w:rsid w:val="00FB0C1C"/>
    <w:rsid w:val="00FB0E56"/>
    <w:rsid w:val="00FB1AB5"/>
    <w:rsid w:val="00FB2157"/>
    <w:rsid w:val="00FB231A"/>
    <w:rsid w:val="00FB249C"/>
    <w:rsid w:val="00FB25C0"/>
    <w:rsid w:val="00FB2DB6"/>
    <w:rsid w:val="00FB2E85"/>
    <w:rsid w:val="00FB2FC6"/>
    <w:rsid w:val="00FB34D6"/>
    <w:rsid w:val="00FB366D"/>
    <w:rsid w:val="00FB376A"/>
    <w:rsid w:val="00FB3A5D"/>
    <w:rsid w:val="00FB3A95"/>
    <w:rsid w:val="00FB42E1"/>
    <w:rsid w:val="00FB433D"/>
    <w:rsid w:val="00FB44DF"/>
    <w:rsid w:val="00FB4C03"/>
    <w:rsid w:val="00FB58B8"/>
    <w:rsid w:val="00FB62AE"/>
    <w:rsid w:val="00FB64F7"/>
    <w:rsid w:val="00FB6644"/>
    <w:rsid w:val="00FB6878"/>
    <w:rsid w:val="00FB6C10"/>
    <w:rsid w:val="00FB70D2"/>
    <w:rsid w:val="00FB7396"/>
    <w:rsid w:val="00FB7587"/>
    <w:rsid w:val="00FB7AA3"/>
    <w:rsid w:val="00FB7B67"/>
    <w:rsid w:val="00FB7DF7"/>
    <w:rsid w:val="00FB7E3F"/>
    <w:rsid w:val="00FC01B0"/>
    <w:rsid w:val="00FC01B3"/>
    <w:rsid w:val="00FC0C67"/>
    <w:rsid w:val="00FC0D03"/>
    <w:rsid w:val="00FC1020"/>
    <w:rsid w:val="00FC14A1"/>
    <w:rsid w:val="00FC18A1"/>
    <w:rsid w:val="00FC1A03"/>
    <w:rsid w:val="00FC1E78"/>
    <w:rsid w:val="00FC220E"/>
    <w:rsid w:val="00FC22F9"/>
    <w:rsid w:val="00FC2300"/>
    <w:rsid w:val="00FC2371"/>
    <w:rsid w:val="00FC2CAE"/>
    <w:rsid w:val="00FC2DB3"/>
    <w:rsid w:val="00FC3001"/>
    <w:rsid w:val="00FC32C4"/>
    <w:rsid w:val="00FC33C9"/>
    <w:rsid w:val="00FC384C"/>
    <w:rsid w:val="00FC394B"/>
    <w:rsid w:val="00FC3EEE"/>
    <w:rsid w:val="00FC40E2"/>
    <w:rsid w:val="00FC454B"/>
    <w:rsid w:val="00FC474B"/>
    <w:rsid w:val="00FC5036"/>
    <w:rsid w:val="00FC5129"/>
    <w:rsid w:val="00FC552D"/>
    <w:rsid w:val="00FC59D0"/>
    <w:rsid w:val="00FC5AFF"/>
    <w:rsid w:val="00FC5E9C"/>
    <w:rsid w:val="00FC6051"/>
    <w:rsid w:val="00FC614F"/>
    <w:rsid w:val="00FC6817"/>
    <w:rsid w:val="00FC6CE6"/>
    <w:rsid w:val="00FC6E71"/>
    <w:rsid w:val="00FC7031"/>
    <w:rsid w:val="00FC7032"/>
    <w:rsid w:val="00FC7232"/>
    <w:rsid w:val="00FC733F"/>
    <w:rsid w:val="00FC74FE"/>
    <w:rsid w:val="00FC795C"/>
    <w:rsid w:val="00FC7995"/>
    <w:rsid w:val="00FC7CE7"/>
    <w:rsid w:val="00FC7ED0"/>
    <w:rsid w:val="00FC7EE1"/>
    <w:rsid w:val="00FD0177"/>
    <w:rsid w:val="00FD0A0A"/>
    <w:rsid w:val="00FD0C02"/>
    <w:rsid w:val="00FD0D4E"/>
    <w:rsid w:val="00FD0F09"/>
    <w:rsid w:val="00FD16BC"/>
    <w:rsid w:val="00FD1797"/>
    <w:rsid w:val="00FD1CD0"/>
    <w:rsid w:val="00FD1F1C"/>
    <w:rsid w:val="00FD29FB"/>
    <w:rsid w:val="00FD2DCB"/>
    <w:rsid w:val="00FD3092"/>
    <w:rsid w:val="00FD3E1E"/>
    <w:rsid w:val="00FD4575"/>
    <w:rsid w:val="00FD4BA4"/>
    <w:rsid w:val="00FD4C87"/>
    <w:rsid w:val="00FD5281"/>
    <w:rsid w:val="00FD54EF"/>
    <w:rsid w:val="00FD5A5E"/>
    <w:rsid w:val="00FD5BB4"/>
    <w:rsid w:val="00FD5D0B"/>
    <w:rsid w:val="00FD5EC0"/>
    <w:rsid w:val="00FD63F6"/>
    <w:rsid w:val="00FD6452"/>
    <w:rsid w:val="00FD64A7"/>
    <w:rsid w:val="00FD64CE"/>
    <w:rsid w:val="00FD6AD0"/>
    <w:rsid w:val="00FD6C7D"/>
    <w:rsid w:val="00FD6D6F"/>
    <w:rsid w:val="00FD6F64"/>
    <w:rsid w:val="00FD7126"/>
    <w:rsid w:val="00FD7198"/>
    <w:rsid w:val="00FD7516"/>
    <w:rsid w:val="00FD7522"/>
    <w:rsid w:val="00FD79D3"/>
    <w:rsid w:val="00FE0010"/>
    <w:rsid w:val="00FE01E8"/>
    <w:rsid w:val="00FE09AA"/>
    <w:rsid w:val="00FE0E97"/>
    <w:rsid w:val="00FE0FA4"/>
    <w:rsid w:val="00FE10FD"/>
    <w:rsid w:val="00FE1541"/>
    <w:rsid w:val="00FE1820"/>
    <w:rsid w:val="00FE2429"/>
    <w:rsid w:val="00FE2A2B"/>
    <w:rsid w:val="00FE34AB"/>
    <w:rsid w:val="00FE36A2"/>
    <w:rsid w:val="00FE3700"/>
    <w:rsid w:val="00FE38FA"/>
    <w:rsid w:val="00FE3DEA"/>
    <w:rsid w:val="00FE44B3"/>
    <w:rsid w:val="00FE4E3C"/>
    <w:rsid w:val="00FE51DF"/>
    <w:rsid w:val="00FE5244"/>
    <w:rsid w:val="00FE53E6"/>
    <w:rsid w:val="00FE5A07"/>
    <w:rsid w:val="00FE5CC9"/>
    <w:rsid w:val="00FE5CDF"/>
    <w:rsid w:val="00FE5FE4"/>
    <w:rsid w:val="00FE60DC"/>
    <w:rsid w:val="00FE62A3"/>
    <w:rsid w:val="00FE65BB"/>
    <w:rsid w:val="00FE6692"/>
    <w:rsid w:val="00FE697B"/>
    <w:rsid w:val="00FE6EEF"/>
    <w:rsid w:val="00FE6F69"/>
    <w:rsid w:val="00FE76A5"/>
    <w:rsid w:val="00FE76AD"/>
    <w:rsid w:val="00FE782E"/>
    <w:rsid w:val="00FE7869"/>
    <w:rsid w:val="00FE787D"/>
    <w:rsid w:val="00FE7969"/>
    <w:rsid w:val="00FE7AD3"/>
    <w:rsid w:val="00FE7B90"/>
    <w:rsid w:val="00FE7BC9"/>
    <w:rsid w:val="00FF0934"/>
    <w:rsid w:val="00FF0C8B"/>
    <w:rsid w:val="00FF0D46"/>
    <w:rsid w:val="00FF0E98"/>
    <w:rsid w:val="00FF124E"/>
    <w:rsid w:val="00FF1572"/>
    <w:rsid w:val="00FF17B0"/>
    <w:rsid w:val="00FF1F2B"/>
    <w:rsid w:val="00FF2762"/>
    <w:rsid w:val="00FF277D"/>
    <w:rsid w:val="00FF2921"/>
    <w:rsid w:val="00FF2B55"/>
    <w:rsid w:val="00FF2D8F"/>
    <w:rsid w:val="00FF36EC"/>
    <w:rsid w:val="00FF36ED"/>
    <w:rsid w:val="00FF3708"/>
    <w:rsid w:val="00FF393A"/>
    <w:rsid w:val="00FF39F7"/>
    <w:rsid w:val="00FF3A90"/>
    <w:rsid w:val="00FF3C8A"/>
    <w:rsid w:val="00FF4110"/>
    <w:rsid w:val="00FF4778"/>
    <w:rsid w:val="00FF477F"/>
    <w:rsid w:val="00FF4978"/>
    <w:rsid w:val="00FF49B7"/>
    <w:rsid w:val="00FF4BA9"/>
    <w:rsid w:val="00FF4CE5"/>
    <w:rsid w:val="00FF514B"/>
    <w:rsid w:val="00FF54E1"/>
    <w:rsid w:val="00FF5549"/>
    <w:rsid w:val="00FF55FC"/>
    <w:rsid w:val="00FF5ADE"/>
    <w:rsid w:val="00FF5BBC"/>
    <w:rsid w:val="00FF5F63"/>
    <w:rsid w:val="00FF5FFA"/>
    <w:rsid w:val="00FF60BB"/>
    <w:rsid w:val="00FF60CB"/>
    <w:rsid w:val="00FF6230"/>
    <w:rsid w:val="00FF6280"/>
    <w:rsid w:val="00FF66EC"/>
    <w:rsid w:val="00FF69B6"/>
    <w:rsid w:val="00FF6BE3"/>
    <w:rsid w:val="00FF712A"/>
    <w:rsid w:val="00FF71DC"/>
    <w:rsid w:val="00FF7263"/>
    <w:rsid w:val="00FF74AA"/>
    <w:rsid w:val="00FF74DC"/>
    <w:rsid w:val="00FF775A"/>
    <w:rsid w:val="00FF79A3"/>
    <w:rsid w:val="00FF7AB1"/>
    <w:rsid w:val="00FF7E6E"/>
    <w:rsid w:val="00FF7F4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A50ADB"/>
  <w15:docId w15:val="{DD248B6B-0F3C-4C51-99AE-514B9AD64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1139"/>
    <w:pPr>
      <w:bidi/>
      <w:spacing w:line="360" w:lineRule="auto"/>
      <w:jc w:val="both"/>
    </w:pPr>
    <w:rPr>
      <w:rFonts w:ascii="Times New Roman" w:eastAsia="Times New Roman" w:hAnsi="Times New Roman" w:cs="B Nazanin"/>
      <w:sz w:val="24"/>
      <w:szCs w:val="28"/>
      <w:lang w:bidi="ar-SA"/>
    </w:rPr>
  </w:style>
  <w:style w:type="paragraph" w:styleId="Heading1">
    <w:name w:val="heading 1"/>
    <w:aliases w:val="عناوین فصل"/>
    <w:basedOn w:val="Normal"/>
    <w:next w:val="Normal"/>
    <w:link w:val="Heading1Char"/>
    <w:uiPriority w:val="9"/>
    <w:qFormat/>
    <w:rsid w:val="0004117F"/>
    <w:pPr>
      <w:keepNext/>
      <w:spacing w:before="240" w:after="60"/>
      <w:jc w:val="center"/>
      <w:outlineLvl w:val="0"/>
    </w:pPr>
    <w:rPr>
      <w:rFonts w:ascii="B Titr" w:eastAsia="B Titr" w:hAnsi="B Titr" w:cs="B Titr"/>
      <w:b/>
      <w:bCs/>
      <w:kern w:val="32"/>
      <w:sz w:val="60"/>
      <w:szCs w:val="60"/>
    </w:rPr>
  </w:style>
  <w:style w:type="paragraph" w:styleId="Heading2">
    <w:name w:val="heading 2"/>
    <w:aliases w:val="عناوین داخل متن"/>
    <w:basedOn w:val="Normal"/>
    <w:next w:val="Normal"/>
    <w:link w:val="Heading2Char"/>
    <w:uiPriority w:val="9"/>
    <w:qFormat/>
    <w:rsid w:val="0004117F"/>
    <w:pPr>
      <w:keepNext/>
      <w:outlineLvl w:val="1"/>
    </w:pPr>
    <w:rPr>
      <w:b/>
      <w:bCs/>
      <w:i/>
      <w:sz w:val="22"/>
    </w:rPr>
  </w:style>
  <w:style w:type="paragraph" w:styleId="Heading3">
    <w:name w:val="heading 3"/>
    <w:basedOn w:val="Normal"/>
    <w:next w:val="Normal"/>
    <w:link w:val="Heading3Char"/>
    <w:uiPriority w:val="9"/>
    <w:rsid w:val="00180A9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rsid w:val="00180A9F"/>
    <w:pPr>
      <w:keepNext/>
      <w:spacing w:before="240" w:after="60"/>
      <w:outlineLvl w:val="3"/>
    </w:pPr>
    <w:rPr>
      <w:b/>
      <w:bCs/>
      <w:sz w:val="28"/>
    </w:rPr>
  </w:style>
  <w:style w:type="paragraph" w:styleId="Heading5">
    <w:name w:val="heading 5"/>
    <w:basedOn w:val="Normal"/>
    <w:next w:val="Normal"/>
    <w:link w:val="Heading5Char"/>
    <w:rsid w:val="004A044E"/>
    <w:pPr>
      <w:spacing w:before="240" w:after="60"/>
      <w:outlineLvl w:val="4"/>
    </w:pPr>
    <w:rPr>
      <w:rFonts w:ascii="B Nazanin" w:eastAsia="B Nazanin" w:hAnsi="B Nazanin"/>
      <w:b/>
      <w:bCs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rsid w:val="00180A9F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180A9F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rsid w:val="00180A9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180A9F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عناوین فصل Char"/>
    <w:link w:val="Heading1"/>
    <w:uiPriority w:val="9"/>
    <w:rsid w:val="0004117F"/>
    <w:rPr>
      <w:rFonts w:ascii="B Titr" w:eastAsia="B Titr" w:hAnsi="B Titr" w:cs="B Titr"/>
      <w:b/>
      <w:bCs/>
      <w:kern w:val="32"/>
      <w:sz w:val="60"/>
      <w:szCs w:val="60"/>
      <w:lang w:bidi="ar-SA"/>
    </w:rPr>
  </w:style>
  <w:style w:type="character" w:customStyle="1" w:styleId="Heading2Char">
    <w:name w:val="Heading 2 Char"/>
    <w:aliases w:val="عناوین داخل متن Char"/>
    <w:link w:val="Heading2"/>
    <w:uiPriority w:val="9"/>
    <w:rsid w:val="0004117F"/>
    <w:rPr>
      <w:rFonts w:ascii="Times New Roman" w:eastAsia="Times New Roman" w:hAnsi="Times New Roman" w:cs="B Nazanin"/>
      <w:b/>
      <w:bCs/>
      <w:i/>
      <w:sz w:val="22"/>
      <w:szCs w:val="28"/>
      <w:lang w:bidi="ar-SA"/>
    </w:rPr>
  </w:style>
  <w:style w:type="character" w:customStyle="1" w:styleId="Heading3Char">
    <w:name w:val="Heading 3 Char"/>
    <w:link w:val="Heading3"/>
    <w:uiPriority w:val="9"/>
    <w:rsid w:val="00180A9F"/>
    <w:rPr>
      <w:rFonts w:ascii="Arial" w:eastAsia="Times New Roman" w:hAnsi="Arial" w:cs="Arial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rsid w:val="00180A9F"/>
    <w:rPr>
      <w:rFonts w:ascii="Times New Roman" w:eastAsia="Times New Roman" w:hAnsi="Times New Roman" w:cs="Lotus"/>
      <w:b/>
      <w:bCs/>
      <w:sz w:val="28"/>
      <w:szCs w:val="28"/>
    </w:rPr>
  </w:style>
  <w:style w:type="character" w:customStyle="1" w:styleId="Heading5Char">
    <w:name w:val="Heading 5 Char"/>
    <w:link w:val="Heading5"/>
    <w:rsid w:val="004A044E"/>
    <w:rPr>
      <w:rFonts w:ascii="B Nazanin" w:eastAsia="B Nazanin" w:hAnsi="B Nazanin" w:cs="B Nazanin"/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180A9F"/>
    <w:rPr>
      <w:rFonts w:ascii="Times New Roman" w:eastAsia="Times New Roman" w:hAnsi="Times New Roman" w:cs="Lotus"/>
      <w:b/>
      <w:bCs/>
    </w:rPr>
  </w:style>
  <w:style w:type="character" w:customStyle="1" w:styleId="Heading7Char">
    <w:name w:val="Heading 7 Char"/>
    <w:link w:val="Heading7"/>
    <w:rsid w:val="00180A9F"/>
    <w:rPr>
      <w:rFonts w:ascii="Times New Roman" w:eastAsia="Times New Roman" w:hAnsi="Times New Roman" w:cs="Lotus"/>
      <w:sz w:val="24"/>
      <w:szCs w:val="28"/>
    </w:rPr>
  </w:style>
  <w:style w:type="character" w:customStyle="1" w:styleId="Heading8Char">
    <w:name w:val="Heading 8 Char"/>
    <w:link w:val="Heading8"/>
    <w:rsid w:val="00180A9F"/>
    <w:rPr>
      <w:rFonts w:ascii="Times New Roman" w:eastAsia="Times New Roman" w:hAnsi="Times New Roman" w:cs="Lotus"/>
      <w:i/>
      <w:iCs/>
      <w:sz w:val="24"/>
      <w:szCs w:val="28"/>
    </w:rPr>
  </w:style>
  <w:style w:type="character" w:customStyle="1" w:styleId="Heading9Char">
    <w:name w:val="Heading 9 Char"/>
    <w:link w:val="Heading9"/>
    <w:rsid w:val="00180A9F"/>
    <w:rPr>
      <w:rFonts w:ascii="Arial" w:eastAsia="Times New Roman" w:hAnsi="Arial" w:cs="Arial"/>
    </w:rPr>
  </w:style>
  <w:style w:type="paragraph" w:customStyle="1" w:styleId="a8">
    <w:name w:val="متن"/>
    <w:link w:val="Char"/>
    <w:rsid w:val="00415DEC"/>
    <w:pPr>
      <w:widowControl w:val="0"/>
      <w:bidi/>
      <w:spacing w:before="120" w:after="120" w:line="360" w:lineRule="auto"/>
      <w:ind w:firstLine="284"/>
      <w:jc w:val="lowKashida"/>
    </w:pPr>
    <w:rPr>
      <w:rFonts w:ascii="Times New Roman" w:eastAsia="Times New Roman" w:hAnsi="Times New Roman" w:cs="B Nazanin"/>
      <w:sz w:val="28"/>
      <w:szCs w:val="28"/>
      <w:lang w:bidi="ar-SA"/>
    </w:rPr>
  </w:style>
  <w:style w:type="paragraph" w:customStyle="1" w:styleId="a9">
    <w:name w:val="فلوچارت"/>
    <w:rsid w:val="00180A9F"/>
    <w:pPr>
      <w:spacing w:before="40" w:line="192" w:lineRule="auto"/>
      <w:jc w:val="center"/>
    </w:pPr>
    <w:rPr>
      <w:rFonts w:ascii="Times New Roman" w:eastAsia="Times New Roman" w:hAnsi="Times New Roman" w:cs="Lotus"/>
      <w:lang w:bidi="ar-SA"/>
    </w:rPr>
  </w:style>
  <w:style w:type="paragraph" w:customStyle="1" w:styleId="a">
    <w:name w:val="فصل"/>
    <w:next w:val="a8"/>
    <w:rsid w:val="00180A9F"/>
    <w:pPr>
      <w:widowControl w:val="0"/>
      <w:numPr>
        <w:numId w:val="1"/>
      </w:numPr>
      <w:tabs>
        <w:tab w:val="center" w:pos="4253"/>
      </w:tabs>
      <w:bidi/>
      <w:spacing w:line="360" w:lineRule="auto"/>
      <w:jc w:val="center"/>
      <w:outlineLvl w:val="0"/>
    </w:pPr>
    <w:rPr>
      <w:rFonts w:ascii="Times New Roman" w:eastAsia="Times New Roman" w:hAnsi="Times New Roman" w:cs="Titr"/>
      <w:b/>
      <w:bCs/>
      <w:sz w:val="52"/>
      <w:szCs w:val="60"/>
    </w:rPr>
  </w:style>
  <w:style w:type="paragraph" w:customStyle="1" w:styleId="a4">
    <w:name w:val="فرمول"/>
    <w:next w:val="a8"/>
    <w:rsid w:val="00180A9F"/>
    <w:pPr>
      <w:widowControl w:val="0"/>
      <w:numPr>
        <w:ilvl w:val="6"/>
        <w:numId w:val="1"/>
      </w:numPr>
      <w:tabs>
        <w:tab w:val="right" w:pos="7938"/>
      </w:tabs>
      <w:kinsoku w:val="0"/>
      <w:overflowPunct w:val="0"/>
      <w:autoSpaceDE w:val="0"/>
      <w:autoSpaceDN w:val="0"/>
      <w:bidi/>
      <w:adjustRightInd w:val="0"/>
      <w:snapToGrid w:val="0"/>
      <w:spacing w:before="360" w:after="360"/>
      <w:textAlignment w:val="center"/>
      <w:outlineLvl w:val="6"/>
    </w:pPr>
    <w:rPr>
      <w:rFonts w:ascii="Times New Roman" w:eastAsia="Times New Roman" w:hAnsi="Times New Roman" w:cs="Lotus"/>
      <w:bCs/>
      <w:sz w:val="24"/>
      <w:szCs w:val="22"/>
    </w:rPr>
  </w:style>
  <w:style w:type="paragraph" w:customStyle="1" w:styleId="-">
    <w:name w:val="شکل - جدول"/>
    <w:basedOn w:val="a8"/>
    <w:link w:val="-Char"/>
    <w:rsid w:val="00180A9F"/>
    <w:pPr>
      <w:keepNext/>
      <w:keepLines/>
      <w:spacing w:line="240" w:lineRule="auto"/>
      <w:jc w:val="center"/>
    </w:pPr>
    <w:rPr>
      <w:sz w:val="18"/>
      <w:szCs w:val="20"/>
    </w:rPr>
  </w:style>
  <w:style w:type="paragraph" w:customStyle="1" w:styleId="a3">
    <w:name w:val="زيرنويس شکل"/>
    <w:next w:val="a8"/>
    <w:rsid w:val="00E14D67"/>
    <w:pPr>
      <w:widowControl w:val="0"/>
      <w:numPr>
        <w:ilvl w:val="5"/>
        <w:numId w:val="1"/>
      </w:numPr>
      <w:bidi/>
      <w:adjustRightInd w:val="0"/>
      <w:snapToGrid w:val="0"/>
      <w:spacing w:before="200" w:after="600" w:line="204" w:lineRule="auto"/>
      <w:jc w:val="center"/>
      <w:outlineLvl w:val="5"/>
    </w:pPr>
    <w:rPr>
      <w:rFonts w:ascii="Times New Roman" w:eastAsia="Times New Roman" w:hAnsi="Times New Roman" w:cs="B Nazanin"/>
      <w:sz w:val="18"/>
      <w:szCs w:val="24"/>
    </w:rPr>
  </w:style>
  <w:style w:type="paragraph" w:customStyle="1" w:styleId="aa">
    <w:name w:val="عنوان پايان‌نامه"/>
    <w:basedOn w:val="Normal"/>
    <w:next w:val="a8"/>
    <w:rsid w:val="00180A9F"/>
    <w:pPr>
      <w:widowControl w:val="0"/>
      <w:jc w:val="center"/>
    </w:pPr>
    <w:rPr>
      <w:rFonts w:cs="Titr"/>
      <w:b/>
      <w:bCs/>
      <w:sz w:val="40"/>
      <w:szCs w:val="44"/>
      <w:lang w:bidi="fa-IR"/>
    </w:rPr>
  </w:style>
  <w:style w:type="paragraph" w:customStyle="1" w:styleId="a2">
    <w:name w:val="تيتر سوم"/>
    <w:rsid w:val="00BD0F8C"/>
    <w:pPr>
      <w:numPr>
        <w:ilvl w:val="3"/>
        <w:numId w:val="1"/>
      </w:numPr>
      <w:spacing w:before="120" w:after="120" w:line="276" w:lineRule="auto"/>
    </w:pPr>
    <w:rPr>
      <w:rFonts w:ascii="Times New Roman" w:eastAsia="Times New Roman" w:hAnsi="Times New Roman" w:cs="B Nazanin"/>
      <w:b/>
      <w:bCs/>
      <w:sz w:val="24"/>
      <w:szCs w:val="28"/>
      <w:lang w:bidi="ar-SA"/>
    </w:rPr>
  </w:style>
  <w:style w:type="paragraph" w:customStyle="1" w:styleId="a1">
    <w:name w:val="تيتر دوم"/>
    <w:next w:val="a8"/>
    <w:rsid w:val="00FF2D8F"/>
    <w:pPr>
      <w:keepNext/>
      <w:widowControl w:val="0"/>
      <w:numPr>
        <w:ilvl w:val="2"/>
        <w:numId w:val="1"/>
      </w:numPr>
      <w:bidi/>
      <w:spacing w:before="360" w:after="240"/>
      <w:outlineLvl w:val="2"/>
    </w:pPr>
    <w:rPr>
      <w:rFonts w:ascii="Times New Roman" w:eastAsia="Times New Roman" w:hAnsi="Times New Roman" w:cs="B Nazanin"/>
      <w:b/>
      <w:bCs/>
      <w:sz w:val="28"/>
      <w:szCs w:val="32"/>
      <w:lang w:bidi="ar-SA"/>
    </w:rPr>
  </w:style>
  <w:style w:type="paragraph" w:customStyle="1" w:styleId="a0">
    <w:name w:val="تيتر اول"/>
    <w:next w:val="a8"/>
    <w:rsid w:val="00FF2D8F"/>
    <w:pPr>
      <w:keepNext/>
      <w:widowControl w:val="0"/>
      <w:numPr>
        <w:ilvl w:val="1"/>
        <w:numId w:val="1"/>
      </w:numPr>
      <w:bidi/>
      <w:spacing w:before="480" w:after="240"/>
      <w:outlineLvl w:val="1"/>
    </w:pPr>
    <w:rPr>
      <w:rFonts w:ascii="Times New Roman" w:eastAsia="Times New Roman" w:hAnsi="Times New Roman" w:cs="B Nazanin"/>
      <w:b/>
      <w:bCs/>
      <w:sz w:val="32"/>
      <w:szCs w:val="36"/>
    </w:rPr>
  </w:style>
  <w:style w:type="paragraph" w:customStyle="1" w:styleId="ab">
    <w:name w:val="پاورقي"/>
    <w:rsid w:val="00180A9F"/>
    <w:rPr>
      <w:rFonts w:ascii="Times New Roman" w:eastAsia="Times New Roman" w:hAnsi="Times New Roman" w:cs="Lotus"/>
      <w:sz w:val="18"/>
      <w:lang w:val="de-DE"/>
    </w:rPr>
  </w:style>
  <w:style w:type="paragraph" w:customStyle="1" w:styleId="a5">
    <w:name w:val="بالانويس جدول"/>
    <w:next w:val="-"/>
    <w:rsid w:val="00D34C51"/>
    <w:pPr>
      <w:keepNext/>
      <w:numPr>
        <w:ilvl w:val="7"/>
        <w:numId w:val="1"/>
      </w:numPr>
      <w:bidi/>
      <w:spacing w:before="600" w:after="100" w:line="204" w:lineRule="auto"/>
      <w:jc w:val="center"/>
      <w:outlineLvl w:val="7"/>
    </w:pPr>
    <w:rPr>
      <w:rFonts w:ascii="B Nazanin" w:eastAsia="Times New Roman" w:hAnsi="B Nazanin" w:cs="B Nazanin"/>
      <w:sz w:val="18"/>
      <w:szCs w:val="24"/>
    </w:rPr>
  </w:style>
  <w:style w:type="paragraph" w:customStyle="1" w:styleId="ac">
    <w:name w:val="عنوان فهرست"/>
    <w:basedOn w:val="a8"/>
    <w:next w:val="a8"/>
    <w:rsid w:val="00180A9F"/>
    <w:pPr>
      <w:spacing w:after="240"/>
      <w:jc w:val="center"/>
    </w:pPr>
    <w:rPr>
      <w:b/>
      <w:bCs/>
      <w:szCs w:val="32"/>
      <w:lang w:bidi="fa-IR"/>
    </w:rPr>
  </w:style>
  <w:style w:type="character" w:styleId="Hyperlink">
    <w:name w:val="Hyperlink"/>
    <w:uiPriority w:val="99"/>
    <w:rsid w:val="00180A9F"/>
    <w:rPr>
      <w:rFonts w:ascii="Times New Roman" w:hAnsi="Times New Roman" w:cs="Zar"/>
      <w:b/>
      <w:bCs/>
      <w:color w:val="0000FF"/>
      <w:sz w:val="24"/>
      <w:szCs w:val="28"/>
      <w:u w:val="single"/>
    </w:rPr>
  </w:style>
  <w:style w:type="paragraph" w:styleId="TOC1">
    <w:name w:val="toc 1"/>
    <w:basedOn w:val="Normal"/>
    <w:next w:val="Normal"/>
    <w:autoRedefine/>
    <w:uiPriority w:val="39"/>
    <w:rsid w:val="00B3194F"/>
    <w:pPr>
      <w:widowControl w:val="0"/>
      <w:tabs>
        <w:tab w:val="right" w:pos="9026"/>
      </w:tabs>
      <w:spacing w:before="240"/>
    </w:pPr>
    <w:rPr>
      <w:rFonts w:cs="Zar"/>
      <w:bCs/>
      <w:noProof/>
      <w:lang w:bidi="fa-IR"/>
    </w:rPr>
  </w:style>
  <w:style w:type="paragraph" w:styleId="TOC2">
    <w:name w:val="toc 2"/>
    <w:basedOn w:val="Normal"/>
    <w:next w:val="Normal"/>
    <w:autoRedefine/>
    <w:uiPriority w:val="39"/>
    <w:rsid w:val="00B3194F"/>
    <w:pPr>
      <w:widowControl w:val="0"/>
      <w:tabs>
        <w:tab w:val="right" w:leader="dot" w:pos="9026"/>
      </w:tabs>
      <w:spacing w:line="216" w:lineRule="auto"/>
      <w:ind w:left="227"/>
    </w:pPr>
    <w:rPr>
      <w:rFonts w:cs="Zar"/>
      <w:noProof/>
      <w:lang w:bidi="fa-IR"/>
    </w:rPr>
  </w:style>
  <w:style w:type="paragraph" w:styleId="TOC3">
    <w:name w:val="toc 3"/>
    <w:basedOn w:val="Normal"/>
    <w:next w:val="Normal"/>
    <w:autoRedefine/>
    <w:uiPriority w:val="39"/>
    <w:rsid w:val="00E23C82"/>
    <w:pPr>
      <w:tabs>
        <w:tab w:val="right" w:leader="dot" w:pos="9638"/>
      </w:tabs>
      <w:spacing w:line="216" w:lineRule="auto"/>
      <w:ind w:left="454"/>
    </w:pPr>
    <w:rPr>
      <w:rFonts w:cs="Zar"/>
      <w:noProof/>
      <w:lang w:bidi="fa-IR"/>
    </w:rPr>
  </w:style>
  <w:style w:type="paragraph" w:styleId="TOC4">
    <w:name w:val="toc 4"/>
    <w:basedOn w:val="Normal"/>
    <w:next w:val="Normal"/>
    <w:autoRedefine/>
    <w:uiPriority w:val="39"/>
    <w:rsid w:val="00180A9F"/>
    <w:pPr>
      <w:widowControl w:val="0"/>
      <w:tabs>
        <w:tab w:val="right" w:leader="dot" w:pos="8494"/>
      </w:tabs>
      <w:spacing w:line="216" w:lineRule="auto"/>
      <w:ind w:left="680"/>
    </w:pPr>
    <w:rPr>
      <w:rFonts w:cs="B Mitra"/>
    </w:rPr>
  </w:style>
  <w:style w:type="paragraph" w:styleId="Footer">
    <w:name w:val="footer"/>
    <w:basedOn w:val="Normal"/>
    <w:link w:val="FooterChar"/>
    <w:uiPriority w:val="99"/>
    <w:rsid w:val="00180A9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180A9F"/>
    <w:rPr>
      <w:rFonts w:ascii="Times New Roman" w:eastAsia="Times New Roman" w:hAnsi="Times New Roman" w:cs="Lotus"/>
      <w:sz w:val="24"/>
      <w:szCs w:val="28"/>
    </w:rPr>
  </w:style>
  <w:style w:type="paragraph" w:styleId="TOC6">
    <w:name w:val="toc 6"/>
    <w:basedOn w:val="Normal"/>
    <w:next w:val="Normal"/>
    <w:autoRedefine/>
    <w:uiPriority w:val="39"/>
    <w:rsid w:val="00180A9F"/>
    <w:pPr>
      <w:tabs>
        <w:tab w:val="right" w:leader="dot" w:pos="7938"/>
      </w:tabs>
      <w:spacing w:line="216" w:lineRule="auto"/>
      <w:ind w:left="227"/>
    </w:pPr>
    <w:rPr>
      <w:rFonts w:cs="Zar"/>
    </w:rPr>
  </w:style>
  <w:style w:type="paragraph" w:styleId="TOC8">
    <w:name w:val="toc 8"/>
    <w:basedOn w:val="Normal"/>
    <w:next w:val="Normal"/>
    <w:autoRedefine/>
    <w:uiPriority w:val="39"/>
    <w:rsid w:val="00180A9F"/>
    <w:pPr>
      <w:tabs>
        <w:tab w:val="right" w:leader="dot" w:pos="7938"/>
      </w:tabs>
      <w:ind w:left="227"/>
    </w:pPr>
    <w:rPr>
      <w:rFonts w:cs="Zar"/>
      <w:noProof/>
      <w:lang w:bidi="fa-IR"/>
    </w:rPr>
  </w:style>
  <w:style w:type="character" w:styleId="PageNumber">
    <w:name w:val="page number"/>
    <w:rsid w:val="00180A9F"/>
    <w:rPr>
      <w:rFonts w:ascii="Times New Roman" w:hAnsi="Times New Roman" w:cs="Zar"/>
      <w:sz w:val="22"/>
      <w:szCs w:val="26"/>
    </w:rPr>
  </w:style>
  <w:style w:type="paragraph" w:styleId="Header">
    <w:name w:val="header"/>
    <w:basedOn w:val="Normal"/>
    <w:link w:val="HeaderChar"/>
    <w:uiPriority w:val="99"/>
    <w:rsid w:val="00180A9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180A9F"/>
    <w:rPr>
      <w:rFonts w:ascii="Times New Roman" w:eastAsia="Times New Roman" w:hAnsi="Times New Roman" w:cs="Lotus"/>
      <w:sz w:val="24"/>
      <w:szCs w:val="28"/>
    </w:rPr>
  </w:style>
  <w:style w:type="paragraph" w:styleId="TOC5">
    <w:name w:val="toc 5"/>
    <w:basedOn w:val="Normal"/>
    <w:next w:val="Normal"/>
    <w:autoRedefine/>
    <w:uiPriority w:val="39"/>
    <w:rsid w:val="00180A9F"/>
    <w:pPr>
      <w:ind w:left="960"/>
    </w:pPr>
  </w:style>
  <w:style w:type="paragraph" w:styleId="TOC7">
    <w:name w:val="toc 7"/>
    <w:basedOn w:val="Normal"/>
    <w:next w:val="Normal"/>
    <w:autoRedefine/>
    <w:uiPriority w:val="39"/>
    <w:rsid w:val="00180A9F"/>
    <w:pPr>
      <w:ind w:left="1440"/>
    </w:pPr>
  </w:style>
  <w:style w:type="paragraph" w:styleId="TOC9">
    <w:name w:val="toc 9"/>
    <w:basedOn w:val="Normal"/>
    <w:next w:val="Normal"/>
    <w:autoRedefine/>
    <w:uiPriority w:val="39"/>
    <w:rsid w:val="00180A9F"/>
    <w:pPr>
      <w:ind w:left="1920"/>
    </w:pPr>
  </w:style>
  <w:style w:type="paragraph" w:styleId="FootnoteText">
    <w:name w:val="footnote text"/>
    <w:aliases w:val="زیرنویس"/>
    <w:basedOn w:val="Normal"/>
    <w:link w:val="FootnoteTextChar"/>
    <w:qFormat/>
    <w:rsid w:val="00937C75"/>
    <w:pPr>
      <w:tabs>
        <w:tab w:val="left" w:pos="6212"/>
        <w:tab w:val="right" w:pos="9638"/>
      </w:tabs>
      <w:bidi w:val="0"/>
    </w:pPr>
    <w:rPr>
      <w:sz w:val="16"/>
      <w:szCs w:val="18"/>
    </w:rPr>
  </w:style>
  <w:style w:type="character" w:customStyle="1" w:styleId="FootnoteTextChar">
    <w:name w:val="Footnote Text Char"/>
    <w:aliases w:val="زیرنویس Char"/>
    <w:link w:val="FootnoteText"/>
    <w:rsid w:val="00937C75"/>
    <w:rPr>
      <w:rFonts w:ascii="Times New Roman" w:eastAsia="Times New Roman" w:hAnsi="Times New Roman" w:cs="B Nazanin"/>
      <w:sz w:val="16"/>
      <w:szCs w:val="18"/>
      <w:lang w:bidi="ar-SA"/>
    </w:rPr>
  </w:style>
  <w:style w:type="character" w:styleId="FootnoteReference">
    <w:name w:val="footnote reference"/>
    <w:aliases w:val="Footnote,زيرنويس,شماره زيرنويس,مرجع پاورقي,پاورقی"/>
    <w:uiPriority w:val="99"/>
    <w:rsid w:val="00180A9F"/>
    <w:rPr>
      <w:rFonts w:ascii="Times New Roman" w:hAnsi="Times New Roman" w:cs="Zar"/>
      <w:sz w:val="22"/>
      <w:szCs w:val="26"/>
      <w:vertAlign w:val="superscript"/>
    </w:rPr>
  </w:style>
  <w:style w:type="table" w:styleId="TableGrid">
    <w:name w:val="Table Grid"/>
    <w:basedOn w:val="TableNormal"/>
    <w:uiPriority w:val="39"/>
    <w:rsid w:val="00180A9F"/>
    <w:pPr>
      <w:bidi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">
    <w:name w:val="Title1"/>
    <w:basedOn w:val="Normal"/>
    <w:rsid w:val="00180A9F"/>
    <w:pPr>
      <w:spacing w:after="300"/>
      <w:jc w:val="center"/>
    </w:pPr>
    <w:rPr>
      <w:b/>
      <w:bCs/>
      <w:sz w:val="32"/>
      <w:szCs w:val="36"/>
      <w:lang w:bidi="fa-IR"/>
    </w:rPr>
  </w:style>
  <w:style w:type="paragraph" w:customStyle="1" w:styleId="ad">
    <w:name w:val="متن پيوسته"/>
    <w:basedOn w:val="Normal"/>
    <w:rsid w:val="00415DEC"/>
    <w:pPr>
      <w:spacing w:line="288" w:lineRule="auto"/>
      <w:jc w:val="lowKashida"/>
    </w:pPr>
    <w:rPr>
      <w:lang w:bidi="fa-IR"/>
    </w:rPr>
  </w:style>
  <w:style w:type="paragraph" w:customStyle="1" w:styleId="TextBody">
    <w:name w:val="TextBody"/>
    <w:basedOn w:val="Normal"/>
    <w:locked/>
    <w:rsid w:val="00180A9F"/>
    <w:pPr>
      <w:jc w:val="lowKashida"/>
    </w:pPr>
    <w:rPr>
      <w:lang w:bidi="fa-IR"/>
    </w:rPr>
  </w:style>
  <w:style w:type="paragraph" w:customStyle="1" w:styleId="Title2">
    <w:name w:val="Title2"/>
    <w:basedOn w:val="a8"/>
    <w:rsid w:val="00180A9F"/>
    <w:pPr>
      <w:spacing w:after="360"/>
      <w:jc w:val="both"/>
    </w:pPr>
    <w:rPr>
      <w:b/>
      <w:bCs/>
      <w:szCs w:val="32"/>
      <w:lang w:bidi="fa-IR"/>
    </w:rPr>
  </w:style>
  <w:style w:type="paragraph" w:styleId="TableofFigures">
    <w:name w:val="table of figures"/>
    <w:basedOn w:val="Normal"/>
    <w:next w:val="Normal"/>
    <w:uiPriority w:val="99"/>
    <w:rsid w:val="00180A9F"/>
    <w:rPr>
      <w:rFonts w:cs="Zar"/>
    </w:rPr>
  </w:style>
  <w:style w:type="paragraph" w:customStyle="1" w:styleId="Bullet3">
    <w:name w:val="Bullet 3"/>
    <w:basedOn w:val="Normal"/>
    <w:locked/>
    <w:rsid w:val="00180A9F"/>
    <w:pPr>
      <w:numPr>
        <w:ilvl w:val="1"/>
        <w:numId w:val="2"/>
      </w:numPr>
      <w:jc w:val="lowKashida"/>
    </w:pPr>
    <w:rPr>
      <w:lang w:bidi="fa-IR"/>
    </w:rPr>
  </w:style>
  <w:style w:type="paragraph" w:customStyle="1" w:styleId="ae">
    <w:name w:val="عنوان پايان‌نامه [داخلي]"/>
    <w:basedOn w:val="aa"/>
    <w:rsid w:val="00E15552"/>
    <w:rPr>
      <w:rFonts w:cs="B Nazanin"/>
      <w:szCs w:val="40"/>
    </w:rPr>
  </w:style>
  <w:style w:type="character" w:customStyle="1" w:styleId="Char">
    <w:name w:val="متن Char"/>
    <w:link w:val="a8"/>
    <w:rsid w:val="00415DEC"/>
    <w:rPr>
      <w:rFonts w:ascii="Times New Roman" w:eastAsia="Times New Roman" w:hAnsi="Times New Roman" w:cs="B Nazanin"/>
      <w:sz w:val="28"/>
      <w:szCs w:val="28"/>
    </w:rPr>
  </w:style>
  <w:style w:type="character" w:customStyle="1" w:styleId="-Char">
    <w:name w:val="شکل - جدول Char"/>
    <w:link w:val="-"/>
    <w:rsid w:val="00180A9F"/>
    <w:rPr>
      <w:rFonts w:ascii="Times New Roman" w:eastAsia="Times New Roman" w:hAnsi="Times New Roman" w:cs="B Nazanin"/>
      <w:sz w:val="18"/>
      <w:szCs w:val="20"/>
    </w:rPr>
  </w:style>
  <w:style w:type="paragraph" w:customStyle="1" w:styleId="af">
    <w:name w:val="متن ضخيم"/>
    <w:basedOn w:val="a8"/>
    <w:link w:val="CharChar"/>
    <w:rsid w:val="00180A9F"/>
    <w:rPr>
      <w:b/>
      <w:bCs/>
    </w:rPr>
  </w:style>
  <w:style w:type="character" w:customStyle="1" w:styleId="CharChar">
    <w:name w:val="متن ضخيم Char Char"/>
    <w:link w:val="af"/>
    <w:rsid w:val="00180A9F"/>
    <w:rPr>
      <w:rFonts w:ascii="Times New Roman" w:eastAsia="Times New Roman" w:hAnsi="Times New Roman" w:cs="B Nazanin"/>
      <w:b/>
      <w:bCs/>
      <w:sz w:val="24"/>
      <w:szCs w:val="28"/>
    </w:rPr>
  </w:style>
  <w:style w:type="paragraph" w:customStyle="1" w:styleId="af0">
    <w:name w:val="متن روي جلد"/>
    <w:basedOn w:val="a8"/>
    <w:rsid w:val="00180A9F"/>
    <w:pPr>
      <w:jc w:val="center"/>
    </w:pPr>
    <w:rPr>
      <w:b/>
      <w:bCs/>
      <w:lang w:bidi="fa-IR"/>
    </w:rPr>
  </w:style>
  <w:style w:type="paragraph" w:customStyle="1" w:styleId="af1">
    <w:name w:val="تاريخ روي جلد"/>
    <w:basedOn w:val="a8"/>
    <w:rsid w:val="00180A9F"/>
    <w:pPr>
      <w:spacing w:line="240" w:lineRule="auto"/>
      <w:jc w:val="center"/>
    </w:pPr>
    <w:rPr>
      <w:b/>
      <w:bCs/>
      <w:szCs w:val="24"/>
      <w:lang w:bidi="fa-IR"/>
    </w:rPr>
  </w:style>
  <w:style w:type="paragraph" w:customStyle="1" w:styleId="af2">
    <w:name w:val="تاريخ روي جلد انگليسي"/>
    <w:basedOn w:val="af1"/>
    <w:rsid w:val="00180A9F"/>
    <w:pPr>
      <w:bidi w:val="0"/>
    </w:pPr>
  </w:style>
  <w:style w:type="paragraph" w:customStyle="1" w:styleId="af3">
    <w:name w:val="متن روي جلد انگليسي"/>
    <w:basedOn w:val="Normal"/>
    <w:rsid w:val="00180A9F"/>
    <w:pPr>
      <w:bidi w:val="0"/>
      <w:spacing w:line="288" w:lineRule="auto"/>
      <w:jc w:val="center"/>
    </w:pPr>
    <w:rPr>
      <w:b/>
      <w:bCs/>
      <w:sz w:val="28"/>
      <w:lang w:bidi="fa-IR"/>
    </w:rPr>
  </w:style>
  <w:style w:type="paragraph" w:customStyle="1" w:styleId="af4">
    <w:name w:val="عنوان پايان‌نامه انگليسي"/>
    <w:basedOn w:val="Normal"/>
    <w:rsid w:val="00180A9F"/>
    <w:pPr>
      <w:bidi w:val="0"/>
      <w:spacing w:before="240" w:after="240"/>
      <w:jc w:val="center"/>
    </w:pPr>
    <w:rPr>
      <w:b/>
      <w:bCs/>
      <w:sz w:val="40"/>
      <w:szCs w:val="44"/>
    </w:rPr>
  </w:style>
  <w:style w:type="paragraph" w:customStyle="1" w:styleId="StyleComplexBNazanin">
    <w:name w:val="Style متن روي جلد انگليسي + (Complex) B Nazanin"/>
    <w:basedOn w:val="af3"/>
    <w:locked/>
    <w:rsid w:val="00180A9F"/>
    <w:rPr>
      <w:rFonts w:cs="Zar"/>
    </w:rPr>
  </w:style>
  <w:style w:type="paragraph" w:customStyle="1" w:styleId="-0">
    <w:name w:val="شکل - جدول (راست چين)"/>
    <w:basedOn w:val="-"/>
    <w:rsid w:val="00180A9F"/>
    <w:pPr>
      <w:jc w:val="left"/>
    </w:pPr>
  </w:style>
  <w:style w:type="paragraph" w:customStyle="1" w:styleId="-1">
    <w:name w:val="شکل - جدول (چپ چين)"/>
    <w:basedOn w:val="-0"/>
    <w:rsid w:val="00180A9F"/>
    <w:pPr>
      <w:jc w:val="right"/>
    </w:pPr>
  </w:style>
  <w:style w:type="paragraph" w:customStyle="1" w:styleId="-2">
    <w:name w:val="شکل - جدول (ضخيم)"/>
    <w:basedOn w:val="-"/>
    <w:rsid w:val="00180A9F"/>
    <w:rPr>
      <w:b/>
      <w:bCs/>
      <w:lang w:val="en-GB" w:eastAsia="en-GB"/>
    </w:rPr>
  </w:style>
  <w:style w:type="paragraph" w:customStyle="1" w:styleId="a7">
    <w:name w:val="عدد گذاري"/>
    <w:basedOn w:val="Normal"/>
    <w:rsid w:val="00180A9F"/>
    <w:pPr>
      <w:numPr>
        <w:numId w:val="2"/>
      </w:numPr>
      <w:spacing w:line="288" w:lineRule="auto"/>
    </w:pPr>
  </w:style>
  <w:style w:type="paragraph" w:customStyle="1" w:styleId="1">
    <w:name w:val="نشانه گذاري 1"/>
    <w:basedOn w:val="a8"/>
    <w:rsid w:val="00180A9F"/>
    <w:pPr>
      <w:numPr>
        <w:numId w:val="3"/>
      </w:numPr>
    </w:pPr>
  </w:style>
  <w:style w:type="paragraph" w:customStyle="1" w:styleId="2">
    <w:name w:val="نشانه گذاري 2"/>
    <w:basedOn w:val="a8"/>
    <w:rsid w:val="00180A9F"/>
    <w:pPr>
      <w:numPr>
        <w:ilvl w:val="1"/>
        <w:numId w:val="4"/>
      </w:numPr>
      <w:tabs>
        <w:tab w:val="clear" w:pos="2007"/>
        <w:tab w:val="left" w:pos="1474"/>
      </w:tabs>
      <w:ind w:left="1474" w:hanging="340"/>
    </w:pPr>
    <w:rPr>
      <w:lang w:bidi="fa-IR"/>
    </w:rPr>
  </w:style>
  <w:style w:type="paragraph" w:customStyle="1" w:styleId="af5">
    <w:name w:val="متن (انگليسي)"/>
    <w:basedOn w:val="a8"/>
    <w:rsid w:val="00180A9F"/>
    <w:pPr>
      <w:bidi w:val="0"/>
      <w:spacing w:line="240" w:lineRule="auto"/>
    </w:pPr>
  </w:style>
  <w:style w:type="paragraph" w:customStyle="1" w:styleId="a6">
    <w:name w:val="شماره گذاري مراجع"/>
    <w:basedOn w:val="af5"/>
    <w:rsid w:val="00180A9F"/>
    <w:pPr>
      <w:widowControl/>
      <w:numPr>
        <w:numId w:val="5"/>
      </w:numPr>
      <w:tabs>
        <w:tab w:val="clear" w:pos="720"/>
        <w:tab w:val="left" w:pos="357"/>
      </w:tabs>
      <w:ind w:left="357" w:hanging="357"/>
    </w:pPr>
    <w:rPr>
      <w:sz w:val="20"/>
      <w:szCs w:val="24"/>
      <w:lang w:bidi="fa-IR"/>
    </w:rPr>
  </w:style>
  <w:style w:type="paragraph" w:customStyle="1" w:styleId="af6">
    <w:name w:val="فهرست علائم"/>
    <w:basedOn w:val="TOC8"/>
    <w:rsid w:val="00180A9F"/>
    <w:rPr>
      <w:rFonts w:cs="Lotus"/>
    </w:rPr>
  </w:style>
  <w:style w:type="character" w:customStyle="1" w:styleId="StyleHyperlinkComplexLotusAutoNounderline">
    <w:name w:val="Style Hyperlink + (Complex) Lotus Auto No underline"/>
    <w:rsid w:val="00180A9F"/>
    <w:rPr>
      <w:rFonts w:ascii="Times New Roman" w:eastAsia="Times New Roman" w:hAnsi="Times New Roman" w:cs="B Nazanin"/>
      <w:color w:val="auto"/>
      <w:sz w:val="24"/>
      <w:szCs w:val="28"/>
      <w:u w:val="none"/>
    </w:rPr>
  </w:style>
  <w:style w:type="paragraph" w:styleId="BalloonText">
    <w:name w:val="Balloon Text"/>
    <w:basedOn w:val="Normal"/>
    <w:link w:val="BalloonTextChar"/>
    <w:uiPriority w:val="99"/>
    <w:rsid w:val="00180A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180A9F"/>
    <w:rPr>
      <w:rFonts w:ascii="Tahoma" w:eastAsia="Times New Roman" w:hAnsi="Tahoma" w:cs="Tahoma"/>
      <w:sz w:val="16"/>
      <w:szCs w:val="16"/>
    </w:rPr>
  </w:style>
  <w:style w:type="paragraph" w:customStyle="1" w:styleId="EndNoteBibliographyTitle">
    <w:name w:val="EndNote Bibliography Title"/>
    <w:basedOn w:val="Normal"/>
    <w:link w:val="EndNoteBibliographyTitleChar"/>
    <w:rsid w:val="00DC44BF"/>
    <w:pPr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link w:val="EndNoteBibliographyTitle"/>
    <w:rsid w:val="00DC44BF"/>
    <w:rPr>
      <w:rFonts w:ascii="Times New Roman" w:eastAsia="Times New Roman" w:hAnsi="Times New Roman" w:cs="Times New Roman"/>
      <w:noProof/>
      <w:sz w:val="24"/>
      <w:szCs w:val="28"/>
    </w:rPr>
  </w:style>
  <w:style w:type="paragraph" w:customStyle="1" w:styleId="EndNoteBibliography">
    <w:name w:val="EndNote Bibliography"/>
    <w:basedOn w:val="Normal"/>
    <w:link w:val="EndNoteBibliographyChar"/>
    <w:rsid w:val="00DC44BF"/>
    <w:rPr>
      <w:rFonts w:cs="Times New Roman"/>
      <w:noProof/>
    </w:rPr>
  </w:style>
  <w:style w:type="character" w:customStyle="1" w:styleId="EndNoteBibliographyChar">
    <w:name w:val="EndNote Bibliography Char"/>
    <w:link w:val="EndNoteBibliography"/>
    <w:rsid w:val="00DC44BF"/>
    <w:rPr>
      <w:rFonts w:ascii="Times New Roman" w:eastAsia="Times New Roman" w:hAnsi="Times New Roman" w:cs="Times New Roman"/>
      <w:noProof/>
      <w:sz w:val="24"/>
      <w:szCs w:val="28"/>
    </w:rPr>
  </w:style>
  <w:style w:type="character" w:styleId="PlaceholderText">
    <w:name w:val="Placeholder Text"/>
    <w:uiPriority w:val="99"/>
    <w:semiHidden/>
    <w:rsid w:val="006A73DD"/>
    <w:rPr>
      <w:color w:val="808080"/>
    </w:rPr>
  </w:style>
  <w:style w:type="paragraph" w:styleId="Caption">
    <w:name w:val="caption"/>
    <w:aliases w:val="نمودارها"/>
    <w:basedOn w:val="Normal"/>
    <w:next w:val="Normal"/>
    <w:uiPriority w:val="35"/>
    <w:unhideWhenUsed/>
    <w:qFormat/>
    <w:rsid w:val="00937C75"/>
    <w:pPr>
      <w:spacing w:after="200" w:line="240" w:lineRule="auto"/>
      <w:jc w:val="center"/>
    </w:pPr>
    <w:rPr>
      <w:rFonts w:cs="B Koodak"/>
      <w:b/>
      <w:bCs/>
      <w:sz w:val="20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1E2804"/>
    <w:pPr>
      <w:keepLines/>
      <w:bidi w:val="0"/>
      <w:spacing w:before="480" w:after="0" w:line="276" w:lineRule="auto"/>
      <w:outlineLvl w:val="9"/>
    </w:pPr>
    <w:rPr>
      <w:rFonts w:ascii="Cambria" w:eastAsia="Times New Roman" w:hAnsi="Cambria" w:cs="Times New Roman"/>
      <w:color w:val="365F91"/>
      <w:kern w:val="0"/>
      <w:sz w:val="28"/>
      <w:szCs w:val="28"/>
      <w:lang w:eastAsia="ja-JP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30124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B30124"/>
    <w:rPr>
      <w:rFonts w:ascii="Times New Roman" w:eastAsia="Times New Roman" w:hAnsi="Times New Roman" w:cs="B Nazanin"/>
      <w:sz w:val="20"/>
      <w:szCs w:val="20"/>
    </w:rPr>
  </w:style>
  <w:style w:type="character" w:styleId="EndnoteReference">
    <w:name w:val="endnote reference"/>
    <w:uiPriority w:val="99"/>
    <w:semiHidden/>
    <w:unhideWhenUsed/>
    <w:rsid w:val="00B30124"/>
    <w:rPr>
      <w:vertAlign w:val="superscript"/>
    </w:rPr>
  </w:style>
  <w:style w:type="character" w:customStyle="1" w:styleId="apple-converted-space">
    <w:name w:val="apple-converted-space"/>
    <w:basedOn w:val="DefaultParagraphFont"/>
    <w:rsid w:val="002606C1"/>
  </w:style>
  <w:style w:type="character" w:customStyle="1" w:styleId="hps">
    <w:name w:val="hps"/>
    <w:basedOn w:val="DefaultParagraphFont"/>
    <w:rsid w:val="00E327E0"/>
  </w:style>
  <w:style w:type="paragraph" w:styleId="Subtitle">
    <w:name w:val="Subtitle"/>
    <w:aliases w:val="اشکال"/>
    <w:basedOn w:val="Normal"/>
    <w:next w:val="Normal"/>
    <w:link w:val="SubtitleChar"/>
    <w:uiPriority w:val="11"/>
    <w:qFormat/>
    <w:rsid w:val="0004117F"/>
    <w:pPr>
      <w:numPr>
        <w:ilvl w:val="1"/>
      </w:numPr>
      <w:jc w:val="center"/>
    </w:pPr>
    <w:rPr>
      <w:rFonts w:cs="B Mitra"/>
      <w:b/>
      <w:bCs/>
      <w:spacing w:val="15"/>
      <w:sz w:val="20"/>
      <w:szCs w:val="24"/>
    </w:rPr>
  </w:style>
  <w:style w:type="character" w:customStyle="1" w:styleId="SubtitleChar">
    <w:name w:val="Subtitle Char"/>
    <w:aliases w:val="اشکال Char"/>
    <w:link w:val="Subtitle"/>
    <w:uiPriority w:val="11"/>
    <w:rsid w:val="0004117F"/>
    <w:rPr>
      <w:rFonts w:ascii="Times New Roman" w:eastAsia="Times New Roman" w:hAnsi="Times New Roman" w:cs="B Mitra"/>
      <w:b/>
      <w:bCs/>
      <w:spacing w:val="15"/>
      <w:szCs w:val="24"/>
      <w:lang w:bidi="ar-SA"/>
    </w:rPr>
  </w:style>
  <w:style w:type="character" w:styleId="SubtleEmphasis">
    <w:name w:val="Subtle Emphasis"/>
    <w:aliases w:val="نمودار"/>
    <w:uiPriority w:val="19"/>
    <w:rsid w:val="00937C75"/>
    <w:rPr>
      <w:rFonts w:ascii="Times New Roman" w:eastAsia="B Koodak" w:hAnsi="Times New Roman" w:cs="B Koodak"/>
      <w:b/>
      <w:bCs/>
      <w:i w:val="0"/>
      <w:iCs/>
      <w:color w:val="auto"/>
      <w:sz w:val="20"/>
      <w:szCs w:val="24"/>
    </w:rPr>
  </w:style>
  <w:style w:type="character" w:styleId="Emphasis">
    <w:name w:val="Emphasis"/>
    <w:uiPriority w:val="20"/>
    <w:rsid w:val="00FE7869"/>
    <w:rPr>
      <w:i/>
      <w:iCs/>
    </w:rPr>
  </w:style>
  <w:style w:type="character" w:styleId="IntenseEmphasis">
    <w:name w:val="Intense Emphasis"/>
    <w:uiPriority w:val="21"/>
    <w:rsid w:val="00FE7869"/>
    <w:rPr>
      <w:b/>
      <w:bCs/>
      <w:i/>
      <w:iCs/>
      <w:color w:val="4F81BD"/>
    </w:rPr>
  </w:style>
  <w:style w:type="character" w:styleId="Strong">
    <w:name w:val="Strong"/>
    <w:uiPriority w:val="22"/>
    <w:rsid w:val="00FE7869"/>
    <w:rPr>
      <w:b/>
      <w:bCs/>
    </w:rPr>
  </w:style>
  <w:style w:type="paragraph" w:styleId="Quote">
    <w:name w:val="Quote"/>
    <w:basedOn w:val="Normal"/>
    <w:next w:val="Normal"/>
    <w:link w:val="QuoteChar"/>
    <w:uiPriority w:val="29"/>
    <w:rsid w:val="00FE7869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FE7869"/>
    <w:rPr>
      <w:rFonts w:ascii="Times New Roman" w:eastAsia="Times New Roman" w:hAnsi="Times New Roman" w:cs="B Nazanin"/>
      <w:i/>
      <w:iCs/>
      <w:color w:val="000000"/>
      <w:sz w:val="24"/>
      <w:szCs w:val="28"/>
    </w:rPr>
  </w:style>
  <w:style w:type="character" w:customStyle="1" w:styleId="fontstyle01">
    <w:name w:val="fontstyle01"/>
    <w:rsid w:val="009130C1"/>
    <w:rPr>
      <w:rFonts w:ascii="TimesNewRomanPSMT" w:hAnsi="TimesNewRomanPSMT" w:hint="default"/>
      <w:color w:val="000000"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B63E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978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8033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53785"/>
    <w:pPr>
      <w:bidi w:val="0"/>
      <w:spacing w:before="100" w:beforeAutospacing="1" w:after="100" w:afterAutospacing="1"/>
    </w:pPr>
    <w:rPr>
      <w:rFonts w:cs="Times New Roman"/>
      <w:szCs w:val="24"/>
    </w:rPr>
  </w:style>
  <w:style w:type="paragraph" w:styleId="ListParagraph">
    <w:name w:val="List Paragraph"/>
    <w:aliases w:val="لیست (بولت)"/>
    <w:basedOn w:val="Normal"/>
    <w:link w:val="ListParagraphChar"/>
    <w:uiPriority w:val="34"/>
    <w:rsid w:val="00082527"/>
    <w:pPr>
      <w:ind w:left="720"/>
      <w:contextualSpacing/>
    </w:pPr>
  </w:style>
  <w:style w:type="numbering" w:customStyle="1" w:styleId="NoList1">
    <w:name w:val="No List1"/>
    <w:next w:val="NoList"/>
    <w:uiPriority w:val="99"/>
    <w:semiHidden/>
    <w:unhideWhenUsed/>
    <w:rsid w:val="0016116C"/>
  </w:style>
  <w:style w:type="paragraph" w:customStyle="1" w:styleId="NoSpacing1">
    <w:name w:val="No Spacing1"/>
    <w:next w:val="NoSpacing"/>
    <w:uiPriority w:val="1"/>
    <w:rsid w:val="0016116C"/>
    <w:rPr>
      <w:sz w:val="22"/>
      <w:szCs w:val="22"/>
      <w:lang w:bidi="ar-SA"/>
    </w:rPr>
  </w:style>
  <w:style w:type="character" w:customStyle="1" w:styleId="fontstyle21">
    <w:name w:val="fontstyle21"/>
    <w:rsid w:val="0016116C"/>
    <w:rPr>
      <w:rFonts w:ascii="TimesNewRomanPSMT" w:hAnsi="TimesNewRomanPSMT" w:hint="default"/>
      <w:color w:val="000000"/>
      <w:sz w:val="26"/>
      <w:szCs w:val="26"/>
    </w:rPr>
  </w:style>
  <w:style w:type="table" w:customStyle="1" w:styleId="TableGrid4">
    <w:name w:val="Table Grid4"/>
    <w:basedOn w:val="TableNormal"/>
    <w:next w:val="TableGrid"/>
    <w:uiPriority w:val="39"/>
    <w:rsid w:val="001611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1611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1611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1611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panen">
    <w:name w:val="spanen"/>
    <w:basedOn w:val="DefaultParagraphFont"/>
    <w:rsid w:val="0016116C"/>
  </w:style>
  <w:style w:type="character" w:customStyle="1" w:styleId="FollowedHyperlink1">
    <w:name w:val="FollowedHyperlink1"/>
    <w:uiPriority w:val="99"/>
    <w:semiHidden/>
    <w:unhideWhenUsed/>
    <w:rsid w:val="0016116C"/>
    <w:rPr>
      <w:color w:val="954F72"/>
      <w:u w:val="single"/>
    </w:rPr>
  </w:style>
  <w:style w:type="paragraph" w:styleId="NoSpacing">
    <w:name w:val="No Spacing"/>
    <w:uiPriority w:val="1"/>
    <w:rsid w:val="0016116C"/>
    <w:pPr>
      <w:bidi/>
    </w:pPr>
    <w:rPr>
      <w:rFonts w:ascii="Times New Roman" w:eastAsia="Times New Roman" w:hAnsi="Times New Roman" w:cs="B Nazanin"/>
      <w:sz w:val="24"/>
      <w:szCs w:val="28"/>
      <w:lang w:bidi="ar-SA"/>
    </w:rPr>
  </w:style>
  <w:style w:type="character" w:styleId="FollowedHyperlink">
    <w:name w:val="FollowedHyperlink"/>
    <w:uiPriority w:val="99"/>
    <w:semiHidden/>
    <w:unhideWhenUsed/>
    <w:rsid w:val="0016116C"/>
    <w:rPr>
      <w:color w:val="800080"/>
      <w:u w:val="single"/>
    </w:rPr>
  </w:style>
  <w:style w:type="table" w:styleId="PlainTable2">
    <w:name w:val="Plain Table 2"/>
    <w:basedOn w:val="TableNormal"/>
    <w:uiPriority w:val="42"/>
    <w:rsid w:val="002C7CEC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CommentReference">
    <w:name w:val="annotation reference"/>
    <w:unhideWhenUsed/>
    <w:rsid w:val="00482F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2F58"/>
    <w:rPr>
      <w:rFonts w:cs="Times New Roman"/>
      <w:sz w:val="20"/>
      <w:szCs w:val="20"/>
      <w:lang w:bidi="fa-IR"/>
    </w:rPr>
  </w:style>
  <w:style w:type="character" w:customStyle="1" w:styleId="CommentTextChar">
    <w:name w:val="Comment Text Char"/>
    <w:link w:val="CommentText"/>
    <w:uiPriority w:val="99"/>
    <w:semiHidden/>
    <w:rsid w:val="00482F58"/>
    <w:rPr>
      <w:rFonts w:ascii="Times New Roman" w:eastAsia="Times New Roman" w:hAnsi="Times New Roman" w:cs="Times New Roman"/>
      <w:sz w:val="20"/>
      <w:szCs w:val="20"/>
      <w:lang w:bidi="fa-IR"/>
    </w:rPr>
  </w:style>
  <w:style w:type="table" w:styleId="PlainTable1">
    <w:name w:val="Plain Table 1"/>
    <w:basedOn w:val="TableNormal"/>
    <w:uiPriority w:val="41"/>
    <w:rsid w:val="002262CD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PlainTable3">
    <w:name w:val="Plain Table 3"/>
    <w:basedOn w:val="TableNormal"/>
    <w:uiPriority w:val="43"/>
    <w:rsid w:val="00547EE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12C6"/>
    <w:rPr>
      <w:rFonts w:cs="B Nazanin"/>
      <w:b/>
      <w:bCs/>
      <w:lang w:bidi="ar-SA"/>
    </w:rPr>
  </w:style>
  <w:style w:type="character" w:customStyle="1" w:styleId="CommentSubjectChar">
    <w:name w:val="Comment Subject Char"/>
    <w:link w:val="CommentSubject"/>
    <w:uiPriority w:val="99"/>
    <w:semiHidden/>
    <w:rsid w:val="004912C6"/>
    <w:rPr>
      <w:rFonts w:ascii="Times New Roman" w:eastAsia="Times New Roman" w:hAnsi="Times New Roman" w:cs="B Nazanin"/>
      <w:b/>
      <w:bCs/>
      <w:sz w:val="20"/>
      <w:szCs w:val="20"/>
      <w:lang w:bidi="fa-IR"/>
    </w:rPr>
  </w:style>
  <w:style w:type="character" w:customStyle="1" w:styleId="UnresolvedMention">
    <w:name w:val="Unresolved Mention"/>
    <w:uiPriority w:val="99"/>
    <w:semiHidden/>
    <w:unhideWhenUsed/>
    <w:rsid w:val="00F00998"/>
    <w:rPr>
      <w:color w:val="808080"/>
      <w:shd w:val="clear" w:color="auto" w:fill="E6E6E6"/>
    </w:rPr>
  </w:style>
  <w:style w:type="table" w:styleId="LightGrid">
    <w:name w:val="Light Grid"/>
    <w:basedOn w:val="TableNormal"/>
    <w:uiPriority w:val="62"/>
    <w:rsid w:val="00515616"/>
    <w:rPr>
      <w:sz w:val="22"/>
      <w:szCs w:val="22"/>
      <w:lang w:bidi="ar-SA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character" w:customStyle="1" w:styleId="ListParagraphChar">
    <w:name w:val="List Paragraph Char"/>
    <w:aliases w:val="لیست (بولت) Char"/>
    <w:link w:val="ListParagraph"/>
    <w:uiPriority w:val="34"/>
    <w:locked/>
    <w:rsid w:val="009469D8"/>
    <w:rPr>
      <w:rFonts w:ascii="Times New Roman" w:eastAsia="Times New Roman" w:hAnsi="Times New Roman" w:cs="B Nazanin"/>
      <w:sz w:val="24"/>
      <w:szCs w:val="28"/>
    </w:rPr>
  </w:style>
  <w:style w:type="character" w:customStyle="1" w:styleId="shorttext">
    <w:name w:val="short_text"/>
    <w:rsid w:val="0091263C"/>
  </w:style>
  <w:style w:type="table" w:customStyle="1" w:styleId="TableGrid9">
    <w:name w:val="Table Grid9"/>
    <w:basedOn w:val="TableNormal"/>
    <w:next w:val="TableGrid"/>
    <w:uiPriority w:val="59"/>
    <w:rsid w:val="00251503"/>
    <w:rPr>
      <w:rFonts w:eastAsia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rsid w:val="00A20331"/>
  </w:style>
  <w:style w:type="table" w:customStyle="1" w:styleId="MediumList111">
    <w:name w:val="Medium List 111"/>
    <w:basedOn w:val="TableNormal"/>
    <w:uiPriority w:val="65"/>
    <w:rsid w:val="005157FD"/>
    <w:rPr>
      <w:rFonts w:ascii="Times New Roman" w:eastAsia="Times New Roman" w:hAnsi="Times New Roman" w:cs="B Nazanin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Times New Roman" w:eastAsia="Times New Roman" w:hAnsi="Times New Roman" w:cs="Times New Roman" w:hint="default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character" w:customStyle="1" w:styleId="author">
    <w:name w:val="author"/>
    <w:rsid w:val="00D36D42"/>
  </w:style>
  <w:style w:type="table" w:customStyle="1" w:styleId="MediumList11">
    <w:name w:val="Medium List 11"/>
    <w:basedOn w:val="TableNormal"/>
    <w:uiPriority w:val="65"/>
    <w:rsid w:val="008B1A19"/>
    <w:rPr>
      <w:rFonts w:ascii="Times New Roman" w:eastAsia="Times New Roman" w:hAnsi="Times New Roman" w:cs="B Nazanin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Times New Roman" w:eastAsia="Times New Roman" w:hAnsi="Times New Roman" w:cs="Times New Roman" w:hint="default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paragraph" w:customStyle="1" w:styleId="matn">
    <w:name w:val="matn"/>
    <w:basedOn w:val="Normal"/>
    <w:link w:val="matnChar"/>
    <w:rsid w:val="00AA68A7"/>
    <w:pPr>
      <w:spacing w:line="288" w:lineRule="auto"/>
      <w:ind w:firstLine="284"/>
    </w:pPr>
    <w:rPr>
      <w:rFonts w:eastAsia="Calibri"/>
      <w:sz w:val="28"/>
      <w:lang w:val="x-none" w:eastAsia="x-none" w:bidi="fa-IR"/>
    </w:rPr>
  </w:style>
  <w:style w:type="character" w:customStyle="1" w:styleId="matnChar">
    <w:name w:val="matn Char"/>
    <w:link w:val="matn"/>
    <w:rsid w:val="00AA68A7"/>
    <w:rPr>
      <w:rFonts w:ascii="Times New Roman" w:hAnsi="Times New Roman" w:cs="B Nazanin"/>
      <w:sz w:val="28"/>
      <w:szCs w:val="28"/>
      <w:lang w:val="x-none" w:eastAsia="x-none" w:bidi="fa-IR"/>
    </w:rPr>
  </w:style>
  <w:style w:type="table" w:styleId="LightShading">
    <w:name w:val="Light Shading"/>
    <w:basedOn w:val="TableNormal"/>
    <w:uiPriority w:val="60"/>
    <w:rsid w:val="00BB6B24"/>
    <w:rPr>
      <w:color w:val="000000"/>
      <w:sz w:val="22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MediumGrid1">
    <w:name w:val="Medium Grid 1"/>
    <w:basedOn w:val="TableNormal"/>
    <w:uiPriority w:val="67"/>
    <w:rsid w:val="00BB6B24"/>
    <w:rPr>
      <w:sz w:val="22"/>
      <w:szCs w:val="22"/>
    </w:r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MediumGrid3-Accent1">
    <w:name w:val="Medium Grid 3 Accent 1"/>
    <w:basedOn w:val="TableNormal"/>
    <w:uiPriority w:val="69"/>
    <w:rsid w:val="00BB6B24"/>
    <w:rPr>
      <w:sz w:val="22"/>
      <w:szCs w:val="22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5">
    <w:name w:val="Medium Grid 1 Accent 5"/>
    <w:basedOn w:val="TableNormal"/>
    <w:uiPriority w:val="67"/>
    <w:rsid w:val="00BB6B24"/>
    <w:rPr>
      <w:sz w:val="22"/>
      <w:szCs w:val="22"/>
    </w:rPr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GridTable2">
    <w:name w:val="Grid Table 2"/>
    <w:basedOn w:val="TableNormal"/>
    <w:uiPriority w:val="47"/>
    <w:rsid w:val="00BB6B24"/>
    <w:tblPr>
      <w:tblStyleRowBandSize w:val="1"/>
      <w:tblStyleColBandSize w:val="1"/>
      <w:tblBorders>
        <w:top w:val="single" w:sz="2" w:space="0" w:color="666666"/>
        <w:bottom w:val="single" w:sz="2" w:space="0" w:color="666666"/>
        <w:insideH w:val="single" w:sz="2" w:space="0" w:color="666666"/>
        <w:insideV w:val="single" w:sz="2" w:space="0" w:color="666666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666666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character" w:customStyle="1" w:styleId="separator">
    <w:name w:val="separator"/>
    <w:rsid w:val="00BB6B24"/>
  </w:style>
  <w:style w:type="character" w:customStyle="1" w:styleId="phrase">
    <w:name w:val="phrase"/>
    <w:rsid w:val="00BB6B24"/>
  </w:style>
  <w:style w:type="paragraph" w:customStyle="1" w:styleId="listparagraph0">
    <w:name w:val="listparagraph"/>
    <w:basedOn w:val="Normal"/>
    <w:rsid w:val="00BB6B24"/>
    <w:pPr>
      <w:bidi w:val="0"/>
      <w:spacing w:before="100" w:beforeAutospacing="1" w:after="100" w:afterAutospacing="1"/>
    </w:pPr>
    <w:rPr>
      <w:rFonts w:cs="Times New Roman"/>
      <w:szCs w:val="24"/>
      <w:lang w:bidi="fa-IR"/>
    </w:rPr>
  </w:style>
  <w:style w:type="character" w:customStyle="1" w:styleId="CommentTextChar1">
    <w:name w:val="Comment Text Char1"/>
    <w:uiPriority w:val="99"/>
    <w:semiHidden/>
    <w:rsid w:val="00BB6B24"/>
    <w:rPr>
      <w:sz w:val="20"/>
      <w:szCs w:val="20"/>
    </w:rPr>
  </w:style>
  <w:style w:type="character" w:customStyle="1" w:styleId="CommentSubjectChar1">
    <w:name w:val="Comment Subject Char1"/>
    <w:uiPriority w:val="99"/>
    <w:semiHidden/>
    <w:rsid w:val="00BB6B24"/>
    <w:rPr>
      <w:b/>
      <w:bCs/>
      <w:sz w:val="20"/>
      <w:szCs w:val="20"/>
    </w:rPr>
  </w:style>
  <w:style w:type="character" w:customStyle="1" w:styleId="Style5">
    <w:name w:val="Style5"/>
    <w:basedOn w:val="DefaultParagraphFont"/>
    <w:uiPriority w:val="1"/>
    <w:rsid w:val="00D00382"/>
    <w:rPr>
      <w:rFonts w:cs="B Nazanin"/>
      <w:bCs/>
      <w:caps w:val="0"/>
      <w:smallCaps w:val="0"/>
      <w:strike w:val="0"/>
      <w:dstrike w:val="0"/>
      <w:vanish w:val="0"/>
      <w:szCs w:val="24"/>
      <w:vertAlign w:val="baseline"/>
    </w:rPr>
  </w:style>
  <w:style w:type="character" w:customStyle="1" w:styleId="Style7">
    <w:name w:val="Style7"/>
    <w:basedOn w:val="DefaultParagraphFont"/>
    <w:uiPriority w:val="1"/>
    <w:rsid w:val="00D00382"/>
    <w:rPr>
      <w:rFonts w:cs="B Nazanin"/>
      <w:bCs/>
      <w:caps w:val="0"/>
      <w:smallCaps w:val="0"/>
      <w:strike w:val="0"/>
      <w:dstrike w:val="0"/>
      <w:vanish w:val="0"/>
      <w:szCs w:val="26"/>
      <w:vertAlign w:val="baseline"/>
    </w:rPr>
  </w:style>
  <w:style w:type="paragraph" w:styleId="Title">
    <w:name w:val="Title"/>
    <w:aliases w:val="جداول"/>
    <w:basedOn w:val="Normal"/>
    <w:next w:val="Normal"/>
    <w:link w:val="TitleChar"/>
    <w:uiPriority w:val="10"/>
    <w:qFormat/>
    <w:rsid w:val="0004117F"/>
    <w:pPr>
      <w:contextualSpacing/>
      <w:jc w:val="center"/>
    </w:pPr>
    <w:rPr>
      <w:rFonts w:eastAsiaTheme="majorEastAsia" w:cs="B Zar"/>
      <w:bCs/>
      <w:spacing w:val="-10"/>
      <w:kern w:val="28"/>
      <w:sz w:val="20"/>
      <w:szCs w:val="24"/>
    </w:rPr>
  </w:style>
  <w:style w:type="character" w:customStyle="1" w:styleId="TitleChar">
    <w:name w:val="Title Char"/>
    <w:aliases w:val="جداول Char"/>
    <w:basedOn w:val="DefaultParagraphFont"/>
    <w:link w:val="Title"/>
    <w:uiPriority w:val="10"/>
    <w:rsid w:val="0004117F"/>
    <w:rPr>
      <w:rFonts w:ascii="Times New Roman" w:eastAsiaTheme="majorEastAsia" w:hAnsi="Times New Roman" w:cs="B Zar"/>
      <w:bCs/>
      <w:spacing w:val="-10"/>
      <w:kern w:val="28"/>
      <w:szCs w:val="24"/>
      <w:lang w:bidi="ar-SA"/>
    </w:rPr>
  </w:style>
  <w:style w:type="paragraph" w:customStyle="1" w:styleId="af7">
    <w:name w:val="عناوین فرعی داخلی"/>
    <w:basedOn w:val="Heading2"/>
    <w:link w:val="Char0"/>
    <w:qFormat/>
    <w:rsid w:val="004A13ED"/>
    <w:pPr>
      <w:ind w:firstLine="284"/>
    </w:pPr>
    <w:rPr>
      <w:i w:val="0"/>
    </w:rPr>
  </w:style>
  <w:style w:type="character" w:customStyle="1" w:styleId="Char0">
    <w:name w:val="عناوین فرعی داخلی Char"/>
    <w:basedOn w:val="Heading2Char"/>
    <w:link w:val="af7"/>
    <w:rsid w:val="004A13ED"/>
    <w:rPr>
      <w:rFonts w:ascii="Times New Roman" w:eastAsia="Times New Roman" w:hAnsi="Times New Roman" w:cs="B Nazanin"/>
      <w:b/>
      <w:bCs/>
      <w:i w:val="0"/>
      <w:sz w:val="22"/>
      <w:szCs w:val="2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26" Type="http://schemas.openxmlformats.org/officeDocument/2006/relationships/header" Target="header12.xml"/><Relationship Id="rId3" Type="http://schemas.openxmlformats.org/officeDocument/2006/relationships/styles" Target="styles.xml"/><Relationship Id="rId21" Type="http://schemas.openxmlformats.org/officeDocument/2006/relationships/header" Target="header7.xm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header" Target="header11.xm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eader" Target="header6.xml"/><Relationship Id="rId29" Type="http://schemas.microsoft.com/office/2007/relationships/hdphoto" Target="media/hdphoto1.wdp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header" Target="header10.xml"/><Relationship Id="rId32" Type="http://schemas.openxmlformats.org/officeDocument/2006/relationships/header" Target="header15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header" Target="header9.xml"/><Relationship Id="rId28" Type="http://schemas.openxmlformats.org/officeDocument/2006/relationships/image" Target="media/image4.png"/><Relationship Id="rId10" Type="http://schemas.openxmlformats.org/officeDocument/2006/relationships/image" Target="media/image3.jpeg"/><Relationship Id="rId19" Type="http://schemas.openxmlformats.org/officeDocument/2006/relationships/header" Target="header5.xml"/><Relationship Id="rId31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Relationship Id="rId22" Type="http://schemas.openxmlformats.org/officeDocument/2006/relationships/header" Target="header8.xml"/><Relationship Id="rId27" Type="http://schemas.openxmlformats.org/officeDocument/2006/relationships/header" Target="header13.xml"/><Relationship Id="rId30" Type="http://schemas.openxmlformats.org/officeDocument/2006/relationships/header" Target="header1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6343C1-B776-4D87-8215-1D9088C0F4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7</Pages>
  <Words>2060</Words>
  <Characters>11746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3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deghi</dc:creator>
  <cp:lastModifiedBy>Z</cp:lastModifiedBy>
  <cp:revision>40</cp:revision>
  <cp:lastPrinted>2021-01-18T08:42:00Z</cp:lastPrinted>
  <dcterms:created xsi:type="dcterms:W3CDTF">2021-01-19T16:23:00Z</dcterms:created>
  <dcterms:modified xsi:type="dcterms:W3CDTF">2021-07-13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nNumsOnRight">
    <vt:bool>false</vt:bool>
  </property>
  <property fmtid="{D5CDD505-2E9C-101B-9397-08002B2CF9AE}" pid="3" name="MTEquationNumber2">
    <vt:lpwstr>(#S1.#E1)</vt:lpwstr>
  </property>
  <property fmtid="{D5CDD505-2E9C-101B-9397-08002B2CF9AE}" pid="4" name="MTWinEqns">
    <vt:bool>true</vt:bool>
  </property>
</Properties>
</file>